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D48064" w14:textId="774F9851" w:rsidR="002C397A" w:rsidRPr="00E04233" w:rsidRDefault="00B84B78">
      <w:pPr>
        <w:pStyle w:val="Heading1"/>
      </w:pPr>
      <w:commentRangeStart w:id="0"/>
      <w:commentRangeStart w:id="1"/>
      <w:commentRangeStart w:id="2"/>
      <w:commentRangeStart w:id="3"/>
      <w:r w:rsidRPr="00E04233">
        <w:t>Introduction To</w:t>
      </w:r>
      <w:r w:rsidR="00CB122C" w:rsidRPr="00E04233">
        <w:t xml:space="preserve"> Writing Chapters In </w:t>
      </w:r>
      <w:r w:rsidR="00530128" w:rsidRPr="00E04233">
        <w:t>Microsoft Word (.docx)</w:t>
      </w:r>
      <w:commentRangeEnd w:id="0"/>
      <w:r w:rsidR="0097049D" w:rsidRPr="00E04233">
        <w:rPr>
          <w:rStyle w:val="CommentReference"/>
        </w:rPr>
        <w:commentReference w:id="0"/>
      </w:r>
      <w:commentRangeEnd w:id="1"/>
      <w:r w:rsidR="0097049D" w:rsidRPr="00E04233">
        <w:rPr>
          <w:rStyle w:val="CommentReference"/>
        </w:rPr>
        <w:commentReference w:id="1"/>
      </w:r>
      <w:commentRangeEnd w:id="2"/>
      <w:r w:rsidR="0097049D" w:rsidRPr="00E04233">
        <w:rPr>
          <w:rStyle w:val="CommentReference"/>
        </w:rPr>
        <w:commentReference w:id="2"/>
      </w:r>
      <w:commentRangeEnd w:id="3"/>
      <w:r w:rsidR="00CB10D2" w:rsidRPr="00E04233">
        <w:rPr>
          <w:rStyle w:val="CommentReference"/>
          <w:rFonts w:asciiTheme="minorHAnsi" w:eastAsiaTheme="minorHAnsi" w:hAnsiTheme="minorHAnsi" w:cstheme="minorBidi"/>
          <w:b w:val="0"/>
          <w:bCs w:val="0"/>
          <w:color w:val="auto"/>
        </w:rPr>
        <w:commentReference w:id="3"/>
      </w:r>
    </w:p>
    <w:p w14:paraId="7FBFDBB7" w14:textId="7D41BB50" w:rsidR="004F7245" w:rsidRPr="00E04233" w:rsidRDefault="007F1CA8" w:rsidP="004F7245">
      <w:pPr>
        <w:pStyle w:val="Heading2"/>
      </w:pPr>
      <w:bookmarkStart w:id="5" w:name="headers"/>
      <w:r w:rsidRPr="00E04233">
        <w:t>Styles</w:t>
      </w:r>
    </w:p>
    <w:p w14:paraId="30F216EC" w14:textId="43934BD1" w:rsidR="000037CC" w:rsidRPr="00E04233" w:rsidRDefault="000037CC" w:rsidP="11999AEA">
      <w:pPr>
        <w:pStyle w:val="BodyText"/>
        <w:jc w:val="both"/>
      </w:pPr>
      <w:r w:rsidRPr="00E04233">
        <w:t xml:space="preserve">We would like to </w:t>
      </w:r>
      <w:r w:rsidR="008E7EF6" w:rsidRPr="00E04233">
        <w:t>emphasize</w:t>
      </w:r>
      <w:r w:rsidRPr="00E04233">
        <w:t xml:space="preserve"> </w:t>
      </w:r>
      <w:r w:rsidR="008E7EF6" w:rsidRPr="00E04233">
        <w:t>the importance of MS Word</w:t>
      </w:r>
      <w:r w:rsidR="0082633F" w:rsidRPr="00E04233">
        <w:t xml:space="preserve"> styles</w:t>
      </w:r>
      <w:r w:rsidR="008E7EF6" w:rsidRPr="00E04233">
        <w:t>.</w:t>
      </w:r>
      <w:commentRangeStart w:id="6"/>
      <w:commentRangeStart w:id="7"/>
      <w:commentRangeStart w:id="8"/>
      <w:commentRangeEnd w:id="6"/>
      <w:r w:rsidRPr="00E04233">
        <w:rPr>
          <w:rStyle w:val="CommentReference"/>
        </w:rPr>
        <w:commentReference w:id="6"/>
      </w:r>
      <w:commentRangeEnd w:id="7"/>
      <w:r w:rsidRPr="00E04233">
        <w:rPr>
          <w:rStyle w:val="CommentReference"/>
        </w:rPr>
        <w:commentReference w:id="7"/>
      </w:r>
      <w:commentRangeEnd w:id="8"/>
      <w:r w:rsidRPr="00E04233">
        <w:rPr>
          <w:rStyle w:val="CommentReference"/>
        </w:rPr>
        <w:commentReference w:id="8"/>
      </w:r>
      <w:r w:rsidR="004F7245" w:rsidRPr="00E04233">
        <w:t xml:space="preserve"> The</w:t>
      </w:r>
      <w:r w:rsidR="43BFFDDD" w:rsidRPr="00E04233">
        <w:t>y</w:t>
      </w:r>
      <w:r w:rsidR="004F7245" w:rsidRPr="00E04233">
        <w:t xml:space="preserve"> are a way for the platform to recognize whether you intend a body of text to be a heading or a paragraph. For a human, it may seem like an easy task in distinguishing a paragraph from a quotation or a chapter title from a section header, but that’s because a typical human </w:t>
      </w:r>
      <w:r w:rsidR="0A0E92D9" w:rsidRPr="00E04233">
        <w:t>has</w:t>
      </w:r>
      <w:r w:rsidR="004F7245" w:rsidRPr="00E04233">
        <w:t xml:space="preserve"> seen lots and lots of </w:t>
      </w:r>
      <w:r w:rsidR="007F1CA8" w:rsidRPr="00E04233">
        <w:t>text</w:t>
      </w:r>
      <w:r w:rsidR="004F7245" w:rsidRPr="00E04233">
        <w:t xml:space="preserve"> and developed an intuition</w:t>
      </w:r>
      <w:r w:rsidR="007F1CA8" w:rsidRPr="00E04233">
        <w:t xml:space="preserve"> in this regard</w:t>
      </w:r>
      <w:r w:rsidR="004F7245" w:rsidRPr="00E04233">
        <w:t>.</w:t>
      </w:r>
      <w:r w:rsidR="007F1CA8" w:rsidRPr="00E04233">
        <w:t xml:space="preserve"> For instructions run by a computer, this task is not so simple.</w:t>
      </w:r>
    </w:p>
    <w:p w14:paraId="140D8419" w14:textId="39D92B81" w:rsidR="004F7245" w:rsidRPr="00E04233" w:rsidRDefault="007F1CA8" w:rsidP="00363A63">
      <w:pPr>
        <w:pStyle w:val="BodyText"/>
        <w:jc w:val="both"/>
      </w:pPr>
      <w:r w:rsidRPr="00E04233">
        <w:t xml:space="preserve">This is why you must use MS Word styles </w:t>
      </w:r>
      <w:r w:rsidR="1B1B819B" w:rsidRPr="00E04233">
        <w:t>for</w:t>
      </w:r>
      <w:r w:rsidRPr="00E04233">
        <w:t xml:space="preserve"> the computer to transform your manuscript into a book.</w:t>
      </w:r>
    </w:p>
    <w:p w14:paraId="0476CCBE" w14:textId="74346A73" w:rsidR="009F76C1" w:rsidRPr="00E04233" w:rsidRDefault="009F76C1" w:rsidP="00363A63">
      <w:pPr>
        <w:pStyle w:val="BodyText"/>
        <w:jc w:val="both"/>
      </w:pPr>
      <w:r w:rsidRPr="00E04233">
        <w:t xml:space="preserve">In order to choose a style, first find the “Home” tab at the top of your MS Word window. Secondly, either select a </w:t>
      </w:r>
      <w:r w:rsidR="007E73BE" w:rsidRPr="00E04233">
        <w:t>one of the visible styles from</w:t>
      </w:r>
      <w:r w:rsidRPr="00E04233">
        <w:t xml:space="preserve"> the “Styles” box or click the “⊽” button on the right, choose “Apply Styles” and enter the name of a style you need. </w:t>
      </w:r>
      <w:r w:rsidR="002A7B04" w:rsidRPr="00E04233">
        <w:fldChar w:fldCharType="begin"/>
      </w:r>
      <w:r w:rsidR="002A7B04" w:rsidRPr="00E04233">
        <w:instrText xml:space="preserve"> REF _Ref168392719 \h </w:instrText>
      </w:r>
      <w:r w:rsidR="00E04233" w:rsidRPr="00E04233">
        <w:instrText xml:space="preserve"> \* MERGEFORMAT </w:instrText>
      </w:r>
      <w:r w:rsidR="002A7B04" w:rsidRPr="00E04233">
        <w:fldChar w:fldCharType="separate"/>
      </w:r>
      <w:r w:rsidR="00A94C10" w:rsidRPr="00E04233">
        <w:t xml:space="preserve">Figure </w:t>
      </w:r>
      <w:r w:rsidR="00A94C10" w:rsidRPr="00E04233">
        <w:rPr>
          <w:noProof/>
        </w:rPr>
        <w:t>1</w:t>
      </w:r>
      <w:r w:rsidR="002A7B04" w:rsidRPr="00E04233">
        <w:fldChar w:fldCharType="end"/>
      </w:r>
      <w:r w:rsidR="002A7B04" w:rsidRPr="00E04233">
        <w:t xml:space="preserve"> </w:t>
      </w:r>
      <w:r w:rsidRPr="00E04233">
        <w:t>shows you how to do it. In</w:t>
      </w:r>
      <w:r w:rsidR="00405562" w:rsidRPr="00E04233">
        <w:t xml:space="preserve"> </w:t>
      </w:r>
      <w:r w:rsidR="000A1236" w:rsidRPr="00E04233">
        <w:fldChar w:fldCharType="begin"/>
      </w:r>
      <w:r w:rsidR="000A1236" w:rsidRPr="00E04233">
        <w:instrText xml:space="preserve"> REF _Ref168392886 \h </w:instrText>
      </w:r>
      <w:r w:rsidR="00E04233" w:rsidRPr="00E04233">
        <w:instrText xml:space="preserve"> \* MERGEFORMAT </w:instrText>
      </w:r>
      <w:r w:rsidR="000A1236" w:rsidRPr="00E04233">
        <w:fldChar w:fldCharType="separate"/>
      </w:r>
      <w:r w:rsidR="00A94C10" w:rsidRPr="00E04233">
        <w:t xml:space="preserve">Table </w:t>
      </w:r>
      <w:r w:rsidR="00A94C10" w:rsidRPr="00E04233">
        <w:rPr>
          <w:noProof/>
        </w:rPr>
        <w:t>1</w:t>
      </w:r>
      <w:r w:rsidR="00A94C10" w:rsidRPr="00E04233">
        <w:t xml:space="preserve">: </w:t>
      </w:r>
      <w:r w:rsidR="000A1236" w:rsidRPr="00E04233">
        <w:fldChar w:fldCharType="end"/>
      </w:r>
      <w:r w:rsidRPr="00E04233">
        <w:t xml:space="preserve"> you can find the most important </w:t>
      </w:r>
      <w:r w:rsidR="00DB413F" w:rsidRPr="00E04233">
        <w:t xml:space="preserve">MS Word </w:t>
      </w:r>
      <w:r w:rsidRPr="00E04233">
        <w:t>styles</w:t>
      </w:r>
      <w:r w:rsidR="00DB413F" w:rsidRPr="00E04233">
        <w:t xml:space="preserve"> you can use.</w:t>
      </w:r>
    </w:p>
    <w:p w14:paraId="561E0CE0" w14:textId="76B53F60" w:rsidR="00901F4F" w:rsidRPr="00E04233" w:rsidRDefault="00901F4F" w:rsidP="00901F4F">
      <w:pPr>
        <w:pStyle w:val="Caption"/>
        <w:rPr>
          <w:i/>
          <w:iCs/>
        </w:rPr>
      </w:pPr>
      <w:bookmarkStart w:id="9" w:name="_Ref168392719"/>
      <w:bookmarkStart w:id="10" w:name="_Ref157163493"/>
      <w:bookmarkStart w:id="11" w:name="_Toc187994022"/>
      <w:r w:rsidRPr="00E04233">
        <w:rPr>
          <w:b/>
          <w:bCs/>
          <w:iCs/>
        </w:rPr>
        <w:t xml:space="preserve">Figure </w:t>
      </w:r>
      <w:r w:rsidRPr="00E04233">
        <w:rPr>
          <w:b/>
          <w:bCs/>
          <w:i/>
          <w:iCs/>
        </w:rPr>
        <w:fldChar w:fldCharType="begin"/>
      </w:r>
      <w:r w:rsidRPr="00E04233">
        <w:rPr>
          <w:b/>
          <w:bCs/>
          <w:iCs/>
        </w:rPr>
        <w:instrText xml:space="preserve"> SEQ Figure \* ARABIC </w:instrText>
      </w:r>
      <w:r w:rsidRPr="00E04233">
        <w:rPr>
          <w:b/>
          <w:bCs/>
          <w:i/>
          <w:iCs/>
        </w:rPr>
        <w:fldChar w:fldCharType="separate"/>
      </w:r>
      <w:r w:rsidR="00EF7F6D" w:rsidRPr="00E04233">
        <w:rPr>
          <w:b/>
          <w:bCs/>
          <w:iCs/>
          <w:noProof/>
        </w:rPr>
        <w:t>1</w:t>
      </w:r>
      <w:r w:rsidRPr="00E04233">
        <w:rPr>
          <w:b/>
          <w:bCs/>
          <w:i/>
          <w:iCs/>
          <w:noProof/>
        </w:rPr>
        <w:fldChar w:fldCharType="end"/>
      </w:r>
      <w:bookmarkEnd w:id="9"/>
      <w:r w:rsidR="003633E0" w:rsidRPr="00E04233">
        <w:rPr>
          <w:b/>
          <w:bCs/>
          <w:iCs/>
        </w:rPr>
        <w:t>:</w:t>
      </w:r>
      <w:r w:rsidRPr="00E04233">
        <w:rPr>
          <w:iCs/>
        </w:rPr>
        <w:t xml:space="preserve"> How to select </w:t>
      </w:r>
      <w:r w:rsidR="000A493C" w:rsidRPr="00E04233">
        <w:rPr>
          <w:iCs/>
        </w:rPr>
        <w:t xml:space="preserve">a </w:t>
      </w:r>
      <w:r w:rsidR="32DE741D" w:rsidRPr="00E04233">
        <w:rPr>
          <w:iCs/>
        </w:rPr>
        <w:t>MS</w:t>
      </w:r>
      <w:r w:rsidRPr="00E04233">
        <w:rPr>
          <w:iCs/>
        </w:rPr>
        <w:t xml:space="preserve"> Word style</w:t>
      </w:r>
      <w:r w:rsidR="001746F7" w:rsidRPr="00E04233">
        <w:rPr>
          <w:iCs/>
        </w:rPr>
        <w:t>.</w:t>
      </w:r>
      <w:bookmarkEnd w:id="10"/>
      <w:bookmarkEnd w:id="11"/>
    </w:p>
    <w:p w14:paraId="44D92DC3" w14:textId="47815D57" w:rsidR="0073782C" w:rsidRPr="00E04233" w:rsidRDefault="00901F4F" w:rsidP="00EE1DD5">
      <w:pPr>
        <w:pStyle w:val="BodyText"/>
      </w:pPr>
      <w:r w:rsidRPr="00E04233">
        <w:rPr>
          <w:noProof/>
        </w:rPr>
        <w:drawing>
          <wp:inline distT="0" distB="0" distL="0" distR="0" wp14:anchorId="48E69C8F" wp14:editId="3401436C">
            <wp:extent cx="5943600" cy="3986530"/>
            <wp:effectExtent l="0" t="0" r="0" b="0"/>
            <wp:docPr id="7" name="Picture 7"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
                    <pic:cNvPicPr/>
                  </pic:nvPicPr>
                  <pic:blipFill>
                    <a:blip r:embed="rId13">
                      <a:extLst>
                        <a:ext uri="{28A0092B-C50C-407E-A947-70E740481C1C}">
                          <a14:useLocalDpi xmlns:a14="http://schemas.microsoft.com/office/drawing/2010/main" val="0"/>
                        </a:ext>
                      </a:extLst>
                    </a:blip>
                    <a:stretch>
                      <a:fillRect/>
                    </a:stretch>
                  </pic:blipFill>
                  <pic:spPr>
                    <a:xfrm>
                      <a:off x="0" y="0"/>
                      <a:ext cx="5943600" cy="3986530"/>
                    </a:xfrm>
                    <a:prstGeom prst="rect">
                      <a:avLst/>
                    </a:prstGeom>
                  </pic:spPr>
                </pic:pic>
              </a:graphicData>
            </a:graphic>
          </wp:inline>
        </w:drawing>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45"/>
        <w:gridCol w:w="8000"/>
      </w:tblGrid>
      <w:tr w:rsidR="00B20BBE" w:rsidRPr="00E04233" w14:paraId="3E767301" w14:textId="77777777" w:rsidTr="005664B1">
        <w:trPr>
          <w:trHeight w:val="300"/>
        </w:trPr>
        <w:tc>
          <w:tcPr>
            <w:tcW w:w="1345" w:type="dxa"/>
            <w:shd w:val="clear" w:color="auto" w:fill="auto"/>
            <w:vAlign w:val="center"/>
            <w:hideMark/>
          </w:tcPr>
          <w:p w14:paraId="5568FF72" w14:textId="0150AA56" w:rsidR="00B20BBE" w:rsidRPr="00E04233" w:rsidRDefault="00B20BBE" w:rsidP="005664B1">
            <w:pPr>
              <w:spacing w:after="0"/>
              <w:textAlignment w:val="baseline"/>
              <w:rPr>
                <w:rFonts w:eastAsia="Times New Roman" w:cs="Times New Roman"/>
                <w:b/>
                <w:bCs/>
                <w:sz w:val="18"/>
                <w:szCs w:val="18"/>
              </w:rPr>
            </w:pPr>
            <w:r w:rsidRPr="00E04233">
              <w:rPr>
                <w:rFonts w:eastAsia="Times New Roman" w:cs="Calibri"/>
                <w:sz w:val="18"/>
                <w:szCs w:val="18"/>
              </w:rPr>
              <w:t>##Digital</w:t>
            </w:r>
            <w:r w:rsidR="00D871E0">
              <w:rPr>
                <w:rFonts w:eastAsia="Times New Roman" w:cs="Calibri"/>
                <w:sz w:val="18"/>
                <w:szCs w:val="18"/>
              </w:rPr>
              <w:t>-input</w:t>
            </w:r>
            <w:r w:rsidRPr="00E04233">
              <w:rPr>
                <w:rFonts w:eastAsia="Times New Roman" w:cs="Calibri"/>
                <w:b/>
                <w:bCs/>
                <w:sz w:val="18"/>
                <w:szCs w:val="18"/>
              </w:rPr>
              <w:t> </w:t>
            </w:r>
          </w:p>
        </w:tc>
        <w:tc>
          <w:tcPr>
            <w:tcW w:w="8000" w:type="dxa"/>
            <w:shd w:val="clear" w:color="auto" w:fill="auto"/>
            <w:vAlign w:val="center"/>
          </w:tcPr>
          <w:p w14:paraId="381CA86F" w14:textId="0A953A04" w:rsidR="00B20BBE" w:rsidRPr="00E04233" w:rsidRDefault="00EC57A8" w:rsidP="005664B1">
            <w:pPr>
              <w:spacing w:after="0"/>
              <w:textAlignment w:val="baseline"/>
              <w:rPr>
                <w:rFonts w:eastAsia="Times New Roman" w:cs="Calibri"/>
                <w:sz w:val="18"/>
                <w:szCs w:val="18"/>
              </w:rPr>
            </w:pPr>
            <w:r w:rsidRPr="00E04233">
              <w:rPr>
                <w:rFonts w:eastAsia="Times New Roman" w:cs="Calibri"/>
                <w:sz w:val="18"/>
                <w:szCs w:val="18"/>
              </w:rPr>
              <w:t>./assets/02_introduction_to_docx/</w:t>
            </w:r>
            <w:r w:rsidR="00643FF7" w:rsidRPr="00E04233">
              <w:rPr>
                <w:rFonts w:eastAsia="Times New Roman" w:cs="Calibri"/>
                <w:sz w:val="18"/>
                <w:szCs w:val="18"/>
              </w:rPr>
              <w:t>how-to-select-a-MS-Word_style.gif</w:t>
            </w:r>
          </w:p>
        </w:tc>
      </w:tr>
      <w:tr w:rsidR="005A7D09" w:rsidRPr="00E04233" w14:paraId="6CF456A3" w14:textId="77777777" w:rsidTr="005664B1">
        <w:trPr>
          <w:trHeight w:val="300"/>
        </w:trPr>
        <w:tc>
          <w:tcPr>
            <w:tcW w:w="1345" w:type="dxa"/>
            <w:shd w:val="clear" w:color="auto" w:fill="auto"/>
            <w:vAlign w:val="center"/>
          </w:tcPr>
          <w:p w14:paraId="087DBEAB" w14:textId="04EB9BA6" w:rsidR="005A7D09" w:rsidRPr="00E04233" w:rsidRDefault="00EC57A8"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lastRenderedPageBreak/>
              <w:t>##Paper</w:t>
            </w:r>
            <w:r w:rsidR="00D871E0">
              <w:rPr>
                <w:rFonts w:ascii="Calibri" w:eastAsia="Times New Roman" w:hAnsi="Calibri" w:cs="Calibri"/>
                <w:sz w:val="18"/>
                <w:szCs w:val="18"/>
              </w:rPr>
              <w:t>-input</w:t>
            </w:r>
            <w:r w:rsidRPr="00E04233">
              <w:rPr>
                <w:rFonts w:ascii="Calibri" w:eastAsia="Times New Roman" w:hAnsi="Calibri" w:cs="Calibri"/>
                <w:b/>
                <w:bCs/>
                <w:sz w:val="18"/>
                <w:szCs w:val="18"/>
              </w:rPr>
              <w:t> </w:t>
            </w:r>
          </w:p>
        </w:tc>
        <w:tc>
          <w:tcPr>
            <w:tcW w:w="8000" w:type="dxa"/>
            <w:shd w:val="clear" w:color="auto" w:fill="auto"/>
            <w:vAlign w:val="center"/>
          </w:tcPr>
          <w:p w14:paraId="5B086AC1" w14:textId="7C5A648E" w:rsidR="005A7D09" w:rsidRPr="00E04233" w:rsidRDefault="00EC57A8"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t>./assets/02_introduction_to_docx/</w:t>
            </w:r>
            <w:r w:rsidR="005A7D09" w:rsidRPr="00E04233">
              <w:rPr>
                <w:rFonts w:ascii="Calibri" w:eastAsia="Times New Roman" w:hAnsi="Calibri" w:cs="Calibri"/>
                <w:sz w:val="18"/>
                <w:szCs w:val="18"/>
              </w:rPr>
              <w:t>how-to-select-a-MS-Word_style_paper_version.png</w:t>
            </w:r>
          </w:p>
        </w:tc>
      </w:tr>
      <w:tr w:rsidR="00B20BBE" w:rsidRPr="00E04233" w14:paraId="190A2CFB" w14:textId="77777777" w:rsidTr="005664B1">
        <w:trPr>
          <w:trHeight w:val="300"/>
        </w:trPr>
        <w:tc>
          <w:tcPr>
            <w:tcW w:w="1345" w:type="dxa"/>
            <w:shd w:val="clear" w:color="auto" w:fill="auto"/>
            <w:vAlign w:val="center"/>
          </w:tcPr>
          <w:p w14:paraId="6AA2737C" w14:textId="30690678" w:rsidR="00B20BBE" w:rsidRPr="00E04233" w:rsidRDefault="00B20BBE" w:rsidP="005664B1">
            <w:pPr>
              <w:spacing w:after="0"/>
              <w:textAlignment w:val="baseline"/>
              <w:rPr>
                <w:rFonts w:ascii="Calibri" w:eastAsia="Times New Roman" w:hAnsi="Calibri" w:cs="Calibri"/>
                <w:sz w:val="18"/>
                <w:szCs w:val="18"/>
                <w:lang w:val="fr-FR"/>
              </w:rPr>
            </w:pPr>
            <w:r w:rsidRPr="00E04233">
              <w:rPr>
                <w:rFonts w:ascii="Calibri" w:eastAsia="Times New Roman" w:hAnsi="Calibri" w:cs="Calibri"/>
                <w:sz w:val="18"/>
                <w:szCs w:val="18"/>
                <w:lang w:val="fr-FR"/>
              </w:rPr>
              <w:t xml:space="preserve">##Alt </w:t>
            </w:r>
            <w:proofErr w:type="spellStart"/>
            <w:r w:rsidRPr="00E04233">
              <w:rPr>
                <w:rFonts w:ascii="Calibri" w:eastAsia="Times New Roman" w:hAnsi="Calibri" w:cs="Calibri"/>
                <w:sz w:val="18"/>
                <w:szCs w:val="18"/>
                <w:lang w:val="fr-FR"/>
              </w:rPr>
              <w:t>text</w:t>
            </w:r>
            <w:proofErr w:type="spellEnd"/>
          </w:p>
        </w:tc>
        <w:tc>
          <w:tcPr>
            <w:tcW w:w="8000" w:type="dxa"/>
            <w:shd w:val="clear" w:color="auto" w:fill="auto"/>
            <w:vAlign w:val="center"/>
          </w:tcPr>
          <w:p w14:paraId="75354E4F" w14:textId="0B297806" w:rsidR="00B20BBE" w:rsidRPr="00E04233" w:rsidRDefault="00053C1C"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t xml:space="preserve">Screen recording of </w:t>
            </w:r>
            <w:r w:rsidR="00ED3D7B" w:rsidRPr="00E04233">
              <w:rPr>
                <w:rFonts w:ascii="Calibri" w:eastAsia="Times New Roman" w:hAnsi="Calibri" w:cs="Calibri"/>
                <w:sz w:val="18"/>
                <w:szCs w:val="18"/>
              </w:rPr>
              <w:t>selecting MS Word style</w:t>
            </w:r>
          </w:p>
        </w:tc>
      </w:tr>
      <w:tr w:rsidR="00BF76DC" w:rsidRPr="00E04233" w14:paraId="74D023B2" w14:textId="77777777" w:rsidTr="005664B1">
        <w:trPr>
          <w:trHeight w:val="300"/>
        </w:trPr>
        <w:tc>
          <w:tcPr>
            <w:tcW w:w="1345" w:type="dxa"/>
            <w:shd w:val="clear" w:color="auto" w:fill="auto"/>
            <w:vAlign w:val="center"/>
          </w:tcPr>
          <w:p w14:paraId="0F3809F9" w14:textId="4B18C680" w:rsidR="00BF76DC" w:rsidRPr="00E04233" w:rsidRDefault="00232207" w:rsidP="005664B1">
            <w:pPr>
              <w:spacing w:after="0"/>
              <w:textAlignment w:val="baseline"/>
              <w:rPr>
                <w:rFonts w:ascii="Calibri" w:eastAsia="Times New Roman" w:hAnsi="Calibri" w:cs="Calibri"/>
                <w:sz w:val="18"/>
                <w:szCs w:val="18"/>
                <w:lang w:val="fr-FR"/>
              </w:rPr>
            </w:pPr>
            <w:r w:rsidRPr="00E04233">
              <w:rPr>
                <w:rFonts w:ascii="Calibri" w:eastAsia="Times New Roman" w:hAnsi="Calibri" w:cs="Calibri"/>
                <w:sz w:val="18"/>
                <w:szCs w:val="18"/>
                <w:lang w:val="fr-FR"/>
              </w:rPr>
              <w:t>##Author</w:t>
            </w:r>
          </w:p>
        </w:tc>
        <w:tc>
          <w:tcPr>
            <w:tcW w:w="8000" w:type="dxa"/>
            <w:shd w:val="clear" w:color="auto" w:fill="auto"/>
            <w:vAlign w:val="center"/>
          </w:tcPr>
          <w:p w14:paraId="73E35F69" w14:textId="5A76A1BC" w:rsidR="00BF76DC" w:rsidRPr="00E04233" w:rsidRDefault="00F53523"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t>Paweł Kamiński</w:t>
            </w:r>
          </w:p>
        </w:tc>
      </w:tr>
      <w:tr w:rsidR="00434B4D" w:rsidRPr="00E04233" w14:paraId="687C6E0E" w14:textId="77777777" w:rsidTr="005664B1">
        <w:trPr>
          <w:trHeight w:val="300"/>
        </w:trPr>
        <w:tc>
          <w:tcPr>
            <w:tcW w:w="1345" w:type="dxa"/>
            <w:shd w:val="clear" w:color="auto" w:fill="auto"/>
            <w:vAlign w:val="center"/>
          </w:tcPr>
          <w:p w14:paraId="7BB72304" w14:textId="1083EEB3" w:rsidR="00434B4D" w:rsidRPr="00E04233" w:rsidRDefault="002568E6" w:rsidP="005664B1">
            <w:pPr>
              <w:spacing w:after="0"/>
              <w:textAlignment w:val="baseline"/>
              <w:rPr>
                <w:rFonts w:ascii="Calibri" w:eastAsia="Times New Roman" w:hAnsi="Calibri" w:cs="Calibri"/>
                <w:sz w:val="18"/>
                <w:szCs w:val="18"/>
                <w:lang w:val="fr-FR"/>
              </w:rPr>
            </w:pPr>
            <w:r w:rsidRPr="00E04233">
              <w:rPr>
                <w:rFonts w:ascii="Calibri" w:eastAsia="Times New Roman" w:hAnsi="Calibri" w:cs="Calibri"/>
                <w:sz w:val="18"/>
                <w:szCs w:val="18"/>
                <w:lang w:val="fr-FR"/>
              </w:rPr>
              <w:t>##Source</w:t>
            </w:r>
          </w:p>
        </w:tc>
        <w:tc>
          <w:tcPr>
            <w:tcW w:w="8000" w:type="dxa"/>
            <w:shd w:val="clear" w:color="auto" w:fill="auto"/>
            <w:vAlign w:val="center"/>
          </w:tcPr>
          <w:p w14:paraId="3BC75108" w14:textId="3F8A9B9E" w:rsidR="00434B4D" w:rsidRPr="00E04233" w:rsidRDefault="00EA5754"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t>R</w:t>
            </w:r>
            <w:r w:rsidR="002568E6" w:rsidRPr="00E04233">
              <w:rPr>
                <w:rFonts w:ascii="Calibri" w:eastAsia="Times New Roman" w:hAnsi="Calibri" w:cs="Calibri"/>
                <w:sz w:val="18"/>
                <w:szCs w:val="18"/>
              </w:rPr>
              <w:t xml:space="preserve">ecording of </w:t>
            </w:r>
            <w:r w:rsidRPr="00E04233">
              <w:rPr>
                <w:rFonts w:ascii="Calibri" w:eastAsia="Times New Roman" w:hAnsi="Calibri" w:cs="Calibri"/>
                <w:sz w:val="18"/>
                <w:szCs w:val="18"/>
              </w:rPr>
              <w:t xml:space="preserve">a screen of </w:t>
            </w:r>
            <w:r w:rsidR="002568E6" w:rsidRPr="00E04233">
              <w:rPr>
                <w:rFonts w:ascii="Calibri" w:eastAsia="Times New Roman" w:hAnsi="Calibri" w:cs="Calibri"/>
                <w:sz w:val="18"/>
                <w:szCs w:val="18"/>
              </w:rPr>
              <w:t>Paweł Kamiński</w:t>
            </w:r>
            <w:r w:rsidRPr="00E04233">
              <w:rPr>
                <w:rFonts w:ascii="Calibri" w:eastAsia="Times New Roman" w:hAnsi="Calibri" w:cs="Calibri"/>
                <w:sz w:val="18"/>
                <w:szCs w:val="18"/>
              </w:rPr>
              <w:t xml:space="preserve"> (author of the guidelines)</w:t>
            </w:r>
          </w:p>
        </w:tc>
      </w:tr>
    </w:tbl>
    <w:p w14:paraId="20549823" w14:textId="77777777" w:rsidR="00C24C20" w:rsidRPr="00E04233" w:rsidRDefault="00C24C20" w:rsidP="00EE1DD5">
      <w:pPr>
        <w:pStyle w:val="BodyText"/>
      </w:pPr>
    </w:p>
    <w:p w14:paraId="6CBDC6ED" w14:textId="4A6E82B4" w:rsidR="006239F4" w:rsidRPr="00E04233" w:rsidRDefault="7652C803" w:rsidP="00EE1DD5">
      <w:pPr>
        <w:pStyle w:val="BodyText"/>
      </w:pPr>
      <w:r>
        <w:t>When you choose a MS Word style, selected content will change its appearance in your  `.docx` file. Do not worry about it. MS Word styles will enable the system to correctly structure your work and display it in the final layout.</w:t>
      </w:r>
    </w:p>
    <w:p w14:paraId="3FE8F354" w14:textId="6E127BE0" w:rsidR="00F677DA" w:rsidRPr="00E04233" w:rsidRDefault="00F677DA" w:rsidP="00EE1DD5">
      <w:pPr>
        <w:pStyle w:val="BodyText"/>
      </w:pPr>
    </w:p>
    <w:p w14:paraId="56274320" w14:textId="714BAE49" w:rsidR="00F677DA" w:rsidRPr="00E04233" w:rsidRDefault="001D0041" w:rsidP="001D0041">
      <w:pPr>
        <w:pStyle w:val="Caption"/>
      </w:pPr>
      <w:bookmarkStart w:id="12" w:name="_Ref168392886"/>
      <w:bookmarkStart w:id="13" w:name="_Ref157164331"/>
      <w:r w:rsidRPr="00E04233">
        <w:rPr>
          <w:b/>
          <w:bCs/>
        </w:rPr>
        <w:t xml:space="preserve">Table </w:t>
      </w:r>
      <w:r w:rsidR="00415924" w:rsidRPr="00E04233">
        <w:rPr>
          <w:b/>
          <w:bCs/>
        </w:rPr>
        <w:fldChar w:fldCharType="begin"/>
      </w:r>
      <w:r w:rsidR="00415924" w:rsidRPr="00E04233">
        <w:rPr>
          <w:b/>
          <w:bCs/>
        </w:rPr>
        <w:instrText xml:space="preserve"> SEQ Table \* ARABIC </w:instrText>
      </w:r>
      <w:r w:rsidR="00415924" w:rsidRPr="00E04233">
        <w:rPr>
          <w:b/>
          <w:bCs/>
        </w:rPr>
        <w:fldChar w:fldCharType="separate"/>
      </w:r>
      <w:r w:rsidR="00A94C10" w:rsidRPr="00E04233">
        <w:rPr>
          <w:b/>
          <w:bCs/>
          <w:noProof/>
        </w:rPr>
        <w:t>1</w:t>
      </w:r>
      <w:r w:rsidR="00415924" w:rsidRPr="00E04233">
        <w:rPr>
          <w:b/>
          <w:bCs/>
          <w:noProof/>
        </w:rPr>
        <w:fldChar w:fldCharType="end"/>
      </w:r>
      <w:r w:rsidRPr="00E04233">
        <w:rPr>
          <w:b/>
          <w:bCs/>
        </w:rPr>
        <w:t xml:space="preserve">: </w:t>
      </w:r>
      <w:bookmarkEnd w:id="12"/>
      <w:commentRangeStart w:id="14"/>
      <w:commentRangeStart w:id="15"/>
      <w:r w:rsidR="00F677DA" w:rsidRPr="00E04233">
        <w:t xml:space="preserve">MS Word </w:t>
      </w:r>
      <w:commentRangeEnd w:id="14"/>
      <w:r w:rsidR="00F677DA" w:rsidRPr="00E04233">
        <w:rPr>
          <w:rStyle w:val="CommentReference"/>
        </w:rPr>
        <w:commentReference w:id="14"/>
      </w:r>
      <w:commentRangeEnd w:id="15"/>
      <w:r w:rsidR="00CC5701" w:rsidRPr="00E04233">
        <w:rPr>
          <w:rStyle w:val="CommentReference"/>
        </w:rPr>
        <w:commentReference w:id="15"/>
      </w:r>
      <w:r w:rsidR="00F677DA" w:rsidRPr="00E04233">
        <w:t>styles that affect the structure of the end result.</w:t>
      </w:r>
      <w:bookmarkEnd w:id="13"/>
    </w:p>
    <w:tbl>
      <w:tblPr>
        <w:tblStyle w:val="Table"/>
        <w:tblW w:w="3750" w:type="pct"/>
        <w:tblLook w:val="07E0" w:firstRow="1" w:lastRow="1" w:firstColumn="1" w:lastColumn="1" w:noHBand="1" w:noVBand="1"/>
      </w:tblPr>
      <w:tblGrid>
        <w:gridCol w:w="1890"/>
        <w:gridCol w:w="5130"/>
      </w:tblGrid>
      <w:tr w:rsidR="00F677DA" w:rsidRPr="00E04233" w14:paraId="793FDD15" w14:textId="77777777" w:rsidTr="00FD2E2F">
        <w:tc>
          <w:tcPr>
            <w:tcW w:w="1346" w:type="pct"/>
            <w:tcBorders>
              <w:bottom w:val="single" w:sz="0" w:space="0" w:color="auto"/>
            </w:tcBorders>
            <w:vAlign w:val="bottom"/>
          </w:tcPr>
          <w:p w14:paraId="5DC9204B" w14:textId="1622C6FA" w:rsidR="00F677DA" w:rsidRPr="00E04233" w:rsidRDefault="00F677DA" w:rsidP="00F677DA">
            <w:pPr>
              <w:pStyle w:val="Compact"/>
              <w:rPr>
                <w:b/>
                <w:bCs/>
              </w:rPr>
            </w:pPr>
            <w:r w:rsidRPr="00E04233">
              <w:rPr>
                <w:b/>
                <w:bCs/>
              </w:rPr>
              <w:t>MS Word Style</w:t>
            </w:r>
          </w:p>
        </w:tc>
        <w:tc>
          <w:tcPr>
            <w:tcW w:w="3654" w:type="pct"/>
            <w:tcBorders>
              <w:bottom w:val="single" w:sz="0" w:space="0" w:color="auto"/>
            </w:tcBorders>
            <w:vAlign w:val="bottom"/>
          </w:tcPr>
          <w:p w14:paraId="0FED2836" w14:textId="7B574398" w:rsidR="00F677DA" w:rsidRPr="00E04233" w:rsidRDefault="00F677DA" w:rsidP="00F677DA">
            <w:pPr>
              <w:pStyle w:val="Compact"/>
              <w:rPr>
                <w:b/>
                <w:bCs/>
              </w:rPr>
            </w:pPr>
            <w:r w:rsidRPr="00E04233">
              <w:rPr>
                <w:b/>
                <w:bCs/>
              </w:rPr>
              <w:t>Part of a book</w:t>
            </w:r>
          </w:p>
        </w:tc>
      </w:tr>
      <w:tr w:rsidR="00F677DA" w:rsidRPr="00E04233" w14:paraId="719CA1F6" w14:textId="77777777" w:rsidTr="00FD2E2F">
        <w:tc>
          <w:tcPr>
            <w:tcW w:w="1346" w:type="pct"/>
          </w:tcPr>
          <w:p w14:paraId="07A782F1" w14:textId="4F3834EB" w:rsidR="00F677DA" w:rsidRPr="00E04233" w:rsidRDefault="00F677DA" w:rsidP="00F677DA">
            <w:pPr>
              <w:pStyle w:val="Compact"/>
              <w:rPr>
                <w:i/>
                <w:iCs/>
              </w:rPr>
            </w:pPr>
            <w:r w:rsidRPr="00E04233">
              <w:rPr>
                <w:i/>
                <w:iCs/>
              </w:rPr>
              <w:t>Heading 1</w:t>
            </w:r>
          </w:p>
        </w:tc>
        <w:tc>
          <w:tcPr>
            <w:tcW w:w="3654" w:type="pct"/>
          </w:tcPr>
          <w:p w14:paraId="2211738E" w14:textId="07E8C3AD" w:rsidR="00F677DA" w:rsidRPr="00E04233" w:rsidRDefault="00F677DA" w:rsidP="00F677DA">
            <w:pPr>
              <w:pStyle w:val="Compact"/>
            </w:pPr>
            <w:r w:rsidRPr="00E04233">
              <w:t>Heading 1 (e.g. chapter heading)</w:t>
            </w:r>
          </w:p>
        </w:tc>
      </w:tr>
      <w:tr w:rsidR="00F677DA" w:rsidRPr="00E04233" w14:paraId="7D1901E8" w14:textId="77777777" w:rsidTr="00FD2E2F">
        <w:tc>
          <w:tcPr>
            <w:tcW w:w="1346" w:type="pct"/>
          </w:tcPr>
          <w:p w14:paraId="65F8A118" w14:textId="3A52FBE1" w:rsidR="00F677DA" w:rsidRPr="00E04233" w:rsidRDefault="00F677DA" w:rsidP="00F677DA">
            <w:pPr>
              <w:pStyle w:val="Compact"/>
              <w:rPr>
                <w:i/>
                <w:iCs/>
              </w:rPr>
            </w:pPr>
            <w:r w:rsidRPr="00E04233">
              <w:rPr>
                <w:i/>
                <w:iCs/>
              </w:rPr>
              <w:t>Heading 2</w:t>
            </w:r>
          </w:p>
        </w:tc>
        <w:tc>
          <w:tcPr>
            <w:tcW w:w="3654" w:type="pct"/>
          </w:tcPr>
          <w:p w14:paraId="20FE5E51" w14:textId="405708C7" w:rsidR="00F677DA" w:rsidRPr="00E04233" w:rsidRDefault="00F677DA" w:rsidP="00F677DA">
            <w:pPr>
              <w:pStyle w:val="Compact"/>
            </w:pPr>
            <w:r w:rsidRPr="00E04233">
              <w:t>Heading 2 (e.g. section heading)</w:t>
            </w:r>
          </w:p>
        </w:tc>
      </w:tr>
      <w:tr w:rsidR="00F677DA" w:rsidRPr="00E04233" w14:paraId="214B560D" w14:textId="77777777" w:rsidTr="00FD2E2F">
        <w:tc>
          <w:tcPr>
            <w:tcW w:w="1346" w:type="pct"/>
          </w:tcPr>
          <w:p w14:paraId="205184A8" w14:textId="1C95BEC8" w:rsidR="00F677DA" w:rsidRPr="00E04233" w:rsidRDefault="00F677DA" w:rsidP="00F677DA">
            <w:pPr>
              <w:pStyle w:val="Compact"/>
              <w:rPr>
                <w:i/>
                <w:iCs/>
              </w:rPr>
            </w:pPr>
            <w:r w:rsidRPr="00E04233">
              <w:rPr>
                <w:i/>
                <w:iCs/>
              </w:rPr>
              <w:t>Heading 3</w:t>
            </w:r>
          </w:p>
        </w:tc>
        <w:tc>
          <w:tcPr>
            <w:tcW w:w="3654" w:type="pct"/>
          </w:tcPr>
          <w:p w14:paraId="2E3AEA55" w14:textId="0E48F7A7" w:rsidR="00F677DA" w:rsidRPr="00E04233" w:rsidRDefault="00F677DA" w:rsidP="00F677DA">
            <w:pPr>
              <w:pStyle w:val="Compact"/>
            </w:pPr>
            <w:r w:rsidRPr="00E04233">
              <w:t>Heading 3 (e.g. sub-section heading)</w:t>
            </w:r>
          </w:p>
        </w:tc>
      </w:tr>
      <w:tr w:rsidR="00F677DA" w:rsidRPr="00E04233" w14:paraId="7E6FB94A" w14:textId="77777777" w:rsidTr="00FD2E2F">
        <w:tc>
          <w:tcPr>
            <w:tcW w:w="1346" w:type="pct"/>
          </w:tcPr>
          <w:p w14:paraId="23D0774B" w14:textId="37C4C28B" w:rsidR="00F677DA" w:rsidRPr="00E04233" w:rsidRDefault="00F677DA" w:rsidP="00F677DA">
            <w:pPr>
              <w:pStyle w:val="Compact"/>
              <w:rPr>
                <w:i/>
                <w:iCs/>
              </w:rPr>
            </w:pPr>
            <w:r w:rsidRPr="00E04233">
              <w:rPr>
                <w:i/>
                <w:iCs/>
              </w:rPr>
              <w:t>Heading 4</w:t>
            </w:r>
          </w:p>
        </w:tc>
        <w:tc>
          <w:tcPr>
            <w:tcW w:w="3654" w:type="pct"/>
          </w:tcPr>
          <w:p w14:paraId="0E4477B8" w14:textId="725AE357" w:rsidR="00F677DA" w:rsidRPr="00E04233" w:rsidRDefault="00F677DA" w:rsidP="00F677DA">
            <w:pPr>
              <w:pStyle w:val="Compact"/>
            </w:pPr>
            <w:r w:rsidRPr="00E04233">
              <w:t>Heading 4 (e.g. heading for dividing sub-sections)</w:t>
            </w:r>
          </w:p>
        </w:tc>
      </w:tr>
      <w:tr w:rsidR="00F677DA" w:rsidRPr="00E04233" w14:paraId="67FA73CA" w14:textId="77777777" w:rsidTr="00FD2E2F">
        <w:tc>
          <w:tcPr>
            <w:tcW w:w="1346" w:type="pct"/>
          </w:tcPr>
          <w:p w14:paraId="5424FA49" w14:textId="126817B4" w:rsidR="00F677DA" w:rsidRPr="00E04233" w:rsidRDefault="00F677DA" w:rsidP="00F677DA">
            <w:pPr>
              <w:pStyle w:val="Compact"/>
              <w:rPr>
                <w:i/>
                <w:iCs/>
              </w:rPr>
            </w:pPr>
            <w:r w:rsidRPr="00E04233">
              <w:rPr>
                <w:i/>
                <w:iCs/>
              </w:rPr>
              <w:t>Heading 5</w:t>
            </w:r>
          </w:p>
        </w:tc>
        <w:tc>
          <w:tcPr>
            <w:tcW w:w="3654" w:type="pct"/>
          </w:tcPr>
          <w:p w14:paraId="6C1BCB62" w14:textId="0F7D474C" w:rsidR="00F677DA" w:rsidRPr="00E04233" w:rsidRDefault="00F677DA" w:rsidP="00F677DA">
            <w:pPr>
              <w:pStyle w:val="Compact"/>
            </w:pPr>
            <w:r w:rsidRPr="00E04233">
              <w:t>Heading 5 (e.g. heading for parts divided with Heading 4)</w:t>
            </w:r>
          </w:p>
        </w:tc>
      </w:tr>
      <w:tr w:rsidR="00F677DA" w:rsidRPr="00E04233" w14:paraId="41655992" w14:textId="77777777" w:rsidTr="00FD2E2F">
        <w:tc>
          <w:tcPr>
            <w:tcW w:w="1346" w:type="pct"/>
          </w:tcPr>
          <w:p w14:paraId="60F5E8D4" w14:textId="3E6219A0" w:rsidR="00F677DA" w:rsidRPr="00E04233" w:rsidRDefault="00F677DA" w:rsidP="00F677DA">
            <w:pPr>
              <w:pStyle w:val="Compact"/>
              <w:rPr>
                <w:i/>
                <w:iCs/>
              </w:rPr>
            </w:pPr>
            <w:r w:rsidRPr="00E04233">
              <w:rPr>
                <w:i/>
                <w:iCs/>
              </w:rPr>
              <w:t>Quote</w:t>
            </w:r>
          </w:p>
        </w:tc>
        <w:tc>
          <w:tcPr>
            <w:tcW w:w="3654" w:type="pct"/>
          </w:tcPr>
          <w:p w14:paraId="110D3964" w14:textId="4EFF9B10" w:rsidR="00F677DA" w:rsidRPr="00E04233" w:rsidRDefault="002316F2" w:rsidP="00F677DA">
            <w:pPr>
              <w:pStyle w:val="Compact"/>
            </w:pPr>
            <w:r w:rsidRPr="00E04233">
              <w:t xml:space="preserve">Quotes </w:t>
            </w:r>
          </w:p>
        </w:tc>
      </w:tr>
      <w:tr w:rsidR="002C39A9" w:rsidRPr="00E04233" w14:paraId="5E0C36FF" w14:textId="77777777" w:rsidTr="00FD2E2F">
        <w:tc>
          <w:tcPr>
            <w:tcW w:w="1346" w:type="pct"/>
          </w:tcPr>
          <w:p w14:paraId="5F9E2051" w14:textId="0EC41E47" w:rsidR="002C39A9" w:rsidRPr="00E04233" w:rsidRDefault="002C39A9" w:rsidP="00F677DA">
            <w:pPr>
              <w:pStyle w:val="Compact"/>
              <w:rPr>
                <w:i/>
                <w:iCs/>
              </w:rPr>
            </w:pPr>
            <w:r w:rsidRPr="00E04233">
              <w:rPr>
                <w:i/>
                <w:iCs/>
              </w:rPr>
              <w:t>Caption</w:t>
            </w:r>
          </w:p>
        </w:tc>
        <w:tc>
          <w:tcPr>
            <w:tcW w:w="3654" w:type="pct"/>
          </w:tcPr>
          <w:p w14:paraId="504ABB9C" w14:textId="16B61697" w:rsidR="002C39A9" w:rsidRPr="00E04233" w:rsidRDefault="002C39A9" w:rsidP="00F677DA">
            <w:pPr>
              <w:pStyle w:val="Compact"/>
            </w:pPr>
            <w:r w:rsidRPr="00E04233">
              <w:t>Captions</w:t>
            </w:r>
          </w:p>
        </w:tc>
      </w:tr>
    </w:tbl>
    <w:p w14:paraId="4C309145" w14:textId="61DEB489" w:rsidR="00137336" w:rsidRPr="00E04233" w:rsidRDefault="00137336" w:rsidP="003F0A70">
      <w:pPr>
        <w:pStyle w:val="BodyText"/>
      </w:pPr>
    </w:p>
    <w:p w14:paraId="4077EF1C" w14:textId="12C212A0" w:rsidR="008E18AC" w:rsidRPr="00E04233" w:rsidRDefault="00CB122C" w:rsidP="008E18AC">
      <w:pPr>
        <w:pStyle w:val="Heading2"/>
      </w:pPr>
      <w:r w:rsidRPr="00E04233">
        <w:t>Metadata Tables</w:t>
      </w:r>
    </w:p>
    <w:p w14:paraId="15983508" w14:textId="66F5BAFF" w:rsidR="00292C38" w:rsidRPr="00E04233" w:rsidRDefault="00872FAA" w:rsidP="00292C38">
      <w:pPr>
        <w:pStyle w:val="Heading3"/>
      </w:pPr>
      <w:r w:rsidRPr="00E04233">
        <w:t xml:space="preserve">Reason </w:t>
      </w:r>
      <w:r w:rsidR="00603FE8" w:rsidRPr="00E04233">
        <w:t xml:space="preserve">Behind </w:t>
      </w:r>
      <w:r w:rsidRPr="00E04233">
        <w:t>Metadata Tables</w:t>
      </w:r>
    </w:p>
    <w:p w14:paraId="2D783E91" w14:textId="33E013E3" w:rsidR="003525C8" w:rsidRPr="00E04233" w:rsidRDefault="003525C8" w:rsidP="00232B26">
      <w:pPr>
        <w:pStyle w:val="BodyText"/>
        <w:jc w:val="both"/>
      </w:pPr>
      <w:r w:rsidRPr="00E04233">
        <w:t xml:space="preserve">When publishing a book, it is important to </w:t>
      </w:r>
      <w:r w:rsidR="00522ED4" w:rsidRPr="00E04233">
        <w:t xml:space="preserve">consider not only </w:t>
      </w:r>
      <w:r w:rsidR="00077EEE" w:rsidRPr="00E04233">
        <w:t xml:space="preserve">the </w:t>
      </w:r>
      <w:r w:rsidR="00522ED4" w:rsidRPr="00E04233">
        <w:t xml:space="preserve">contents of a book, but also data </w:t>
      </w:r>
      <w:r w:rsidR="002959F1" w:rsidRPr="00E04233">
        <w:t xml:space="preserve">concerning objects included in a book. For example, </w:t>
      </w:r>
      <w:r w:rsidR="00E37A4D" w:rsidRPr="00E04233">
        <w:t xml:space="preserve">authors </w:t>
      </w:r>
      <w:r w:rsidR="002959F1" w:rsidRPr="00E04233">
        <w:t xml:space="preserve">need to </w:t>
      </w:r>
      <w:r w:rsidR="00347212" w:rsidRPr="00E04233">
        <w:t>properly assign all relevant copyright data about an imag</w:t>
      </w:r>
      <w:r w:rsidR="00820EB9" w:rsidRPr="00E04233">
        <w:t xml:space="preserve">e in order to </w:t>
      </w:r>
      <w:r w:rsidR="00FA71C8" w:rsidRPr="00E04233">
        <w:t>properly document right</w:t>
      </w:r>
      <w:r w:rsidR="00724FAF" w:rsidRPr="00E04233">
        <w:t>s</w:t>
      </w:r>
      <w:r w:rsidR="00FA71C8" w:rsidRPr="00E04233">
        <w:t xml:space="preserve"> to publish it </w:t>
      </w:r>
      <w:r w:rsidR="00724FAF" w:rsidRPr="00E04233">
        <w:t>without infringement</w:t>
      </w:r>
      <w:r w:rsidR="00820EB9" w:rsidRPr="00E04233">
        <w:t>.</w:t>
      </w:r>
      <w:r w:rsidR="002413D6" w:rsidRPr="00E04233">
        <w:t xml:space="preserve"> This </w:t>
      </w:r>
      <w:r w:rsidR="00A10BE0" w:rsidRPr="00E04233">
        <w:t xml:space="preserve">encompasses data about </w:t>
      </w:r>
      <w:r w:rsidR="001A3DD5" w:rsidRPr="00E04233">
        <w:t xml:space="preserve">who the author of the image is, what license </w:t>
      </w:r>
      <w:r w:rsidR="11297F9A" w:rsidRPr="00E04233">
        <w:t>it was</w:t>
      </w:r>
      <w:r w:rsidR="001A3DD5" w:rsidRPr="00E04233">
        <w:t xml:space="preserve"> published under, etc.</w:t>
      </w:r>
    </w:p>
    <w:p w14:paraId="241FDDFE" w14:textId="4AC26FF1" w:rsidR="00AE277B" w:rsidRPr="00E04233" w:rsidRDefault="00F54A3E" w:rsidP="00020F21">
      <w:pPr>
        <w:pStyle w:val="Heading3"/>
      </w:pPr>
      <w:r w:rsidRPr="00E04233">
        <w:t xml:space="preserve">Example </w:t>
      </w:r>
      <w:r w:rsidR="00603FE8" w:rsidRPr="00E04233">
        <w:t xml:space="preserve">Of A </w:t>
      </w:r>
      <w:r w:rsidRPr="00E04233">
        <w:t>Metadata Table</w:t>
      </w:r>
    </w:p>
    <w:p w14:paraId="66E37010" w14:textId="55D46387" w:rsidR="00251FB7" w:rsidRPr="00E04233" w:rsidRDefault="004C67EB" w:rsidP="003A336C">
      <w:pPr>
        <w:pStyle w:val="BodyText"/>
        <w:jc w:val="both"/>
      </w:pPr>
      <w:r w:rsidRPr="00E04233">
        <w:t xml:space="preserve">The platform for digital publishing uses Metadata Tables </w:t>
      </w:r>
      <w:r w:rsidR="001255D4" w:rsidRPr="00E04233">
        <w:t xml:space="preserve">to collect, validate and manage </w:t>
      </w:r>
      <w:r w:rsidR="00232B26" w:rsidRPr="00E04233">
        <w:t xml:space="preserve">additional </w:t>
      </w:r>
      <w:r w:rsidR="001255D4" w:rsidRPr="00E04233">
        <w:t xml:space="preserve">information </w:t>
      </w:r>
      <w:r w:rsidR="00490C91" w:rsidRPr="00E04233">
        <w:t xml:space="preserve">about </w:t>
      </w:r>
      <w:r w:rsidR="00AD4CF3" w:rsidRPr="00E04233">
        <w:t xml:space="preserve">your </w:t>
      </w:r>
      <w:r w:rsidR="00232B26" w:rsidRPr="00E04233">
        <w:t>book</w:t>
      </w:r>
      <w:r w:rsidR="00490C91" w:rsidRPr="00E04233">
        <w:t>’s assets</w:t>
      </w:r>
      <w:r w:rsidR="001255D4" w:rsidRPr="00E04233">
        <w:t xml:space="preserve">, like images, videos, </w:t>
      </w:r>
      <w:r w:rsidR="00AD5256" w:rsidRPr="00E04233">
        <w:t>etc</w:t>
      </w:r>
      <w:r w:rsidR="00232B26" w:rsidRPr="00E04233">
        <w:t>.</w:t>
      </w:r>
      <w:r w:rsidR="00AD5256" w:rsidRPr="00E04233">
        <w:t xml:space="preserve"> A Metadata Table looks like this:</w:t>
      </w:r>
    </w:p>
    <w:p w14:paraId="126A1075" w14:textId="1AFC5C4C" w:rsidR="003A336C" w:rsidRPr="00E04233" w:rsidRDefault="003A336C" w:rsidP="008E18AC">
      <w:pPr>
        <w:pStyle w:val="BodyText"/>
      </w:pPr>
      <w:commentRangeStart w:id="16"/>
      <w:commentRangeStart w:id="17"/>
      <w:commentRangeStart w:id="18"/>
      <w:r w:rsidRPr="00E04233">
        <w:rPr>
          <w:noProof/>
        </w:rPr>
        <w:lastRenderedPageBreak/>
        <w:drawing>
          <wp:inline distT="0" distB="0" distL="0" distR="0" wp14:anchorId="48292EAF" wp14:editId="69BD3BFB">
            <wp:extent cx="5932806" cy="11557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32806" cy="1155700"/>
                    </a:xfrm>
                    <a:prstGeom prst="rect">
                      <a:avLst/>
                    </a:prstGeom>
                  </pic:spPr>
                </pic:pic>
              </a:graphicData>
            </a:graphic>
          </wp:inline>
        </w:drawing>
      </w:r>
      <w:commentRangeEnd w:id="16"/>
      <w:r w:rsidRPr="00E04233">
        <w:rPr>
          <w:rStyle w:val="CommentReference"/>
        </w:rPr>
        <w:commentReference w:id="16"/>
      </w:r>
      <w:commentRangeEnd w:id="17"/>
      <w:r w:rsidRPr="00E04233">
        <w:rPr>
          <w:rStyle w:val="CommentReference"/>
        </w:rPr>
        <w:commentReference w:id="17"/>
      </w:r>
      <w:commentRangeEnd w:id="18"/>
      <w:r w:rsidR="008B7DFA" w:rsidRPr="00E04233">
        <w:rPr>
          <w:rStyle w:val="CommentReference"/>
        </w:rPr>
        <w:commentReference w:id="18"/>
      </w:r>
    </w:p>
    <w:tbl>
      <w:tblPr>
        <w:tblStyle w:val="TableGrid"/>
        <w:tblW w:w="0" w:type="auto"/>
        <w:tblLook w:val="04A0" w:firstRow="1" w:lastRow="0" w:firstColumn="1" w:lastColumn="0" w:noHBand="0" w:noVBand="1"/>
      </w:tblPr>
      <w:tblGrid>
        <w:gridCol w:w="2341"/>
        <w:gridCol w:w="7009"/>
      </w:tblGrid>
      <w:tr w:rsidR="002564BA" w:rsidRPr="00E04233" w14:paraId="37F40DB3" w14:textId="77777777" w:rsidTr="00020F21">
        <w:tc>
          <w:tcPr>
            <w:tcW w:w="2341" w:type="dxa"/>
          </w:tcPr>
          <w:p w14:paraId="5522B21B" w14:textId="473CD683" w:rsidR="002564BA" w:rsidRPr="00E04233" w:rsidRDefault="002564BA">
            <w:pPr>
              <w:pStyle w:val="Compact"/>
              <w:rPr>
                <w:sz w:val="18"/>
                <w:szCs w:val="18"/>
              </w:rPr>
            </w:pPr>
            <w:r w:rsidRPr="00E04233">
              <w:rPr>
                <w:sz w:val="18"/>
                <w:szCs w:val="18"/>
              </w:rPr>
              <w:t>##Digital-</w:t>
            </w:r>
            <w:r w:rsidR="00291E0F" w:rsidRPr="00E04233">
              <w:rPr>
                <w:sz w:val="18"/>
                <w:szCs w:val="18"/>
              </w:rPr>
              <w:t>input</w:t>
            </w:r>
          </w:p>
        </w:tc>
        <w:tc>
          <w:tcPr>
            <w:tcW w:w="7009" w:type="dxa"/>
          </w:tcPr>
          <w:p w14:paraId="2F179D23" w14:textId="224D31EC" w:rsidR="002564BA" w:rsidRPr="00E04233" w:rsidRDefault="00825422">
            <w:pPr>
              <w:pStyle w:val="Compact"/>
              <w:rPr>
                <w:sz w:val="18"/>
                <w:szCs w:val="18"/>
              </w:rPr>
            </w:pPr>
            <w:r w:rsidRPr="00E04233">
              <w:rPr>
                <w:sz w:val="18"/>
                <w:szCs w:val="18"/>
              </w:rPr>
              <w:t>./</w:t>
            </w:r>
            <w:r w:rsidR="00F47204" w:rsidRPr="00E04233">
              <w:rPr>
                <w:sz w:val="18"/>
                <w:szCs w:val="18"/>
              </w:rPr>
              <w:t>assets</w:t>
            </w:r>
            <w:r w:rsidRPr="00E04233">
              <w:rPr>
                <w:sz w:val="18"/>
                <w:szCs w:val="18"/>
              </w:rPr>
              <w:t>/</w:t>
            </w:r>
            <w:r w:rsidR="00B66D6A" w:rsidRPr="00E04233">
              <w:rPr>
                <w:sz w:val="18"/>
                <w:szCs w:val="18"/>
              </w:rPr>
              <w:t>02_introduction_to_docx/</w:t>
            </w:r>
            <w:r w:rsidR="007C5300" w:rsidRPr="00E04233">
              <w:rPr>
                <w:sz w:val="18"/>
                <w:szCs w:val="18"/>
              </w:rPr>
              <w:t>metadata_tbl_example.png</w:t>
            </w:r>
          </w:p>
        </w:tc>
      </w:tr>
      <w:tr w:rsidR="005A7D09" w:rsidRPr="00E04233" w14:paraId="4B35E927" w14:textId="77777777" w:rsidTr="004F2ADE">
        <w:tc>
          <w:tcPr>
            <w:tcW w:w="2341" w:type="dxa"/>
          </w:tcPr>
          <w:p w14:paraId="4ECB220B" w14:textId="16C4C499" w:rsidR="005A7D09" w:rsidRPr="00E04233" w:rsidRDefault="005A7D09" w:rsidP="005A7D09">
            <w:pPr>
              <w:pStyle w:val="Compact"/>
              <w:rPr>
                <w:sz w:val="18"/>
                <w:szCs w:val="18"/>
              </w:rPr>
            </w:pPr>
            <w:r w:rsidRPr="00E04233">
              <w:rPr>
                <w:sz w:val="18"/>
                <w:szCs w:val="18"/>
              </w:rPr>
              <w:t>##Paper-input</w:t>
            </w:r>
          </w:p>
        </w:tc>
        <w:tc>
          <w:tcPr>
            <w:tcW w:w="7009" w:type="dxa"/>
          </w:tcPr>
          <w:p w14:paraId="61E5E2AD" w14:textId="068101E1" w:rsidR="005A7D09" w:rsidRPr="00E04233" w:rsidRDefault="005A7D09" w:rsidP="005A7D09">
            <w:pPr>
              <w:pStyle w:val="Compact"/>
              <w:rPr>
                <w:sz w:val="18"/>
                <w:szCs w:val="18"/>
              </w:rPr>
            </w:pPr>
            <w:r w:rsidRPr="00E04233">
              <w:rPr>
                <w:sz w:val="18"/>
                <w:szCs w:val="18"/>
              </w:rPr>
              <w:t>./assets/02_introduction_to_docx/metadata_tbl_example.png</w:t>
            </w:r>
          </w:p>
        </w:tc>
      </w:tr>
      <w:tr w:rsidR="005A7D09" w:rsidRPr="00E04233" w14:paraId="0F4E79D4" w14:textId="77777777" w:rsidTr="004F2ADE">
        <w:tc>
          <w:tcPr>
            <w:tcW w:w="2341" w:type="dxa"/>
          </w:tcPr>
          <w:p w14:paraId="19698907" w14:textId="14B1C4C3" w:rsidR="005A7D09" w:rsidRPr="00E04233" w:rsidRDefault="005A7D09" w:rsidP="005A7D09">
            <w:pPr>
              <w:pStyle w:val="Compact"/>
              <w:rPr>
                <w:sz w:val="18"/>
                <w:szCs w:val="18"/>
              </w:rPr>
            </w:pPr>
            <w:r w:rsidRPr="00E04233">
              <w:rPr>
                <w:sz w:val="18"/>
                <w:szCs w:val="18"/>
              </w:rPr>
              <w:t>##Source</w:t>
            </w:r>
          </w:p>
        </w:tc>
        <w:tc>
          <w:tcPr>
            <w:tcW w:w="7009" w:type="dxa"/>
          </w:tcPr>
          <w:p w14:paraId="00BA8A0B" w14:textId="77179E5D" w:rsidR="005A7D09" w:rsidRPr="00E04233" w:rsidRDefault="005A7D09" w:rsidP="005A7D09">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w:t>
            </w:r>
          </w:p>
        </w:tc>
      </w:tr>
      <w:tr w:rsidR="005A7D09" w:rsidRPr="00E04233" w14:paraId="0E33CDA5" w14:textId="77777777" w:rsidTr="00020F21">
        <w:tc>
          <w:tcPr>
            <w:tcW w:w="2341" w:type="dxa"/>
          </w:tcPr>
          <w:p w14:paraId="28BE5888" w14:textId="70788FCF" w:rsidR="005A7D09" w:rsidRPr="00E04233" w:rsidRDefault="005A7D09" w:rsidP="005A7D09">
            <w:pPr>
              <w:pStyle w:val="Compact"/>
              <w:rPr>
                <w:sz w:val="18"/>
                <w:szCs w:val="18"/>
              </w:rPr>
            </w:pPr>
            <w:r w:rsidRPr="00E04233">
              <w:rPr>
                <w:sz w:val="18"/>
                <w:szCs w:val="18"/>
              </w:rPr>
              <w:t>##Author</w:t>
            </w:r>
          </w:p>
        </w:tc>
        <w:tc>
          <w:tcPr>
            <w:tcW w:w="7009" w:type="dxa"/>
          </w:tcPr>
          <w:p w14:paraId="29571E58" w14:textId="58B6EACA" w:rsidR="005A7D09" w:rsidRPr="00E04233" w:rsidRDefault="005A7D09" w:rsidP="005A7D09">
            <w:pPr>
              <w:pStyle w:val="Compact"/>
              <w:rPr>
                <w:rFonts w:cstheme="majorHAnsi"/>
                <w:sz w:val="18"/>
                <w:szCs w:val="18"/>
              </w:rPr>
            </w:pPr>
            <w:r w:rsidRPr="00E04233">
              <w:rPr>
                <w:rFonts w:eastAsia="Times New Roman" w:cstheme="majorHAnsi"/>
                <w:sz w:val="18"/>
                <w:szCs w:val="18"/>
              </w:rPr>
              <w:t>Paweł Kamiński</w:t>
            </w:r>
          </w:p>
        </w:tc>
      </w:tr>
      <w:tr w:rsidR="005A7D09" w:rsidRPr="00E04233" w14:paraId="1F614679" w14:textId="77777777" w:rsidTr="004F2ADE">
        <w:tc>
          <w:tcPr>
            <w:tcW w:w="2341" w:type="dxa"/>
          </w:tcPr>
          <w:p w14:paraId="4018E86E" w14:textId="5874005A" w:rsidR="005A7D09" w:rsidRPr="00E04233" w:rsidRDefault="005A7D09" w:rsidP="005A7D09">
            <w:pPr>
              <w:pStyle w:val="Compact"/>
              <w:rPr>
                <w:sz w:val="18"/>
                <w:szCs w:val="18"/>
              </w:rPr>
            </w:pPr>
            <w:r w:rsidRPr="00E04233">
              <w:rPr>
                <w:sz w:val="18"/>
                <w:szCs w:val="18"/>
              </w:rPr>
              <w:t>##Alt-text</w:t>
            </w:r>
          </w:p>
        </w:tc>
        <w:tc>
          <w:tcPr>
            <w:tcW w:w="7009" w:type="dxa"/>
          </w:tcPr>
          <w:p w14:paraId="1699A525" w14:textId="192E04B4" w:rsidR="005A7D09" w:rsidRPr="00E04233" w:rsidRDefault="005A7D09" w:rsidP="005A7D09">
            <w:pPr>
              <w:pStyle w:val="Compact"/>
              <w:rPr>
                <w:rFonts w:cstheme="majorHAnsi"/>
                <w:sz w:val="18"/>
                <w:szCs w:val="18"/>
              </w:rPr>
            </w:pPr>
            <w:r w:rsidRPr="00E04233">
              <w:rPr>
                <w:rFonts w:cstheme="majorHAnsi"/>
                <w:sz w:val="18"/>
                <w:szCs w:val="18"/>
              </w:rPr>
              <w:t>Example of a Metadata Table required to include after each object like table or multimedia</w:t>
            </w:r>
          </w:p>
        </w:tc>
      </w:tr>
    </w:tbl>
    <w:p w14:paraId="323766DB" w14:textId="77777777" w:rsidR="00724AB3" w:rsidRPr="00E04233" w:rsidRDefault="00724AB3" w:rsidP="008E18AC">
      <w:pPr>
        <w:pStyle w:val="BodyText"/>
      </w:pPr>
    </w:p>
    <w:p w14:paraId="67401660" w14:textId="2D1EDBD0" w:rsidR="00491E75" w:rsidRPr="00E04233" w:rsidRDefault="00491E75" w:rsidP="00491E75">
      <w:pPr>
        <w:pStyle w:val="HTMLPreformatted"/>
        <w:shd w:val="clear" w:color="auto" w:fill="F6F8FA"/>
        <w:rPr>
          <w:rFonts w:ascii="Consolas" w:hAnsi="Consolas"/>
          <w:color w:val="1F2328"/>
          <w:bdr w:val="none" w:sz="0" w:space="0" w:color="auto" w:frame="1"/>
        </w:rPr>
      </w:pPr>
      <w:r w:rsidRPr="00E04233">
        <w:rPr>
          <w:rStyle w:val="HTMLCode"/>
          <w:rFonts w:ascii="Consolas" w:hAnsi="Consolas"/>
          <w:color w:val="1F2328"/>
          <w:bdr w:val="none" w:sz="0" w:space="0" w:color="auto" w:frame="1"/>
        </w:rPr>
        <w:t>:::{caution}</w:t>
      </w:r>
      <w:r w:rsidRPr="00E04233">
        <w:rPr>
          <w:rStyle w:val="HTMLCode"/>
          <w:rFonts w:ascii="Consolas" w:hAnsi="Consolas"/>
          <w:color w:val="1F2328"/>
          <w:bdr w:val="none" w:sz="0" w:space="0" w:color="auto" w:frame="1"/>
        </w:rPr>
        <w:br/>
        <w:t xml:space="preserve">As an author </w:t>
      </w:r>
      <w:r w:rsidRPr="00E04233">
        <w:rPr>
          <w:rStyle w:val="HTMLCode"/>
          <w:rFonts w:ascii="Consolas" w:hAnsi="Consolas"/>
          <w:b/>
          <w:bCs/>
          <w:color w:val="1F2328"/>
          <w:bdr w:val="none" w:sz="0" w:space="0" w:color="auto" w:frame="1"/>
        </w:rPr>
        <w:t xml:space="preserve">you are required </w:t>
      </w:r>
      <w:r w:rsidR="002C71FE" w:rsidRPr="00E04233">
        <w:rPr>
          <w:rStyle w:val="HTMLCode"/>
          <w:rFonts w:ascii="Consolas" w:hAnsi="Consolas"/>
          <w:b/>
          <w:bCs/>
          <w:color w:val="1F2328"/>
          <w:bdr w:val="none" w:sz="0" w:space="0" w:color="auto" w:frame="1"/>
        </w:rPr>
        <w:t>to insert</w:t>
      </w:r>
      <w:r w:rsidR="00DF1A97" w:rsidRPr="00E04233">
        <w:rPr>
          <w:rStyle w:val="HTMLCode"/>
          <w:rFonts w:ascii="Consolas" w:hAnsi="Consolas"/>
          <w:b/>
          <w:bCs/>
          <w:color w:val="1F2328"/>
          <w:bdr w:val="none" w:sz="0" w:space="0" w:color="auto" w:frame="1"/>
        </w:rPr>
        <w:t xml:space="preserve"> a Metadata Table below each image, video or other copyrighted material</w:t>
      </w:r>
      <w:r w:rsidR="00DF1A97" w:rsidRPr="00E04233">
        <w:rPr>
          <w:rStyle w:val="HTMLCode"/>
          <w:rFonts w:ascii="Consolas" w:hAnsi="Consolas"/>
          <w:color w:val="1F2328"/>
          <w:bdr w:val="none" w:sz="0" w:space="0" w:color="auto" w:frame="1"/>
        </w:rPr>
        <w:t xml:space="preserve"> to indicate </w:t>
      </w:r>
      <w:r w:rsidR="00F27EA0" w:rsidRPr="00E04233">
        <w:rPr>
          <w:rStyle w:val="HTMLCode"/>
          <w:rFonts w:ascii="Consolas" w:hAnsi="Consolas"/>
          <w:color w:val="1F2328"/>
          <w:bdr w:val="none" w:sz="0" w:space="0" w:color="auto" w:frame="1"/>
        </w:rPr>
        <w:t xml:space="preserve">source, </w:t>
      </w:r>
      <w:r w:rsidR="00714BC9" w:rsidRPr="00E04233">
        <w:rPr>
          <w:rStyle w:val="HTMLCode"/>
          <w:rFonts w:ascii="Consolas" w:hAnsi="Consolas"/>
          <w:color w:val="1F2328"/>
          <w:bdr w:val="none" w:sz="0" w:space="0" w:color="auto" w:frame="1"/>
        </w:rPr>
        <w:t>author (if known) and license (if known).</w:t>
      </w:r>
      <w:r w:rsidRPr="00E04233">
        <w:rPr>
          <w:rStyle w:val="HTMLCode"/>
          <w:rFonts w:ascii="Consolas" w:hAnsi="Consolas"/>
          <w:color w:val="1F2328"/>
          <w:bdr w:val="none" w:sz="0" w:space="0" w:color="auto" w:frame="1"/>
        </w:rPr>
        <w:br/>
        <w:t>:::</w:t>
      </w:r>
    </w:p>
    <w:p w14:paraId="6AB295E9" w14:textId="77777777" w:rsidR="00491E75" w:rsidRPr="00E04233" w:rsidRDefault="00491E75" w:rsidP="008E18AC">
      <w:pPr>
        <w:pStyle w:val="BodyText"/>
      </w:pPr>
    </w:p>
    <w:p w14:paraId="6CA78DA4" w14:textId="5732AE9A" w:rsidR="00C96CE3" w:rsidRPr="00E04233" w:rsidRDefault="000A3C61" w:rsidP="000A3C61">
      <w:pPr>
        <w:pStyle w:val="Caption"/>
      </w:pPr>
      <w:bookmarkStart w:id="20" w:name="_Toc187994023"/>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2</w:t>
      </w:r>
      <w:r w:rsidRPr="00E04233">
        <w:rPr>
          <w:b/>
          <w:bCs/>
        </w:rPr>
        <w:fldChar w:fldCharType="end"/>
      </w:r>
      <w:r w:rsidRPr="00E04233">
        <w:rPr>
          <w:b/>
          <w:bCs/>
        </w:rPr>
        <w:t>:</w:t>
      </w:r>
      <w:r w:rsidRPr="00E04233">
        <w:t xml:space="preserve"> Example of an image with Metadata Table. Photography was </w:t>
      </w:r>
      <w:r w:rsidR="00B1341F" w:rsidRPr="00E04233">
        <w:t>taken</w:t>
      </w:r>
      <w:r w:rsidRPr="00E04233">
        <w:t xml:space="preserve"> by Jean Carlo Emer</w:t>
      </w:r>
      <w:r w:rsidR="00B1341F" w:rsidRPr="00E04233">
        <w:t xml:space="preserve"> and</w:t>
      </w:r>
      <w:r w:rsidRPr="00E04233">
        <w:t xml:space="preserve"> is licensed under </w:t>
      </w:r>
      <w:r w:rsidR="00B1341F" w:rsidRPr="00E04233">
        <w:t xml:space="preserve">the </w:t>
      </w:r>
      <w:proofErr w:type="spellStart"/>
      <w:r w:rsidRPr="00E04233">
        <w:t>Unsplash</w:t>
      </w:r>
      <w:proofErr w:type="spellEnd"/>
      <w:r w:rsidRPr="00E04233">
        <w:t xml:space="preserve"> License.</w:t>
      </w:r>
      <w:bookmarkEnd w:id="20"/>
    </w:p>
    <w:p w14:paraId="1DB649A4" w14:textId="77777777" w:rsidR="00491E75" w:rsidRPr="00E04233" w:rsidRDefault="00491E75" w:rsidP="00491E75">
      <w:pPr>
        <w:pStyle w:val="BodyText"/>
      </w:pPr>
      <w:r w:rsidRPr="00E04233">
        <w:rPr>
          <w:noProof/>
        </w:rPr>
        <w:drawing>
          <wp:inline distT="0" distB="0" distL="0" distR="0" wp14:anchorId="7F204612" wp14:editId="142D1EF2">
            <wp:extent cx="2133600" cy="3200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48825" cy="3223237"/>
                    </a:xfrm>
                    <a:prstGeom prst="rect">
                      <a:avLst/>
                    </a:prstGeom>
                  </pic:spPr>
                </pic:pic>
              </a:graphicData>
            </a:graphic>
          </wp:inline>
        </w:drawing>
      </w:r>
    </w:p>
    <w:tbl>
      <w:tblPr>
        <w:tblStyle w:val="TableGrid"/>
        <w:tblW w:w="0" w:type="auto"/>
        <w:tblLook w:val="04A0" w:firstRow="1" w:lastRow="0" w:firstColumn="1" w:lastColumn="0" w:noHBand="0" w:noVBand="1"/>
      </w:tblPr>
      <w:tblGrid>
        <w:gridCol w:w="2155"/>
        <w:gridCol w:w="7195"/>
      </w:tblGrid>
      <w:tr w:rsidR="00491E75" w:rsidRPr="00E04233" w14:paraId="0D6810A7" w14:textId="77777777">
        <w:tc>
          <w:tcPr>
            <w:tcW w:w="2155" w:type="dxa"/>
          </w:tcPr>
          <w:p w14:paraId="7533DD6F" w14:textId="2A16E502" w:rsidR="00491E75" w:rsidRPr="00E04233" w:rsidRDefault="00491E75">
            <w:pPr>
              <w:pStyle w:val="Compact"/>
              <w:rPr>
                <w:sz w:val="18"/>
                <w:szCs w:val="18"/>
              </w:rPr>
            </w:pPr>
            <w:commentRangeStart w:id="21"/>
            <w:r w:rsidRPr="00E04233">
              <w:rPr>
                <w:sz w:val="18"/>
                <w:szCs w:val="18"/>
              </w:rPr>
              <w:t>##</w:t>
            </w:r>
            <w:r w:rsidR="006A1EBB" w:rsidRPr="00E04233">
              <w:rPr>
                <w:sz w:val="18"/>
                <w:szCs w:val="18"/>
              </w:rPr>
              <w:t>Paper-</w:t>
            </w:r>
            <w:r w:rsidR="000D7E12" w:rsidRPr="00E04233">
              <w:rPr>
                <w:sz w:val="18"/>
                <w:szCs w:val="18"/>
              </w:rPr>
              <w:t>input</w:t>
            </w:r>
          </w:p>
        </w:tc>
        <w:tc>
          <w:tcPr>
            <w:tcW w:w="7195" w:type="dxa"/>
          </w:tcPr>
          <w:p w14:paraId="61C2E8C1" w14:textId="60595FD1" w:rsidR="00491E75" w:rsidRPr="00E04233" w:rsidRDefault="00491E75">
            <w:pPr>
              <w:pStyle w:val="Compact"/>
              <w:rPr>
                <w:sz w:val="18"/>
                <w:szCs w:val="18"/>
              </w:rPr>
            </w:pPr>
            <w:r w:rsidRPr="00E04233">
              <w:rPr>
                <w:sz w:val="18"/>
                <w:szCs w:val="18"/>
              </w:rPr>
              <w:t>./</w:t>
            </w:r>
            <w:r w:rsidR="00C153CD" w:rsidRPr="00E04233">
              <w:rPr>
                <w:sz w:val="18"/>
                <w:szCs w:val="18"/>
              </w:rPr>
              <w:t>assets/02_introduction_to_docx</w:t>
            </w:r>
            <w:r w:rsidRPr="00E04233">
              <w:rPr>
                <w:sz w:val="18"/>
                <w:szCs w:val="18"/>
              </w:rPr>
              <w:t>/jean-carlo-emer-2d-RL-xa4mk-unsplash.jpg</w:t>
            </w:r>
          </w:p>
        </w:tc>
      </w:tr>
      <w:tr w:rsidR="006A1EBB" w:rsidRPr="00E04233" w14:paraId="0B147600" w14:textId="77777777">
        <w:tc>
          <w:tcPr>
            <w:tcW w:w="2155" w:type="dxa"/>
          </w:tcPr>
          <w:p w14:paraId="34DEFB67" w14:textId="78C76E7C" w:rsidR="006A1EBB" w:rsidRPr="00E04233" w:rsidRDefault="006A1EBB" w:rsidP="006A1EBB">
            <w:pPr>
              <w:pStyle w:val="Compact"/>
              <w:rPr>
                <w:sz w:val="18"/>
                <w:szCs w:val="18"/>
              </w:rPr>
            </w:pPr>
            <w:r w:rsidRPr="00E04233">
              <w:rPr>
                <w:sz w:val="18"/>
                <w:szCs w:val="18"/>
              </w:rPr>
              <w:t>##Digital-</w:t>
            </w:r>
            <w:r w:rsidR="00507286" w:rsidRPr="00E04233">
              <w:rPr>
                <w:sz w:val="18"/>
                <w:szCs w:val="18"/>
              </w:rPr>
              <w:t>in</w:t>
            </w:r>
            <w:r w:rsidR="000D7E12" w:rsidRPr="00E04233">
              <w:rPr>
                <w:sz w:val="18"/>
                <w:szCs w:val="18"/>
              </w:rPr>
              <w:t>put</w:t>
            </w:r>
          </w:p>
        </w:tc>
        <w:tc>
          <w:tcPr>
            <w:tcW w:w="7195" w:type="dxa"/>
          </w:tcPr>
          <w:p w14:paraId="695F60E1" w14:textId="5FBDC41E" w:rsidR="006A1EBB" w:rsidRPr="00E04233" w:rsidRDefault="006A1EBB" w:rsidP="006A1EBB">
            <w:pPr>
              <w:pStyle w:val="Compact"/>
              <w:rPr>
                <w:sz w:val="18"/>
                <w:szCs w:val="18"/>
              </w:rPr>
            </w:pPr>
            <w:r w:rsidRPr="00E04233">
              <w:rPr>
                <w:sz w:val="18"/>
                <w:szCs w:val="18"/>
              </w:rPr>
              <w:t>./</w:t>
            </w:r>
            <w:r w:rsidR="00B62087" w:rsidRPr="00E04233">
              <w:rPr>
                <w:sz w:val="18"/>
                <w:szCs w:val="18"/>
              </w:rPr>
              <w:t>assets/02_introduction_to_docx</w:t>
            </w:r>
            <w:r w:rsidRPr="00E04233">
              <w:rPr>
                <w:sz w:val="18"/>
                <w:szCs w:val="18"/>
              </w:rPr>
              <w:t>/jean-carlo-emer-2d-RL-xa4mk-unsplash.jpg</w:t>
            </w:r>
          </w:p>
        </w:tc>
      </w:tr>
      <w:tr w:rsidR="0027445A" w:rsidRPr="00E04233" w14:paraId="72EEE5A0" w14:textId="77777777">
        <w:tc>
          <w:tcPr>
            <w:tcW w:w="2155" w:type="dxa"/>
          </w:tcPr>
          <w:p w14:paraId="36264F11" w14:textId="280072BF" w:rsidR="0027445A" w:rsidRPr="00E04233" w:rsidRDefault="0027445A" w:rsidP="0027445A">
            <w:pPr>
              <w:pStyle w:val="Compact"/>
              <w:rPr>
                <w:sz w:val="18"/>
                <w:szCs w:val="18"/>
              </w:rPr>
            </w:pPr>
            <w:r w:rsidRPr="00E04233">
              <w:rPr>
                <w:sz w:val="18"/>
                <w:szCs w:val="18"/>
              </w:rPr>
              <w:lastRenderedPageBreak/>
              <w:t>##Source</w:t>
            </w:r>
          </w:p>
        </w:tc>
        <w:tc>
          <w:tcPr>
            <w:tcW w:w="7195" w:type="dxa"/>
          </w:tcPr>
          <w:p w14:paraId="76B40348" w14:textId="5F930B88" w:rsidR="0027445A" w:rsidRPr="00E04233" w:rsidRDefault="0027445A" w:rsidP="0027445A">
            <w:pPr>
              <w:pStyle w:val="Compact"/>
              <w:rPr>
                <w:sz w:val="18"/>
                <w:szCs w:val="18"/>
              </w:rPr>
            </w:pPr>
            <w:hyperlink r:id="rId16">
              <w:r w:rsidRPr="00E04233">
                <w:rPr>
                  <w:rStyle w:val="Hyperlink"/>
                  <w:sz w:val="18"/>
                  <w:szCs w:val="18"/>
                </w:rPr>
                <w:t>https://unsplash.com/photos/beige-concrete-house-2d-RL-xa4mk</w:t>
              </w:r>
            </w:hyperlink>
            <w:r w:rsidRPr="00E04233">
              <w:rPr>
                <w:sz w:val="18"/>
                <w:szCs w:val="18"/>
              </w:rPr>
              <w:t xml:space="preserve"> </w:t>
            </w:r>
            <w:commentRangeStart w:id="22"/>
            <w:commentRangeEnd w:id="22"/>
            <w:r w:rsidRPr="00E04233">
              <w:rPr>
                <w:rStyle w:val="CommentReference"/>
              </w:rPr>
              <w:commentReference w:id="22"/>
            </w:r>
            <w:commentRangeEnd w:id="21"/>
            <w:r w:rsidRPr="00E04233">
              <w:rPr>
                <w:rStyle w:val="CommentReference"/>
              </w:rPr>
              <w:commentReference w:id="21"/>
            </w:r>
          </w:p>
        </w:tc>
      </w:tr>
      <w:tr w:rsidR="0027445A" w:rsidRPr="00E04233" w14:paraId="4AF368BD" w14:textId="77777777">
        <w:tc>
          <w:tcPr>
            <w:tcW w:w="2155" w:type="dxa"/>
          </w:tcPr>
          <w:p w14:paraId="6C5396A8" w14:textId="4B5C35EC" w:rsidR="0027445A" w:rsidRPr="00E04233" w:rsidRDefault="0027445A" w:rsidP="0027445A">
            <w:pPr>
              <w:pStyle w:val="Compact"/>
              <w:rPr>
                <w:sz w:val="18"/>
                <w:szCs w:val="18"/>
              </w:rPr>
            </w:pPr>
            <w:r w:rsidRPr="00E04233">
              <w:rPr>
                <w:sz w:val="18"/>
                <w:szCs w:val="18"/>
              </w:rPr>
              <w:t>##License</w:t>
            </w:r>
          </w:p>
        </w:tc>
        <w:tc>
          <w:tcPr>
            <w:tcW w:w="7195" w:type="dxa"/>
          </w:tcPr>
          <w:p w14:paraId="5DC78984" w14:textId="77777777" w:rsidR="0027445A" w:rsidRPr="00E04233" w:rsidRDefault="0027445A" w:rsidP="0027445A">
            <w:pPr>
              <w:pStyle w:val="Compact"/>
              <w:rPr>
                <w:sz w:val="18"/>
                <w:szCs w:val="18"/>
              </w:rPr>
            </w:pPr>
            <w:proofErr w:type="spellStart"/>
            <w:r w:rsidRPr="00E04233">
              <w:rPr>
                <w:sz w:val="18"/>
                <w:szCs w:val="18"/>
              </w:rPr>
              <w:t>Unsplash</w:t>
            </w:r>
            <w:proofErr w:type="spellEnd"/>
            <w:r w:rsidRPr="00E04233">
              <w:rPr>
                <w:sz w:val="18"/>
                <w:szCs w:val="18"/>
              </w:rPr>
              <w:t xml:space="preserve"> License</w:t>
            </w:r>
          </w:p>
        </w:tc>
      </w:tr>
      <w:tr w:rsidR="0027445A" w:rsidRPr="00E04233" w14:paraId="6FFBD649" w14:textId="77777777">
        <w:tc>
          <w:tcPr>
            <w:tcW w:w="2155" w:type="dxa"/>
          </w:tcPr>
          <w:p w14:paraId="329FA6E5" w14:textId="77777777" w:rsidR="0027445A" w:rsidRPr="00E04233" w:rsidRDefault="0027445A" w:rsidP="0027445A">
            <w:pPr>
              <w:pStyle w:val="Compact"/>
              <w:rPr>
                <w:sz w:val="18"/>
                <w:szCs w:val="18"/>
              </w:rPr>
            </w:pPr>
            <w:r w:rsidRPr="00E04233">
              <w:rPr>
                <w:sz w:val="18"/>
                <w:szCs w:val="18"/>
              </w:rPr>
              <w:t>##Author</w:t>
            </w:r>
          </w:p>
        </w:tc>
        <w:tc>
          <w:tcPr>
            <w:tcW w:w="7195" w:type="dxa"/>
          </w:tcPr>
          <w:p w14:paraId="31D26866" w14:textId="77777777" w:rsidR="0027445A" w:rsidRPr="00E04233" w:rsidRDefault="0027445A" w:rsidP="0027445A">
            <w:pPr>
              <w:pStyle w:val="Compact"/>
              <w:rPr>
                <w:sz w:val="18"/>
                <w:szCs w:val="18"/>
              </w:rPr>
            </w:pPr>
            <w:r w:rsidRPr="00E04233">
              <w:rPr>
                <w:sz w:val="18"/>
                <w:szCs w:val="18"/>
              </w:rPr>
              <w:t>Jean Carlo Emer</w:t>
            </w:r>
          </w:p>
        </w:tc>
      </w:tr>
      <w:tr w:rsidR="00494B9D" w:rsidRPr="00E04233" w14:paraId="130BDD26" w14:textId="77777777">
        <w:tc>
          <w:tcPr>
            <w:tcW w:w="2155" w:type="dxa"/>
          </w:tcPr>
          <w:p w14:paraId="6C43DE58" w14:textId="22DCE84F" w:rsidR="00494B9D" w:rsidRPr="00E04233" w:rsidRDefault="00494B9D" w:rsidP="0027445A">
            <w:pPr>
              <w:pStyle w:val="Compact"/>
              <w:rPr>
                <w:sz w:val="18"/>
                <w:szCs w:val="18"/>
              </w:rPr>
            </w:pPr>
            <w:r w:rsidRPr="00E04233">
              <w:rPr>
                <w:sz w:val="18"/>
                <w:szCs w:val="18"/>
              </w:rPr>
              <w:t>##Alt-text</w:t>
            </w:r>
          </w:p>
        </w:tc>
        <w:tc>
          <w:tcPr>
            <w:tcW w:w="7195" w:type="dxa"/>
          </w:tcPr>
          <w:p w14:paraId="02B5C9D0" w14:textId="462A54A3" w:rsidR="00494B9D" w:rsidRPr="00E04233" w:rsidRDefault="00C93406" w:rsidP="0027445A">
            <w:pPr>
              <w:pStyle w:val="Compact"/>
              <w:rPr>
                <w:sz w:val="18"/>
                <w:szCs w:val="18"/>
              </w:rPr>
            </w:pPr>
            <w:r w:rsidRPr="00E04233">
              <w:rPr>
                <w:sz w:val="18"/>
                <w:szCs w:val="18"/>
              </w:rPr>
              <w:t xml:space="preserve">Pont Adolphe in Luxembourg city during the summer with </w:t>
            </w:r>
            <w:proofErr w:type="spellStart"/>
            <w:r w:rsidRPr="00E04233">
              <w:rPr>
                <w:sz w:val="18"/>
                <w:szCs w:val="18"/>
              </w:rPr>
              <w:t>Spuerkeess</w:t>
            </w:r>
            <w:proofErr w:type="spellEnd"/>
            <w:r w:rsidRPr="00E04233">
              <w:rPr>
                <w:sz w:val="18"/>
                <w:szCs w:val="18"/>
              </w:rPr>
              <w:t xml:space="preserve"> HQ in the background</w:t>
            </w:r>
          </w:p>
        </w:tc>
      </w:tr>
      <w:tr w:rsidR="004D4B8A" w:rsidRPr="00E04233" w14:paraId="62AD79A6" w14:textId="77777777">
        <w:tc>
          <w:tcPr>
            <w:tcW w:w="2155" w:type="dxa"/>
          </w:tcPr>
          <w:p w14:paraId="7AE2667D" w14:textId="58CD9536" w:rsidR="004D4B8A" w:rsidRPr="00E04233" w:rsidRDefault="004D4B8A" w:rsidP="0027445A">
            <w:pPr>
              <w:pStyle w:val="Compact"/>
              <w:rPr>
                <w:sz w:val="18"/>
                <w:szCs w:val="18"/>
              </w:rPr>
            </w:pPr>
            <w:r w:rsidRPr="004D4B8A">
              <w:rPr>
                <w:sz w:val="18"/>
                <w:szCs w:val="18"/>
              </w:rPr>
              <w:t>##Color</w:t>
            </w:r>
          </w:p>
        </w:tc>
        <w:tc>
          <w:tcPr>
            <w:tcW w:w="7195" w:type="dxa"/>
          </w:tcPr>
          <w:p w14:paraId="5A82B02C" w14:textId="2C85F3F4" w:rsidR="004D4B8A" w:rsidRPr="00E04233" w:rsidRDefault="004D4B8A" w:rsidP="0027445A">
            <w:pPr>
              <w:pStyle w:val="Compact"/>
              <w:rPr>
                <w:sz w:val="18"/>
                <w:szCs w:val="18"/>
              </w:rPr>
            </w:pPr>
            <w:r>
              <w:rPr>
                <w:sz w:val="18"/>
                <w:szCs w:val="18"/>
              </w:rPr>
              <w:t>True</w:t>
            </w:r>
          </w:p>
        </w:tc>
      </w:tr>
      <w:tr w:rsidR="0005290B" w:rsidRPr="00E04233" w14:paraId="636296E0" w14:textId="77777777">
        <w:tc>
          <w:tcPr>
            <w:tcW w:w="2155" w:type="dxa"/>
          </w:tcPr>
          <w:p w14:paraId="0BE77E50" w14:textId="50A9196A" w:rsidR="0005290B" w:rsidRPr="00E04233" w:rsidRDefault="0005290B" w:rsidP="0027445A">
            <w:pPr>
              <w:pStyle w:val="Compact"/>
              <w:rPr>
                <w:sz w:val="18"/>
                <w:szCs w:val="18"/>
              </w:rPr>
            </w:pPr>
            <w:r>
              <w:rPr>
                <w:sz w:val="18"/>
                <w:szCs w:val="18"/>
              </w:rPr>
              <w:t>##Comments</w:t>
            </w:r>
          </w:p>
        </w:tc>
        <w:tc>
          <w:tcPr>
            <w:tcW w:w="7195" w:type="dxa"/>
          </w:tcPr>
          <w:p w14:paraId="4AE58D17" w14:textId="364737BF" w:rsidR="0005290B" w:rsidRPr="00E04233" w:rsidRDefault="0005290B" w:rsidP="0027445A">
            <w:pPr>
              <w:pStyle w:val="Compact"/>
              <w:rPr>
                <w:sz w:val="18"/>
                <w:szCs w:val="18"/>
              </w:rPr>
            </w:pPr>
            <w:r>
              <w:rPr>
                <w:sz w:val="18"/>
                <w:szCs w:val="18"/>
              </w:rPr>
              <w:t>PK: seems good to me</w:t>
            </w:r>
          </w:p>
        </w:tc>
      </w:tr>
      <w:tr w:rsidR="00240825" w:rsidRPr="00E04233" w14:paraId="54D52047" w14:textId="77777777">
        <w:tc>
          <w:tcPr>
            <w:tcW w:w="2155" w:type="dxa"/>
          </w:tcPr>
          <w:p w14:paraId="6B5775C1" w14:textId="6ED1CEFA" w:rsidR="00240825" w:rsidRPr="00E04233" w:rsidRDefault="00EA4076" w:rsidP="0027445A">
            <w:pPr>
              <w:pStyle w:val="Compact"/>
              <w:rPr>
                <w:sz w:val="18"/>
                <w:szCs w:val="18"/>
              </w:rPr>
            </w:pPr>
            <w:r>
              <w:rPr>
                <w:sz w:val="18"/>
                <w:szCs w:val="18"/>
              </w:rPr>
              <w:t>##</w:t>
            </w:r>
            <w:r w:rsidR="0020599F">
              <w:rPr>
                <w:sz w:val="18"/>
                <w:szCs w:val="18"/>
              </w:rPr>
              <w:t>I</w:t>
            </w:r>
            <w:r w:rsidRPr="00EA4076">
              <w:rPr>
                <w:sz w:val="18"/>
                <w:szCs w:val="18"/>
              </w:rPr>
              <w:t>s</w:t>
            </w:r>
            <w:r w:rsidR="0020599F">
              <w:rPr>
                <w:sz w:val="18"/>
                <w:szCs w:val="18"/>
              </w:rPr>
              <w:t>-</w:t>
            </w:r>
            <w:r w:rsidRPr="00EA4076">
              <w:rPr>
                <w:sz w:val="18"/>
                <w:szCs w:val="18"/>
              </w:rPr>
              <w:t>ready</w:t>
            </w:r>
          </w:p>
        </w:tc>
        <w:tc>
          <w:tcPr>
            <w:tcW w:w="7195" w:type="dxa"/>
          </w:tcPr>
          <w:p w14:paraId="154D62D4" w14:textId="78DCE5B2" w:rsidR="00240825" w:rsidRPr="00E04233" w:rsidRDefault="001507F3" w:rsidP="0027445A">
            <w:pPr>
              <w:pStyle w:val="Compact"/>
              <w:rPr>
                <w:sz w:val="18"/>
                <w:szCs w:val="18"/>
              </w:rPr>
            </w:pPr>
            <w:r>
              <w:rPr>
                <w:sz w:val="18"/>
                <w:szCs w:val="18"/>
              </w:rPr>
              <w:t>Ok</w:t>
            </w:r>
          </w:p>
        </w:tc>
      </w:tr>
    </w:tbl>
    <w:p w14:paraId="0ED50891" w14:textId="74787966" w:rsidR="00491E75" w:rsidRPr="00E04233" w:rsidRDefault="0044161A" w:rsidP="008A3387">
      <w:pPr>
        <w:pStyle w:val="BodyText"/>
        <w:jc w:val="both"/>
      </w:pPr>
      <w:commentRangeStart w:id="23"/>
      <w:commentRangeStart w:id="24"/>
      <w:commentRangeStart w:id="25"/>
      <w:r w:rsidRPr="00E04233">
        <w:t>Metadata Table</w:t>
      </w:r>
      <w:r w:rsidR="00CA4437" w:rsidRPr="00E04233">
        <w:t>s</w:t>
      </w:r>
      <w:r w:rsidRPr="00E04233">
        <w:t xml:space="preserve"> </w:t>
      </w:r>
      <w:r w:rsidR="00CA4437" w:rsidRPr="00E04233">
        <w:t>will</w:t>
      </w:r>
      <w:r w:rsidRPr="00E04233">
        <w:t xml:space="preserve"> not be shown in </w:t>
      </w:r>
      <w:r w:rsidR="00CA4437" w:rsidRPr="00E04233">
        <w:t>a</w:t>
      </w:r>
      <w:r w:rsidRPr="00E04233">
        <w:t xml:space="preserve"> paper nor </w:t>
      </w:r>
      <w:r w:rsidR="00CA4437" w:rsidRPr="00E04233">
        <w:t xml:space="preserve">in a </w:t>
      </w:r>
      <w:r w:rsidRPr="00E04233">
        <w:t xml:space="preserve">digital version of your </w:t>
      </w:r>
      <w:r w:rsidR="22C90426" w:rsidRPr="00E04233">
        <w:t>book,</w:t>
      </w:r>
      <w:r w:rsidRPr="00E04233">
        <w:t xml:space="preserve"> but it will be analyzed by the computer system that generates both.</w:t>
      </w:r>
      <w:commentRangeEnd w:id="23"/>
      <w:r w:rsidRPr="00E04233">
        <w:rPr>
          <w:rStyle w:val="CommentReference"/>
        </w:rPr>
        <w:commentReference w:id="23"/>
      </w:r>
      <w:commentRangeEnd w:id="24"/>
      <w:r w:rsidRPr="00E04233">
        <w:rPr>
          <w:rStyle w:val="CommentReference"/>
        </w:rPr>
        <w:commentReference w:id="24"/>
      </w:r>
      <w:commentRangeEnd w:id="25"/>
      <w:r w:rsidR="00B25EDE" w:rsidRPr="00E04233">
        <w:rPr>
          <w:rStyle w:val="CommentReference"/>
        </w:rPr>
        <w:commentReference w:id="25"/>
      </w:r>
    </w:p>
    <w:p w14:paraId="39E38F5E" w14:textId="4848ADF5" w:rsidR="00AB4803" w:rsidRPr="00E04233" w:rsidRDefault="00CB0D53" w:rsidP="008A3387">
      <w:pPr>
        <w:pStyle w:val="BodyText"/>
        <w:jc w:val="both"/>
      </w:pPr>
      <w:r w:rsidRPr="00E04233">
        <w:t xml:space="preserve">Note </w:t>
      </w:r>
      <w:r w:rsidR="00F03C4D" w:rsidRPr="00E04233">
        <w:t xml:space="preserve">that a Metadata Table is just </w:t>
      </w:r>
      <w:r w:rsidR="00872FAA" w:rsidRPr="00E04233">
        <w:t xml:space="preserve">a standard MS Word table with </w:t>
      </w:r>
      <w:r w:rsidRPr="00E04233">
        <w:t>2 columns: the field name and the field value.</w:t>
      </w:r>
    </w:p>
    <w:p w14:paraId="1A4EE317" w14:textId="1CC38CCF" w:rsidR="00AB4803" w:rsidRPr="00E04233" w:rsidRDefault="00AB4803" w:rsidP="00AB4803">
      <w:pPr>
        <w:pStyle w:val="Heading3"/>
      </w:pPr>
      <w:r w:rsidRPr="00E04233">
        <w:t xml:space="preserve">Field </w:t>
      </w:r>
      <w:r w:rsidR="00CB122C" w:rsidRPr="00E04233">
        <w:t>Names</w:t>
      </w:r>
    </w:p>
    <w:p w14:paraId="28A957EA" w14:textId="5035A4FB" w:rsidR="00090BD1" w:rsidRPr="00E04233" w:rsidRDefault="3AE7ECE1" w:rsidP="008E18AC">
      <w:pPr>
        <w:pStyle w:val="BodyText"/>
      </w:pPr>
      <w:r>
        <w:t>The field name must consist of `##` characters and the name of the field chosen among the following supported field names:</w:t>
      </w:r>
    </w:p>
    <w:p w14:paraId="558011DB" w14:textId="63D25145" w:rsidR="3AE7ECE1" w:rsidRDefault="3AE7ECE1" w:rsidP="3AE7ECE1">
      <w:pPr>
        <w:pStyle w:val="BodyText"/>
      </w:pPr>
    </w:p>
    <w:p w14:paraId="7BD8086C" w14:textId="4325CA81" w:rsidR="00A32887" w:rsidRPr="00E04233" w:rsidRDefault="3AE7ECE1">
      <w:pPr>
        <w:pStyle w:val="Heading4"/>
      </w:pPr>
      <w:commentRangeStart w:id="26"/>
      <w:commentRangeStart w:id="27"/>
      <w:r>
        <w:t>Supported Fields</w:t>
      </w:r>
      <w:commentRangeEnd w:id="26"/>
      <w:r w:rsidR="7997D0FC">
        <w:rPr>
          <w:rStyle w:val="CommentReference"/>
        </w:rPr>
        <w:commentReference w:id="26"/>
      </w:r>
      <w:commentRangeEnd w:id="27"/>
      <w:r w:rsidR="7997D0FC">
        <w:rPr>
          <w:rStyle w:val="CommentReference"/>
        </w:rPr>
        <w:commentReference w:id="27"/>
      </w:r>
    </w:p>
    <w:p w14:paraId="382C74CC" w14:textId="37277AD4" w:rsidR="3AE7ECE1" w:rsidRDefault="3AE7ECE1" w:rsidP="3AE7ECE1">
      <w:pPr>
        <w:pStyle w:val="BodyText"/>
      </w:pPr>
    </w:p>
    <w:p w14:paraId="2540ABE3" w14:textId="442112AD" w:rsidR="001746F7" w:rsidRPr="00E04233" w:rsidRDefault="001746F7" w:rsidP="00F46AB2">
      <w:pPr>
        <w:pStyle w:val="Caption"/>
      </w:pPr>
      <w:r w:rsidRPr="00E04233">
        <w:rPr>
          <w:b/>
          <w:bCs/>
        </w:rPr>
        <w:t xml:space="preserve">Table </w:t>
      </w:r>
      <w:r w:rsidR="00415924" w:rsidRPr="00E04233">
        <w:rPr>
          <w:b/>
          <w:bCs/>
        </w:rPr>
        <w:fldChar w:fldCharType="begin"/>
      </w:r>
      <w:r w:rsidR="00415924" w:rsidRPr="00E04233">
        <w:rPr>
          <w:b/>
          <w:bCs/>
        </w:rPr>
        <w:instrText xml:space="preserve"> SEQ Table \* ARABIC </w:instrText>
      </w:r>
      <w:r w:rsidR="00415924" w:rsidRPr="00E04233">
        <w:rPr>
          <w:b/>
          <w:bCs/>
        </w:rPr>
        <w:fldChar w:fldCharType="separate"/>
      </w:r>
      <w:r w:rsidR="00A94C10" w:rsidRPr="00E04233">
        <w:rPr>
          <w:b/>
          <w:bCs/>
          <w:noProof/>
        </w:rPr>
        <w:t>2</w:t>
      </w:r>
      <w:r w:rsidR="00415924" w:rsidRPr="00E04233">
        <w:rPr>
          <w:b/>
          <w:bCs/>
          <w:noProof/>
        </w:rPr>
        <w:fldChar w:fldCharType="end"/>
      </w:r>
      <w:r w:rsidRPr="00E04233">
        <w:rPr>
          <w:b/>
          <w:bCs/>
        </w:rPr>
        <w:t>:</w:t>
      </w:r>
      <w:r w:rsidRPr="00E04233">
        <w:t xml:space="preserve"> </w:t>
      </w:r>
      <w:r w:rsidR="00E86A91" w:rsidRPr="00E04233">
        <w:t>Definitions of fields in Metadata Tables.</w:t>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90"/>
        <w:gridCol w:w="7455"/>
      </w:tblGrid>
      <w:tr w:rsidR="001771FF" w:rsidRPr="00744324" w14:paraId="2CF91D49" w14:textId="77777777" w:rsidTr="00736E01">
        <w:trPr>
          <w:trHeight w:val="300"/>
        </w:trPr>
        <w:tc>
          <w:tcPr>
            <w:tcW w:w="1890" w:type="dxa"/>
            <w:shd w:val="clear" w:color="auto" w:fill="auto"/>
            <w:vAlign w:val="center"/>
            <w:hideMark/>
          </w:tcPr>
          <w:p w14:paraId="1E67C7DA" w14:textId="77777777" w:rsidR="001771FF" w:rsidRPr="00744324" w:rsidRDefault="001771FF" w:rsidP="00736E01">
            <w:pPr>
              <w:spacing w:after="0"/>
              <w:textAlignment w:val="baseline"/>
              <w:rPr>
                <w:rFonts w:ascii="Times New Roman" w:eastAsia="Times New Roman" w:hAnsi="Times New Roman" w:cs="Times New Roman"/>
                <w:b/>
                <w:bCs/>
              </w:rPr>
            </w:pPr>
            <w:r w:rsidRPr="00744324">
              <w:rPr>
                <w:rFonts w:ascii="Calibri" w:eastAsia="Times New Roman" w:hAnsi="Calibri" w:cs="Calibri"/>
                <w:sz w:val="18"/>
                <w:szCs w:val="18"/>
              </w:rPr>
              <w:t>##</w:t>
            </w:r>
            <w:r>
              <w:rPr>
                <w:rFonts w:ascii="Calibri" w:eastAsia="Times New Roman" w:hAnsi="Calibri" w:cs="Calibri"/>
                <w:sz w:val="18"/>
                <w:szCs w:val="18"/>
              </w:rPr>
              <w:t xml:space="preserve"> </w:t>
            </w:r>
            <w:r w:rsidRPr="00744324">
              <w:rPr>
                <w:rFonts w:ascii="Calibri" w:eastAsia="Times New Roman" w:hAnsi="Calibri" w:cs="Calibri"/>
                <w:sz w:val="18"/>
                <w:szCs w:val="18"/>
              </w:rPr>
              <w:t xml:space="preserve">Digital </w:t>
            </w:r>
            <w:r>
              <w:rPr>
                <w:rFonts w:ascii="Calibri" w:eastAsia="Times New Roman" w:hAnsi="Calibri" w:cs="Calibri"/>
                <w:sz w:val="18"/>
                <w:szCs w:val="18"/>
              </w:rPr>
              <w:t>input</w:t>
            </w:r>
            <w:r w:rsidRPr="00744324">
              <w:rPr>
                <w:rFonts w:ascii="Calibri" w:eastAsia="Times New Roman" w:hAnsi="Calibri" w:cs="Calibri"/>
                <w:b/>
                <w:bCs/>
                <w:sz w:val="18"/>
                <w:szCs w:val="18"/>
              </w:rPr>
              <w:t> </w:t>
            </w:r>
          </w:p>
        </w:tc>
        <w:tc>
          <w:tcPr>
            <w:tcW w:w="7455" w:type="dxa"/>
            <w:shd w:val="clear" w:color="auto" w:fill="auto"/>
            <w:vAlign w:val="center"/>
            <w:hideMark/>
          </w:tcPr>
          <w:p w14:paraId="0E6AA999" w14:textId="5D2C24B1" w:rsidR="001771FF" w:rsidRPr="00744324" w:rsidRDefault="001771FF" w:rsidP="00736E01">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6B75A4" w:rsidRPr="006B75A4">
              <w:rPr>
                <w:rFonts w:ascii="Calibri" w:eastAsia="Times New Roman" w:hAnsi="Calibri" w:cs="Calibri"/>
                <w:sz w:val="18"/>
                <w:szCs w:val="18"/>
              </w:rPr>
              <w:t>02_introduction_to_docx</w:t>
            </w:r>
            <w:r w:rsidRPr="00974C19">
              <w:rPr>
                <w:rFonts w:ascii="Calibri" w:eastAsia="Times New Roman" w:hAnsi="Calibri" w:cs="Calibri"/>
                <w:sz w:val="18"/>
                <w:szCs w:val="18"/>
              </w:rPr>
              <w:t>/</w:t>
            </w:r>
            <w:r w:rsidR="00B23E43" w:rsidRPr="00B23E43">
              <w:rPr>
                <w:rFonts w:ascii="Calibri" w:eastAsia="Times New Roman" w:hAnsi="Calibri" w:cs="Calibri"/>
                <w:sz w:val="18"/>
                <w:szCs w:val="18"/>
              </w:rPr>
              <w:t>metadata_table_supported_fields.html</w:t>
            </w:r>
          </w:p>
        </w:tc>
      </w:tr>
      <w:tr w:rsidR="002B7968" w:rsidRPr="00744324" w14:paraId="2E353B66" w14:textId="77777777" w:rsidTr="00736E01">
        <w:trPr>
          <w:trHeight w:val="300"/>
        </w:trPr>
        <w:tc>
          <w:tcPr>
            <w:tcW w:w="1890" w:type="dxa"/>
            <w:shd w:val="clear" w:color="auto" w:fill="auto"/>
            <w:vAlign w:val="center"/>
          </w:tcPr>
          <w:p w14:paraId="14DC1E04" w14:textId="7EA383C0" w:rsidR="002B7968" w:rsidRPr="00744324" w:rsidRDefault="002B7968" w:rsidP="00736E01">
            <w:pPr>
              <w:spacing w:after="0"/>
              <w:textAlignment w:val="baseline"/>
              <w:rPr>
                <w:rFonts w:ascii="Calibri" w:eastAsia="Times New Roman" w:hAnsi="Calibri" w:cs="Calibri"/>
                <w:sz w:val="18"/>
                <w:szCs w:val="18"/>
              </w:rPr>
            </w:pPr>
            <w:r>
              <w:rPr>
                <w:rFonts w:ascii="Calibri" w:eastAsia="Times New Roman" w:hAnsi="Calibri" w:cs="Calibri"/>
                <w:sz w:val="18"/>
                <w:szCs w:val="18"/>
              </w:rPr>
              <w:t>## Height</w:t>
            </w:r>
          </w:p>
        </w:tc>
        <w:tc>
          <w:tcPr>
            <w:tcW w:w="7455" w:type="dxa"/>
            <w:shd w:val="clear" w:color="auto" w:fill="auto"/>
            <w:vAlign w:val="center"/>
          </w:tcPr>
          <w:p w14:paraId="5B783926" w14:textId="49B41D05" w:rsidR="002B7968" w:rsidRPr="00974C19" w:rsidRDefault="0055516B" w:rsidP="00736E01">
            <w:pPr>
              <w:spacing w:after="0"/>
              <w:textAlignment w:val="baseline"/>
              <w:rPr>
                <w:rFonts w:ascii="Calibri" w:eastAsia="Times New Roman" w:hAnsi="Calibri" w:cs="Calibri"/>
                <w:sz w:val="18"/>
                <w:szCs w:val="18"/>
              </w:rPr>
            </w:pPr>
            <w:r>
              <w:rPr>
                <w:rFonts w:ascii="Calibri" w:eastAsia="Times New Roman" w:hAnsi="Calibri" w:cs="Calibri"/>
                <w:sz w:val="18"/>
                <w:szCs w:val="18"/>
              </w:rPr>
              <w:t>8</w:t>
            </w:r>
            <w:r w:rsidR="00507E78">
              <w:rPr>
                <w:rFonts w:ascii="Calibri" w:eastAsia="Times New Roman" w:hAnsi="Calibri" w:cs="Calibri"/>
                <w:sz w:val="18"/>
                <w:szCs w:val="18"/>
              </w:rPr>
              <w:t>5</w:t>
            </w:r>
            <w:r w:rsidR="002B7968">
              <w:rPr>
                <w:rFonts w:ascii="Calibri" w:eastAsia="Times New Roman" w:hAnsi="Calibri" w:cs="Calibri"/>
                <w:sz w:val="18"/>
                <w:szCs w:val="18"/>
              </w:rPr>
              <w:t>0</w:t>
            </w:r>
          </w:p>
        </w:tc>
      </w:tr>
      <w:tr w:rsidR="001771FF" w:rsidRPr="00974C19" w14:paraId="5578FEA1" w14:textId="77777777" w:rsidTr="00736E01">
        <w:trPr>
          <w:trHeight w:val="300"/>
        </w:trPr>
        <w:tc>
          <w:tcPr>
            <w:tcW w:w="1890" w:type="dxa"/>
            <w:shd w:val="clear" w:color="auto" w:fill="auto"/>
            <w:vAlign w:val="center"/>
          </w:tcPr>
          <w:p w14:paraId="0F786480" w14:textId="133DC47C" w:rsidR="001771FF" w:rsidRDefault="001771FF" w:rsidP="00736E01">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 </w:t>
            </w:r>
            <w:r w:rsidR="003747BD">
              <w:rPr>
                <w:rFonts w:ascii="Calibri" w:eastAsia="Times New Roman" w:hAnsi="Calibri" w:cs="Calibri"/>
                <w:sz w:val="18"/>
                <w:szCs w:val="18"/>
              </w:rPr>
              <w:t>Source</w:t>
            </w:r>
          </w:p>
        </w:tc>
        <w:tc>
          <w:tcPr>
            <w:tcW w:w="7455" w:type="dxa"/>
            <w:shd w:val="clear" w:color="auto" w:fill="auto"/>
            <w:vAlign w:val="center"/>
          </w:tcPr>
          <w:p w14:paraId="18B43C46" w14:textId="2BA34940" w:rsidR="001771FF" w:rsidRDefault="003747BD" w:rsidP="00736E01">
            <w:pPr>
              <w:spacing w:after="0"/>
              <w:textAlignment w:val="baseline"/>
            </w:pPr>
            <w:r>
              <w:rPr>
                <w:rFonts w:ascii="Calibri" w:eastAsia="Times New Roman" w:hAnsi="Calibri" w:cs="Calibri"/>
                <w:sz w:val="18"/>
                <w:szCs w:val="18"/>
              </w:rPr>
              <w:t>Pawel Kaminski</w:t>
            </w:r>
          </w:p>
        </w:tc>
      </w:tr>
    </w:tbl>
    <w:p w14:paraId="5D0225AE" w14:textId="77777777" w:rsidR="001771FF" w:rsidRPr="00E04233" w:rsidRDefault="001771FF" w:rsidP="00AB4803">
      <w:pPr>
        <w:pStyle w:val="BodyText"/>
      </w:pPr>
    </w:p>
    <w:p w14:paraId="715BB960" w14:textId="3E2C8F26" w:rsidR="003069A7" w:rsidRPr="00E04233" w:rsidRDefault="003069A7" w:rsidP="003069A7">
      <w:pPr>
        <w:pStyle w:val="HTMLPreformatted"/>
        <w:shd w:val="clear" w:color="auto" w:fill="F6F8FA"/>
        <w:rPr>
          <w:rFonts w:ascii="Consolas" w:hAnsi="Consolas"/>
          <w:color w:val="1F2328"/>
          <w:bdr w:val="none" w:sz="0" w:space="0" w:color="auto" w:frame="1"/>
        </w:rPr>
      </w:pPr>
      <w:bookmarkStart w:id="28" w:name="_Hlk187242718"/>
      <w:r w:rsidRPr="00E04233">
        <w:rPr>
          <w:rStyle w:val="HTMLCode"/>
          <w:rFonts w:ascii="Consolas" w:hAnsi="Consolas"/>
          <w:color w:val="1F2328"/>
          <w:bdr w:val="none" w:sz="0" w:space="0" w:color="auto" w:frame="1"/>
        </w:rPr>
        <w:t>:::{warning}</w:t>
      </w:r>
      <w:r w:rsidRPr="00E04233">
        <w:rPr>
          <w:rStyle w:val="HTMLCode"/>
          <w:rFonts w:ascii="Consolas" w:hAnsi="Consolas"/>
          <w:color w:val="1F2328"/>
          <w:bdr w:val="none" w:sz="0" w:space="0" w:color="auto" w:frame="1"/>
        </w:rPr>
        <w:br/>
        <w:t>Any mistake in a field name will result in invalid and missing metadata information.</w:t>
      </w:r>
      <w:r w:rsidRPr="00E04233">
        <w:rPr>
          <w:rStyle w:val="HTMLCode"/>
          <w:rFonts w:ascii="Consolas" w:hAnsi="Consolas"/>
          <w:color w:val="1F2328"/>
          <w:bdr w:val="none" w:sz="0" w:space="0" w:color="auto" w:frame="1"/>
        </w:rPr>
        <w:br/>
        <w:t>:::</w:t>
      </w:r>
    </w:p>
    <w:bookmarkEnd w:id="28"/>
    <w:p w14:paraId="3CAF39F7" w14:textId="77777777" w:rsidR="00B966AF" w:rsidRDefault="00B966AF" w:rsidP="00B966AF"/>
    <w:p w14:paraId="07AC1F03" w14:textId="66B8F041" w:rsidR="00B966AF" w:rsidRPr="00E04233" w:rsidRDefault="3743DE07" w:rsidP="00B966AF">
      <w:r>
        <w:t>An error in a field name, even a small typo, will make the Metadata Table row unreadable by the system. For example, `##License` is a valid field name while `#License` or `##Name-of-a-license` are not and will not work.</w:t>
      </w:r>
    </w:p>
    <w:p w14:paraId="3E417CC0" w14:textId="77777777" w:rsidR="003069A7" w:rsidRDefault="003069A7" w:rsidP="003F0A70"/>
    <w:p w14:paraId="0748253F" w14:textId="213933B7" w:rsidR="00B966AF" w:rsidRPr="00D535D8" w:rsidRDefault="00B966AF" w:rsidP="00B966AF">
      <w:pPr>
        <w:pStyle w:val="HTMLPreformatted"/>
        <w:shd w:val="clear" w:color="auto" w:fill="F6F8FA"/>
        <w:rPr>
          <w:rFonts w:ascii="Consolas" w:hAnsi="Consolas"/>
          <w:color w:val="1F2328"/>
          <w:bdr w:val="none" w:sz="0" w:space="0" w:color="auto" w:frame="1"/>
        </w:rPr>
      </w:pPr>
      <w:r w:rsidRPr="00D535D8">
        <w:rPr>
          <w:rStyle w:val="HTMLCode"/>
          <w:rFonts w:ascii="Consolas" w:hAnsi="Consolas"/>
          <w:color w:val="1F2328"/>
          <w:bdr w:val="none" w:sz="0" w:space="0" w:color="auto" w:frame="1"/>
        </w:rPr>
        <w:t>:::{important}</w:t>
      </w:r>
      <w:r w:rsidRPr="00D535D8">
        <w:rPr>
          <w:rStyle w:val="HTMLCode"/>
          <w:rFonts w:ascii="Consolas" w:hAnsi="Consolas"/>
          <w:color w:val="1F2328"/>
          <w:bdr w:val="none" w:sz="0" w:space="0" w:color="auto" w:frame="1"/>
        </w:rPr>
        <w:br/>
      </w:r>
      <w:r w:rsidR="00D535D8" w:rsidRPr="00D535D8">
        <w:rPr>
          <w:rFonts w:ascii="Consolas" w:hAnsi="Consolas"/>
        </w:rPr>
        <w:t>Please pay particular attention to the “</w:t>
      </w:r>
      <w:r w:rsidR="00D535D8" w:rsidRPr="00D535D8">
        <w:rPr>
          <w:rFonts w:ascii="Consolas" w:hAnsi="Consolas"/>
          <w:b/>
          <w:bCs/>
        </w:rPr>
        <w:t>##Digital-input</w:t>
      </w:r>
      <w:r w:rsidR="00D535D8" w:rsidRPr="00D535D8">
        <w:rPr>
          <w:rFonts w:ascii="Consolas" w:hAnsi="Consolas"/>
        </w:rPr>
        <w:t>” and “</w:t>
      </w:r>
      <w:r w:rsidR="00D535D8" w:rsidRPr="00D535D8">
        <w:rPr>
          <w:rFonts w:ascii="Consolas" w:hAnsi="Consolas"/>
          <w:b/>
          <w:bCs/>
        </w:rPr>
        <w:t>##Paper-input</w:t>
      </w:r>
      <w:r w:rsidR="00D535D8" w:rsidRPr="00D535D8">
        <w:rPr>
          <w:rFonts w:ascii="Consolas" w:hAnsi="Consolas"/>
        </w:rPr>
        <w:t>”, as well as to the “</w:t>
      </w:r>
      <w:r w:rsidR="00D535D8" w:rsidRPr="00D535D8">
        <w:rPr>
          <w:rFonts w:ascii="Consolas" w:hAnsi="Consolas"/>
          <w:b/>
          <w:bCs/>
          <w:color w:val="1F2328"/>
          <w:bdr w:val="none" w:sz="0" w:space="0" w:color="auto" w:frame="1"/>
        </w:rPr>
        <w:t>##Source</w:t>
      </w:r>
      <w:r w:rsidR="00D535D8" w:rsidRPr="00D535D8">
        <w:rPr>
          <w:rFonts w:ascii="Consolas" w:hAnsi="Consolas"/>
        </w:rPr>
        <w:t>” field.</w:t>
      </w:r>
      <w:r w:rsidRPr="00D535D8">
        <w:rPr>
          <w:rStyle w:val="HTMLCode"/>
          <w:rFonts w:ascii="Consolas" w:hAnsi="Consolas"/>
          <w:color w:val="1F2328"/>
          <w:bdr w:val="none" w:sz="0" w:space="0" w:color="auto" w:frame="1"/>
        </w:rPr>
        <w:br/>
        <w:t>:::</w:t>
      </w:r>
    </w:p>
    <w:p w14:paraId="776DCED2" w14:textId="77777777" w:rsidR="000D55F6" w:rsidRDefault="000D55F6" w:rsidP="003F0A70"/>
    <w:p w14:paraId="124D5E72" w14:textId="3225316E" w:rsidR="00B966AF" w:rsidRDefault="000D55F6" w:rsidP="000D55F6">
      <w:pPr>
        <w:pStyle w:val="Heading4"/>
      </w:pPr>
      <w:r>
        <w:lastRenderedPageBreak/>
        <w:t>Input Fields</w:t>
      </w:r>
    </w:p>
    <w:p w14:paraId="5AF53F89" w14:textId="3FB9557E" w:rsidR="00435527" w:rsidRDefault="0089128F" w:rsidP="007362BF">
      <w:r>
        <w:t>“</w:t>
      </w:r>
      <w:r w:rsidRPr="00435527">
        <w:t>##Digital-input</w:t>
      </w:r>
      <w:r>
        <w:t>” and “</w:t>
      </w:r>
      <w:r w:rsidRPr="00435527">
        <w:t>##Paper-input</w:t>
      </w:r>
      <w:r>
        <w:t xml:space="preserve">” fields are important because they allow us to </w:t>
      </w:r>
      <w:r w:rsidR="00BC6940">
        <w:t>do certain operations on images and other assets that you want to include for your publication.</w:t>
      </w:r>
      <w:r w:rsidR="00C92A17">
        <w:t xml:space="preserve"> Please make sure that you include all such assets in the “assets” folder and write a valid relative location to those files.</w:t>
      </w:r>
    </w:p>
    <w:p w14:paraId="74BC29E7" w14:textId="075C7E70" w:rsidR="000D55F6" w:rsidRDefault="00764A9B" w:rsidP="007362BF">
      <w:r>
        <w:t>If your book’s folder has the following structure:</w:t>
      </w:r>
    </w:p>
    <w:p w14:paraId="22D2E074"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sidRPr="00F705E6">
        <w:rPr>
          <w:rStyle w:val="HTMLCode"/>
          <w:color w:val="737373"/>
          <w:sz w:val="17"/>
          <w:szCs w:val="17"/>
          <w:shd w:val="clear" w:color="auto" w:fill="FFFFFF"/>
        </w:rPr>
        <w:t>:::{code}</w:t>
      </w:r>
    </w:p>
    <w:p w14:paraId="0EF995C4" w14:textId="69E5BFD1" w:rsidR="00764A9B" w:rsidRDefault="002E593E"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Pr>
          <w:rStyle w:val="HTMLCode"/>
          <w:color w:val="737373"/>
          <w:sz w:val="17"/>
          <w:szCs w:val="17"/>
          <w:shd w:val="clear" w:color="auto" w:fill="FFFFFF"/>
        </w:rPr>
        <w:t>slug-of-my-book</w:t>
      </w:r>
    </w:p>
    <w:p w14:paraId="17F32898"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Pr>
          <w:rStyle w:val="HTMLCode"/>
          <w:color w:val="737373"/>
          <w:sz w:val="17"/>
          <w:szCs w:val="17"/>
          <w:shd w:val="clear" w:color="auto" w:fill="FFFFFF"/>
        </w:rPr>
        <w:t>├── 01_chapter_one</w:t>
      </w:r>
      <w:r w:rsidRPr="00263A51">
        <w:rPr>
          <w:rStyle w:val="HTMLCode"/>
          <w:color w:val="737373"/>
          <w:sz w:val="17"/>
          <w:szCs w:val="17"/>
        </w:rPr>
        <w:t>.docx</w:t>
      </w:r>
    </w:p>
    <w:p w14:paraId="6668FF05"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Pr>
          <w:rStyle w:val="HTMLCode"/>
          <w:color w:val="737373"/>
          <w:sz w:val="17"/>
          <w:szCs w:val="17"/>
          <w:shd w:val="clear" w:color="auto" w:fill="FFFFFF"/>
        </w:rPr>
        <w:t>├── 02_chapter_two</w:t>
      </w:r>
      <w:r w:rsidRPr="00263A51">
        <w:rPr>
          <w:rStyle w:val="HTMLCode"/>
          <w:color w:val="737373"/>
          <w:sz w:val="17"/>
          <w:szCs w:val="17"/>
        </w:rPr>
        <w:t>.docx</w:t>
      </w:r>
    </w:p>
    <w:p w14:paraId="650C5EAC"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Pr>
          <w:rStyle w:val="HTMLCode"/>
          <w:color w:val="737373"/>
          <w:sz w:val="17"/>
          <w:szCs w:val="17"/>
          <w:shd w:val="clear" w:color="auto" w:fill="FFFFFF"/>
        </w:rPr>
        <w:t>└── assets/</w:t>
      </w:r>
    </w:p>
    <w:p w14:paraId="75F75D60" w14:textId="7E894529" w:rsidR="00764A9B" w:rsidRPr="00B9273E"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sidRPr="00B9273E">
        <w:rPr>
          <w:rStyle w:val="HTMLCode"/>
          <w:color w:val="737373"/>
          <w:sz w:val="17"/>
          <w:szCs w:val="17"/>
          <w:shd w:val="clear" w:color="auto" w:fill="FFFFFF"/>
        </w:rPr>
        <w:t xml:space="preserve">    └── chapter_</w:t>
      </w:r>
      <w:r w:rsidR="0019109D">
        <w:rPr>
          <w:rStyle w:val="HTMLCode"/>
          <w:color w:val="737373"/>
          <w:sz w:val="17"/>
          <w:szCs w:val="17"/>
          <w:shd w:val="clear" w:color="auto" w:fill="FFFFFF"/>
        </w:rPr>
        <w:t>1</w:t>
      </w:r>
      <w:r w:rsidRPr="00B9273E">
        <w:rPr>
          <w:rStyle w:val="HTMLCode"/>
          <w:color w:val="737373"/>
          <w:sz w:val="17"/>
          <w:szCs w:val="17"/>
          <w:shd w:val="clear" w:color="auto" w:fill="FFFFFF"/>
        </w:rPr>
        <w:t>/</w:t>
      </w:r>
    </w:p>
    <w:p w14:paraId="2DC62410" w14:textId="77777777" w:rsidR="00764A9B" w:rsidRPr="00B9273E"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sidRPr="00B9273E">
        <w:rPr>
          <w:rStyle w:val="HTMLCode"/>
          <w:color w:val="737373"/>
          <w:sz w:val="17"/>
          <w:szCs w:val="17"/>
          <w:shd w:val="clear" w:color="auto" w:fill="FFFFFF"/>
        </w:rPr>
        <w:t xml:space="preserve">        ├── filename.tiff</w:t>
      </w:r>
    </w:p>
    <w:p w14:paraId="4475AA47"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color w:val="737373"/>
          <w:sz w:val="17"/>
          <w:szCs w:val="17"/>
        </w:rPr>
      </w:pPr>
      <w:r>
        <w:rPr>
          <w:rStyle w:val="hljs-selector-class"/>
          <w:color w:val="007700"/>
          <w:sz w:val="17"/>
          <w:szCs w:val="17"/>
          <w:shd w:val="clear" w:color="auto" w:fill="FFFFFF"/>
        </w:rPr>
        <w:t>:::</w:t>
      </w:r>
    </w:p>
    <w:p w14:paraId="4099BE5D" w14:textId="11D418B0" w:rsidR="00890F73" w:rsidRDefault="005D3D88" w:rsidP="007A031D">
      <w:pPr>
        <w:jc w:val="both"/>
      </w:pPr>
      <w:r>
        <w:t>T</w:t>
      </w:r>
      <w:r w:rsidR="00764A9B">
        <w:t>hen</w:t>
      </w:r>
      <w:r>
        <w:t>,</w:t>
      </w:r>
      <w:r w:rsidR="00764A9B">
        <w:t xml:space="preserve"> </w:t>
      </w:r>
      <w:r>
        <w:t>in a Metadata Table in “</w:t>
      </w:r>
      <w:r w:rsidRPr="00922B0A">
        <w:t>01_chapter_one.docx</w:t>
      </w:r>
      <w:r>
        <w:t xml:space="preserve">” chapter </w:t>
      </w:r>
      <w:r w:rsidR="00A4619D">
        <w:t>a</w:t>
      </w:r>
      <w:r w:rsidR="00A15A1B">
        <w:t xml:space="preserve"> </w:t>
      </w:r>
      <w:bookmarkStart w:id="29" w:name="_Hlk187243228"/>
      <w:r w:rsidR="00A15A1B">
        <w:t>`</w:t>
      </w:r>
      <w:r w:rsidR="00A15A1B" w:rsidRPr="00A15A1B">
        <w:t>##Digital-input</w:t>
      </w:r>
      <w:r w:rsidR="00A15A1B">
        <w:t>`</w:t>
      </w:r>
      <w:bookmarkEnd w:id="29"/>
      <w:r w:rsidR="00A15A1B">
        <w:t xml:space="preserve"> or `</w:t>
      </w:r>
      <w:r w:rsidR="00A15A1B" w:rsidRPr="00A15A1B">
        <w:t>##</w:t>
      </w:r>
      <w:r w:rsidR="00A15A1B">
        <w:t>Paper</w:t>
      </w:r>
      <w:r w:rsidR="00A15A1B" w:rsidRPr="00A15A1B">
        <w:t>-input</w:t>
      </w:r>
      <w:r w:rsidR="00A15A1B">
        <w:t>` field</w:t>
      </w:r>
      <w:r w:rsidR="00A4619D">
        <w:t xml:space="preserve"> </w:t>
      </w:r>
      <w:r w:rsidR="00890F73">
        <w:t xml:space="preserve">could </w:t>
      </w:r>
      <w:r w:rsidR="00A15A1B">
        <w:t xml:space="preserve">be equal to </w:t>
      </w:r>
      <w:r w:rsidR="00A15A1B" w:rsidRPr="0095402E">
        <w:t>`</w:t>
      </w:r>
      <w:r w:rsidR="00A15A1B" w:rsidRPr="000264F8">
        <w:t>./assets/</w:t>
      </w:r>
      <w:r w:rsidR="004F5383" w:rsidRPr="000264F8">
        <w:t>chapter_</w:t>
      </w:r>
      <w:r w:rsidR="0019109D" w:rsidRPr="000264F8">
        <w:t>1</w:t>
      </w:r>
      <w:r w:rsidR="004F5383" w:rsidRPr="000264F8">
        <w:t>/</w:t>
      </w:r>
      <w:r w:rsidR="00CF2838" w:rsidRPr="000264F8">
        <w:t>filename.tiff</w:t>
      </w:r>
      <w:r w:rsidR="00A15A1B">
        <w:t>`.</w:t>
      </w:r>
      <w:r w:rsidR="004F5383">
        <w:t xml:space="preserve"> Note that your book’s folder is the point of reference here</w:t>
      </w:r>
      <w:r w:rsidR="00841E83">
        <w:t xml:space="preserve"> (name your book’s folder </w:t>
      </w:r>
      <w:r w:rsidR="00301894">
        <w:t>like “</w:t>
      </w:r>
      <w:r w:rsidR="00301894" w:rsidRPr="000264F8">
        <w:t>slug-of-my-book</w:t>
      </w:r>
      <w:r w:rsidR="00301894">
        <w:t>” is the `.`</w:t>
      </w:r>
      <w:r w:rsidR="00421E9F">
        <w:t>, other directories in which this folder is located does not matter</w:t>
      </w:r>
      <w:r w:rsidR="00841E83">
        <w:t>)</w:t>
      </w:r>
      <w:r w:rsidR="004F5383">
        <w:t>.</w:t>
      </w:r>
    </w:p>
    <w:p w14:paraId="786CC3F5" w14:textId="77777777" w:rsidR="004F5383" w:rsidRDefault="004F5383" w:rsidP="007362BF"/>
    <w:p w14:paraId="36124B2A" w14:textId="23BE8A97" w:rsidR="000D55F6" w:rsidRDefault="000D55F6" w:rsidP="000D55F6">
      <w:pPr>
        <w:pStyle w:val="Heading4"/>
      </w:pPr>
      <w:r>
        <w:t>Source Field</w:t>
      </w:r>
    </w:p>
    <w:p w14:paraId="74727087" w14:textId="4E919817" w:rsidR="00C92A17" w:rsidRDefault="00C92A17" w:rsidP="007362BF">
      <w:r>
        <w:t xml:space="preserve">“##Source” field is </w:t>
      </w:r>
      <w:r w:rsidR="00815922">
        <w:t>essential for</w:t>
      </w:r>
      <w:r>
        <w:t xml:space="preserve"> </w:t>
      </w:r>
      <w:r w:rsidR="005C586C">
        <w:t>monitor</w:t>
      </w:r>
      <w:r w:rsidR="00815922">
        <w:t>ing</w:t>
      </w:r>
      <w:r w:rsidR="005C586C">
        <w:t xml:space="preserve"> and manag</w:t>
      </w:r>
      <w:r w:rsidR="00815922">
        <w:t>ing</w:t>
      </w:r>
      <w:r w:rsidR="005C586C">
        <w:t xml:space="preserve"> attribution</w:t>
      </w:r>
      <w:r w:rsidR="00815922">
        <w:t>s</w:t>
      </w:r>
      <w:r w:rsidR="005C586C">
        <w:t xml:space="preserve"> and copyright information.</w:t>
      </w:r>
    </w:p>
    <w:p w14:paraId="60CE0023" w14:textId="1F86B4CC" w:rsidR="006D4E46" w:rsidRDefault="00DD6A52" w:rsidP="00DD6A52">
      <w:pPr>
        <w:jc w:val="both"/>
      </w:pPr>
      <w:r>
        <w:t>In the “##Source” field p</w:t>
      </w:r>
      <w:r w:rsidRPr="00DD6A52">
        <w:t>lease add a credit line for your asset (image/video etc.)</w:t>
      </w:r>
      <w:r w:rsidR="00760C20">
        <w:t>,</w:t>
      </w:r>
      <w:r w:rsidRPr="00DD6A52">
        <w:t xml:space="preserve"> which contains all relevant copyright information such as the source (museum/archival record/film/website etc.) and/or copyright holder (originator/artist/photographer/institution etc.). Please refer to the terms of usage specified by the institution, from which you</w:t>
      </w:r>
      <w:r w:rsidR="0095623D">
        <w:t xml:space="preserve"> ha</w:t>
      </w:r>
      <w:r w:rsidRPr="00DD6A52">
        <w:t xml:space="preserve">ve obtained the material, and follow their rules on how to credit their material. For own creations please write "photo/graph by the author" (or insert your name). For assets published online under a CC license, use </w:t>
      </w:r>
      <w:hyperlink r:id="rId17" w:history="1">
        <w:r w:rsidR="003E02F7">
          <w:rPr>
            <w:rStyle w:val="Hyperlink"/>
          </w:rPr>
          <w:t>lizenzhinweisgenerator.de</w:t>
        </w:r>
      </w:hyperlink>
      <w:r w:rsidR="00EC43FB">
        <w:t xml:space="preserve"> </w:t>
      </w:r>
      <w:r w:rsidRPr="00DD6A52">
        <w:t>to generate your credit line.</w:t>
      </w:r>
    </w:p>
    <w:p w14:paraId="5FB6B7BB" w14:textId="77777777" w:rsidR="0095623D" w:rsidRDefault="0095623D" w:rsidP="003F0A70"/>
    <w:p w14:paraId="19403FFD" w14:textId="77777777" w:rsidR="00B56D14" w:rsidRPr="00E04233" w:rsidRDefault="00B56D14" w:rsidP="003F0A70"/>
    <w:p w14:paraId="56136B0D" w14:textId="77777777" w:rsidR="00615581" w:rsidRPr="00E04233" w:rsidRDefault="00615581" w:rsidP="00F33F43">
      <w:pPr>
        <w:rPr>
          <w:rFonts w:asciiTheme="majorHAnsi" w:eastAsiaTheme="majorEastAsia" w:hAnsiTheme="majorHAnsi" w:cstheme="majorBidi"/>
          <w:color w:val="4F81BD" w:themeColor="accent1"/>
          <w:sz w:val="28"/>
          <w:szCs w:val="28"/>
        </w:rPr>
      </w:pPr>
      <w:r w:rsidRPr="00E04233">
        <w:br w:type="page"/>
      </w:r>
    </w:p>
    <w:p w14:paraId="13AE2EDD" w14:textId="3217DE73" w:rsidR="00B73A92" w:rsidRPr="00E04233" w:rsidRDefault="0077101A" w:rsidP="00B73A92">
      <w:pPr>
        <w:pStyle w:val="Heading2"/>
      </w:pPr>
      <w:r>
        <w:lastRenderedPageBreak/>
        <w:t>References</w:t>
      </w:r>
    </w:p>
    <w:p w14:paraId="29168CC7" w14:textId="5F7DE442" w:rsidR="00B73A92" w:rsidRPr="00E04233" w:rsidRDefault="0077101A" w:rsidP="00B73A92">
      <w:pPr>
        <w:pStyle w:val="Heading3"/>
      </w:pPr>
      <w:bookmarkStart w:id="30" w:name="_Ref186656819"/>
      <w:r>
        <w:t>References</w:t>
      </w:r>
      <w:r w:rsidR="00B73A92" w:rsidRPr="00E04233">
        <w:t xml:space="preserve"> To Websites</w:t>
      </w:r>
      <w:bookmarkEnd w:id="30"/>
    </w:p>
    <w:p w14:paraId="082BA90D" w14:textId="30D74A86" w:rsidR="002D515E" w:rsidRDefault="002D515E" w:rsidP="00B73A92">
      <w:pPr>
        <w:pStyle w:val="BodyText"/>
        <w:jc w:val="both"/>
      </w:pPr>
      <w:r>
        <w:t>The simplest form of a reference is a hyperlink to an external website.</w:t>
      </w:r>
    </w:p>
    <w:p w14:paraId="61236789" w14:textId="6323C9E3" w:rsidR="00B73A92" w:rsidRPr="00E04233" w:rsidRDefault="00B73A92" w:rsidP="00B73A92">
      <w:pPr>
        <w:pStyle w:val="BodyText"/>
        <w:jc w:val="both"/>
      </w:pPr>
      <w:r w:rsidRPr="00E04233">
        <w:t xml:space="preserve">You can add </w:t>
      </w:r>
      <w:hyperlink r:id="rId18">
        <w:r w:rsidRPr="00E04233">
          <w:rPr>
            <w:rStyle w:val="Hyperlink"/>
          </w:rPr>
          <w:t>a link</w:t>
        </w:r>
      </w:hyperlink>
      <w:r w:rsidRPr="00E04233">
        <w:t xml:space="preserve"> to any website you want. To insert a hyperlink, press the Ctrl + K shortcut on your keyboard (alternatively, go to “Insert” on the top bar in MS Word &gt; “Link” &gt; “Insert Link…”). Enter an address you want to link to and optionally a text to display.</w:t>
      </w:r>
    </w:p>
    <w:p w14:paraId="5AE54C96" w14:textId="6DB29158" w:rsidR="009709AE" w:rsidRPr="00E04233" w:rsidRDefault="009709AE" w:rsidP="009709AE">
      <w:pPr>
        <w:pStyle w:val="Caption"/>
      </w:pPr>
      <w:bookmarkStart w:id="31" w:name="_Ref186656970"/>
      <w:bookmarkStart w:id="32" w:name="_Toc187994024"/>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3</w:t>
      </w:r>
      <w:r w:rsidRPr="00E04233">
        <w:rPr>
          <w:b/>
          <w:bCs/>
        </w:rPr>
        <w:fldChar w:fldCharType="end"/>
      </w:r>
      <w:bookmarkEnd w:id="31"/>
      <w:r w:rsidRPr="00E04233">
        <w:rPr>
          <w:b/>
          <w:bCs/>
        </w:rPr>
        <w:t>:</w:t>
      </w:r>
      <w:r w:rsidR="002D7853" w:rsidRPr="00E04233">
        <w:t xml:space="preserve"> Inserting a hyperlink in MS Word</w:t>
      </w:r>
      <w:r w:rsidRPr="00E04233">
        <w:t>.</w:t>
      </w:r>
      <w:bookmarkEnd w:id="32"/>
    </w:p>
    <w:p w14:paraId="2647EA48" w14:textId="77777777" w:rsidR="00B73A92" w:rsidRPr="00E04233" w:rsidRDefault="00B73A92" w:rsidP="00B73A92">
      <w:pPr>
        <w:pStyle w:val="BodyText"/>
      </w:pPr>
      <w:r w:rsidRPr="00E04233">
        <w:rPr>
          <w:noProof/>
        </w:rPr>
        <w:drawing>
          <wp:inline distT="0" distB="0" distL="0" distR="0" wp14:anchorId="2745C6F6" wp14:editId="3AEE910D">
            <wp:extent cx="5943600" cy="3454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45440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B3212A" w:rsidRPr="00E04233" w14:paraId="2EB59775" w14:textId="77777777" w:rsidTr="00020F21">
        <w:tc>
          <w:tcPr>
            <w:tcW w:w="2341" w:type="dxa"/>
          </w:tcPr>
          <w:p w14:paraId="0EDDDCA7" w14:textId="77777777" w:rsidR="00B3212A" w:rsidRPr="00E04233" w:rsidRDefault="00B3212A" w:rsidP="00E826F7">
            <w:pPr>
              <w:pStyle w:val="Compact"/>
              <w:rPr>
                <w:sz w:val="18"/>
                <w:szCs w:val="18"/>
              </w:rPr>
            </w:pPr>
            <w:r w:rsidRPr="00E04233">
              <w:rPr>
                <w:sz w:val="18"/>
                <w:szCs w:val="18"/>
              </w:rPr>
              <w:t>##Digital-input</w:t>
            </w:r>
          </w:p>
        </w:tc>
        <w:tc>
          <w:tcPr>
            <w:tcW w:w="7009" w:type="dxa"/>
          </w:tcPr>
          <w:p w14:paraId="7066B188" w14:textId="129DB998" w:rsidR="00B3212A" w:rsidRPr="00E04233" w:rsidRDefault="00B3212A" w:rsidP="00E826F7">
            <w:pPr>
              <w:pStyle w:val="Compact"/>
              <w:rPr>
                <w:sz w:val="18"/>
                <w:szCs w:val="18"/>
              </w:rPr>
            </w:pPr>
            <w:r w:rsidRPr="00E04233">
              <w:rPr>
                <w:sz w:val="18"/>
                <w:szCs w:val="18"/>
              </w:rPr>
              <w:t>./assets/02_introduction_to_docx/</w:t>
            </w:r>
            <w:r w:rsidR="00B94B3A" w:rsidRPr="00E04233">
              <w:rPr>
                <w:sz w:val="18"/>
                <w:szCs w:val="18"/>
              </w:rPr>
              <w:t>edit_h</w:t>
            </w:r>
            <w:r w:rsidR="00B94B3A" w:rsidRPr="00E04233">
              <w:rPr>
                <w:rFonts w:eastAsia="Times New Roman" w:cstheme="majorHAnsi"/>
                <w:sz w:val="18"/>
                <w:szCs w:val="18"/>
              </w:rPr>
              <w:t>yperlink</w:t>
            </w:r>
            <w:r w:rsidR="009A35BC" w:rsidRPr="00E04233">
              <w:rPr>
                <w:rFonts w:eastAsia="Times New Roman" w:cstheme="majorHAnsi"/>
                <w:sz w:val="18"/>
                <w:szCs w:val="18"/>
              </w:rPr>
              <w:t>_window</w:t>
            </w:r>
            <w:r w:rsidRPr="00E04233">
              <w:rPr>
                <w:sz w:val="18"/>
                <w:szCs w:val="18"/>
              </w:rPr>
              <w:t>.png</w:t>
            </w:r>
          </w:p>
        </w:tc>
      </w:tr>
      <w:tr w:rsidR="009A35BC" w:rsidRPr="00E04233" w14:paraId="4C2789C6" w14:textId="77777777" w:rsidTr="00E826F7">
        <w:tc>
          <w:tcPr>
            <w:tcW w:w="2341" w:type="dxa"/>
          </w:tcPr>
          <w:p w14:paraId="07803076" w14:textId="77777777" w:rsidR="009A35BC" w:rsidRPr="00E04233" w:rsidRDefault="009A35BC" w:rsidP="009A35BC">
            <w:pPr>
              <w:pStyle w:val="Compact"/>
              <w:rPr>
                <w:sz w:val="18"/>
                <w:szCs w:val="18"/>
              </w:rPr>
            </w:pPr>
            <w:r w:rsidRPr="00E04233">
              <w:rPr>
                <w:sz w:val="18"/>
                <w:szCs w:val="18"/>
              </w:rPr>
              <w:t>##Paper-input</w:t>
            </w:r>
          </w:p>
        </w:tc>
        <w:tc>
          <w:tcPr>
            <w:tcW w:w="7009" w:type="dxa"/>
          </w:tcPr>
          <w:p w14:paraId="5BCFC0E2" w14:textId="47E5B5FD" w:rsidR="009A35BC" w:rsidRPr="00E04233" w:rsidRDefault="009A35BC" w:rsidP="009A35BC">
            <w:pPr>
              <w:pStyle w:val="Compact"/>
              <w:rPr>
                <w:sz w:val="18"/>
                <w:szCs w:val="18"/>
              </w:rPr>
            </w:pPr>
            <w:r w:rsidRPr="00E04233">
              <w:rPr>
                <w:sz w:val="18"/>
                <w:szCs w:val="18"/>
              </w:rPr>
              <w:t>./assets/02_introduction_to_docx/edit_h</w:t>
            </w:r>
            <w:r w:rsidRPr="00E04233">
              <w:rPr>
                <w:rFonts w:eastAsia="Times New Roman" w:cstheme="majorHAnsi"/>
                <w:sz w:val="18"/>
                <w:szCs w:val="18"/>
              </w:rPr>
              <w:t>yperlink_window</w:t>
            </w:r>
            <w:r w:rsidRPr="00E04233">
              <w:rPr>
                <w:sz w:val="18"/>
                <w:szCs w:val="18"/>
              </w:rPr>
              <w:t>.png</w:t>
            </w:r>
          </w:p>
        </w:tc>
      </w:tr>
      <w:tr w:rsidR="00B3212A" w:rsidRPr="00E04233" w14:paraId="613C6B90" w14:textId="77777777" w:rsidTr="00E826F7">
        <w:tc>
          <w:tcPr>
            <w:tcW w:w="2341" w:type="dxa"/>
          </w:tcPr>
          <w:p w14:paraId="23DD4B72" w14:textId="77777777" w:rsidR="00B3212A" w:rsidRPr="00E04233" w:rsidRDefault="00B3212A" w:rsidP="00E826F7">
            <w:pPr>
              <w:pStyle w:val="Compact"/>
              <w:rPr>
                <w:sz w:val="18"/>
                <w:szCs w:val="18"/>
              </w:rPr>
            </w:pPr>
            <w:r w:rsidRPr="00E04233">
              <w:rPr>
                <w:sz w:val="18"/>
                <w:szCs w:val="18"/>
              </w:rPr>
              <w:t>##Source</w:t>
            </w:r>
          </w:p>
        </w:tc>
        <w:tc>
          <w:tcPr>
            <w:tcW w:w="7009" w:type="dxa"/>
          </w:tcPr>
          <w:p w14:paraId="7BA41812" w14:textId="700EADC0" w:rsidR="00B3212A" w:rsidRPr="00E04233" w:rsidRDefault="00B3212A"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Edit Hyperlink”</w:t>
            </w:r>
            <w:r w:rsidR="003C7C1C" w:rsidRPr="00E04233">
              <w:rPr>
                <w:rFonts w:eastAsia="Times New Roman" w:cstheme="majorHAnsi"/>
                <w:sz w:val="18"/>
                <w:szCs w:val="18"/>
              </w:rPr>
              <w:t xml:space="preserve"> feature of MS Word</w:t>
            </w:r>
          </w:p>
        </w:tc>
      </w:tr>
      <w:tr w:rsidR="00B3212A" w:rsidRPr="00E04233" w14:paraId="532E0752" w14:textId="77777777" w:rsidTr="00020F21">
        <w:tc>
          <w:tcPr>
            <w:tcW w:w="2341" w:type="dxa"/>
          </w:tcPr>
          <w:p w14:paraId="65F76B6C" w14:textId="77777777" w:rsidR="00B3212A" w:rsidRPr="00E04233" w:rsidRDefault="00B3212A" w:rsidP="00E826F7">
            <w:pPr>
              <w:pStyle w:val="Compact"/>
              <w:rPr>
                <w:sz w:val="18"/>
                <w:szCs w:val="18"/>
              </w:rPr>
            </w:pPr>
            <w:r w:rsidRPr="00E04233">
              <w:rPr>
                <w:sz w:val="18"/>
                <w:szCs w:val="18"/>
              </w:rPr>
              <w:t>##Author</w:t>
            </w:r>
          </w:p>
        </w:tc>
        <w:tc>
          <w:tcPr>
            <w:tcW w:w="7009" w:type="dxa"/>
          </w:tcPr>
          <w:p w14:paraId="5FE0EE97" w14:textId="77777777" w:rsidR="00B3212A" w:rsidRPr="00E04233" w:rsidRDefault="00B3212A" w:rsidP="00E826F7">
            <w:pPr>
              <w:pStyle w:val="Compact"/>
              <w:rPr>
                <w:rFonts w:cstheme="majorHAnsi"/>
                <w:sz w:val="18"/>
                <w:szCs w:val="18"/>
              </w:rPr>
            </w:pPr>
            <w:r w:rsidRPr="00E04233">
              <w:rPr>
                <w:rFonts w:eastAsia="Times New Roman" w:cstheme="majorHAnsi"/>
                <w:sz w:val="18"/>
                <w:szCs w:val="18"/>
              </w:rPr>
              <w:t>Paweł Kamiński</w:t>
            </w:r>
          </w:p>
        </w:tc>
      </w:tr>
      <w:tr w:rsidR="008E2BFB" w:rsidRPr="00E04233" w14:paraId="0BAAD6D4" w14:textId="77777777" w:rsidTr="00020F21">
        <w:tc>
          <w:tcPr>
            <w:tcW w:w="2341" w:type="dxa"/>
          </w:tcPr>
          <w:p w14:paraId="1769E2E1" w14:textId="5E492CA6" w:rsidR="008E2BFB" w:rsidRPr="00E04233" w:rsidRDefault="008E2BFB" w:rsidP="00E826F7">
            <w:pPr>
              <w:pStyle w:val="Compact"/>
              <w:rPr>
                <w:sz w:val="18"/>
                <w:szCs w:val="18"/>
              </w:rPr>
            </w:pPr>
            <w:r>
              <w:rPr>
                <w:sz w:val="18"/>
                <w:szCs w:val="18"/>
              </w:rPr>
              <w:t>##Color</w:t>
            </w:r>
          </w:p>
        </w:tc>
        <w:tc>
          <w:tcPr>
            <w:tcW w:w="7009" w:type="dxa"/>
          </w:tcPr>
          <w:p w14:paraId="54318AE8" w14:textId="5B37DD69" w:rsidR="008E2BFB" w:rsidRPr="00E04233" w:rsidRDefault="008E2BFB" w:rsidP="00E826F7">
            <w:pPr>
              <w:pStyle w:val="Compact"/>
              <w:rPr>
                <w:rFonts w:eastAsia="Times New Roman" w:cstheme="majorHAnsi"/>
                <w:sz w:val="18"/>
                <w:szCs w:val="18"/>
              </w:rPr>
            </w:pPr>
            <w:r>
              <w:rPr>
                <w:rFonts w:eastAsia="Times New Roman" w:cstheme="majorHAnsi"/>
                <w:sz w:val="18"/>
                <w:szCs w:val="18"/>
              </w:rPr>
              <w:t>Yes</w:t>
            </w:r>
          </w:p>
        </w:tc>
      </w:tr>
      <w:tr w:rsidR="00B3212A" w:rsidRPr="00E04233" w14:paraId="78DA9C4F" w14:textId="77777777" w:rsidTr="00E826F7">
        <w:tc>
          <w:tcPr>
            <w:tcW w:w="2341" w:type="dxa"/>
          </w:tcPr>
          <w:p w14:paraId="27DBC748" w14:textId="77777777" w:rsidR="00B3212A" w:rsidRPr="00E04233" w:rsidRDefault="00B3212A" w:rsidP="00E826F7">
            <w:pPr>
              <w:pStyle w:val="Compact"/>
              <w:rPr>
                <w:sz w:val="18"/>
                <w:szCs w:val="18"/>
              </w:rPr>
            </w:pPr>
            <w:r w:rsidRPr="00E04233">
              <w:rPr>
                <w:sz w:val="18"/>
                <w:szCs w:val="18"/>
              </w:rPr>
              <w:t>##Alt-text</w:t>
            </w:r>
          </w:p>
        </w:tc>
        <w:tc>
          <w:tcPr>
            <w:tcW w:w="7009" w:type="dxa"/>
          </w:tcPr>
          <w:p w14:paraId="3578DD9D" w14:textId="04EDC451" w:rsidR="00B3212A" w:rsidRPr="00E04233" w:rsidRDefault="00B94B3A" w:rsidP="00E826F7">
            <w:pPr>
              <w:pStyle w:val="Compact"/>
              <w:rPr>
                <w:rFonts w:cstheme="majorHAnsi"/>
                <w:sz w:val="18"/>
                <w:szCs w:val="18"/>
              </w:rPr>
            </w:pPr>
            <w:r w:rsidRPr="00E04233">
              <w:rPr>
                <w:rFonts w:eastAsia="Times New Roman" w:cstheme="majorHAnsi"/>
                <w:sz w:val="18"/>
                <w:szCs w:val="18"/>
              </w:rPr>
              <w:t>“Edit Hyperlink” p</w:t>
            </w:r>
            <w:r w:rsidRPr="00E04233">
              <w:rPr>
                <w:rFonts w:cstheme="majorHAnsi"/>
                <w:sz w:val="18"/>
                <w:szCs w:val="18"/>
              </w:rPr>
              <w:t>opup window in MS Word</w:t>
            </w:r>
          </w:p>
        </w:tc>
      </w:tr>
    </w:tbl>
    <w:p w14:paraId="352606C1" w14:textId="77777777" w:rsidR="00B3212A" w:rsidRPr="00E04233" w:rsidRDefault="00B3212A" w:rsidP="00B73A92">
      <w:pPr>
        <w:pStyle w:val="BodyText"/>
      </w:pPr>
    </w:p>
    <w:p w14:paraId="2FF39B22" w14:textId="090E4478" w:rsidR="00B73A92" w:rsidRPr="00E04233" w:rsidRDefault="00A00504" w:rsidP="00A00504">
      <w:pPr>
        <w:pStyle w:val="Caption"/>
      </w:pPr>
      <w:bookmarkStart w:id="33" w:name="_Toc187994025"/>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4</w:t>
      </w:r>
      <w:r w:rsidRPr="00E04233">
        <w:rPr>
          <w:b/>
          <w:bCs/>
        </w:rPr>
        <w:fldChar w:fldCharType="end"/>
      </w:r>
      <w:r w:rsidRPr="00E04233">
        <w:rPr>
          <w:b/>
          <w:bCs/>
        </w:rPr>
        <w:t>:</w:t>
      </w:r>
      <w:r w:rsidRPr="00E04233">
        <w:t xml:space="preserve"> </w:t>
      </w:r>
      <w:r w:rsidR="00B73A92" w:rsidRPr="00E04233">
        <w:t xml:space="preserve">To </w:t>
      </w:r>
      <w:r w:rsidR="00842E0E" w:rsidRPr="00E04233">
        <w:t xml:space="preserve">open the window to </w:t>
      </w:r>
      <w:r w:rsidR="00B73A92" w:rsidRPr="00E04233">
        <w:t>edit the hyperlink, right-click on it and select the “Edit Hyperlink…” button.</w:t>
      </w:r>
      <w:bookmarkEnd w:id="33"/>
    </w:p>
    <w:p w14:paraId="2F932C10" w14:textId="77777777" w:rsidR="00B73A92" w:rsidRPr="00E04233" w:rsidRDefault="00B73A92" w:rsidP="00B73A92">
      <w:pPr>
        <w:pStyle w:val="BodyText"/>
        <w:jc w:val="center"/>
      </w:pPr>
      <w:r w:rsidRPr="00E04233">
        <w:rPr>
          <w:noProof/>
        </w:rPr>
        <w:lastRenderedPageBreak/>
        <w:drawing>
          <wp:inline distT="0" distB="0" distL="0" distR="0" wp14:anchorId="6D3F76B6" wp14:editId="36BA1FE6">
            <wp:extent cx="2095792" cy="102884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95792" cy="1028844"/>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9C2EF3" w:rsidRPr="00E04233" w14:paraId="5894CF74" w14:textId="77777777" w:rsidTr="00020F21">
        <w:tc>
          <w:tcPr>
            <w:tcW w:w="2341" w:type="dxa"/>
          </w:tcPr>
          <w:p w14:paraId="5D71036D" w14:textId="77777777" w:rsidR="009C2EF3" w:rsidRPr="00E04233" w:rsidRDefault="009C2EF3" w:rsidP="00E826F7">
            <w:pPr>
              <w:pStyle w:val="Compact"/>
              <w:rPr>
                <w:sz w:val="18"/>
                <w:szCs w:val="18"/>
              </w:rPr>
            </w:pPr>
            <w:r w:rsidRPr="00E04233">
              <w:rPr>
                <w:sz w:val="18"/>
                <w:szCs w:val="18"/>
              </w:rPr>
              <w:t>##Digital-input</w:t>
            </w:r>
          </w:p>
        </w:tc>
        <w:tc>
          <w:tcPr>
            <w:tcW w:w="7009" w:type="dxa"/>
          </w:tcPr>
          <w:p w14:paraId="539D6767" w14:textId="0B6AAC98" w:rsidR="009C2EF3" w:rsidRPr="00E04233" w:rsidRDefault="009C2EF3" w:rsidP="00E826F7">
            <w:pPr>
              <w:pStyle w:val="Compact"/>
              <w:rPr>
                <w:sz w:val="18"/>
                <w:szCs w:val="18"/>
              </w:rPr>
            </w:pPr>
            <w:r w:rsidRPr="00E04233">
              <w:rPr>
                <w:sz w:val="18"/>
                <w:szCs w:val="18"/>
              </w:rPr>
              <w:t>./assets/02_introduction_to_docx/hyperlink_right_click_options.png</w:t>
            </w:r>
          </w:p>
        </w:tc>
      </w:tr>
      <w:tr w:rsidR="009C2EF3" w:rsidRPr="00E04233" w14:paraId="15840A7F" w14:textId="77777777" w:rsidTr="00E826F7">
        <w:tc>
          <w:tcPr>
            <w:tcW w:w="2341" w:type="dxa"/>
          </w:tcPr>
          <w:p w14:paraId="5FE78AB4" w14:textId="77777777" w:rsidR="009C2EF3" w:rsidRPr="00E04233" w:rsidRDefault="009C2EF3" w:rsidP="00E826F7">
            <w:pPr>
              <w:pStyle w:val="Compact"/>
              <w:rPr>
                <w:sz w:val="18"/>
                <w:szCs w:val="18"/>
              </w:rPr>
            </w:pPr>
            <w:r w:rsidRPr="00E04233">
              <w:rPr>
                <w:sz w:val="18"/>
                <w:szCs w:val="18"/>
              </w:rPr>
              <w:t>##Paper-input</w:t>
            </w:r>
          </w:p>
        </w:tc>
        <w:tc>
          <w:tcPr>
            <w:tcW w:w="7009" w:type="dxa"/>
          </w:tcPr>
          <w:p w14:paraId="50C0F501" w14:textId="166BEA56" w:rsidR="009C2EF3" w:rsidRPr="00E04233" w:rsidRDefault="009C2EF3" w:rsidP="00E826F7">
            <w:pPr>
              <w:pStyle w:val="Compact"/>
              <w:rPr>
                <w:sz w:val="18"/>
                <w:szCs w:val="18"/>
              </w:rPr>
            </w:pPr>
            <w:r w:rsidRPr="00E04233">
              <w:rPr>
                <w:sz w:val="18"/>
                <w:szCs w:val="18"/>
              </w:rPr>
              <w:t>./assets/02_introduction_to_docx/hyperlink_right_click_options.png</w:t>
            </w:r>
          </w:p>
        </w:tc>
      </w:tr>
      <w:tr w:rsidR="009C2EF3" w:rsidRPr="00E04233" w14:paraId="6984BAC2" w14:textId="77777777" w:rsidTr="00E826F7">
        <w:tc>
          <w:tcPr>
            <w:tcW w:w="2341" w:type="dxa"/>
          </w:tcPr>
          <w:p w14:paraId="05936988" w14:textId="77777777" w:rsidR="009C2EF3" w:rsidRPr="00E04233" w:rsidRDefault="009C2EF3" w:rsidP="00E826F7">
            <w:pPr>
              <w:pStyle w:val="Compact"/>
              <w:rPr>
                <w:sz w:val="18"/>
                <w:szCs w:val="18"/>
              </w:rPr>
            </w:pPr>
            <w:r w:rsidRPr="00E04233">
              <w:rPr>
                <w:sz w:val="18"/>
                <w:szCs w:val="18"/>
              </w:rPr>
              <w:t>##Source</w:t>
            </w:r>
          </w:p>
        </w:tc>
        <w:tc>
          <w:tcPr>
            <w:tcW w:w="7009" w:type="dxa"/>
          </w:tcPr>
          <w:p w14:paraId="03442D26" w14:textId="16298A5D" w:rsidR="009C2EF3" w:rsidRPr="00E04233" w:rsidRDefault="009C2EF3"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009C2EF3" w:rsidRPr="00E04233" w14:paraId="3834F1C6" w14:textId="77777777" w:rsidTr="00020F21">
        <w:tc>
          <w:tcPr>
            <w:tcW w:w="2341" w:type="dxa"/>
          </w:tcPr>
          <w:p w14:paraId="23FD87E9" w14:textId="77777777" w:rsidR="009C2EF3" w:rsidRPr="00E04233" w:rsidRDefault="009C2EF3" w:rsidP="00E826F7">
            <w:pPr>
              <w:pStyle w:val="Compact"/>
              <w:rPr>
                <w:sz w:val="18"/>
                <w:szCs w:val="18"/>
              </w:rPr>
            </w:pPr>
            <w:r w:rsidRPr="00E04233">
              <w:rPr>
                <w:sz w:val="18"/>
                <w:szCs w:val="18"/>
              </w:rPr>
              <w:t>##Author</w:t>
            </w:r>
          </w:p>
        </w:tc>
        <w:tc>
          <w:tcPr>
            <w:tcW w:w="7009" w:type="dxa"/>
          </w:tcPr>
          <w:p w14:paraId="5053C18C" w14:textId="77777777" w:rsidR="009C2EF3" w:rsidRPr="00E04233" w:rsidRDefault="009C2EF3" w:rsidP="00E826F7">
            <w:pPr>
              <w:pStyle w:val="Compact"/>
              <w:rPr>
                <w:rFonts w:cstheme="majorHAnsi"/>
                <w:sz w:val="18"/>
                <w:szCs w:val="18"/>
              </w:rPr>
            </w:pPr>
            <w:r w:rsidRPr="00E04233">
              <w:rPr>
                <w:rFonts w:eastAsia="Times New Roman" w:cstheme="majorHAnsi"/>
                <w:sz w:val="18"/>
                <w:szCs w:val="18"/>
              </w:rPr>
              <w:t>Paweł Kamiński</w:t>
            </w:r>
          </w:p>
        </w:tc>
      </w:tr>
      <w:tr w:rsidR="009A0F75" w:rsidRPr="00E04233" w14:paraId="4B223AFE" w14:textId="77777777" w:rsidTr="00020F21">
        <w:tc>
          <w:tcPr>
            <w:tcW w:w="2341" w:type="dxa"/>
          </w:tcPr>
          <w:p w14:paraId="34F135EB" w14:textId="03094BFA" w:rsidR="009A0F75" w:rsidRPr="00E04233" w:rsidRDefault="009A0F75" w:rsidP="00E826F7">
            <w:pPr>
              <w:pStyle w:val="Compact"/>
              <w:rPr>
                <w:sz w:val="18"/>
                <w:szCs w:val="18"/>
              </w:rPr>
            </w:pPr>
            <w:r>
              <w:rPr>
                <w:sz w:val="18"/>
                <w:szCs w:val="18"/>
              </w:rPr>
              <w:t>##Color</w:t>
            </w:r>
          </w:p>
        </w:tc>
        <w:tc>
          <w:tcPr>
            <w:tcW w:w="7009" w:type="dxa"/>
          </w:tcPr>
          <w:p w14:paraId="24AE3B36" w14:textId="3A3F5D76" w:rsidR="009A0F75" w:rsidRPr="00E04233" w:rsidRDefault="009A0F75" w:rsidP="00E826F7">
            <w:pPr>
              <w:pStyle w:val="Compact"/>
              <w:rPr>
                <w:rFonts w:eastAsia="Times New Roman" w:cstheme="majorHAnsi"/>
                <w:sz w:val="18"/>
                <w:szCs w:val="18"/>
              </w:rPr>
            </w:pPr>
            <w:r>
              <w:rPr>
                <w:rFonts w:eastAsia="Times New Roman" w:cstheme="majorHAnsi"/>
                <w:sz w:val="18"/>
                <w:szCs w:val="18"/>
              </w:rPr>
              <w:t>True</w:t>
            </w:r>
          </w:p>
        </w:tc>
      </w:tr>
      <w:tr w:rsidR="009C2EF3" w:rsidRPr="00E04233" w14:paraId="69DF1C4C" w14:textId="77777777" w:rsidTr="00E826F7">
        <w:tc>
          <w:tcPr>
            <w:tcW w:w="2341" w:type="dxa"/>
          </w:tcPr>
          <w:p w14:paraId="622C1191" w14:textId="77777777" w:rsidR="009C2EF3" w:rsidRPr="00E04233" w:rsidRDefault="009C2EF3" w:rsidP="00E826F7">
            <w:pPr>
              <w:pStyle w:val="Compact"/>
              <w:rPr>
                <w:sz w:val="18"/>
                <w:szCs w:val="18"/>
              </w:rPr>
            </w:pPr>
            <w:r w:rsidRPr="00E04233">
              <w:rPr>
                <w:sz w:val="18"/>
                <w:szCs w:val="18"/>
              </w:rPr>
              <w:t>##Alt-text</w:t>
            </w:r>
          </w:p>
        </w:tc>
        <w:tc>
          <w:tcPr>
            <w:tcW w:w="7009" w:type="dxa"/>
          </w:tcPr>
          <w:p w14:paraId="4FAAE34F" w14:textId="7D78806B" w:rsidR="009C2EF3" w:rsidRPr="00E04233" w:rsidRDefault="000357EC" w:rsidP="00E826F7">
            <w:pPr>
              <w:pStyle w:val="Compact"/>
              <w:rPr>
                <w:rFonts w:cstheme="majorHAnsi"/>
                <w:sz w:val="18"/>
                <w:szCs w:val="18"/>
              </w:rPr>
            </w:pPr>
            <w:r w:rsidRPr="00E04233">
              <w:rPr>
                <w:rFonts w:cstheme="majorHAnsi"/>
                <w:sz w:val="18"/>
                <w:szCs w:val="18"/>
              </w:rPr>
              <w:t>A menu in MS Word for selecting hyperlink options</w:t>
            </w:r>
          </w:p>
        </w:tc>
      </w:tr>
    </w:tbl>
    <w:p w14:paraId="76600A1D" w14:textId="77777777" w:rsidR="009C2EF3" w:rsidRDefault="009C2EF3" w:rsidP="00B73A92">
      <w:pPr>
        <w:pStyle w:val="BodyText"/>
      </w:pPr>
    </w:p>
    <w:p w14:paraId="1F2D393F" w14:textId="6F5C52E5" w:rsidR="00031787" w:rsidRPr="00E04233" w:rsidRDefault="007F10F4" w:rsidP="00031787">
      <w:pPr>
        <w:pStyle w:val="Heading3"/>
      </w:pPr>
      <w:r>
        <w:t>References</w:t>
      </w:r>
      <w:r w:rsidRPr="00E04233">
        <w:t xml:space="preserve"> </w:t>
      </w:r>
      <w:r>
        <w:t>W</w:t>
      </w:r>
      <w:r w:rsidR="002D515E">
        <w:t xml:space="preserve">ithin </w:t>
      </w:r>
      <w:r w:rsidR="002A26D5">
        <w:t xml:space="preserve">A </w:t>
      </w:r>
      <w:r w:rsidR="002D515E">
        <w:t>File</w:t>
      </w:r>
    </w:p>
    <w:p w14:paraId="22187197" w14:textId="4FD5B5C8" w:rsidR="00901D35" w:rsidRDefault="00901D35" w:rsidP="00901D35">
      <w:pPr>
        <w:pStyle w:val="BodyText"/>
      </w:pPr>
      <w:r>
        <w:t xml:space="preserve">To enable a navigation to a different part of the same file, you have to cross-reference </w:t>
      </w:r>
      <w:r w:rsidR="00B44B39">
        <w:t>it</w:t>
      </w:r>
      <w:r>
        <w:t>. For tables, figures and equations, you must insert a caption manually before you can cross-reference them</w:t>
      </w:r>
      <w:r w:rsidR="00B44B39">
        <w:t xml:space="preserve">, while for headings a caption is not needed. </w:t>
      </w:r>
      <w:r w:rsidR="000A4AF0">
        <w:t>As an</w:t>
      </w:r>
      <w:r w:rsidR="00B44B39">
        <w:t xml:space="preserve"> example, </w:t>
      </w:r>
      <w:r w:rsidR="000A4AF0">
        <w:t>you</w:t>
      </w:r>
      <w:r w:rsidR="00B44B39">
        <w:t xml:space="preserve"> </w:t>
      </w:r>
      <w:r w:rsidR="000A4AF0">
        <w:t>can navigate to “</w:t>
      </w:r>
      <w:r w:rsidR="000A4AF0">
        <w:fldChar w:fldCharType="begin"/>
      </w:r>
      <w:r w:rsidR="000A4AF0">
        <w:instrText xml:space="preserve"> REF _Ref186501158 \h </w:instrText>
      </w:r>
      <w:r w:rsidR="000A4AF0">
        <w:fldChar w:fldCharType="separate"/>
      </w:r>
      <w:r w:rsidR="000A4AF0" w:rsidRPr="00E04233">
        <w:t>Inserting Captions</w:t>
      </w:r>
      <w:r w:rsidR="000A4AF0">
        <w:fldChar w:fldCharType="end"/>
      </w:r>
      <w:r w:rsidR="000A4AF0">
        <w:t>” to read about how to insert a caption and to “</w:t>
      </w:r>
      <w:r w:rsidR="000A4AF0" w:rsidRPr="000A4AF0">
        <w:fldChar w:fldCharType="begin"/>
      </w:r>
      <w:r w:rsidR="000A4AF0" w:rsidRPr="000A4AF0">
        <w:instrText xml:space="preserve"> REF _Ref186502132 \h  \* MERGEFORMAT </w:instrText>
      </w:r>
      <w:r w:rsidR="000A4AF0" w:rsidRPr="000A4AF0">
        <w:fldChar w:fldCharType="separate"/>
      </w:r>
      <w:r w:rsidR="000A4AF0" w:rsidRPr="000A4AF0">
        <w:t xml:space="preserve">Figure </w:t>
      </w:r>
      <w:r w:rsidR="000A4AF0" w:rsidRPr="000A4AF0">
        <w:rPr>
          <w:noProof/>
        </w:rPr>
        <w:t>9</w:t>
      </w:r>
      <w:r w:rsidR="000A4AF0" w:rsidRPr="000A4AF0">
        <w:fldChar w:fldCharType="end"/>
      </w:r>
      <w:r w:rsidR="000A4AF0">
        <w:t xml:space="preserve">” to </w:t>
      </w:r>
      <w:r w:rsidR="00D84E49">
        <w:t>see how to cross-reference other part of the same file.</w:t>
      </w:r>
    </w:p>
    <w:p w14:paraId="56077FE9" w14:textId="77777777" w:rsidR="00901D35" w:rsidRDefault="00901D35" w:rsidP="00901D35">
      <w:pPr>
        <w:pStyle w:val="BodyText"/>
      </w:pPr>
    </w:p>
    <w:p w14:paraId="15CD28DB" w14:textId="77777777" w:rsidR="00B73A92" w:rsidRPr="00E0423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important}</w:t>
      </w:r>
      <w:r w:rsidRPr="00E04233">
        <w:br/>
        <w:t>For tables, figures and equations, you must insert a caption manually before you can cross-reference them.</w:t>
      </w:r>
      <w:r w:rsidRPr="00E04233">
        <w:br/>
      </w:r>
      <w:r w:rsidRPr="00E04233">
        <w:rPr>
          <w:rFonts w:ascii="Consolas" w:eastAsia="Times New Roman" w:hAnsi="Consolas" w:cs="Courier New"/>
          <w:color w:val="1F2328"/>
          <w:sz w:val="20"/>
          <w:szCs w:val="20"/>
        </w:rPr>
        <w:t>:::</w:t>
      </w:r>
    </w:p>
    <w:p w14:paraId="7AA521F0" w14:textId="77777777" w:rsidR="00B73A92" w:rsidRPr="00E04233" w:rsidRDefault="00B73A92" w:rsidP="00B73A92">
      <w:pPr>
        <w:pStyle w:val="BodyText"/>
      </w:pPr>
    </w:p>
    <w:p w14:paraId="2C13DFDC" w14:textId="77777777" w:rsidR="00B73A92" w:rsidRPr="00E04233" w:rsidRDefault="00B73A92" w:rsidP="00B73A92">
      <w:pPr>
        <w:pStyle w:val="Heading4"/>
      </w:pPr>
      <w:bookmarkStart w:id="34" w:name="_Ref186501158"/>
      <w:commentRangeStart w:id="35"/>
      <w:commentRangeStart w:id="36"/>
      <w:commentRangeStart w:id="37"/>
      <w:commentRangeStart w:id="38"/>
      <w:r w:rsidRPr="00E04233">
        <w:t>Inserting Captions</w:t>
      </w:r>
      <w:commentRangeEnd w:id="35"/>
      <w:r w:rsidRPr="00E04233">
        <w:rPr>
          <w:rStyle w:val="CommentReference"/>
        </w:rPr>
        <w:commentReference w:id="35"/>
      </w:r>
      <w:commentRangeEnd w:id="36"/>
      <w:r w:rsidRPr="00E04233">
        <w:rPr>
          <w:rStyle w:val="CommentReference"/>
        </w:rPr>
        <w:commentReference w:id="36"/>
      </w:r>
      <w:commentRangeEnd w:id="37"/>
      <w:r w:rsidR="006B4727" w:rsidRPr="00E04233">
        <w:rPr>
          <w:rStyle w:val="CommentReference"/>
          <w:rFonts w:asciiTheme="minorHAnsi" w:eastAsiaTheme="minorHAnsi" w:hAnsiTheme="minorHAnsi" w:cstheme="minorBidi"/>
          <w:bCs w:val="0"/>
          <w:i w:val="0"/>
          <w:color w:val="auto"/>
        </w:rPr>
        <w:commentReference w:id="37"/>
      </w:r>
      <w:commentRangeEnd w:id="38"/>
      <w:r w:rsidR="00326686" w:rsidRPr="00E04233">
        <w:rPr>
          <w:rStyle w:val="CommentReference"/>
          <w:rFonts w:asciiTheme="minorHAnsi" w:eastAsiaTheme="minorHAnsi" w:hAnsiTheme="minorHAnsi" w:cstheme="minorBidi"/>
          <w:bCs w:val="0"/>
          <w:i w:val="0"/>
          <w:color w:val="auto"/>
        </w:rPr>
        <w:commentReference w:id="38"/>
      </w:r>
      <w:bookmarkEnd w:id="34"/>
    </w:p>
    <w:p w14:paraId="117FD583" w14:textId="77777777" w:rsidR="00B73A92" w:rsidRPr="00E04233" w:rsidRDefault="00B73A92" w:rsidP="00B73A92">
      <w:pPr>
        <w:pStyle w:val="FirstParagraph"/>
      </w:pPr>
      <w:r w:rsidRPr="00E04233">
        <w:t>MS Word supports adding captions to tables, figures, equations.</w:t>
      </w:r>
    </w:p>
    <w:p w14:paraId="702ECD37" w14:textId="77777777" w:rsidR="00B73A92" w:rsidRPr="00E04233" w:rsidRDefault="00B73A92" w:rsidP="00B73A92">
      <w:pPr>
        <w:pStyle w:val="BodyText"/>
        <w:jc w:val="both"/>
      </w:pPr>
      <w:r w:rsidRPr="00E04233">
        <w:t>To add a caption, simply open the “References” tab and select the “Insert Caption” button at the top of your MS Word window.</w:t>
      </w:r>
    </w:p>
    <w:p w14:paraId="4E83B3E3" w14:textId="1C643AF4" w:rsidR="00B73A92" w:rsidRPr="00E04233" w:rsidRDefault="00B73A92" w:rsidP="00B73A92">
      <w:pPr>
        <w:pStyle w:val="Caption"/>
      </w:pPr>
      <w:bookmarkStart w:id="39" w:name="_Toc187994026"/>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00EF7F6D" w:rsidRPr="00E04233">
        <w:rPr>
          <w:b/>
          <w:bCs/>
          <w:noProof/>
        </w:rPr>
        <w:t>5</w:t>
      </w:r>
      <w:r w:rsidRPr="00E04233">
        <w:rPr>
          <w:b/>
          <w:bCs/>
        </w:rPr>
        <w:fldChar w:fldCharType="end"/>
      </w:r>
      <w:r w:rsidR="003A76E3" w:rsidRPr="00E04233">
        <w:rPr>
          <w:b/>
          <w:bCs/>
        </w:rPr>
        <w:t>:</w:t>
      </w:r>
      <w:r w:rsidRPr="00E04233">
        <w:t xml:space="preserve"> How to insert a caption.</w:t>
      </w:r>
      <w:bookmarkEnd w:id="39"/>
    </w:p>
    <w:p w14:paraId="2D98DD83" w14:textId="77777777" w:rsidR="00B73A92" w:rsidRPr="00E04233" w:rsidRDefault="00B73A92" w:rsidP="00B73A92">
      <w:pPr>
        <w:pStyle w:val="BodyText"/>
        <w:jc w:val="both"/>
      </w:pPr>
      <w:r w:rsidRPr="00E04233">
        <w:rPr>
          <w:noProof/>
        </w:rPr>
        <w:lastRenderedPageBreak/>
        <w:drawing>
          <wp:inline distT="0" distB="0" distL="0" distR="0" wp14:anchorId="1D669718" wp14:editId="03BF33B6">
            <wp:extent cx="5934710" cy="516699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710" cy="516699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00A62877" w:rsidRPr="00E04233" w14:paraId="565FFE05" w14:textId="77777777" w:rsidTr="00020F21">
        <w:tc>
          <w:tcPr>
            <w:tcW w:w="2341" w:type="dxa"/>
          </w:tcPr>
          <w:p w14:paraId="37A1B8CF" w14:textId="77777777" w:rsidR="00A62877" w:rsidRPr="00E04233" w:rsidRDefault="00A62877" w:rsidP="00E826F7">
            <w:pPr>
              <w:pStyle w:val="Compact"/>
              <w:rPr>
                <w:sz w:val="18"/>
                <w:szCs w:val="18"/>
              </w:rPr>
            </w:pPr>
            <w:r w:rsidRPr="00E04233">
              <w:rPr>
                <w:sz w:val="18"/>
                <w:szCs w:val="18"/>
              </w:rPr>
              <w:t>##Digital-input</w:t>
            </w:r>
          </w:p>
        </w:tc>
        <w:tc>
          <w:tcPr>
            <w:tcW w:w="7009" w:type="dxa"/>
          </w:tcPr>
          <w:p w14:paraId="523BACC6" w14:textId="7BD4C390" w:rsidR="00A62877" w:rsidRPr="00E04233" w:rsidRDefault="00A62877" w:rsidP="00E826F7">
            <w:pPr>
              <w:pStyle w:val="Compact"/>
              <w:rPr>
                <w:sz w:val="18"/>
                <w:szCs w:val="18"/>
              </w:rPr>
            </w:pPr>
            <w:r w:rsidRPr="00E04233">
              <w:rPr>
                <w:sz w:val="18"/>
                <w:szCs w:val="18"/>
              </w:rPr>
              <w:t>./assets/02_introduction_to_docx/</w:t>
            </w:r>
            <w:r w:rsidR="00F82EB8" w:rsidRPr="00E04233">
              <w:rPr>
                <w:sz w:val="18"/>
                <w:szCs w:val="18"/>
              </w:rPr>
              <w:t>how-to-insert-a-caption.gif</w:t>
            </w:r>
          </w:p>
        </w:tc>
      </w:tr>
      <w:tr w:rsidR="00A62877" w:rsidRPr="00E04233" w14:paraId="13E68250" w14:textId="77777777" w:rsidTr="00E826F7">
        <w:tc>
          <w:tcPr>
            <w:tcW w:w="2341" w:type="dxa"/>
          </w:tcPr>
          <w:p w14:paraId="3BA0FAB5" w14:textId="77777777" w:rsidR="00A62877" w:rsidRPr="00E04233" w:rsidRDefault="00A62877" w:rsidP="00E826F7">
            <w:pPr>
              <w:pStyle w:val="Compact"/>
              <w:rPr>
                <w:sz w:val="18"/>
                <w:szCs w:val="18"/>
              </w:rPr>
            </w:pPr>
            <w:r w:rsidRPr="00E04233">
              <w:rPr>
                <w:sz w:val="18"/>
                <w:szCs w:val="18"/>
              </w:rPr>
              <w:t>##Paper-input</w:t>
            </w:r>
          </w:p>
        </w:tc>
        <w:tc>
          <w:tcPr>
            <w:tcW w:w="7009" w:type="dxa"/>
          </w:tcPr>
          <w:p w14:paraId="29BEB305" w14:textId="2C5F679F" w:rsidR="00A62877" w:rsidRPr="00E04233" w:rsidRDefault="00A62877" w:rsidP="00E826F7">
            <w:pPr>
              <w:pStyle w:val="Compact"/>
              <w:rPr>
                <w:sz w:val="18"/>
                <w:szCs w:val="18"/>
              </w:rPr>
            </w:pPr>
            <w:r w:rsidRPr="00E04233">
              <w:rPr>
                <w:sz w:val="18"/>
                <w:szCs w:val="18"/>
              </w:rPr>
              <w:t>./assets/02_introduction_to_docx/</w:t>
            </w:r>
            <w:r w:rsidR="00920F8F" w:rsidRPr="00E04233">
              <w:rPr>
                <w:sz w:val="18"/>
                <w:szCs w:val="18"/>
              </w:rPr>
              <w:t>how-to-insert-a-caption_paper_v.gif</w:t>
            </w:r>
          </w:p>
        </w:tc>
      </w:tr>
      <w:tr w:rsidR="00A62877" w:rsidRPr="00E04233" w14:paraId="79EEBCC2" w14:textId="77777777" w:rsidTr="00E826F7">
        <w:tc>
          <w:tcPr>
            <w:tcW w:w="2341" w:type="dxa"/>
          </w:tcPr>
          <w:p w14:paraId="0D21F315" w14:textId="77777777" w:rsidR="00A62877" w:rsidRPr="00E04233" w:rsidRDefault="00A62877" w:rsidP="00E826F7">
            <w:pPr>
              <w:pStyle w:val="Compact"/>
              <w:rPr>
                <w:sz w:val="18"/>
                <w:szCs w:val="18"/>
              </w:rPr>
            </w:pPr>
            <w:r w:rsidRPr="00E04233">
              <w:rPr>
                <w:sz w:val="18"/>
                <w:szCs w:val="18"/>
              </w:rPr>
              <w:t>##Source</w:t>
            </w:r>
          </w:p>
        </w:tc>
        <w:tc>
          <w:tcPr>
            <w:tcW w:w="7009" w:type="dxa"/>
          </w:tcPr>
          <w:p w14:paraId="6A77330F" w14:textId="5BD7D71C" w:rsidR="00A62877" w:rsidRPr="00E04233" w:rsidRDefault="000C5296" w:rsidP="00E826F7">
            <w:pPr>
              <w:pStyle w:val="Compact"/>
              <w:rPr>
                <w:rFonts w:cstheme="majorHAnsi"/>
                <w:sz w:val="18"/>
                <w:szCs w:val="18"/>
              </w:rPr>
            </w:pPr>
            <w:r w:rsidRPr="00E04233">
              <w:rPr>
                <w:rFonts w:eastAsia="Times New Roman" w:cs="Calibri"/>
                <w:sz w:val="18"/>
                <w:szCs w:val="18"/>
              </w:rPr>
              <w:t>Recording of a screen of Paweł Kamiński (author of the guidelines)</w:t>
            </w:r>
            <w:r w:rsidR="000D5988" w:rsidRPr="00E04233">
              <w:rPr>
                <w:rFonts w:eastAsia="Times New Roman" w:cs="Calibri"/>
                <w:sz w:val="18"/>
                <w:szCs w:val="18"/>
              </w:rPr>
              <w:t xml:space="preserve"> showing MS Word features</w:t>
            </w:r>
          </w:p>
        </w:tc>
      </w:tr>
      <w:tr w:rsidR="00A62877" w:rsidRPr="00E04233" w14:paraId="1F5AF9D7" w14:textId="77777777" w:rsidTr="00020F21">
        <w:tc>
          <w:tcPr>
            <w:tcW w:w="2341" w:type="dxa"/>
          </w:tcPr>
          <w:p w14:paraId="56CC5769" w14:textId="77777777" w:rsidR="00A62877" w:rsidRPr="00E04233" w:rsidRDefault="00A62877" w:rsidP="00E826F7">
            <w:pPr>
              <w:pStyle w:val="Compact"/>
              <w:rPr>
                <w:sz w:val="18"/>
                <w:szCs w:val="18"/>
              </w:rPr>
            </w:pPr>
            <w:r w:rsidRPr="00E04233">
              <w:rPr>
                <w:sz w:val="18"/>
                <w:szCs w:val="18"/>
              </w:rPr>
              <w:t>##Author</w:t>
            </w:r>
          </w:p>
        </w:tc>
        <w:tc>
          <w:tcPr>
            <w:tcW w:w="7009" w:type="dxa"/>
          </w:tcPr>
          <w:p w14:paraId="78423793" w14:textId="77777777" w:rsidR="00A62877" w:rsidRPr="00E04233" w:rsidRDefault="00A62877" w:rsidP="00E826F7">
            <w:pPr>
              <w:pStyle w:val="Compact"/>
              <w:rPr>
                <w:rFonts w:cstheme="majorHAnsi"/>
                <w:sz w:val="18"/>
                <w:szCs w:val="18"/>
              </w:rPr>
            </w:pPr>
            <w:r w:rsidRPr="00E04233">
              <w:rPr>
                <w:rFonts w:eastAsia="Times New Roman" w:cstheme="majorHAnsi"/>
                <w:sz w:val="18"/>
                <w:szCs w:val="18"/>
              </w:rPr>
              <w:t>Paweł Kamiński</w:t>
            </w:r>
          </w:p>
        </w:tc>
      </w:tr>
      <w:tr w:rsidR="00A62877" w:rsidRPr="00E04233" w14:paraId="516A8CB0" w14:textId="77777777" w:rsidTr="00E826F7">
        <w:tc>
          <w:tcPr>
            <w:tcW w:w="2341" w:type="dxa"/>
          </w:tcPr>
          <w:p w14:paraId="002F7544" w14:textId="77777777" w:rsidR="00A62877" w:rsidRPr="00E04233" w:rsidRDefault="00A62877" w:rsidP="00E826F7">
            <w:pPr>
              <w:pStyle w:val="Compact"/>
              <w:rPr>
                <w:sz w:val="18"/>
                <w:szCs w:val="18"/>
              </w:rPr>
            </w:pPr>
            <w:r w:rsidRPr="00E04233">
              <w:rPr>
                <w:sz w:val="18"/>
                <w:szCs w:val="18"/>
              </w:rPr>
              <w:t>##Alt-text</w:t>
            </w:r>
          </w:p>
        </w:tc>
        <w:tc>
          <w:tcPr>
            <w:tcW w:w="7009" w:type="dxa"/>
          </w:tcPr>
          <w:p w14:paraId="37B2621C" w14:textId="1112DCD5" w:rsidR="00A62877" w:rsidRPr="00E04233" w:rsidRDefault="00CA2009" w:rsidP="00E826F7">
            <w:pPr>
              <w:pStyle w:val="Compact"/>
              <w:rPr>
                <w:rFonts w:cstheme="majorHAnsi"/>
                <w:sz w:val="18"/>
                <w:szCs w:val="18"/>
              </w:rPr>
            </w:pPr>
            <w:r w:rsidRPr="00E04233">
              <w:rPr>
                <w:rFonts w:cstheme="majorHAnsi"/>
                <w:sz w:val="18"/>
                <w:szCs w:val="18"/>
              </w:rPr>
              <w:t>Screen recording of inserting a caption in MS Word</w:t>
            </w:r>
          </w:p>
        </w:tc>
      </w:tr>
    </w:tbl>
    <w:p w14:paraId="5C76C075" w14:textId="77777777" w:rsidR="00B73A92" w:rsidRPr="00E04233" w:rsidRDefault="00B73A92" w:rsidP="00B73A92">
      <w:pPr>
        <w:pStyle w:val="BodyText"/>
      </w:pPr>
    </w:p>
    <w:p w14:paraId="52C2287C" w14:textId="77777777" w:rsidR="00B73A92" w:rsidRPr="00E04233" w:rsidRDefault="00B73A92" w:rsidP="00B73A92">
      <w:pPr>
        <w:pStyle w:val="BodyText"/>
        <w:jc w:val="both"/>
      </w:pPr>
      <w:r w:rsidRPr="00E04233">
        <w:t>A “Caption” window should appear. Select the “Label” to choose which type of resource you are referencing. For advanced settings of caption numbering, click the “Numbering…” button.</w:t>
      </w:r>
    </w:p>
    <w:p w14:paraId="3E3A3E7C" w14:textId="55D3DBE2" w:rsidR="002D1C91" w:rsidRPr="00E04233" w:rsidRDefault="00CA0A33" w:rsidP="00CA0A33">
      <w:pPr>
        <w:pStyle w:val="Caption"/>
      </w:pPr>
      <w:bookmarkStart w:id="40" w:name="_Toc187994027"/>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6</w:t>
      </w:r>
      <w:r w:rsidRPr="00E04233">
        <w:rPr>
          <w:b/>
          <w:bCs/>
        </w:rPr>
        <w:fldChar w:fldCharType="end"/>
      </w:r>
      <w:r w:rsidRPr="00E04233">
        <w:rPr>
          <w:b/>
          <w:bCs/>
        </w:rPr>
        <w:t>:</w:t>
      </w:r>
      <w:r w:rsidRPr="00E04233">
        <w:t xml:space="preserve"> </w:t>
      </w:r>
      <w:r w:rsidR="00AB1E20" w:rsidRPr="00E04233">
        <w:t>Caption window in MS Word</w:t>
      </w:r>
      <w:r w:rsidRPr="00E04233">
        <w:t>.</w:t>
      </w:r>
      <w:bookmarkEnd w:id="40"/>
    </w:p>
    <w:p w14:paraId="7D981108" w14:textId="77777777" w:rsidR="00B73A92" w:rsidRPr="00E04233" w:rsidRDefault="00B73A92" w:rsidP="00B73A92">
      <w:pPr>
        <w:pStyle w:val="BodyText"/>
        <w:jc w:val="center"/>
      </w:pPr>
      <w:r w:rsidRPr="00E04233">
        <w:rPr>
          <w:noProof/>
        </w:rPr>
        <w:lastRenderedPageBreak/>
        <w:drawing>
          <wp:inline distT="0" distB="0" distL="0" distR="0" wp14:anchorId="592F853D" wp14:editId="0F1750E0">
            <wp:extent cx="3305636" cy="26483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05636" cy="264832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C573E2" w:rsidRPr="00E04233" w14:paraId="52E17A52" w14:textId="77777777" w:rsidTr="00020F21">
        <w:tc>
          <w:tcPr>
            <w:tcW w:w="2341" w:type="dxa"/>
          </w:tcPr>
          <w:p w14:paraId="35A37433" w14:textId="77777777" w:rsidR="00C573E2" w:rsidRPr="00E04233" w:rsidRDefault="00C573E2" w:rsidP="00E826F7">
            <w:pPr>
              <w:pStyle w:val="Compact"/>
              <w:rPr>
                <w:sz w:val="18"/>
                <w:szCs w:val="18"/>
              </w:rPr>
            </w:pPr>
            <w:r w:rsidRPr="00E04233">
              <w:rPr>
                <w:sz w:val="18"/>
                <w:szCs w:val="18"/>
              </w:rPr>
              <w:t>##Digital-input</w:t>
            </w:r>
          </w:p>
        </w:tc>
        <w:tc>
          <w:tcPr>
            <w:tcW w:w="7009" w:type="dxa"/>
          </w:tcPr>
          <w:p w14:paraId="5AADA6B6" w14:textId="11DA3B56" w:rsidR="00C573E2" w:rsidRPr="00E04233" w:rsidRDefault="00C573E2" w:rsidP="00E826F7">
            <w:pPr>
              <w:pStyle w:val="Compact"/>
              <w:rPr>
                <w:sz w:val="18"/>
                <w:szCs w:val="18"/>
              </w:rPr>
            </w:pPr>
            <w:r w:rsidRPr="00E04233">
              <w:rPr>
                <w:sz w:val="18"/>
                <w:szCs w:val="18"/>
              </w:rPr>
              <w:t>./assets/02_introduction_to_docx/caption-window.png</w:t>
            </w:r>
          </w:p>
        </w:tc>
      </w:tr>
      <w:tr w:rsidR="00C573E2" w:rsidRPr="00E04233" w14:paraId="4F9A7AD7" w14:textId="77777777" w:rsidTr="00E826F7">
        <w:tc>
          <w:tcPr>
            <w:tcW w:w="2341" w:type="dxa"/>
          </w:tcPr>
          <w:p w14:paraId="2F1E6C57" w14:textId="77777777" w:rsidR="00C573E2" w:rsidRPr="00E04233" w:rsidRDefault="00C573E2" w:rsidP="00E826F7">
            <w:pPr>
              <w:pStyle w:val="Compact"/>
              <w:rPr>
                <w:sz w:val="18"/>
                <w:szCs w:val="18"/>
              </w:rPr>
            </w:pPr>
            <w:r w:rsidRPr="00E04233">
              <w:rPr>
                <w:sz w:val="18"/>
                <w:szCs w:val="18"/>
              </w:rPr>
              <w:t>##Paper-input</w:t>
            </w:r>
          </w:p>
        </w:tc>
        <w:tc>
          <w:tcPr>
            <w:tcW w:w="7009" w:type="dxa"/>
          </w:tcPr>
          <w:p w14:paraId="3D2F0332" w14:textId="7C230BA2" w:rsidR="00C573E2" w:rsidRPr="00E04233" w:rsidRDefault="00C573E2" w:rsidP="00E826F7">
            <w:pPr>
              <w:pStyle w:val="Compact"/>
              <w:rPr>
                <w:sz w:val="18"/>
                <w:szCs w:val="18"/>
              </w:rPr>
            </w:pPr>
            <w:r w:rsidRPr="00E04233">
              <w:rPr>
                <w:sz w:val="18"/>
                <w:szCs w:val="18"/>
              </w:rPr>
              <w:t>./assets/02_introduction_to_docx/caption-window.png</w:t>
            </w:r>
          </w:p>
        </w:tc>
      </w:tr>
      <w:tr w:rsidR="00C573E2" w:rsidRPr="00E04233" w14:paraId="1DD6AEBC" w14:textId="77777777" w:rsidTr="00E826F7">
        <w:tc>
          <w:tcPr>
            <w:tcW w:w="2341" w:type="dxa"/>
          </w:tcPr>
          <w:p w14:paraId="74677699" w14:textId="77777777" w:rsidR="00C573E2" w:rsidRPr="00E04233" w:rsidRDefault="00C573E2" w:rsidP="00E826F7">
            <w:pPr>
              <w:pStyle w:val="Compact"/>
              <w:rPr>
                <w:sz w:val="18"/>
                <w:szCs w:val="18"/>
              </w:rPr>
            </w:pPr>
            <w:r w:rsidRPr="00E04233">
              <w:rPr>
                <w:sz w:val="18"/>
                <w:szCs w:val="18"/>
              </w:rPr>
              <w:t>##Source</w:t>
            </w:r>
          </w:p>
        </w:tc>
        <w:tc>
          <w:tcPr>
            <w:tcW w:w="7009" w:type="dxa"/>
          </w:tcPr>
          <w:p w14:paraId="403DCC62" w14:textId="6B9AC47C" w:rsidR="00C573E2" w:rsidRPr="00E04233" w:rsidRDefault="00C573E2"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Caption” feature of MS Word</w:t>
            </w:r>
          </w:p>
        </w:tc>
      </w:tr>
      <w:tr w:rsidR="00C573E2" w:rsidRPr="00E04233" w14:paraId="5DB897F3" w14:textId="77777777" w:rsidTr="00020F21">
        <w:tc>
          <w:tcPr>
            <w:tcW w:w="2341" w:type="dxa"/>
          </w:tcPr>
          <w:p w14:paraId="4FFA21B0" w14:textId="77777777" w:rsidR="00C573E2" w:rsidRPr="00E04233" w:rsidRDefault="00C573E2" w:rsidP="00E826F7">
            <w:pPr>
              <w:pStyle w:val="Compact"/>
              <w:rPr>
                <w:sz w:val="18"/>
                <w:szCs w:val="18"/>
              </w:rPr>
            </w:pPr>
            <w:r w:rsidRPr="00E04233">
              <w:rPr>
                <w:sz w:val="18"/>
                <w:szCs w:val="18"/>
              </w:rPr>
              <w:t>##Author</w:t>
            </w:r>
          </w:p>
        </w:tc>
        <w:tc>
          <w:tcPr>
            <w:tcW w:w="7009" w:type="dxa"/>
          </w:tcPr>
          <w:p w14:paraId="49EB2A0A" w14:textId="77777777" w:rsidR="00C573E2" w:rsidRPr="00E04233" w:rsidRDefault="00C573E2" w:rsidP="00E826F7">
            <w:pPr>
              <w:pStyle w:val="Compact"/>
              <w:rPr>
                <w:rFonts w:cstheme="majorHAnsi"/>
                <w:sz w:val="18"/>
                <w:szCs w:val="18"/>
              </w:rPr>
            </w:pPr>
            <w:r w:rsidRPr="00E04233">
              <w:rPr>
                <w:rFonts w:eastAsia="Times New Roman" w:cstheme="majorHAnsi"/>
                <w:sz w:val="18"/>
                <w:szCs w:val="18"/>
              </w:rPr>
              <w:t>Paweł Kamiński</w:t>
            </w:r>
          </w:p>
        </w:tc>
      </w:tr>
      <w:tr w:rsidR="00C573E2" w:rsidRPr="00E04233" w14:paraId="19F71370" w14:textId="77777777" w:rsidTr="00E826F7">
        <w:tc>
          <w:tcPr>
            <w:tcW w:w="2341" w:type="dxa"/>
          </w:tcPr>
          <w:p w14:paraId="0DAA28B6" w14:textId="77777777" w:rsidR="00C573E2" w:rsidRPr="00E04233" w:rsidRDefault="00C573E2" w:rsidP="00E826F7">
            <w:pPr>
              <w:pStyle w:val="Compact"/>
              <w:rPr>
                <w:sz w:val="18"/>
                <w:szCs w:val="18"/>
              </w:rPr>
            </w:pPr>
            <w:r w:rsidRPr="00E04233">
              <w:rPr>
                <w:sz w:val="18"/>
                <w:szCs w:val="18"/>
              </w:rPr>
              <w:t>##Alt-text</w:t>
            </w:r>
          </w:p>
        </w:tc>
        <w:tc>
          <w:tcPr>
            <w:tcW w:w="7009" w:type="dxa"/>
          </w:tcPr>
          <w:p w14:paraId="53E88304" w14:textId="50D79A81" w:rsidR="00C573E2" w:rsidRPr="00E04233" w:rsidRDefault="00C573E2" w:rsidP="00E826F7">
            <w:pPr>
              <w:pStyle w:val="Compact"/>
              <w:rPr>
                <w:rFonts w:cstheme="majorHAnsi"/>
                <w:sz w:val="18"/>
                <w:szCs w:val="18"/>
              </w:rPr>
            </w:pPr>
            <w:r w:rsidRPr="00E04233">
              <w:rPr>
                <w:rFonts w:eastAsia="Times New Roman" w:cstheme="majorHAnsi"/>
                <w:sz w:val="18"/>
                <w:szCs w:val="18"/>
              </w:rPr>
              <w:t>“Caption” p</w:t>
            </w:r>
            <w:r w:rsidRPr="00E04233">
              <w:rPr>
                <w:rFonts w:cstheme="majorHAnsi"/>
                <w:sz w:val="18"/>
                <w:szCs w:val="18"/>
              </w:rPr>
              <w:t>opup window in MS Word</w:t>
            </w:r>
          </w:p>
        </w:tc>
      </w:tr>
    </w:tbl>
    <w:p w14:paraId="649B51F1" w14:textId="77777777" w:rsidR="00C573E2" w:rsidRPr="00E04233" w:rsidRDefault="00C573E2" w:rsidP="00B73A92">
      <w:pPr>
        <w:pStyle w:val="BodyText"/>
        <w:jc w:val="both"/>
      </w:pPr>
    </w:p>
    <w:p w14:paraId="4DD26700" w14:textId="544E8D9B" w:rsidR="00B73A92" w:rsidRPr="00E04233" w:rsidRDefault="00B73A92" w:rsidP="00B73A92">
      <w:pPr>
        <w:pStyle w:val="BodyText"/>
        <w:jc w:val="both"/>
      </w:pPr>
      <w:r w:rsidRPr="00E04233">
        <w:t>Note that each caption autoincrements automatically. To update a caption manually, right-click on the numbering item (e.g. on “1” in “Table 1. Some title”) and select “Update field”.</w:t>
      </w:r>
    </w:p>
    <w:p w14:paraId="5F96A3F1" w14:textId="0124F13D" w:rsidR="00F0732C" w:rsidRPr="00E04233" w:rsidRDefault="00F0732C" w:rsidP="00F0732C">
      <w:pPr>
        <w:pStyle w:val="HTMLPreformatted"/>
        <w:shd w:val="clear" w:color="auto" w:fill="F6F8FA"/>
        <w:rPr>
          <w:rFonts w:ascii="Consolas" w:hAnsi="Consolas"/>
          <w:color w:val="1F2328"/>
          <w:bdr w:val="none" w:sz="0" w:space="0" w:color="auto" w:frame="1"/>
        </w:rPr>
      </w:pPr>
      <w:r w:rsidRPr="00E04233">
        <w:rPr>
          <w:rStyle w:val="HTMLCode"/>
          <w:rFonts w:ascii="Consolas" w:hAnsi="Consolas"/>
          <w:color w:val="1F2328"/>
          <w:bdr w:val="none" w:sz="0" w:space="0" w:color="auto" w:frame="1"/>
        </w:rPr>
        <w:t>:::{tip}</w:t>
      </w:r>
      <w:r w:rsidRPr="00E04233">
        <w:rPr>
          <w:rStyle w:val="HTMLCode"/>
          <w:rFonts w:ascii="Consolas" w:hAnsi="Consolas"/>
          <w:color w:val="1F2328"/>
          <w:bdr w:val="none" w:sz="0" w:space="0" w:color="auto" w:frame="1"/>
        </w:rPr>
        <w:br/>
      </w:r>
      <w:r w:rsidR="009A4D9B" w:rsidRPr="00E04233">
        <w:rPr>
          <w:rStyle w:val="HTMLCode"/>
          <w:rFonts w:ascii="Consolas" w:hAnsi="Consolas"/>
          <w:color w:val="1F2328"/>
          <w:bdr w:val="none" w:sz="0" w:space="0" w:color="auto" w:frame="1"/>
        </w:rPr>
        <w:t xml:space="preserve">To update whole document in MS Word </w:t>
      </w:r>
      <w:r w:rsidR="00EA40F0" w:rsidRPr="00E04233">
        <w:rPr>
          <w:rStyle w:val="HTMLCode"/>
          <w:rFonts w:ascii="Consolas" w:hAnsi="Consolas"/>
          <w:color w:val="1F2328"/>
          <w:bdr w:val="none" w:sz="0" w:space="0" w:color="auto" w:frame="1"/>
        </w:rPr>
        <w:t>you can press Ctrl + A to select whole text and then click on F9</w:t>
      </w:r>
      <w:r w:rsidRPr="00E04233">
        <w:rPr>
          <w:rStyle w:val="HTMLCode"/>
          <w:rFonts w:ascii="Consolas" w:hAnsi="Consolas"/>
          <w:color w:val="1F2328"/>
          <w:bdr w:val="none" w:sz="0" w:space="0" w:color="auto" w:frame="1"/>
        </w:rPr>
        <w:t>.</w:t>
      </w:r>
      <w:r w:rsidR="00EA40F0" w:rsidRPr="00E04233">
        <w:rPr>
          <w:rStyle w:val="HTMLCode"/>
          <w:rFonts w:ascii="Consolas" w:hAnsi="Consolas"/>
          <w:color w:val="1F2328"/>
          <w:bdr w:val="none" w:sz="0" w:space="0" w:color="auto" w:frame="1"/>
        </w:rPr>
        <w:t xml:space="preserve"> See </w:t>
      </w:r>
      <w:hyperlink r:id="rId23" w:history="1">
        <w:r w:rsidR="00EA40F0" w:rsidRPr="00E04233">
          <w:rPr>
            <w:rStyle w:val="Hyperlink"/>
            <w:rFonts w:ascii="Consolas" w:hAnsi="Consolas"/>
            <w:bdr w:val="none" w:sz="0" w:space="0" w:color="auto" w:frame="1"/>
          </w:rPr>
          <w:t>Microsoft documentation for details</w:t>
        </w:r>
      </w:hyperlink>
      <w:r w:rsidR="00EA40F0" w:rsidRPr="00E04233">
        <w:rPr>
          <w:rStyle w:val="HTMLCode"/>
          <w:rFonts w:ascii="Consolas" w:hAnsi="Consolas"/>
          <w:color w:val="1F2328"/>
          <w:bdr w:val="none" w:sz="0" w:space="0" w:color="auto" w:frame="1"/>
        </w:rPr>
        <w:t>.</w:t>
      </w:r>
      <w:r w:rsidRPr="00E04233">
        <w:rPr>
          <w:rStyle w:val="HTMLCode"/>
          <w:rFonts w:ascii="Consolas" w:hAnsi="Consolas"/>
          <w:color w:val="1F2328"/>
          <w:bdr w:val="none" w:sz="0" w:space="0" w:color="auto" w:frame="1"/>
        </w:rPr>
        <w:t xml:space="preserve"> </w:t>
      </w:r>
      <w:r w:rsidRPr="00E04233">
        <w:rPr>
          <w:rStyle w:val="HTMLCode"/>
          <w:rFonts w:ascii="Consolas" w:hAnsi="Consolas"/>
          <w:color w:val="1F2328"/>
          <w:bdr w:val="none" w:sz="0" w:space="0" w:color="auto" w:frame="1"/>
        </w:rPr>
        <w:br/>
        <w:t>:::</w:t>
      </w:r>
    </w:p>
    <w:p w14:paraId="40E67786" w14:textId="77777777" w:rsidR="00F0732C" w:rsidRDefault="00F0732C" w:rsidP="00B73A92">
      <w:pPr>
        <w:pStyle w:val="BodyText"/>
        <w:jc w:val="both"/>
      </w:pPr>
    </w:p>
    <w:p w14:paraId="3BF48A63" w14:textId="1E9A4041" w:rsidR="00D96207" w:rsidRDefault="006622B9" w:rsidP="00173380">
      <w:pPr>
        <w:pStyle w:val="Heading4"/>
      </w:pPr>
      <w:bookmarkStart w:id="41" w:name="howToStructureImageCaptions"/>
      <w:r w:rsidRPr="006622B9">
        <w:t xml:space="preserve">How </w:t>
      </w:r>
      <w:r>
        <w:t>T</w:t>
      </w:r>
      <w:r w:rsidRPr="006622B9">
        <w:t xml:space="preserve">o </w:t>
      </w:r>
      <w:r>
        <w:t>S</w:t>
      </w:r>
      <w:r w:rsidRPr="006622B9">
        <w:t xml:space="preserve">tructure </w:t>
      </w:r>
      <w:r w:rsidR="00BF7A4A">
        <w:t>I</w:t>
      </w:r>
      <w:r w:rsidRPr="006622B9">
        <w:t xml:space="preserve">mage </w:t>
      </w:r>
      <w:r w:rsidR="00BF7A4A">
        <w:t>C</w:t>
      </w:r>
      <w:r w:rsidRPr="006622B9">
        <w:t>aptions</w:t>
      </w:r>
      <w:r w:rsidR="009B4B40">
        <w:t>?</w:t>
      </w:r>
    </w:p>
    <w:bookmarkEnd w:id="41"/>
    <w:p w14:paraId="112ED0F8" w14:textId="72990500" w:rsidR="009102D1" w:rsidRPr="009102D1" w:rsidRDefault="009102D1" w:rsidP="00B606D5">
      <w:pPr>
        <w:pStyle w:val="BodyText"/>
        <w:jc w:val="both"/>
      </w:pPr>
      <w:r w:rsidRPr="009102D1">
        <w:t xml:space="preserve">Please add a title to all tables and figures which includes source or copyright information as part of the caption (not in a footnote). E.g. </w:t>
      </w:r>
      <w:r w:rsidR="006F4E70">
        <w:t>“</w:t>
      </w:r>
      <w:r w:rsidRPr="009102D1">
        <w:t>Fig. 1: descriptive title, source/photographer/copyright note</w:t>
      </w:r>
      <w:r w:rsidR="006F4E70">
        <w:t>”</w:t>
      </w:r>
      <w:r>
        <w:t>.</w:t>
      </w:r>
    </w:p>
    <w:p w14:paraId="04C44BB2" w14:textId="77777777" w:rsidR="009102D1" w:rsidRPr="009102D1" w:rsidRDefault="009102D1" w:rsidP="00B606D5">
      <w:pPr>
        <w:pStyle w:val="BodyText"/>
        <w:jc w:val="both"/>
      </w:pPr>
    </w:p>
    <w:p w14:paraId="140E1A2B" w14:textId="35C63D6A" w:rsidR="00B606D5" w:rsidRPr="00B606D5" w:rsidRDefault="00B606D5" w:rsidP="00B606D5">
      <w:pPr>
        <w:pStyle w:val="BodyText"/>
        <w:jc w:val="both"/>
        <w:rPr>
          <w:b/>
          <w:bCs/>
        </w:rPr>
      </w:pPr>
      <w:r w:rsidRPr="00B606D5">
        <w:rPr>
          <w:b/>
          <w:bCs/>
        </w:rPr>
        <w:t>Rule no. 1: Follow the format given by the copyright holder</w:t>
      </w:r>
    </w:p>
    <w:p w14:paraId="3FA83610" w14:textId="03795532" w:rsidR="00D96207" w:rsidRDefault="00B606D5" w:rsidP="00B606D5">
      <w:pPr>
        <w:pStyle w:val="BodyText"/>
        <w:jc w:val="both"/>
      </w:pPr>
      <w:r>
        <w:t>Some copyright holders will ask you to cite their work in a specific format. Please do so even if it doesn’t follow the example formats shown below.</w:t>
      </w:r>
    </w:p>
    <w:p w14:paraId="2678F2AC" w14:textId="77777777" w:rsidR="00D96207" w:rsidRDefault="00D96207" w:rsidP="00B73A92">
      <w:pPr>
        <w:pStyle w:val="BodyText"/>
        <w:jc w:val="both"/>
      </w:pPr>
    </w:p>
    <w:p w14:paraId="2E51E5E3" w14:textId="77777777" w:rsidR="00652E05" w:rsidRPr="00652E05" w:rsidRDefault="00652E05" w:rsidP="00652E05">
      <w:pPr>
        <w:pStyle w:val="BodyText"/>
        <w:jc w:val="both"/>
        <w:rPr>
          <w:b/>
          <w:bCs/>
        </w:rPr>
      </w:pPr>
      <w:r w:rsidRPr="00652E05">
        <w:rPr>
          <w:b/>
          <w:bCs/>
        </w:rPr>
        <w:t>Example structures for image captions</w:t>
      </w:r>
    </w:p>
    <w:p w14:paraId="1E825FBF" w14:textId="19C81CD8" w:rsidR="00652E05" w:rsidRDefault="00652E05" w:rsidP="00652E05">
      <w:pPr>
        <w:pStyle w:val="BodyText"/>
        <w:jc w:val="both"/>
      </w:pPr>
      <w:r>
        <w:lastRenderedPageBreak/>
        <w:t>Basic structure:</w:t>
      </w:r>
    </w:p>
    <w:p w14:paraId="0A9FD232" w14:textId="2D1CC7FF" w:rsidR="00652E05" w:rsidRDefault="00A03A62" w:rsidP="00652E05">
      <w:pPr>
        <w:pStyle w:val="BodyText"/>
        <w:jc w:val="both"/>
      </w:pPr>
      <w:r>
        <w:t>`</w:t>
      </w:r>
      <w:r w:rsidR="00652E05">
        <w:t>[descriptive title / title of the artwork] [all relevant source and copyright information].</w:t>
      </w:r>
      <w:r>
        <w:t>`</w:t>
      </w:r>
    </w:p>
    <w:p w14:paraId="4DF4E99B" w14:textId="77777777" w:rsidR="00A03A62" w:rsidRDefault="00A03A62" w:rsidP="00652E05">
      <w:pPr>
        <w:pStyle w:val="BodyText"/>
        <w:jc w:val="both"/>
      </w:pPr>
    </w:p>
    <w:p w14:paraId="304F774C" w14:textId="7229F04F" w:rsidR="00652E05" w:rsidRDefault="00652E05" w:rsidP="00652E05">
      <w:pPr>
        <w:pStyle w:val="BodyText"/>
        <w:jc w:val="both"/>
      </w:pPr>
      <w:r>
        <w:t xml:space="preserve">Example structures: </w:t>
      </w:r>
    </w:p>
    <w:p w14:paraId="73A05BBF" w14:textId="0AEDB2B4" w:rsidR="00652E05" w:rsidRDefault="00652E05" w:rsidP="009C149E">
      <w:pPr>
        <w:pStyle w:val="BodyText"/>
        <w:numPr>
          <w:ilvl w:val="0"/>
          <w:numId w:val="35"/>
        </w:numPr>
        <w:ind w:left="720" w:hanging="360"/>
        <w:jc w:val="both"/>
      </w:pPr>
      <w:r>
        <w:t xml:space="preserve">[Name of artwork or monument] [ year, photographer, agency]. </w:t>
      </w:r>
    </w:p>
    <w:p w14:paraId="69ECB6FB" w14:textId="19CE245E" w:rsidR="00652E05" w:rsidRDefault="00652E05" w:rsidP="009C149E">
      <w:pPr>
        <w:pStyle w:val="BodyText"/>
        <w:numPr>
          <w:ilvl w:val="0"/>
          <w:numId w:val="35"/>
        </w:numPr>
        <w:ind w:left="720" w:hanging="360"/>
        <w:jc w:val="both"/>
      </w:pPr>
      <w:r>
        <w:t xml:space="preserve">[Title of the panting, original artist, year] [Museum, photographer]. </w:t>
      </w:r>
    </w:p>
    <w:p w14:paraId="39349A1E" w14:textId="1455DD41" w:rsidR="00652E05" w:rsidRDefault="00652E05" w:rsidP="009C149E">
      <w:pPr>
        <w:pStyle w:val="BodyText"/>
        <w:numPr>
          <w:ilvl w:val="0"/>
          <w:numId w:val="35"/>
        </w:numPr>
        <w:ind w:left="720" w:hanging="360"/>
        <w:jc w:val="both"/>
      </w:pPr>
      <w:r>
        <w:t>[Title or description of archival record] [archive, record number].</w:t>
      </w:r>
    </w:p>
    <w:p w14:paraId="3209500F" w14:textId="3D15B572" w:rsidR="00652E05" w:rsidRDefault="00652E05" w:rsidP="009C149E">
      <w:pPr>
        <w:pStyle w:val="BodyText"/>
        <w:numPr>
          <w:ilvl w:val="0"/>
          <w:numId w:val="35"/>
        </w:numPr>
        <w:ind w:left="720" w:hanging="360"/>
        <w:jc w:val="both"/>
      </w:pPr>
      <w:r>
        <w:t>[Description of the image’s content] [photographer, weblink with access date].</w:t>
      </w:r>
    </w:p>
    <w:p w14:paraId="2A511D27" w14:textId="04DE9E0D" w:rsidR="00652E05" w:rsidRDefault="00652E05" w:rsidP="009C149E">
      <w:pPr>
        <w:pStyle w:val="BodyText"/>
        <w:numPr>
          <w:ilvl w:val="0"/>
          <w:numId w:val="35"/>
        </w:numPr>
        <w:ind w:left="720" w:hanging="360"/>
        <w:jc w:val="both"/>
      </w:pPr>
      <w:r>
        <w:t>[Name or description] [name of artist/photographer/originator, link to the original file, CC-license with version number, link to the license]. [for CC licenses, you can use: https://lizenzhinweisgenerator.de/?lang=en]</w:t>
      </w:r>
    </w:p>
    <w:p w14:paraId="3DF50CB1" w14:textId="04D82282" w:rsidR="00D96207" w:rsidRDefault="00652E05" w:rsidP="00652E05">
      <w:pPr>
        <w:pStyle w:val="BodyText"/>
        <w:jc w:val="both"/>
      </w:pPr>
      <w:r>
        <w:t>“Courtesy”, “©”, or “with friendly permission” may be added, but doesn’t need to be included.</w:t>
      </w:r>
    </w:p>
    <w:p w14:paraId="23F6B76D" w14:textId="77777777" w:rsidR="00160BAD" w:rsidRDefault="00160BAD" w:rsidP="00652E05">
      <w:pPr>
        <w:pStyle w:val="BodyText"/>
        <w:jc w:val="both"/>
      </w:pPr>
    </w:p>
    <w:p w14:paraId="2308E81E" w14:textId="77777777" w:rsidR="00B73A92" w:rsidRPr="00E04233" w:rsidRDefault="00B73A92" w:rsidP="00B73A92">
      <w:pPr>
        <w:pStyle w:val="Heading4"/>
      </w:pPr>
      <w:r w:rsidRPr="00E04233">
        <w:t>Cross-referencing Objects</w:t>
      </w:r>
    </w:p>
    <w:p w14:paraId="27BD99C6" w14:textId="77777777" w:rsidR="00B73A92" w:rsidRPr="00E04233" w:rsidRDefault="00B73A92" w:rsidP="00B73A92">
      <w:pPr>
        <w:pStyle w:val="BodyText"/>
      </w:pPr>
      <w:r w:rsidRPr="00E04233">
        <w:t>To cross-reference an object within the Word file, go to the “References” tab at the top of the MS Word tab and click the “Cross-reference” button.</w:t>
      </w:r>
    </w:p>
    <w:p w14:paraId="2FC0FBDD" w14:textId="039F8A7D" w:rsidR="00B73A92" w:rsidRPr="00E04233" w:rsidRDefault="00B73A92" w:rsidP="00B73A92">
      <w:pPr>
        <w:pStyle w:val="Caption"/>
      </w:pPr>
      <w:bookmarkStart w:id="42" w:name="_Toc187994028"/>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00EF7F6D" w:rsidRPr="00E04233">
        <w:rPr>
          <w:b/>
          <w:bCs/>
          <w:noProof/>
        </w:rPr>
        <w:t>8</w:t>
      </w:r>
      <w:r w:rsidRPr="00E04233">
        <w:rPr>
          <w:b/>
          <w:bCs/>
        </w:rPr>
        <w:fldChar w:fldCharType="end"/>
      </w:r>
      <w:r w:rsidR="003A76E3" w:rsidRPr="00E04233">
        <w:rPr>
          <w:b/>
          <w:bCs/>
        </w:rPr>
        <w:t>:</w:t>
      </w:r>
      <w:r w:rsidRPr="00E04233">
        <w:t xml:space="preserve"> How to insert a cross-reference.</w:t>
      </w:r>
      <w:bookmarkEnd w:id="42"/>
    </w:p>
    <w:p w14:paraId="198B0E96" w14:textId="77777777" w:rsidR="00B73A92" w:rsidRPr="00E04233" w:rsidRDefault="00B73A92" w:rsidP="00B73A92">
      <w:pPr>
        <w:pStyle w:val="BodyText"/>
      </w:pPr>
      <w:r w:rsidRPr="00E04233">
        <w:rPr>
          <w:noProof/>
        </w:rPr>
        <w:lastRenderedPageBreak/>
        <w:drawing>
          <wp:inline distT="0" distB="0" distL="0" distR="0" wp14:anchorId="46CD9BAB" wp14:editId="58D9D5EC">
            <wp:extent cx="5943600" cy="4605655"/>
            <wp:effectExtent l="0" t="0" r="0" b="4445"/>
            <wp:docPr id="25" name="Picture 25"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
                    <pic:cNvPicPr/>
                  </pic:nvPicPr>
                  <pic:blipFill>
                    <a:blip r:embed="rId24">
                      <a:extLst>
                        <a:ext uri="{28A0092B-C50C-407E-A947-70E740481C1C}">
                          <a14:useLocalDpi xmlns:a14="http://schemas.microsoft.com/office/drawing/2010/main" val="0"/>
                        </a:ext>
                      </a:extLst>
                    </a:blip>
                    <a:stretch>
                      <a:fillRect/>
                    </a:stretch>
                  </pic:blipFill>
                  <pic:spPr>
                    <a:xfrm>
                      <a:off x="0" y="0"/>
                      <a:ext cx="5943600" cy="460565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EB4D41" w:rsidRPr="00E04233" w14:paraId="15C8335D" w14:textId="77777777" w:rsidTr="00020F21">
        <w:tc>
          <w:tcPr>
            <w:tcW w:w="2341" w:type="dxa"/>
          </w:tcPr>
          <w:p w14:paraId="00112F2B" w14:textId="77777777" w:rsidR="00EB4D41" w:rsidRPr="00E04233" w:rsidRDefault="00EB4D41" w:rsidP="00E826F7">
            <w:pPr>
              <w:pStyle w:val="Compact"/>
              <w:rPr>
                <w:sz w:val="18"/>
                <w:szCs w:val="18"/>
              </w:rPr>
            </w:pPr>
            <w:r w:rsidRPr="00E04233">
              <w:rPr>
                <w:sz w:val="18"/>
                <w:szCs w:val="18"/>
              </w:rPr>
              <w:t>##Digital-input</w:t>
            </w:r>
          </w:p>
        </w:tc>
        <w:tc>
          <w:tcPr>
            <w:tcW w:w="7009" w:type="dxa"/>
          </w:tcPr>
          <w:p w14:paraId="2E4B31F4" w14:textId="0C167760" w:rsidR="00EB4D41" w:rsidRPr="00E04233" w:rsidRDefault="00EB4D41" w:rsidP="00E826F7">
            <w:pPr>
              <w:pStyle w:val="Compact"/>
              <w:rPr>
                <w:sz w:val="18"/>
                <w:szCs w:val="18"/>
              </w:rPr>
            </w:pPr>
            <w:r w:rsidRPr="00E04233">
              <w:rPr>
                <w:sz w:val="18"/>
                <w:szCs w:val="18"/>
              </w:rPr>
              <w:t>./assets/02_introduction_to_docx/</w:t>
            </w:r>
            <w:r w:rsidR="003936F5" w:rsidRPr="00E04233">
              <w:rPr>
                <w:sz w:val="18"/>
                <w:szCs w:val="18"/>
              </w:rPr>
              <w:t>how-to-insert-a-cross-reference.gif</w:t>
            </w:r>
          </w:p>
        </w:tc>
      </w:tr>
      <w:tr w:rsidR="00EB4D41" w:rsidRPr="00E04233" w14:paraId="5D7975F3" w14:textId="77777777" w:rsidTr="00E826F7">
        <w:tc>
          <w:tcPr>
            <w:tcW w:w="2341" w:type="dxa"/>
          </w:tcPr>
          <w:p w14:paraId="3C67301B" w14:textId="77777777" w:rsidR="00EB4D41" w:rsidRPr="00E04233" w:rsidRDefault="00EB4D41" w:rsidP="00E826F7">
            <w:pPr>
              <w:pStyle w:val="Compact"/>
              <w:rPr>
                <w:sz w:val="18"/>
                <w:szCs w:val="18"/>
              </w:rPr>
            </w:pPr>
            <w:r w:rsidRPr="00E04233">
              <w:rPr>
                <w:sz w:val="18"/>
                <w:szCs w:val="18"/>
              </w:rPr>
              <w:t>##Paper-input</w:t>
            </w:r>
          </w:p>
        </w:tc>
        <w:tc>
          <w:tcPr>
            <w:tcW w:w="7009" w:type="dxa"/>
          </w:tcPr>
          <w:p w14:paraId="5DAD53EC" w14:textId="54EE5745" w:rsidR="00EB4D41" w:rsidRPr="00E04233" w:rsidRDefault="00EB4D41" w:rsidP="00E826F7">
            <w:pPr>
              <w:pStyle w:val="Compact"/>
              <w:rPr>
                <w:sz w:val="18"/>
                <w:szCs w:val="18"/>
              </w:rPr>
            </w:pPr>
            <w:r w:rsidRPr="00E04233">
              <w:rPr>
                <w:sz w:val="18"/>
                <w:szCs w:val="18"/>
              </w:rPr>
              <w:t>./assets/02_introduction_to_docx/</w:t>
            </w:r>
            <w:r w:rsidR="003936F5" w:rsidRPr="00E04233">
              <w:rPr>
                <w:sz w:val="18"/>
                <w:szCs w:val="18"/>
              </w:rPr>
              <w:t>how-to-insert-a-cross-reference.gif</w:t>
            </w:r>
          </w:p>
        </w:tc>
      </w:tr>
      <w:tr w:rsidR="00EB4D41" w:rsidRPr="00E04233" w14:paraId="5799ABBC" w14:textId="77777777" w:rsidTr="00E826F7">
        <w:tc>
          <w:tcPr>
            <w:tcW w:w="2341" w:type="dxa"/>
          </w:tcPr>
          <w:p w14:paraId="17AED6BA" w14:textId="77777777" w:rsidR="00EB4D41" w:rsidRPr="00E04233" w:rsidRDefault="00EB4D41" w:rsidP="00E826F7">
            <w:pPr>
              <w:pStyle w:val="Compact"/>
              <w:rPr>
                <w:sz w:val="18"/>
                <w:szCs w:val="18"/>
              </w:rPr>
            </w:pPr>
            <w:r w:rsidRPr="00E04233">
              <w:rPr>
                <w:sz w:val="18"/>
                <w:szCs w:val="18"/>
              </w:rPr>
              <w:t>##Source</w:t>
            </w:r>
          </w:p>
        </w:tc>
        <w:tc>
          <w:tcPr>
            <w:tcW w:w="7009" w:type="dxa"/>
          </w:tcPr>
          <w:p w14:paraId="2970632E" w14:textId="7DB66998" w:rsidR="00EB4D41" w:rsidRPr="00E04233" w:rsidRDefault="00EB4D41" w:rsidP="00E826F7">
            <w:pPr>
              <w:pStyle w:val="Compact"/>
              <w:rPr>
                <w:rFonts w:cstheme="majorHAnsi"/>
                <w:sz w:val="18"/>
                <w:szCs w:val="18"/>
              </w:rPr>
            </w:pPr>
            <w:r w:rsidRPr="00E04233">
              <w:rPr>
                <w:rFonts w:eastAsia="Times New Roman" w:cs="Calibri"/>
                <w:sz w:val="18"/>
                <w:szCs w:val="18"/>
              </w:rPr>
              <w:t>Recording of a screen of Paweł Kamiński (author of the guidelines)</w:t>
            </w:r>
            <w:r w:rsidR="000D5988" w:rsidRPr="00E04233">
              <w:rPr>
                <w:rFonts w:eastAsia="Times New Roman" w:cs="Calibri"/>
                <w:sz w:val="18"/>
                <w:szCs w:val="18"/>
              </w:rPr>
              <w:t xml:space="preserve"> showing MS Word features</w:t>
            </w:r>
          </w:p>
        </w:tc>
      </w:tr>
      <w:tr w:rsidR="00EB4D41" w:rsidRPr="00E04233" w14:paraId="312DE4CB" w14:textId="77777777" w:rsidTr="00020F21">
        <w:tc>
          <w:tcPr>
            <w:tcW w:w="2341" w:type="dxa"/>
          </w:tcPr>
          <w:p w14:paraId="3D5E24D6" w14:textId="77777777" w:rsidR="00EB4D41" w:rsidRPr="00E04233" w:rsidRDefault="00EB4D41" w:rsidP="00E826F7">
            <w:pPr>
              <w:pStyle w:val="Compact"/>
              <w:rPr>
                <w:sz w:val="18"/>
                <w:szCs w:val="18"/>
              </w:rPr>
            </w:pPr>
            <w:r w:rsidRPr="00E04233">
              <w:rPr>
                <w:sz w:val="18"/>
                <w:szCs w:val="18"/>
              </w:rPr>
              <w:t>##Author</w:t>
            </w:r>
          </w:p>
        </w:tc>
        <w:tc>
          <w:tcPr>
            <w:tcW w:w="7009" w:type="dxa"/>
          </w:tcPr>
          <w:p w14:paraId="5FB801E7" w14:textId="77777777" w:rsidR="00EB4D41" w:rsidRPr="00E04233" w:rsidRDefault="00EB4D41" w:rsidP="00E826F7">
            <w:pPr>
              <w:pStyle w:val="Compact"/>
              <w:rPr>
                <w:rFonts w:cstheme="majorHAnsi"/>
                <w:sz w:val="18"/>
                <w:szCs w:val="18"/>
              </w:rPr>
            </w:pPr>
            <w:r w:rsidRPr="00E04233">
              <w:rPr>
                <w:rFonts w:eastAsia="Times New Roman" w:cstheme="majorHAnsi"/>
                <w:sz w:val="18"/>
                <w:szCs w:val="18"/>
              </w:rPr>
              <w:t>Paweł Kamiński</w:t>
            </w:r>
          </w:p>
        </w:tc>
      </w:tr>
      <w:tr w:rsidR="00EB4D41" w:rsidRPr="00E04233" w14:paraId="4FFAFEC8" w14:textId="77777777" w:rsidTr="00E826F7">
        <w:tc>
          <w:tcPr>
            <w:tcW w:w="2341" w:type="dxa"/>
          </w:tcPr>
          <w:p w14:paraId="48AF0C79" w14:textId="77777777" w:rsidR="00EB4D41" w:rsidRPr="00E04233" w:rsidRDefault="00EB4D41" w:rsidP="00E826F7">
            <w:pPr>
              <w:pStyle w:val="Compact"/>
              <w:rPr>
                <w:sz w:val="18"/>
                <w:szCs w:val="18"/>
              </w:rPr>
            </w:pPr>
            <w:r w:rsidRPr="00E04233">
              <w:rPr>
                <w:sz w:val="18"/>
                <w:szCs w:val="18"/>
              </w:rPr>
              <w:t>##Alt-text</w:t>
            </w:r>
          </w:p>
        </w:tc>
        <w:tc>
          <w:tcPr>
            <w:tcW w:w="7009" w:type="dxa"/>
          </w:tcPr>
          <w:p w14:paraId="7E7E57CB" w14:textId="44B09836" w:rsidR="00EB4D41" w:rsidRPr="00E04233" w:rsidRDefault="00EB4D41" w:rsidP="00E826F7">
            <w:pPr>
              <w:pStyle w:val="Compact"/>
              <w:rPr>
                <w:rFonts w:cstheme="majorHAnsi"/>
                <w:sz w:val="18"/>
                <w:szCs w:val="18"/>
              </w:rPr>
            </w:pPr>
            <w:r w:rsidRPr="00E04233">
              <w:rPr>
                <w:rFonts w:cstheme="majorHAnsi"/>
                <w:sz w:val="18"/>
                <w:szCs w:val="18"/>
              </w:rPr>
              <w:t>Screen recording of inserting a</w:t>
            </w:r>
            <w:r w:rsidR="009D48E2" w:rsidRPr="00E04233">
              <w:rPr>
                <w:rFonts w:cstheme="majorHAnsi"/>
                <w:sz w:val="18"/>
                <w:szCs w:val="18"/>
              </w:rPr>
              <w:t xml:space="preserve"> cross-reference </w:t>
            </w:r>
            <w:r w:rsidRPr="00E04233">
              <w:rPr>
                <w:rFonts w:cstheme="majorHAnsi"/>
                <w:sz w:val="18"/>
                <w:szCs w:val="18"/>
              </w:rPr>
              <w:t>in MS Word</w:t>
            </w:r>
          </w:p>
        </w:tc>
      </w:tr>
    </w:tbl>
    <w:p w14:paraId="06BB62A8" w14:textId="77777777" w:rsidR="00B73A92" w:rsidRPr="00E04233" w:rsidRDefault="00B73A92" w:rsidP="00B73A92">
      <w:pPr>
        <w:pStyle w:val="BodyText"/>
      </w:pPr>
    </w:p>
    <w:p w14:paraId="5DC46DCE" w14:textId="10DCDF25" w:rsidR="00B73A92" w:rsidRPr="00E04233" w:rsidRDefault="00B73A92" w:rsidP="00B73A92">
      <w:pPr>
        <w:pStyle w:val="BodyText"/>
        <w:jc w:val="both"/>
      </w:pPr>
      <w:r w:rsidRPr="00E04233">
        <w:t>Choose the type of reference (e.g. header, table, figure, etc.) and select which caption you want to reference to. We recommend that you always insert a hyperlink in your cross-references.</w:t>
      </w:r>
    </w:p>
    <w:p w14:paraId="3D4173F7" w14:textId="77777777" w:rsidR="007F3203" w:rsidRPr="00E04233" w:rsidRDefault="007F3203" w:rsidP="00B73A92">
      <w:pPr>
        <w:pStyle w:val="BodyText"/>
        <w:jc w:val="both"/>
      </w:pPr>
    </w:p>
    <w:p w14:paraId="17056CFF" w14:textId="121B4BAB" w:rsidR="007F3203" w:rsidRPr="00E04233" w:rsidRDefault="007F3203" w:rsidP="007F3203">
      <w:pPr>
        <w:pStyle w:val="Caption"/>
      </w:pPr>
      <w:bookmarkStart w:id="43" w:name="_Ref186502132"/>
      <w:bookmarkStart w:id="44" w:name="_Toc187994029"/>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9</w:t>
      </w:r>
      <w:r w:rsidRPr="00E04233">
        <w:rPr>
          <w:b/>
          <w:bCs/>
        </w:rPr>
        <w:fldChar w:fldCharType="end"/>
      </w:r>
      <w:bookmarkEnd w:id="43"/>
      <w:r w:rsidRPr="00E04233">
        <w:rPr>
          <w:b/>
          <w:bCs/>
        </w:rPr>
        <w:t>:</w:t>
      </w:r>
      <w:r w:rsidRPr="00E04233">
        <w:t xml:space="preserve"> </w:t>
      </w:r>
      <w:r w:rsidR="00DA711C" w:rsidRPr="00E04233">
        <w:t>C</w:t>
      </w:r>
      <w:r w:rsidRPr="00E04233">
        <w:t>ross-reference</w:t>
      </w:r>
      <w:r w:rsidR="00DA711C" w:rsidRPr="00E04233">
        <w:t xml:space="preserve"> window</w:t>
      </w:r>
      <w:r w:rsidRPr="00E04233">
        <w:t>.</w:t>
      </w:r>
      <w:bookmarkEnd w:id="44"/>
    </w:p>
    <w:p w14:paraId="53B564D1" w14:textId="77777777" w:rsidR="00B73A92" w:rsidRPr="00E04233" w:rsidRDefault="00B73A92" w:rsidP="00B73A92">
      <w:pPr>
        <w:pStyle w:val="BodyText"/>
        <w:jc w:val="center"/>
      </w:pPr>
      <w:r w:rsidRPr="00E04233">
        <w:rPr>
          <w:noProof/>
        </w:rPr>
        <w:lastRenderedPageBreak/>
        <w:drawing>
          <wp:inline distT="0" distB="0" distL="0" distR="0" wp14:anchorId="37F0A0AB" wp14:editId="2550831C">
            <wp:extent cx="4382112" cy="348663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82112" cy="3486637"/>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7744C6" w:rsidRPr="00E04233" w14:paraId="47AB4D4C" w14:textId="77777777" w:rsidTr="00020F21">
        <w:tc>
          <w:tcPr>
            <w:tcW w:w="2341" w:type="dxa"/>
          </w:tcPr>
          <w:p w14:paraId="0D226A07" w14:textId="77777777" w:rsidR="007744C6" w:rsidRPr="00E04233" w:rsidRDefault="007744C6" w:rsidP="00E826F7">
            <w:pPr>
              <w:pStyle w:val="Compact"/>
              <w:rPr>
                <w:sz w:val="18"/>
                <w:szCs w:val="18"/>
              </w:rPr>
            </w:pPr>
            <w:r w:rsidRPr="00E04233">
              <w:rPr>
                <w:sz w:val="18"/>
                <w:szCs w:val="18"/>
              </w:rPr>
              <w:t>##Digital-input</w:t>
            </w:r>
          </w:p>
        </w:tc>
        <w:tc>
          <w:tcPr>
            <w:tcW w:w="7009" w:type="dxa"/>
          </w:tcPr>
          <w:p w14:paraId="7C4A40F7" w14:textId="0F00B6F6" w:rsidR="007744C6" w:rsidRPr="00E04233" w:rsidRDefault="007744C6" w:rsidP="00E826F7">
            <w:pPr>
              <w:pStyle w:val="Compact"/>
              <w:rPr>
                <w:sz w:val="18"/>
                <w:szCs w:val="18"/>
              </w:rPr>
            </w:pPr>
            <w:r w:rsidRPr="00E04233">
              <w:rPr>
                <w:sz w:val="18"/>
                <w:szCs w:val="18"/>
              </w:rPr>
              <w:t>./assets/02_introduction_to_docx/</w:t>
            </w:r>
            <w:r w:rsidR="00C2644A" w:rsidRPr="00E04233">
              <w:rPr>
                <w:sz w:val="18"/>
                <w:szCs w:val="18"/>
              </w:rPr>
              <w:t>cross-reference-window.png</w:t>
            </w:r>
          </w:p>
        </w:tc>
      </w:tr>
      <w:tr w:rsidR="007744C6" w:rsidRPr="00E04233" w14:paraId="57D8709D" w14:textId="77777777" w:rsidTr="00E826F7">
        <w:tc>
          <w:tcPr>
            <w:tcW w:w="2341" w:type="dxa"/>
          </w:tcPr>
          <w:p w14:paraId="11C14955" w14:textId="77777777" w:rsidR="007744C6" w:rsidRPr="00E04233" w:rsidRDefault="007744C6" w:rsidP="00E826F7">
            <w:pPr>
              <w:pStyle w:val="Compact"/>
              <w:rPr>
                <w:sz w:val="18"/>
                <w:szCs w:val="18"/>
              </w:rPr>
            </w:pPr>
            <w:r w:rsidRPr="00E04233">
              <w:rPr>
                <w:sz w:val="18"/>
                <w:szCs w:val="18"/>
              </w:rPr>
              <w:t>##Paper-input</w:t>
            </w:r>
          </w:p>
        </w:tc>
        <w:tc>
          <w:tcPr>
            <w:tcW w:w="7009" w:type="dxa"/>
          </w:tcPr>
          <w:p w14:paraId="3F270ADC" w14:textId="2977AF72" w:rsidR="007744C6" w:rsidRPr="00E04233" w:rsidRDefault="007744C6" w:rsidP="00E826F7">
            <w:pPr>
              <w:pStyle w:val="Compact"/>
              <w:rPr>
                <w:sz w:val="18"/>
                <w:szCs w:val="18"/>
              </w:rPr>
            </w:pPr>
            <w:r w:rsidRPr="00E04233">
              <w:rPr>
                <w:sz w:val="18"/>
                <w:szCs w:val="18"/>
              </w:rPr>
              <w:t>./assets/02_introduction_to_docx/</w:t>
            </w:r>
            <w:r w:rsidR="00C2644A" w:rsidRPr="00E04233">
              <w:rPr>
                <w:sz w:val="18"/>
                <w:szCs w:val="18"/>
              </w:rPr>
              <w:t>cross-reference-window.png</w:t>
            </w:r>
          </w:p>
        </w:tc>
      </w:tr>
      <w:tr w:rsidR="007744C6" w:rsidRPr="00E04233" w14:paraId="2B0BADE5" w14:textId="77777777" w:rsidTr="00E826F7">
        <w:tc>
          <w:tcPr>
            <w:tcW w:w="2341" w:type="dxa"/>
          </w:tcPr>
          <w:p w14:paraId="256516F2" w14:textId="77777777" w:rsidR="007744C6" w:rsidRPr="00E04233" w:rsidRDefault="007744C6" w:rsidP="00E826F7">
            <w:pPr>
              <w:pStyle w:val="Compact"/>
              <w:rPr>
                <w:sz w:val="18"/>
                <w:szCs w:val="18"/>
              </w:rPr>
            </w:pPr>
            <w:r w:rsidRPr="00E04233">
              <w:rPr>
                <w:sz w:val="18"/>
                <w:szCs w:val="18"/>
              </w:rPr>
              <w:t>##Source</w:t>
            </w:r>
          </w:p>
        </w:tc>
        <w:tc>
          <w:tcPr>
            <w:tcW w:w="7009" w:type="dxa"/>
          </w:tcPr>
          <w:p w14:paraId="322E0893" w14:textId="0381F076" w:rsidR="007744C6" w:rsidRPr="00E04233" w:rsidRDefault="007744C6"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00C2644A" w:rsidRPr="00E04233">
              <w:rPr>
                <w:rFonts w:eastAsia="Times New Roman" w:cstheme="majorHAnsi"/>
                <w:sz w:val="18"/>
                <w:szCs w:val="18"/>
              </w:rPr>
              <w:t>Cross-reference</w:t>
            </w:r>
            <w:r w:rsidRPr="00E04233">
              <w:rPr>
                <w:rFonts w:eastAsia="Times New Roman" w:cstheme="majorHAnsi"/>
                <w:sz w:val="18"/>
                <w:szCs w:val="18"/>
              </w:rPr>
              <w:t>” feature of MS Word</w:t>
            </w:r>
          </w:p>
        </w:tc>
      </w:tr>
      <w:tr w:rsidR="007744C6" w:rsidRPr="00E04233" w14:paraId="74EC3FCC" w14:textId="77777777" w:rsidTr="00020F21">
        <w:tc>
          <w:tcPr>
            <w:tcW w:w="2341" w:type="dxa"/>
          </w:tcPr>
          <w:p w14:paraId="7A1AF065" w14:textId="77777777" w:rsidR="007744C6" w:rsidRPr="00E04233" w:rsidRDefault="007744C6" w:rsidP="00E826F7">
            <w:pPr>
              <w:pStyle w:val="Compact"/>
              <w:rPr>
                <w:sz w:val="18"/>
                <w:szCs w:val="18"/>
              </w:rPr>
            </w:pPr>
            <w:r w:rsidRPr="00E04233">
              <w:rPr>
                <w:sz w:val="18"/>
                <w:szCs w:val="18"/>
              </w:rPr>
              <w:t>##Author</w:t>
            </w:r>
          </w:p>
        </w:tc>
        <w:tc>
          <w:tcPr>
            <w:tcW w:w="7009" w:type="dxa"/>
          </w:tcPr>
          <w:p w14:paraId="76855A75" w14:textId="77777777" w:rsidR="007744C6" w:rsidRPr="00E04233" w:rsidRDefault="007744C6" w:rsidP="00E826F7">
            <w:pPr>
              <w:pStyle w:val="Compact"/>
              <w:rPr>
                <w:rFonts w:cstheme="majorHAnsi"/>
                <w:sz w:val="18"/>
                <w:szCs w:val="18"/>
              </w:rPr>
            </w:pPr>
            <w:r w:rsidRPr="00E04233">
              <w:rPr>
                <w:rFonts w:eastAsia="Times New Roman" w:cstheme="majorHAnsi"/>
                <w:sz w:val="18"/>
                <w:szCs w:val="18"/>
              </w:rPr>
              <w:t>Paweł Kamiński</w:t>
            </w:r>
          </w:p>
        </w:tc>
      </w:tr>
      <w:tr w:rsidR="007744C6" w:rsidRPr="00E04233" w14:paraId="5A6560AF" w14:textId="77777777" w:rsidTr="00E826F7">
        <w:tc>
          <w:tcPr>
            <w:tcW w:w="2341" w:type="dxa"/>
          </w:tcPr>
          <w:p w14:paraId="26587AB5" w14:textId="77777777" w:rsidR="007744C6" w:rsidRPr="00E04233" w:rsidRDefault="007744C6" w:rsidP="00E826F7">
            <w:pPr>
              <w:pStyle w:val="Compact"/>
              <w:rPr>
                <w:sz w:val="18"/>
                <w:szCs w:val="18"/>
              </w:rPr>
            </w:pPr>
            <w:r w:rsidRPr="00E04233">
              <w:rPr>
                <w:sz w:val="18"/>
                <w:szCs w:val="18"/>
              </w:rPr>
              <w:t>##Alt-text</w:t>
            </w:r>
          </w:p>
        </w:tc>
        <w:tc>
          <w:tcPr>
            <w:tcW w:w="7009" w:type="dxa"/>
          </w:tcPr>
          <w:p w14:paraId="2B684680" w14:textId="56E791EC" w:rsidR="007744C6" w:rsidRPr="00E04233" w:rsidRDefault="007744C6" w:rsidP="00E826F7">
            <w:pPr>
              <w:pStyle w:val="Compact"/>
              <w:rPr>
                <w:rFonts w:cstheme="majorHAnsi"/>
                <w:sz w:val="18"/>
                <w:szCs w:val="18"/>
              </w:rPr>
            </w:pPr>
            <w:r w:rsidRPr="00E04233">
              <w:rPr>
                <w:rFonts w:eastAsia="Times New Roman" w:cstheme="majorHAnsi"/>
                <w:sz w:val="18"/>
                <w:szCs w:val="18"/>
              </w:rPr>
              <w:t>“</w:t>
            </w:r>
            <w:r w:rsidR="00C2644A" w:rsidRPr="00E04233">
              <w:rPr>
                <w:rFonts w:eastAsia="Times New Roman" w:cstheme="majorHAnsi"/>
                <w:sz w:val="18"/>
                <w:szCs w:val="18"/>
              </w:rPr>
              <w:t>Cross-reference</w:t>
            </w:r>
            <w:r w:rsidRPr="00E04233">
              <w:rPr>
                <w:rFonts w:eastAsia="Times New Roman" w:cstheme="majorHAnsi"/>
                <w:sz w:val="18"/>
                <w:szCs w:val="18"/>
              </w:rPr>
              <w:t>” p</w:t>
            </w:r>
            <w:r w:rsidRPr="00E04233">
              <w:rPr>
                <w:rFonts w:cstheme="majorHAnsi"/>
                <w:sz w:val="18"/>
                <w:szCs w:val="18"/>
              </w:rPr>
              <w:t>opup window in MS Word</w:t>
            </w:r>
          </w:p>
        </w:tc>
      </w:tr>
    </w:tbl>
    <w:p w14:paraId="70E99A83" w14:textId="77777777" w:rsidR="00B73A92" w:rsidRPr="00E04233" w:rsidRDefault="00B73A92" w:rsidP="00B73A92">
      <w:pPr>
        <w:pStyle w:val="BodyText"/>
      </w:pPr>
    </w:p>
    <w:p w14:paraId="25D490E6" w14:textId="239CF459" w:rsidR="00B73A92" w:rsidRPr="00E04233" w:rsidRDefault="00B73A92" w:rsidP="00B73A92">
      <w:pPr>
        <w:pStyle w:val="BodyText"/>
        <w:jc w:val="both"/>
      </w:pPr>
      <w:r w:rsidRPr="00E04233">
        <w:t xml:space="preserve">The “Insert reference to:” button allows you to set how the reference will appear in your work (e.g. “heading number” vs “heading text”). With tables, figures and equations you </w:t>
      </w:r>
      <w:r w:rsidR="00D12295" w:rsidRPr="00E04233">
        <w:t xml:space="preserve">should </w:t>
      </w:r>
      <w:r w:rsidRPr="00E04233">
        <w:t>insert reference to</w:t>
      </w:r>
      <w:r w:rsidR="00D12295" w:rsidRPr="00E04233">
        <w:t xml:space="preserve"> </w:t>
      </w:r>
      <w:r w:rsidR="009A4855" w:rsidRPr="00E04233">
        <w:t>“</w:t>
      </w:r>
      <w:commentRangeStart w:id="45"/>
      <w:commentRangeStart w:id="46"/>
      <w:r w:rsidR="00D12295" w:rsidRPr="00E04233">
        <w:t>Only label and number</w:t>
      </w:r>
      <w:r w:rsidR="009A4855" w:rsidRPr="00E04233">
        <w:t>”</w:t>
      </w:r>
      <w:r w:rsidR="00D12295" w:rsidRPr="00E04233">
        <w:t xml:space="preserve">, e.g. </w:t>
      </w:r>
      <w:r w:rsidR="006C61BE" w:rsidRPr="00E04233">
        <w:t xml:space="preserve">“see </w:t>
      </w:r>
      <w:r w:rsidR="00ED459E" w:rsidRPr="00E04233">
        <w:fldChar w:fldCharType="begin"/>
      </w:r>
      <w:r w:rsidR="00ED459E" w:rsidRPr="00E04233">
        <w:instrText xml:space="preserve"> REF _Ref168392719 \h </w:instrText>
      </w:r>
      <w:r w:rsidR="00E04233" w:rsidRPr="00E04233">
        <w:instrText xml:space="preserve"> \* MERGEFORMAT </w:instrText>
      </w:r>
      <w:r w:rsidR="00ED459E" w:rsidRPr="00E04233">
        <w:fldChar w:fldCharType="separate"/>
      </w:r>
      <w:r w:rsidR="00ED459E" w:rsidRPr="00E04233">
        <w:t xml:space="preserve">Figure </w:t>
      </w:r>
      <w:r w:rsidR="00ED459E" w:rsidRPr="00E04233">
        <w:rPr>
          <w:noProof/>
        </w:rPr>
        <w:t>1</w:t>
      </w:r>
      <w:r w:rsidR="00ED459E" w:rsidRPr="00E04233">
        <w:fldChar w:fldCharType="end"/>
      </w:r>
      <w:r w:rsidR="006C61BE" w:rsidRPr="00E04233">
        <w:t>“.</w:t>
      </w:r>
      <w:r w:rsidR="00D12295" w:rsidRPr="00E04233">
        <w:fldChar w:fldCharType="begin"/>
      </w:r>
      <w:r w:rsidR="00D12295" w:rsidRPr="00E04233">
        <w:instrText xml:space="preserve"> REF _Ref153547172 \h </w:instrText>
      </w:r>
      <w:r w:rsidR="00E04233" w:rsidRPr="00E04233">
        <w:instrText xml:space="preserve"> \* MERGEFORMAT </w:instrText>
      </w:r>
      <w:r w:rsidR="00D12295" w:rsidRPr="00E04233">
        <w:fldChar w:fldCharType="end"/>
      </w:r>
      <w:commentRangeEnd w:id="45"/>
      <w:r w:rsidR="00D12295" w:rsidRPr="00E04233">
        <w:rPr>
          <w:rStyle w:val="CommentReference"/>
        </w:rPr>
        <w:commentReference w:id="45"/>
      </w:r>
      <w:commentRangeEnd w:id="46"/>
      <w:r w:rsidR="00D12295" w:rsidRPr="00E04233">
        <w:rPr>
          <w:rStyle w:val="CommentReference"/>
        </w:rPr>
        <w:commentReference w:id="46"/>
      </w:r>
      <w:r w:rsidR="00D12295" w:rsidRPr="00E04233">
        <w:t xml:space="preserve"> In particular, p</w:t>
      </w:r>
      <w:r w:rsidRPr="00E04233">
        <w:t>lease do not reference page numbers, as this number will change when transforming your book from MS Word to the printed and the digital version.</w:t>
      </w:r>
    </w:p>
    <w:p w14:paraId="234453EB" w14:textId="77777777" w:rsidR="00B73A92" w:rsidRPr="00E04233" w:rsidRDefault="00B73A92" w:rsidP="00B73A92">
      <w:pPr>
        <w:pStyle w:val="BodyText"/>
      </w:pPr>
    </w:p>
    <w:p w14:paraId="77E0B118" w14:textId="613BA02D" w:rsidR="00B73A92" w:rsidRPr="00E04233" w:rsidRDefault="0082580A" w:rsidP="00B73A92">
      <w:pPr>
        <w:pStyle w:val="BodyText"/>
        <w:jc w:val="both"/>
      </w:pPr>
      <w:r>
        <w:t xml:space="preserve">You can also cross-reference heading. To do that, there is no need to insert a caption, </w:t>
      </w:r>
      <w:r w:rsidR="00B73A92" w:rsidRPr="00E04233">
        <w:t xml:space="preserve">just click on the “Cross-reference” button, choose the </w:t>
      </w:r>
      <w:r w:rsidR="009F66DE">
        <w:t xml:space="preserve">“Heading” </w:t>
      </w:r>
      <w:r w:rsidR="00B73A92" w:rsidRPr="00E04233">
        <w:t>reference type and select the object to reference to.</w:t>
      </w:r>
    </w:p>
    <w:p w14:paraId="01F6DA9C" w14:textId="77777777" w:rsidR="00B73A92" w:rsidRPr="00E04233" w:rsidRDefault="00B73A92" w:rsidP="00B73A92">
      <w:pPr>
        <w:pStyle w:val="BodyText"/>
        <w:jc w:val="both"/>
      </w:pPr>
    </w:p>
    <w:p w14:paraId="762D53EE" w14:textId="77777777" w:rsidR="00B73A92" w:rsidRPr="00E0423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tip}</w:t>
      </w:r>
      <w:r w:rsidRPr="00E04233">
        <w:rPr>
          <w:rFonts w:ascii="Consolas" w:eastAsia="Times New Roman" w:hAnsi="Consolas" w:cs="Courier New"/>
          <w:color w:val="1F2328"/>
          <w:sz w:val="20"/>
          <w:szCs w:val="20"/>
        </w:rPr>
        <w:br/>
      </w:r>
      <w:r w:rsidRPr="00E04233">
        <w:t>Cross-referencing headers can be particularly useful in referencing other parts of your literary work.</w:t>
      </w:r>
      <w:r w:rsidRPr="00E04233">
        <w:br/>
      </w:r>
      <w:r w:rsidRPr="00E04233">
        <w:rPr>
          <w:rFonts w:ascii="Consolas" w:eastAsia="Times New Roman" w:hAnsi="Consolas" w:cs="Courier New"/>
          <w:color w:val="1F2328"/>
          <w:sz w:val="20"/>
          <w:szCs w:val="20"/>
        </w:rPr>
        <w:t>:::</w:t>
      </w:r>
    </w:p>
    <w:p w14:paraId="43F9D9AF" w14:textId="77777777" w:rsidR="00B73A92" w:rsidRPr="00E04233" w:rsidRDefault="00B73A92" w:rsidP="00B73A92">
      <w:pPr>
        <w:pStyle w:val="BodyText"/>
      </w:pPr>
    </w:p>
    <w:p w14:paraId="6320E1AB" w14:textId="77777777" w:rsidR="00B73A92" w:rsidRPr="00E0423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lastRenderedPageBreak/>
        <w:t>:::{tip}</w:t>
      </w:r>
      <w:r w:rsidRPr="00E04233">
        <w:br/>
        <w:t>By inserting captions to your figures, tables and equations you will not have to be concerned with incrementing the numbering manually. MS Word will auto-increment captions for you.</w:t>
      </w:r>
      <w:r w:rsidRPr="00E04233">
        <w:br/>
      </w:r>
      <w:r w:rsidRPr="00E04233">
        <w:rPr>
          <w:rFonts w:ascii="Consolas" w:eastAsia="Times New Roman" w:hAnsi="Consolas" w:cs="Courier New"/>
          <w:color w:val="1F2328"/>
          <w:sz w:val="20"/>
          <w:szCs w:val="20"/>
        </w:rPr>
        <w:t>:::</w:t>
      </w:r>
    </w:p>
    <w:p w14:paraId="1DF51C01" w14:textId="77777777" w:rsidR="00704C55" w:rsidRDefault="00704C55" w:rsidP="00B73A92">
      <w:pPr>
        <w:pStyle w:val="BodyText"/>
      </w:pPr>
    </w:p>
    <w:p w14:paraId="7360D8DF" w14:textId="77777777" w:rsidR="002E37C1" w:rsidRPr="00E04233" w:rsidRDefault="002E37C1" w:rsidP="002E37C1">
      <w:pPr>
        <w:pStyle w:val="Heading3"/>
      </w:pPr>
      <w:r>
        <w:t>References</w:t>
      </w:r>
      <w:r w:rsidRPr="00E04233">
        <w:t xml:space="preserve"> </w:t>
      </w:r>
      <w:r>
        <w:t>Between Files</w:t>
      </w:r>
    </w:p>
    <w:p w14:paraId="6D51CFAB" w14:textId="17D07B67" w:rsidR="00EE0D9D" w:rsidRDefault="00EE0D9D" w:rsidP="002E37C1">
      <w:pPr>
        <w:pStyle w:val="BodyText"/>
      </w:pPr>
      <w:r>
        <w:t xml:space="preserve">You can also </w:t>
      </w:r>
      <w:r w:rsidR="00AD024F">
        <w:t>create navigable references</w:t>
      </w:r>
      <w:r>
        <w:t xml:space="preserve"> to different chapters in your book by</w:t>
      </w:r>
      <w:r w:rsidR="00AD024F">
        <w:t xml:space="preserve"> inserting a link to a bookmark in another file.</w:t>
      </w:r>
      <w:r w:rsidR="00247A2B">
        <w:t xml:space="preserve"> First, you have to add a bookmark in `.docx` file. Secondly, you insert a link to that bookmark.</w:t>
      </w:r>
    </w:p>
    <w:p w14:paraId="295285A0" w14:textId="77777777" w:rsidR="00C2052B" w:rsidRDefault="00C2052B" w:rsidP="002E37C1">
      <w:pPr>
        <w:pStyle w:val="BodyText"/>
      </w:pPr>
    </w:p>
    <w:p w14:paraId="5C46D30F" w14:textId="72383273" w:rsidR="00EE0D9D" w:rsidRDefault="00C2052B" w:rsidP="00C2052B">
      <w:pPr>
        <w:pStyle w:val="Heading4"/>
      </w:pPr>
      <w:r>
        <w:t>Adding A Bookmark</w:t>
      </w:r>
    </w:p>
    <w:p w14:paraId="02EBFB42" w14:textId="3A362BA7" w:rsidR="00C2052B" w:rsidRDefault="00C2052B" w:rsidP="004756C2">
      <w:pPr>
        <w:pStyle w:val="BodyText"/>
        <w:jc w:val="both"/>
      </w:pPr>
      <w:r w:rsidRPr="00E04233">
        <w:t>To cross-reference an object within the Word file, go to the “</w:t>
      </w:r>
      <w:r w:rsidR="000D7C70">
        <w:t>Insert</w:t>
      </w:r>
      <w:r w:rsidRPr="00E04233">
        <w:t>” tab at the top of the MS Word tab and click the “</w:t>
      </w:r>
      <w:r w:rsidR="000D7C70">
        <w:t>Bookmark</w:t>
      </w:r>
      <w:r w:rsidRPr="00E04233">
        <w:t>” button.</w:t>
      </w:r>
      <w:r w:rsidR="00B96B35">
        <w:t xml:space="preserve"> Then, type the name of your bookmark, remembering that no spaces and no special characters are allowed. Click “Add” to insert the bookmark.</w:t>
      </w:r>
    </w:p>
    <w:p w14:paraId="5FAE4148" w14:textId="77777777" w:rsidR="00B96B35" w:rsidRPr="00E04233" w:rsidRDefault="00B96B35" w:rsidP="00C2052B">
      <w:pPr>
        <w:pStyle w:val="BodyText"/>
      </w:pPr>
    </w:p>
    <w:p w14:paraId="3212CEEC" w14:textId="16E06E54" w:rsidR="00C2052B" w:rsidRPr="00E04233" w:rsidRDefault="00C2052B" w:rsidP="00C2052B">
      <w:pPr>
        <w:pStyle w:val="Caption"/>
      </w:pPr>
      <w:bookmarkStart w:id="47" w:name="_Toc187994030"/>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8</w:t>
      </w:r>
      <w:r w:rsidRPr="00E04233">
        <w:rPr>
          <w:b/>
          <w:bCs/>
        </w:rPr>
        <w:fldChar w:fldCharType="end"/>
      </w:r>
      <w:r w:rsidRPr="00E04233">
        <w:rPr>
          <w:b/>
          <w:bCs/>
        </w:rPr>
        <w:t>:</w:t>
      </w:r>
      <w:r w:rsidRPr="00E04233">
        <w:t xml:space="preserve"> How to </w:t>
      </w:r>
      <w:r w:rsidR="000D7C70">
        <w:t>add a bookmark</w:t>
      </w:r>
      <w:r w:rsidRPr="00E04233">
        <w:t>.</w:t>
      </w:r>
      <w:bookmarkEnd w:id="47"/>
    </w:p>
    <w:p w14:paraId="1698F334" w14:textId="54523A3F" w:rsidR="00C2052B" w:rsidRPr="00E04233" w:rsidRDefault="00DC3E9F" w:rsidP="00C2052B">
      <w:pPr>
        <w:pStyle w:val="BodyText"/>
      </w:pPr>
      <w:r>
        <w:rPr>
          <w:noProof/>
        </w:rPr>
        <w:drawing>
          <wp:inline distT="0" distB="0" distL="0" distR="0" wp14:anchorId="6D0582F2" wp14:editId="76D7EAA9">
            <wp:extent cx="5943600" cy="3362325"/>
            <wp:effectExtent l="0" t="0" r="0" b="9525"/>
            <wp:docPr id="476503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36232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00C2052B" w:rsidRPr="00E04233" w14:paraId="23710C88" w14:textId="77777777" w:rsidTr="00020F21">
        <w:tc>
          <w:tcPr>
            <w:tcW w:w="2341" w:type="dxa"/>
          </w:tcPr>
          <w:p w14:paraId="04B6D69B" w14:textId="77777777" w:rsidR="00C2052B" w:rsidRPr="00E04233" w:rsidRDefault="00C2052B" w:rsidP="00C27B8F">
            <w:pPr>
              <w:pStyle w:val="Compact"/>
              <w:rPr>
                <w:sz w:val="18"/>
                <w:szCs w:val="18"/>
              </w:rPr>
            </w:pPr>
            <w:r w:rsidRPr="00E04233">
              <w:rPr>
                <w:sz w:val="18"/>
                <w:szCs w:val="18"/>
              </w:rPr>
              <w:t>##Digital-input</w:t>
            </w:r>
          </w:p>
        </w:tc>
        <w:tc>
          <w:tcPr>
            <w:tcW w:w="7009" w:type="dxa"/>
          </w:tcPr>
          <w:p w14:paraId="75539B13" w14:textId="12D46BE2" w:rsidR="00C2052B" w:rsidRPr="00E04233" w:rsidRDefault="00C2052B" w:rsidP="00C27B8F">
            <w:pPr>
              <w:pStyle w:val="Compact"/>
              <w:rPr>
                <w:sz w:val="18"/>
                <w:szCs w:val="18"/>
              </w:rPr>
            </w:pPr>
            <w:r w:rsidRPr="00E04233">
              <w:rPr>
                <w:sz w:val="18"/>
                <w:szCs w:val="18"/>
              </w:rPr>
              <w:t>./assets/02_introduction_to_docx/</w:t>
            </w:r>
            <w:r w:rsidR="00A37491" w:rsidRPr="00A37491">
              <w:rPr>
                <w:sz w:val="18"/>
                <w:szCs w:val="18"/>
              </w:rPr>
              <w:t>how-to-add-a-bookmark</w:t>
            </w:r>
            <w:r w:rsidRPr="00E04233">
              <w:rPr>
                <w:sz w:val="18"/>
                <w:szCs w:val="18"/>
              </w:rPr>
              <w:t>.gif</w:t>
            </w:r>
          </w:p>
        </w:tc>
      </w:tr>
      <w:tr w:rsidR="00C2052B" w:rsidRPr="00E04233" w14:paraId="718C3B66" w14:textId="77777777" w:rsidTr="00C27B8F">
        <w:tc>
          <w:tcPr>
            <w:tcW w:w="2341" w:type="dxa"/>
          </w:tcPr>
          <w:p w14:paraId="42FA9526" w14:textId="77777777" w:rsidR="00C2052B" w:rsidRPr="00E04233" w:rsidRDefault="00C2052B" w:rsidP="00C27B8F">
            <w:pPr>
              <w:pStyle w:val="Compact"/>
              <w:rPr>
                <w:sz w:val="18"/>
                <w:szCs w:val="18"/>
              </w:rPr>
            </w:pPr>
            <w:r w:rsidRPr="00E04233">
              <w:rPr>
                <w:sz w:val="18"/>
                <w:szCs w:val="18"/>
              </w:rPr>
              <w:t>##Paper-input</w:t>
            </w:r>
          </w:p>
        </w:tc>
        <w:tc>
          <w:tcPr>
            <w:tcW w:w="7009" w:type="dxa"/>
          </w:tcPr>
          <w:p w14:paraId="2238A12F" w14:textId="7A3B6B8E" w:rsidR="00C2052B" w:rsidRPr="00E04233" w:rsidRDefault="00C2052B" w:rsidP="00C27B8F">
            <w:pPr>
              <w:pStyle w:val="Compact"/>
              <w:rPr>
                <w:sz w:val="18"/>
                <w:szCs w:val="18"/>
              </w:rPr>
            </w:pPr>
            <w:r w:rsidRPr="00E04233">
              <w:rPr>
                <w:sz w:val="18"/>
                <w:szCs w:val="18"/>
              </w:rPr>
              <w:t>./assets/02_introduction_to_docx/</w:t>
            </w:r>
            <w:r w:rsidR="00A37491" w:rsidRPr="00A37491">
              <w:rPr>
                <w:sz w:val="18"/>
                <w:szCs w:val="18"/>
              </w:rPr>
              <w:t>how-to-add-a-bookmark</w:t>
            </w:r>
            <w:r w:rsidRPr="00E04233">
              <w:rPr>
                <w:sz w:val="18"/>
                <w:szCs w:val="18"/>
              </w:rPr>
              <w:t>.</w:t>
            </w:r>
            <w:r>
              <w:rPr>
                <w:sz w:val="18"/>
                <w:szCs w:val="18"/>
              </w:rPr>
              <w:t>png</w:t>
            </w:r>
          </w:p>
        </w:tc>
      </w:tr>
      <w:tr w:rsidR="00C2052B" w:rsidRPr="00E04233" w14:paraId="470EECF3" w14:textId="77777777" w:rsidTr="00C27B8F">
        <w:tc>
          <w:tcPr>
            <w:tcW w:w="2341" w:type="dxa"/>
          </w:tcPr>
          <w:p w14:paraId="2BCFA228" w14:textId="77777777" w:rsidR="00C2052B" w:rsidRPr="00E04233" w:rsidRDefault="00C2052B" w:rsidP="00C27B8F">
            <w:pPr>
              <w:pStyle w:val="Compact"/>
              <w:rPr>
                <w:sz w:val="18"/>
                <w:szCs w:val="18"/>
              </w:rPr>
            </w:pPr>
            <w:r w:rsidRPr="00E04233">
              <w:rPr>
                <w:sz w:val="18"/>
                <w:szCs w:val="18"/>
              </w:rPr>
              <w:lastRenderedPageBreak/>
              <w:t>##Source</w:t>
            </w:r>
          </w:p>
        </w:tc>
        <w:tc>
          <w:tcPr>
            <w:tcW w:w="7009" w:type="dxa"/>
          </w:tcPr>
          <w:p w14:paraId="578C93CC" w14:textId="77777777" w:rsidR="00C2052B" w:rsidRPr="00E04233" w:rsidRDefault="00C2052B" w:rsidP="00C27B8F">
            <w:pPr>
              <w:pStyle w:val="Compact"/>
              <w:rPr>
                <w:rFonts w:cstheme="majorHAnsi"/>
                <w:sz w:val="18"/>
                <w:szCs w:val="18"/>
              </w:rPr>
            </w:pPr>
            <w:r w:rsidRPr="00E04233">
              <w:rPr>
                <w:rFonts w:eastAsia="Times New Roman" w:cs="Calibri"/>
                <w:sz w:val="18"/>
                <w:szCs w:val="18"/>
              </w:rPr>
              <w:t>Recording of a screen of Paweł Kamiński (author of the guidelines) showing MS Word features</w:t>
            </w:r>
          </w:p>
        </w:tc>
      </w:tr>
      <w:tr w:rsidR="00C2052B" w:rsidRPr="00E04233" w14:paraId="08FEE8B6" w14:textId="77777777" w:rsidTr="00020F21">
        <w:tc>
          <w:tcPr>
            <w:tcW w:w="2341" w:type="dxa"/>
          </w:tcPr>
          <w:p w14:paraId="22A4F913" w14:textId="77777777" w:rsidR="00C2052B" w:rsidRPr="00E04233" w:rsidRDefault="00C2052B" w:rsidP="00C27B8F">
            <w:pPr>
              <w:pStyle w:val="Compact"/>
              <w:rPr>
                <w:sz w:val="18"/>
                <w:szCs w:val="18"/>
              </w:rPr>
            </w:pPr>
            <w:r w:rsidRPr="00E04233">
              <w:rPr>
                <w:sz w:val="18"/>
                <w:szCs w:val="18"/>
              </w:rPr>
              <w:t>##Author</w:t>
            </w:r>
          </w:p>
        </w:tc>
        <w:tc>
          <w:tcPr>
            <w:tcW w:w="7009" w:type="dxa"/>
          </w:tcPr>
          <w:p w14:paraId="2DF41CBA" w14:textId="77777777" w:rsidR="00C2052B" w:rsidRPr="00E04233" w:rsidRDefault="00C2052B" w:rsidP="00C27B8F">
            <w:pPr>
              <w:pStyle w:val="Compact"/>
              <w:rPr>
                <w:rFonts w:cstheme="majorHAnsi"/>
                <w:sz w:val="18"/>
                <w:szCs w:val="18"/>
              </w:rPr>
            </w:pPr>
            <w:r w:rsidRPr="00E04233">
              <w:rPr>
                <w:rFonts w:eastAsia="Times New Roman" w:cstheme="majorHAnsi"/>
                <w:sz w:val="18"/>
                <w:szCs w:val="18"/>
              </w:rPr>
              <w:t>Paweł Kamiński</w:t>
            </w:r>
          </w:p>
        </w:tc>
      </w:tr>
      <w:tr w:rsidR="00C2052B" w:rsidRPr="00E04233" w14:paraId="390A8793" w14:textId="77777777" w:rsidTr="00C27B8F">
        <w:tc>
          <w:tcPr>
            <w:tcW w:w="2341" w:type="dxa"/>
          </w:tcPr>
          <w:p w14:paraId="36323921" w14:textId="77777777" w:rsidR="00C2052B" w:rsidRPr="00E04233" w:rsidRDefault="00C2052B" w:rsidP="00C27B8F">
            <w:pPr>
              <w:pStyle w:val="Compact"/>
              <w:rPr>
                <w:sz w:val="18"/>
                <w:szCs w:val="18"/>
              </w:rPr>
            </w:pPr>
            <w:r w:rsidRPr="00E04233">
              <w:rPr>
                <w:sz w:val="18"/>
                <w:szCs w:val="18"/>
              </w:rPr>
              <w:t>##Alt-text</w:t>
            </w:r>
          </w:p>
        </w:tc>
        <w:tc>
          <w:tcPr>
            <w:tcW w:w="7009" w:type="dxa"/>
          </w:tcPr>
          <w:p w14:paraId="3FC66481" w14:textId="072EE5FD" w:rsidR="00C2052B" w:rsidRPr="00E04233" w:rsidRDefault="00C2052B" w:rsidP="00C27B8F">
            <w:pPr>
              <w:pStyle w:val="Compact"/>
              <w:rPr>
                <w:rFonts w:cstheme="majorHAnsi"/>
                <w:sz w:val="18"/>
                <w:szCs w:val="18"/>
              </w:rPr>
            </w:pPr>
            <w:r w:rsidRPr="00E04233">
              <w:rPr>
                <w:rFonts w:cstheme="majorHAnsi"/>
                <w:sz w:val="18"/>
                <w:szCs w:val="18"/>
              </w:rPr>
              <w:t xml:space="preserve">Screen recording of </w:t>
            </w:r>
            <w:r>
              <w:rPr>
                <w:rFonts w:cstheme="majorHAnsi"/>
                <w:sz w:val="18"/>
                <w:szCs w:val="18"/>
              </w:rPr>
              <w:t>adding</w:t>
            </w:r>
            <w:r w:rsidRPr="00E04233">
              <w:rPr>
                <w:rFonts w:cstheme="majorHAnsi"/>
                <w:sz w:val="18"/>
                <w:szCs w:val="18"/>
              </w:rPr>
              <w:t xml:space="preserve"> a </w:t>
            </w:r>
            <w:r>
              <w:rPr>
                <w:rFonts w:cstheme="majorHAnsi"/>
                <w:sz w:val="18"/>
                <w:szCs w:val="18"/>
              </w:rPr>
              <w:t>bookmark</w:t>
            </w:r>
            <w:r w:rsidRPr="00E04233">
              <w:rPr>
                <w:rFonts w:cstheme="majorHAnsi"/>
                <w:sz w:val="18"/>
                <w:szCs w:val="18"/>
              </w:rPr>
              <w:t xml:space="preserve"> in MS Word</w:t>
            </w:r>
          </w:p>
        </w:tc>
      </w:tr>
    </w:tbl>
    <w:p w14:paraId="0C08E56D" w14:textId="77777777" w:rsidR="00AD024F" w:rsidRDefault="00AD024F" w:rsidP="002E37C1">
      <w:pPr>
        <w:pStyle w:val="BodyText"/>
      </w:pPr>
    </w:p>
    <w:p w14:paraId="1F32909A" w14:textId="6CE5ADB2" w:rsidR="00934A04" w:rsidRDefault="00E10C28" w:rsidP="00C75D4C">
      <w:pPr>
        <w:pStyle w:val="BodyText"/>
        <w:jc w:val="both"/>
      </w:pPr>
      <w:r>
        <w:t xml:space="preserve">Bookmarks are hidden by default. Managing bookmarks can be made easier </w:t>
      </w:r>
      <w:r w:rsidR="009850B4">
        <w:t>by</w:t>
      </w:r>
      <w:r>
        <w:t xml:space="preserve"> changing MS options to show them while editing `.docx` files.</w:t>
      </w:r>
      <w:r w:rsidR="00AE3341">
        <w:t xml:space="preserve"> To do that, click on “File” tab on the top left corner of MS Word</w:t>
      </w:r>
      <w:r w:rsidR="007B7C50">
        <w:t xml:space="preserve"> and select “Options” at the bottom</w:t>
      </w:r>
      <w:r w:rsidR="005830A7">
        <w:t xml:space="preserve"> left</w:t>
      </w:r>
      <w:r w:rsidR="00AE3341">
        <w:t>.</w:t>
      </w:r>
      <w:r w:rsidR="00F835D0">
        <w:t xml:space="preserve"> In the Word Options window, select “Advanced” and turn on the “Show bookmarks” checkbox.</w:t>
      </w:r>
    </w:p>
    <w:p w14:paraId="5AB416AF" w14:textId="77777777" w:rsidR="00A46EC8" w:rsidRDefault="00A46EC8" w:rsidP="002E37C1">
      <w:pPr>
        <w:pStyle w:val="BodyText"/>
      </w:pPr>
    </w:p>
    <w:p w14:paraId="7577C424" w14:textId="49B0E4EA" w:rsidR="00934A04" w:rsidRPr="00E04233" w:rsidRDefault="00934A04" w:rsidP="00934A04">
      <w:pPr>
        <w:pStyle w:val="Caption"/>
      </w:pPr>
      <w:bookmarkStart w:id="48" w:name="_Toc187994031"/>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8</w:t>
      </w:r>
      <w:r w:rsidRPr="00E04233">
        <w:rPr>
          <w:b/>
          <w:bCs/>
        </w:rPr>
        <w:fldChar w:fldCharType="end"/>
      </w:r>
      <w:r w:rsidRPr="00E04233">
        <w:rPr>
          <w:b/>
          <w:bCs/>
        </w:rPr>
        <w:t>:</w:t>
      </w:r>
      <w:r w:rsidR="0066003B" w:rsidRPr="00A46EC8">
        <w:t xml:space="preserve"> </w:t>
      </w:r>
      <w:r w:rsidR="00A46EC8" w:rsidRPr="00A46EC8">
        <w:t>Enabling bookmarks to be shown in MS Word</w:t>
      </w:r>
      <w:r w:rsidRPr="00A46EC8">
        <w:t>.</w:t>
      </w:r>
      <w:bookmarkEnd w:id="48"/>
    </w:p>
    <w:p w14:paraId="0EACA233" w14:textId="58F91711" w:rsidR="00934A04" w:rsidRPr="00E04233" w:rsidRDefault="00D45ED9" w:rsidP="00934A04">
      <w:pPr>
        <w:pStyle w:val="BodyText"/>
      </w:pPr>
      <w:r>
        <w:rPr>
          <w:noProof/>
        </w:rPr>
        <w:drawing>
          <wp:inline distT="0" distB="0" distL="0" distR="0" wp14:anchorId="792EAFD8" wp14:editId="42307B5B">
            <wp:extent cx="5934075" cy="4867275"/>
            <wp:effectExtent l="0" t="0" r="9525" b="9525"/>
            <wp:docPr id="782016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486727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00934A04" w:rsidRPr="00E04233" w14:paraId="12AA95EC" w14:textId="77777777" w:rsidTr="00020F21">
        <w:tc>
          <w:tcPr>
            <w:tcW w:w="2341" w:type="dxa"/>
          </w:tcPr>
          <w:p w14:paraId="0FD74197" w14:textId="77777777" w:rsidR="00934A04" w:rsidRPr="00E04233" w:rsidRDefault="00934A04" w:rsidP="00C27B8F">
            <w:pPr>
              <w:pStyle w:val="Compact"/>
              <w:rPr>
                <w:sz w:val="18"/>
                <w:szCs w:val="18"/>
              </w:rPr>
            </w:pPr>
            <w:r w:rsidRPr="00E04233">
              <w:rPr>
                <w:sz w:val="18"/>
                <w:szCs w:val="18"/>
              </w:rPr>
              <w:t>##Digital-input</w:t>
            </w:r>
          </w:p>
        </w:tc>
        <w:tc>
          <w:tcPr>
            <w:tcW w:w="7009" w:type="dxa"/>
          </w:tcPr>
          <w:p w14:paraId="4FFC0722" w14:textId="59DA169B" w:rsidR="00934A04" w:rsidRPr="00E04233" w:rsidRDefault="00934A04" w:rsidP="00C27B8F">
            <w:pPr>
              <w:pStyle w:val="Compact"/>
              <w:rPr>
                <w:sz w:val="18"/>
                <w:szCs w:val="18"/>
              </w:rPr>
            </w:pPr>
            <w:r w:rsidRPr="00E04233">
              <w:rPr>
                <w:sz w:val="18"/>
                <w:szCs w:val="18"/>
              </w:rPr>
              <w:t>./assets/02_introduction_to_docx/</w:t>
            </w:r>
            <w:r w:rsidRPr="00934A04">
              <w:rPr>
                <w:sz w:val="18"/>
                <w:szCs w:val="18"/>
              </w:rPr>
              <w:t>show-bookmarks-option.png</w:t>
            </w:r>
          </w:p>
        </w:tc>
      </w:tr>
      <w:tr w:rsidR="00934A04" w:rsidRPr="00E04233" w14:paraId="21125879" w14:textId="77777777" w:rsidTr="00C27B8F">
        <w:tc>
          <w:tcPr>
            <w:tcW w:w="2341" w:type="dxa"/>
          </w:tcPr>
          <w:p w14:paraId="354627CC" w14:textId="77777777" w:rsidR="00934A04" w:rsidRPr="00E04233" w:rsidRDefault="00934A04" w:rsidP="00C27B8F">
            <w:pPr>
              <w:pStyle w:val="Compact"/>
              <w:rPr>
                <w:sz w:val="18"/>
                <w:szCs w:val="18"/>
              </w:rPr>
            </w:pPr>
            <w:r w:rsidRPr="00E04233">
              <w:rPr>
                <w:sz w:val="18"/>
                <w:szCs w:val="18"/>
              </w:rPr>
              <w:t>##Paper-input</w:t>
            </w:r>
          </w:p>
        </w:tc>
        <w:tc>
          <w:tcPr>
            <w:tcW w:w="7009" w:type="dxa"/>
          </w:tcPr>
          <w:p w14:paraId="5F718544" w14:textId="1EA20D34" w:rsidR="00934A04" w:rsidRPr="00E04233" w:rsidRDefault="00934A04" w:rsidP="00C27B8F">
            <w:pPr>
              <w:pStyle w:val="Compact"/>
              <w:rPr>
                <w:sz w:val="18"/>
                <w:szCs w:val="18"/>
              </w:rPr>
            </w:pPr>
            <w:r w:rsidRPr="00E04233">
              <w:rPr>
                <w:sz w:val="18"/>
                <w:szCs w:val="18"/>
              </w:rPr>
              <w:t>./assets/02_introduction_to_docx/</w:t>
            </w:r>
            <w:r w:rsidRPr="00934A04">
              <w:rPr>
                <w:sz w:val="18"/>
                <w:szCs w:val="18"/>
              </w:rPr>
              <w:t>show-bookmarks-option.png</w:t>
            </w:r>
          </w:p>
        </w:tc>
      </w:tr>
      <w:tr w:rsidR="00934A04" w:rsidRPr="00E04233" w14:paraId="4365C500" w14:textId="77777777" w:rsidTr="00C27B8F">
        <w:tc>
          <w:tcPr>
            <w:tcW w:w="2341" w:type="dxa"/>
          </w:tcPr>
          <w:p w14:paraId="57D8DA78" w14:textId="77777777" w:rsidR="00934A04" w:rsidRPr="00E04233" w:rsidRDefault="00934A04" w:rsidP="00C27B8F">
            <w:pPr>
              <w:pStyle w:val="Compact"/>
              <w:rPr>
                <w:sz w:val="18"/>
                <w:szCs w:val="18"/>
              </w:rPr>
            </w:pPr>
            <w:r w:rsidRPr="00E04233">
              <w:rPr>
                <w:sz w:val="18"/>
                <w:szCs w:val="18"/>
              </w:rPr>
              <w:t>##Source</w:t>
            </w:r>
          </w:p>
        </w:tc>
        <w:tc>
          <w:tcPr>
            <w:tcW w:w="7009" w:type="dxa"/>
          </w:tcPr>
          <w:p w14:paraId="3542167F" w14:textId="385ECF28" w:rsidR="00934A04" w:rsidRPr="00E04233" w:rsidRDefault="00E647DD" w:rsidP="00C27B8F">
            <w:pPr>
              <w:pStyle w:val="Compact"/>
              <w:rPr>
                <w:rFonts w:cstheme="majorHAnsi"/>
                <w:sz w:val="18"/>
                <w:szCs w:val="18"/>
              </w:rPr>
            </w:pPr>
            <w:r w:rsidRPr="00E647DD">
              <w:rPr>
                <w:rFonts w:cstheme="majorHAnsi"/>
                <w:sz w:val="18"/>
                <w:szCs w:val="18"/>
              </w:rPr>
              <w:t>Snapshot of PC screen of Paweł Kamiński showing “</w:t>
            </w:r>
            <w:r>
              <w:rPr>
                <w:rFonts w:cstheme="majorHAnsi"/>
                <w:sz w:val="18"/>
                <w:szCs w:val="18"/>
              </w:rPr>
              <w:t>Options</w:t>
            </w:r>
            <w:r w:rsidRPr="00E647DD">
              <w:rPr>
                <w:rFonts w:cstheme="majorHAnsi"/>
                <w:sz w:val="18"/>
                <w:szCs w:val="18"/>
              </w:rPr>
              <w:t xml:space="preserve">” </w:t>
            </w:r>
            <w:r>
              <w:rPr>
                <w:rFonts w:cstheme="majorHAnsi"/>
                <w:sz w:val="18"/>
                <w:szCs w:val="18"/>
              </w:rPr>
              <w:t>settings</w:t>
            </w:r>
            <w:r w:rsidRPr="00E647DD">
              <w:rPr>
                <w:rFonts w:cstheme="majorHAnsi"/>
                <w:sz w:val="18"/>
                <w:szCs w:val="18"/>
              </w:rPr>
              <w:t xml:space="preserve"> of MS Word</w:t>
            </w:r>
          </w:p>
        </w:tc>
      </w:tr>
      <w:tr w:rsidR="00934A04" w:rsidRPr="00E04233" w14:paraId="6DE3227C" w14:textId="77777777" w:rsidTr="00020F21">
        <w:tc>
          <w:tcPr>
            <w:tcW w:w="2341" w:type="dxa"/>
          </w:tcPr>
          <w:p w14:paraId="32437A0D" w14:textId="77777777" w:rsidR="00934A04" w:rsidRPr="00E04233" w:rsidRDefault="00934A04" w:rsidP="00C27B8F">
            <w:pPr>
              <w:pStyle w:val="Compact"/>
              <w:rPr>
                <w:sz w:val="18"/>
                <w:szCs w:val="18"/>
              </w:rPr>
            </w:pPr>
            <w:r w:rsidRPr="00E04233">
              <w:rPr>
                <w:sz w:val="18"/>
                <w:szCs w:val="18"/>
              </w:rPr>
              <w:lastRenderedPageBreak/>
              <w:t>##Author</w:t>
            </w:r>
          </w:p>
        </w:tc>
        <w:tc>
          <w:tcPr>
            <w:tcW w:w="7009" w:type="dxa"/>
          </w:tcPr>
          <w:p w14:paraId="61AE1186" w14:textId="77777777" w:rsidR="00934A04" w:rsidRPr="00E04233" w:rsidRDefault="00934A04" w:rsidP="00C27B8F">
            <w:pPr>
              <w:pStyle w:val="Compact"/>
              <w:rPr>
                <w:rFonts w:cstheme="majorHAnsi"/>
                <w:sz w:val="18"/>
                <w:szCs w:val="18"/>
              </w:rPr>
            </w:pPr>
            <w:r w:rsidRPr="00E04233">
              <w:rPr>
                <w:rFonts w:eastAsia="Times New Roman" w:cstheme="majorHAnsi"/>
                <w:sz w:val="18"/>
                <w:szCs w:val="18"/>
              </w:rPr>
              <w:t>Paweł Kamiński</w:t>
            </w:r>
          </w:p>
        </w:tc>
      </w:tr>
      <w:tr w:rsidR="00934A04" w:rsidRPr="00E04233" w14:paraId="0677AFEE" w14:textId="77777777" w:rsidTr="00C27B8F">
        <w:tc>
          <w:tcPr>
            <w:tcW w:w="2341" w:type="dxa"/>
          </w:tcPr>
          <w:p w14:paraId="3DAEE2F6" w14:textId="77777777" w:rsidR="00934A04" w:rsidRPr="00E04233" w:rsidRDefault="00934A04" w:rsidP="00C27B8F">
            <w:pPr>
              <w:pStyle w:val="Compact"/>
              <w:rPr>
                <w:sz w:val="18"/>
                <w:szCs w:val="18"/>
              </w:rPr>
            </w:pPr>
            <w:r w:rsidRPr="00E04233">
              <w:rPr>
                <w:sz w:val="18"/>
                <w:szCs w:val="18"/>
              </w:rPr>
              <w:t>##Alt-text</w:t>
            </w:r>
          </w:p>
        </w:tc>
        <w:tc>
          <w:tcPr>
            <w:tcW w:w="7009" w:type="dxa"/>
          </w:tcPr>
          <w:p w14:paraId="7945D134" w14:textId="77D7F723" w:rsidR="00934A04" w:rsidRPr="00E04233" w:rsidRDefault="00E647DD" w:rsidP="00C27B8F">
            <w:pPr>
              <w:pStyle w:val="Compact"/>
              <w:rPr>
                <w:rFonts w:cstheme="majorHAnsi"/>
                <w:sz w:val="18"/>
                <w:szCs w:val="18"/>
              </w:rPr>
            </w:pPr>
            <w:r w:rsidRPr="00E647DD">
              <w:rPr>
                <w:rFonts w:cstheme="majorHAnsi"/>
                <w:sz w:val="18"/>
                <w:szCs w:val="18"/>
              </w:rPr>
              <w:t>“</w:t>
            </w:r>
            <w:r>
              <w:rPr>
                <w:rFonts w:cstheme="majorHAnsi"/>
                <w:sz w:val="18"/>
                <w:szCs w:val="18"/>
              </w:rPr>
              <w:t>Advanced options</w:t>
            </w:r>
            <w:r w:rsidRPr="00E647DD">
              <w:rPr>
                <w:rFonts w:cstheme="majorHAnsi"/>
                <w:sz w:val="18"/>
                <w:szCs w:val="18"/>
              </w:rPr>
              <w:t>” popup window in MS Word</w:t>
            </w:r>
          </w:p>
        </w:tc>
      </w:tr>
    </w:tbl>
    <w:p w14:paraId="5E80277D" w14:textId="77777777" w:rsidR="00934A04" w:rsidRDefault="00934A04" w:rsidP="002E37C1">
      <w:pPr>
        <w:pStyle w:val="BodyText"/>
      </w:pPr>
    </w:p>
    <w:p w14:paraId="03791C1A" w14:textId="2B0F5A46" w:rsidR="00C2052B" w:rsidRDefault="00C2052B" w:rsidP="00C2052B">
      <w:pPr>
        <w:pStyle w:val="Heading4"/>
      </w:pPr>
      <w:r>
        <w:t>Linking To A Bookmark</w:t>
      </w:r>
    </w:p>
    <w:p w14:paraId="6F1A1CF0" w14:textId="1954014B" w:rsidR="00C2052B" w:rsidRDefault="00986B38" w:rsidP="00CA27BD">
      <w:pPr>
        <w:pStyle w:val="BodyText"/>
        <w:jc w:val="both"/>
      </w:pPr>
      <w:r>
        <w:t xml:space="preserve">Inserting a link to a bookmark </w:t>
      </w:r>
      <w:r w:rsidR="008F4D56">
        <w:t>starts in</w:t>
      </w:r>
      <w:r>
        <w:t xml:space="preserve"> the same </w:t>
      </w:r>
      <w:r w:rsidR="008F4D56">
        <w:t xml:space="preserve">way </w:t>
      </w:r>
      <w:r>
        <w:t xml:space="preserve">as inserting a link to </w:t>
      </w:r>
      <w:r w:rsidR="00CC6739">
        <w:t xml:space="preserve">an </w:t>
      </w:r>
      <w:r>
        <w:t>external website, as described in the “</w:t>
      </w:r>
      <w:r>
        <w:fldChar w:fldCharType="begin"/>
      </w:r>
      <w:r>
        <w:instrText xml:space="preserve"> REF _Ref186656819 \h </w:instrText>
      </w:r>
      <w:r>
        <w:fldChar w:fldCharType="separate"/>
      </w:r>
      <w:r>
        <w:t>References</w:t>
      </w:r>
      <w:r w:rsidRPr="00E04233">
        <w:t xml:space="preserve"> To Websites</w:t>
      </w:r>
      <w:r>
        <w:fldChar w:fldCharType="end"/>
      </w:r>
      <w:r>
        <w:t xml:space="preserve">” chapter. </w:t>
      </w:r>
      <w:r w:rsidR="0027268F">
        <w:t xml:space="preserve">In the “Insert Hyperlink“ window (see </w:t>
      </w:r>
      <w:r w:rsidR="0027268F" w:rsidRPr="00500506">
        <w:fldChar w:fldCharType="begin"/>
      </w:r>
      <w:r w:rsidR="0027268F" w:rsidRPr="00500506">
        <w:instrText xml:space="preserve"> REF _Ref186656970 \h  \* MERGEFORMAT </w:instrText>
      </w:r>
      <w:r w:rsidR="0027268F" w:rsidRPr="00500506">
        <w:fldChar w:fldCharType="separate"/>
      </w:r>
      <w:r w:rsidR="0027268F" w:rsidRPr="00500506">
        <w:t xml:space="preserve">Figure </w:t>
      </w:r>
      <w:r w:rsidR="0027268F" w:rsidRPr="00500506">
        <w:rPr>
          <w:noProof/>
        </w:rPr>
        <w:t>3</w:t>
      </w:r>
      <w:r w:rsidR="0027268F" w:rsidRPr="00500506">
        <w:fldChar w:fldCharType="end"/>
      </w:r>
      <w:r w:rsidR="0027268F">
        <w:t xml:space="preserve">) select the file where the bookmark you want to link to is located and click on the “Bookmark…” button on the right. By clicking it you should see a list of all bookmarks in that file. Select one, click </w:t>
      </w:r>
      <w:r w:rsidR="00553EAB">
        <w:t>“OK”</w:t>
      </w:r>
      <w:r w:rsidR="0027268F">
        <w:t xml:space="preserve"> and change the “</w:t>
      </w:r>
      <w:r w:rsidR="00553EAB">
        <w:t>T</w:t>
      </w:r>
      <w:r w:rsidR="0027268F">
        <w:t xml:space="preserve">ext to display” accordingly. Click </w:t>
      </w:r>
      <w:r w:rsidR="00553EAB">
        <w:t>“OK”</w:t>
      </w:r>
      <w:r w:rsidR="0027268F">
        <w:t xml:space="preserve"> to close the window.</w:t>
      </w:r>
    </w:p>
    <w:p w14:paraId="3162F129" w14:textId="77777777" w:rsidR="00AD024F" w:rsidRDefault="00AD024F" w:rsidP="002E37C1">
      <w:pPr>
        <w:pStyle w:val="BodyText"/>
      </w:pPr>
    </w:p>
    <w:p w14:paraId="2261ACB8" w14:textId="0E1D51AD" w:rsidR="00704C55" w:rsidRDefault="00D7598C" w:rsidP="00724C07">
      <w:pPr>
        <w:pStyle w:val="BodyText"/>
        <w:jc w:val="both"/>
      </w:pPr>
      <w:r>
        <w:t xml:space="preserve">Here is an implementation example: see this </w:t>
      </w:r>
      <w:hyperlink r:id="rId28" w:anchor="advancedElementsInMSWord" w:history="1">
        <w:r w:rsidR="002063FA" w:rsidRPr="002063FA">
          <w:rPr>
            <w:rStyle w:val="Hyperlink"/>
          </w:rPr>
          <w:t>link to a chapter about digital-specific elements of a manuscript</w:t>
        </w:r>
      </w:hyperlink>
      <w:r w:rsidR="005123D3">
        <w:t>, which in reality is a link to a bookmark in that file.</w:t>
      </w:r>
    </w:p>
    <w:p w14:paraId="7ADE81E0" w14:textId="77777777" w:rsidR="00603D5B" w:rsidRDefault="00603D5B" w:rsidP="002E37C1">
      <w:pPr>
        <w:pStyle w:val="BodyText"/>
      </w:pPr>
    </w:p>
    <w:p w14:paraId="1CA8BE2E" w14:textId="77777777" w:rsidR="002E37C1" w:rsidRPr="00E04233" w:rsidRDefault="002E37C1" w:rsidP="002E37C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w:t>
      </w:r>
      <w:r>
        <w:rPr>
          <w:rFonts w:ascii="Consolas" w:eastAsia="Times New Roman" w:hAnsi="Consolas" w:cs="Courier New"/>
          <w:color w:val="1F2328"/>
          <w:sz w:val="20"/>
          <w:szCs w:val="20"/>
        </w:rPr>
        <w:t>warning</w:t>
      </w:r>
      <w:r w:rsidRPr="00E04233">
        <w:rPr>
          <w:rFonts w:ascii="Consolas" w:eastAsia="Times New Roman" w:hAnsi="Consolas" w:cs="Courier New"/>
          <w:color w:val="1F2328"/>
          <w:sz w:val="20"/>
          <w:szCs w:val="20"/>
        </w:rPr>
        <w:t>}</w:t>
      </w:r>
      <w:r w:rsidRPr="00E04233">
        <w:br/>
      </w:r>
      <w:r>
        <w:t>Renaming your files will break all bookmarks referring to that file.</w:t>
      </w:r>
      <w:r w:rsidRPr="00E04233">
        <w:br/>
      </w:r>
      <w:r w:rsidRPr="00E04233">
        <w:rPr>
          <w:rFonts w:ascii="Consolas" w:eastAsia="Times New Roman" w:hAnsi="Consolas" w:cs="Courier New"/>
          <w:color w:val="1F2328"/>
          <w:sz w:val="20"/>
          <w:szCs w:val="20"/>
        </w:rPr>
        <w:t>:::</w:t>
      </w:r>
    </w:p>
    <w:p w14:paraId="1094B891" w14:textId="77777777" w:rsidR="002E37C1" w:rsidRPr="00E04233" w:rsidRDefault="002E37C1" w:rsidP="002E37C1">
      <w:pPr>
        <w:pStyle w:val="BodyText"/>
      </w:pPr>
    </w:p>
    <w:p w14:paraId="2A960FF1" w14:textId="77777777" w:rsidR="00B73A92" w:rsidRPr="00E04233" w:rsidRDefault="00B73A92" w:rsidP="0042198D">
      <w:pPr>
        <w:pStyle w:val="Heading3"/>
      </w:pPr>
      <w:r w:rsidRPr="00E04233">
        <w:t>Generate Table Of Figures</w:t>
      </w:r>
    </w:p>
    <w:p w14:paraId="59EE637F" w14:textId="77777777" w:rsidR="00B73A92" w:rsidRPr="00E04233" w:rsidRDefault="00B73A92" w:rsidP="00B73A92">
      <w:pPr>
        <w:pStyle w:val="BodyText"/>
        <w:jc w:val="both"/>
      </w:pPr>
      <w:r w:rsidRPr="00E04233">
        <w:t>Another benefit from using cross-references is that you can automatically generate the table of figures or other objects. To do that, navigate to the “References” tab in the top of the MS Word bar and click the “Insert Table of Figures” button.</w:t>
      </w:r>
    </w:p>
    <w:p w14:paraId="296BDBE6" w14:textId="77777777" w:rsidR="00B73A92" w:rsidRPr="00E04233" w:rsidRDefault="00B73A92" w:rsidP="00B73A92">
      <w:pPr>
        <w:pStyle w:val="BodyText"/>
        <w:jc w:val="center"/>
      </w:pPr>
      <w:r w:rsidRPr="00E04233">
        <w:rPr>
          <w:noProof/>
        </w:rPr>
        <w:drawing>
          <wp:inline distT="0" distB="0" distL="0" distR="0" wp14:anchorId="1CC28B7C" wp14:editId="6E6DE45E">
            <wp:extent cx="1381318" cy="30484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81318" cy="304843"/>
                    </a:xfrm>
                    <a:prstGeom prst="rect">
                      <a:avLst/>
                    </a:prstGeom>
                  </pic:spPr>
                </pic:pic>
              </a:graphicData>
            </a:graphic>
          </wp:inline>
        </w:drawing>
      </w:r>
    </w:p>
    <w:p w14:paraId="29DFDB73" w14:textId="77777777" w:rsidR="00B73A92" w:rsidRPr="00E04233" w:rsidRDefault="00B73A92" w:rsidP="00B73A92">
      <w:pPr>
        <w:pStyle w:val="BodyText"/>
        <w:jc w:val="both"/>
      </w:pPr>
      <w:r w:rsidRPr="00E04233">
        <w:t>A window should appear where you can select options for your table of figures. We recommend, however, to always disable showing page numbers. You should also always use hyperlinks instead of page numbers.</w:t>
      </w:r>
    </w:p>
    <w:p w14:paraId="2ACD35B4" w14:textId="0E45E8B9" w:rsidR="008C2397" w:rsidRPr="00E04233" w:rsidRDefault="003B11D2" w:rsidP="003B11D2">
      <w:pPr>
        <w:pStyle w:val="Caption"/>
      </w:pPr>
      <w:bookmarkStart w:id="49" w:name="_Toc187994032"/>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10</w:t>
      </w:r>
      <w:r w:rsidRPr="00E04233">
        <w:rPr>
          <w:b/>
          <w:bCs/>
        </w:rPr>
        <w:fldChar w:fldCharType="end"/>
      </w:r>
      <w:r w:rsidRPr="00E04233">
        <w:rPr>
          <w:b/>
          <w:bCs/>
        </w:rPr>
        <w:t>:</w:t>
      </w:r>
      <w:r w:rsidRPr="00E04233">
        <w:t xml:space="preserve"> Table of figures window.</w:t>
      </w:r>
      <w:bookmarkEnd w:id="49"/>
    </w:p>
    <w:p w14:paraId="0BF29CE7" w14:textId="77777777" w:rsidR="00B73A92" w:rsidRPr="00E04233" w:rsidRDefault="00B73A92" w:rsidP="00B73A92">
      <w:pPr>
        <w:pStyle w:val="BodyText"/>
        <w:jc w:val="center"/>
      </w:pPr>
      <w:r w:rsidRPr="00E04233">
        <w:rPr>
          <w:noProof/>
        </w:rPr>
        <w:lastRenderedPageBreak/>
        <w:drawing>
          <wp:inline distT="0" distB="0" distL="0" distR="0" wp14:anchorId="08DEDF91" wp14:editId="69336310">
            <wp:extent cx="3420566" cy="3043124"/>
            <wp:effectExtent l="0" t="0" r="889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33674" cy="305478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FB6E36" w:rsidRPr="00E04233" w14:paraId="744CCC1D" w14:textId="77777777" w:rsidTr="00020F21">
        <w:tc>
          <w:tcPr>
            <w:tcW w:w="2341" w:type="dxa"/>
          </w:tcPr>
          <w:p w14:paraId="58612F6B" w14:textId="77777777" w:rsidR="00FB6E36" w:rsidRPr="00E04233" w:rsidRDefault="00FB6E36" w:rsidP="00E826F7">
            <w:pPr>
              <w:pStyle w:val="Compact"/>
              <w:rPr>
                <w:sz w:val="18"/>
                <w:szCs w:val="18"/>
              </w:rPr>
            </w:pPr>
            <w:r w:rsidRPr="00E04233">
              <w:rPr>
                <w:sz w:val="18"/>
                <w:szCs w:val="18"/>
              </w:rPr>
              <w:t>##Digital-input</w:t>
            </w:r>
          </w:p>
        </w:tc>
        <w:tc>
          <w:tcPr>
            <w:tcW w:w="7009" w:type="dxa"/>
          </w:tcPr>
          <w:p w14:paraId="2364FD0E" w14:textId="1E11397E" w:rsidR="00FB6E36" w:rsidRPr="00E04233" w:rsidRDefault="00FB6E36" w:rsidP="00E826F7">
            <w:pPr>
              <w:pStyle w:val="Compact"/>
              <w:rPr>
                <w:sz w:val="18"/>
                <w:szCs w:val="18"/>
              </w:rPr>
            </w:pPr>
            <w:r w:rsidRPr="00E04233">
              <w:rPr>
                <w:sz w:val="18"/>
                <w:szCs w:val="18"/>
              </w:rPr>
              <w:t>./assets/02_introduction_to_docx/table-of-figures-window.png</w:t>
            </w:r>
          </w:p>
        </w:tc>
      </w:tr>
      <w:tr w:rsidR="00FB6E36" w:rsidRPr="00E04233" w14:paraId="4FF27451" w14:textId="77777777" w:rsidTr="00E826F7">
        <w:tc>
          <w:tcPr>
            <w:tcW w:w="2341" w:type="dxa"/>
          </w:tcPr>
          <w:p w14:paraId="413F600F" w14:textId="77777777" w:rsidR="00FB6E36" w:rsidRPr="00E04233" w:rsidRDefault="00FB6E36" w:rsidP="00E826F7">
            <w:pPr>
              <w:pStyle w:val="Compact"/>
              <w:rPr>
                <w:sz w:val="18"/>
                <w:szCs w:val="18"/>
              </w:rPr>
            </w:pPr>
            <w:r w:rsidRPr="00E04233">
              <w:rPr>
                <w:sz w:val="18"/>
                <w:szCs w:val="18"/>
              </w:rPr>
              <w:t>##Paper-input</w:t>
            </w:r>
          </w:p>
        </w:tc>
        <w:tc>
          <w:tcPr>
            <w:tcW w:w="7009" w:type="dxa"/>
          </w:tcPr>
          <w:p w14:paraId="3754EC1A" w14:textId="15D74FDF" w:rsidR="00FB6E36" w:rsidRPr="00E04233" w:rsidRDefault="00FB6E36" w:rsidP="00E826F7">
            <w:pPr>
              <w:pStyle w:val="Compact"/>
              <w:rPr>
                <w:sz w:val="18"/>
                <w:szCs w:val="18"/>
              </w:rPr>
            </w:pPr>
            <w:r w:rsidRPr="00E04233">
              <w:rPr>
                <w:sz w:val="18"/>
                <w:szCs w:val="18"/>
              </w:rPr>
              <w:t>./assets/02_introduction_to_docx/table-of-figures-window.png</w:t>
            </w:r>
          </w:p>
        </w:tc>
      </w:tr>
      <w:tr w:rsidR="00FB6E36" w:rsidRPr="00E04233" w14:paraId="2CAC892C" w14:textId="77777777" w:rsidTr="00E826F7">
        <w:tc>
          <w:tcPr>
            <w:tcW w:w="2341" w:type="dxa"/>
          </w:tcPr>
          <w:p w14:paraId="23651D39" w14:textId="77777777" w:rsidR="00FB6E36" w:rsidRPr="00E04233" w:rsidRDefault="00FB6E36" w:rsidP="00E826F7">
            <w:pPr>
              <w:pStyle w:val="Compact"/>
              <w:rPr>
                <w:sz w:val="18"/>
                <w:szCs w:val="18"/>
              </w:rPr>
            </w:pPr>
            <w:r w:rsidRPr="00E04233">
              <w:rPr>
                <w:sz w:val="18"/>
                <w:szCs w:val="18"/>
              </w:rPr>
              <w:t>##Source</w:t>
            </w:r>
          </w:p>
        </w:tc>
        <w:tc>
          <w:tcPr>
            <w:tcW w:w="7009" w:type="dxa"/>
          </w:tcPr>
          <w:p w14:paraId="791EC65B" w14:textId="3829BBC5" w:rsidR="00FB6E36" w:rsidRPr="00E04233" w:rsidRDefault="00FB6E36"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00652306" w:rsidRPr="00E04233">
              <w:rPr>
                <w:rFonts w:eastAsia="Times New Roman" w:cstheme="majorHAnsi"/>
                <w:sz w:val="18"/>
                <w:szCs w:val="18"/>
              </w:rPr>
              <w:t>Table of Figures</w:t>
            </w:r>
            <w:r w:rsidRPr="00E04233">
              <w:rPr>
                <w:rFonts w:eastAsia="Times New Roman" w:cstheme="majorHAnsi"/>
                <w:sz w:val="18"/>
                <w:szCs w:val="18"/>
              </w:rPr>
              <w:t>” feature of MS Word</w:t>
            </w:r>
          </w:p>
        </w:tc>
      </w:tr>
      <w:tr w:rsidR="00FB6E36" w:rsidRPr="00E04233" w14:paraId="6F55FE0C" w14:textId="77777777" w:rsidTr="00020F21">
        <w:tc>
          <w:tcPr>
            <w:tcW w:w="2341" w:type="dxa"/>
          </w:tcPr>
          <w:p w14:paraId="7217170D" w14:textId="77777777" w:rsidR="00FB6E36" w:rsidRPr="00E04233" w:rsidRDefault="00FB6E36" w:rsidP="00E826F7">
            <w:pPr>
              <w:pStyle w:val="Compact"/>
              <w:rPr>
                <w:sz w:val="18"/>
                <w:szCs w:val="18"/>
              </w:rPr>
            </w:pPr>
            <w:r w:rsidRPr="00E04233">
              <w:rPr>
                <w:sz w:val="18"/>
                <w:szCs w:val="18"/>
              </w:rPr>
              <w:t>##Author</w:t>
            </w:r>
          </w:p>
        </w:tc>
        <w:tc>
          <w:tcPr>
            <w:tcW w:w="7009" w:type="dxa"/>
          </w:tcPr>
          <w:p w14:paraId="7ADC4528" w14:textId="77777777" w:rsidR="00FB6E36" w:rsidRPr="00E04233" w:rsidRDefault="00FB6E36" w:rsidP="00E826F7">
            <w:pPr>
              <w:pStyle w:val="Compact"/>
              <w:rPr>
                <w:rFonts w:cstheme="majorHAnsi"/>
                <w:sz w:val="18"/>
                <w:szCs w:val="18"/>
              </w:rPr>
            </w:pPr>
            <w:r w:rsidRPr="00E04233">
              <w:rPr>
                <w:rFonts w:eastAsia="Times New Roman" w:cstheme="majorHAnsi"/>
                <w:sz w:val="18"/>
                <w:szCs w:val="18"/>
              </w:rPr>
              <w:t>Paweł Kamiński</w:t>
            </w:r>
          </w:p>
        </w:tc>
      </w:tr>
      <w:tr w:rsidR="00FB6E36" w:rsidRPr="00E04233" w14:paraId="6B09C42E" w14:textId="77777777" w:rsidTr="00E826F7">
        <w:tc>
          <w:tcPr>
            <w:tcW w:w="2341" w:type="dxa"/>
          </w:tcPr>
          <w:p w14:paraId="51000F90" w14:textId="77777777" w:rsidR="00FB6E36" w:rsidRPr="00E04233" w:rsidRDefault="00FB6E36" w:rsidP="00E826F7">
            <w:pPr>
              <w:pStyle w:val="Compact"/>
              <w:rPr>
                <w:sz w:val="18"/>
                <w:szCs w:val="18"/>
              </w:rPr>
            </w:pPr>
            <w:r w:rsidRPr="00E04233">
              <w:rPr>
                <w:sz w:val="18"/>
                <w:szCs w:val="18"/>
              </w:rPr>
              <w:t>##Alt-text</w:t>
            </w:r>
          </w:p>
        </w:tc>
        <w:tc>
          <w:tcPr>
            <w:tcW w:w="7009" w:type="dxa"/>
          </w:tcPr>
          <w:p w14:paraId="0A61F53C" w14:textId="37F861F2" w:rsidR="00FB6E36" w:rsidRPr="00E04233" w:rsidRDefault="00FB6E36" w:rsidP="00E826F7">
            <w:pPr>
              <w:pStyle w:val="Compact"/>
              <w:rPr>
                <w:rFonts w:cstheme="majorHAnsi"/>
                <w:sz w:val="18"/>
                <w:szCs w:val="18"/>
              </w:rPr>
            </w:pPr>
            <w:r w:rsidRPr="00E04233">
              <w:rPr>
                <w:rFonts w:eastAsia="Times New Roman" w:cstheme="majorHAnsi"/>
                <w:sz w:val="18"/>
                <w:szCs w:val="18"/>
              </w:rPr>
              <w:t>“</w:t>
            </w:r>
            <w:r w:rsidR="00652306" w:rsidRPr="00E04233">
              <w:rPr>
                <w:rFonts w:eastAsia="Times New Roman" w:cstheme="majorHAnsi"/>
                <w:sz w:val="18"/>
                <w:szCs w:val="18"/>
              </w:rPr>
              <w:t>Table of Figures</w:t>
            </w:r>
            <w:r w:rsidRPr="00E04233">
              <w:rPr>
                <w:rFonts w:eastAsia="Times New Roman" w:cstheme="majorHAnsi"/>
                <w:sz w:val="18"/>
                <w:szCs w:val="18"/>
              </w:rPr>
              <w:t>” p</w:t>
            </w:r>
            <w:r w:rsidRPr="00E04233">
              <w:rPr>
                <w:rFonts w:cstheme="majorHAnsi"/>
                <w:sz w:val="18"/>
                <w:szCs w:val="18"/>
              </w:rPr>
              <w:t>opup window in MS Word</w:t>
            </w:r>
          </w:p>
        </w:tc>
      </w:tr>
    </w:tbl>
    <w:p w14:paraId="21947BE1" w14:textId="77777777" w:rsidR="00FB6E36" w:rsidRPr="00E04233" w:rsidRDefault="00FB6E36" w:rsidP="00FB6E36">
      <w:pPr>
        <w:pStyle w:val="BodyText"/>
      </w:pPr>
    </w:p>
    <w:p w14:paraId="757A0063" w14:textId="77777777" w:rsidR="00B73A92" w:rsidRPr="00E04233" w:rsidRDefault="00B73A92" w:rsidP="00B73A92">
      <w:pPr>
        <w:pStyle w:val="BodyText"/>
        <w:jc w:val="both"/>
      </w:pPr>
      <w:r w:rsidRPr="00E04233">
        <w:t>Please see below the exemplary table of figures used in these guidelines. It is worth noting that only figures that have captions can be referenced, which means that only those figures can be referenced by a table of figures.</w:t>
      </w:r>
    </w:p>
    <w:p w14:paraId="646DD830" w14:textId="02D795BB" w:rsidR="00B73A92" w:rsidRPr="00E04233" w:rsidRDefault="6211BA61" w:rsidP="0042198D">
      <w:pPr>
        <w:pStyle w:val="Heading4"/>
      </w:pPr>
      <w:r>
        <w:t>Exemplary Table Of Figures Used In This Publication</w:t>
      </w:r>
    </w:p>
    <w:p w14:paraId="506A0A81" w14:textId="284D2DD8" w:rsidR="00A71F7A" w:rsidRDefault="00B73A92">
      <w:pPr>
        <w:pStyle w:val="TableofFigures"/>
        <w:tabs>
          <w:tab w:val="right" w:leader="dot" w:pos="9350"/>
        </w:tabs>
        <w:rPr>
          <w:rFonts w:eastAsiaTheme="minorEastAsia"/>
          <w:noProof/>
          <w:kern w:val="2"/>
          <w:lang w:val="pl-PL" w:eastAsia="ja-JP"/>
          <w14:ligatures w14:val="standardContextual"/>
        </w:rPr>
      </w:pPr>
      <w:r w:rsidRPr="00E04233">
        <w:rPr>
          <w:i/>
          <w:iCs/>
        </w:rPr>
        <w:fldChar w:fldCharType="begin"/>
      </w:r>
      <w:r w:rsidRPr="00E04233">
        <w:rPr>
          <w:i/>
          <w:iCs/>
        </w:rPr>
        <w:instrText xml:space="preserve"> TOC \n \h \z \c "Figure" </w:instrText>
      </w:r>
      <w:r w:rsidRPr="00E04233">
        <w:rPr>
          <w:i/>
          <w:iCs/>
        </w:rPr>
        <w:fldChar w:fldCharType="separate"/>
      </w:r>
      <w:hyperlink w:anchor="_Toc187994022" w:history="1">
        <w:r w:rsidR="00A71F7A" w:rsidRPr="004E7BA3">
          <w:rPr>
            <w:rStyle w:val="Hyperlink"/>
            <w:b/>
            <w:bCs/>
            <w:iCs/>
            <w:noProof/>
          </w:rPr>
          <w:t>Figure 1:</w:t>
        </w:r>
        <w:r w:rsidR="00A71F7A" w:rsidRPr="004E7BA3">
          <w:rPr>
            <w:rStyle w:val="Hyperlink"/>
            <w:iCs/>
            <w:noProof/>
          </w:rPr>
          <w:t xml:space="preserve"> How to select a MS Word style.</w:t>
        </w:r>
      </w:hyperlink>
    </w:p>
    <w:p w14:paraId="0F21C790" w14:textId="627C374F"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23" w:history="1">
        <w:r w:rsidRPr="004E7BA3">
          <w:rPr>
            <w:rStyle w:val="Hyperlink"/>
            <w:b/>
            <w:bCs/>
            <w:noProof/>
          </w:rPr>
          <w:t>Figure 2:</w:t>
        </w:r>
        <w:r w:rsidRPr="004E7BA3">
          <w:rPr>
            <w:rStyle w:val="Hyperlink"/>
            <w:noProof/>
          </w:rPr>
          <w:t xml:space="preserve"> Example of an image with Metadata Table. Photography was taken by Jean Carlo Emer and is licensed under the Unsplash License.</w:t>
        </w:r>
      </w:hyperlink>
    </w:p>
    <w:p w14:paraId="1DF1AAD8" w14:textId="31CE171A"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24" w:history="1">
        <w:r w:rsidRPr="004E7BA3">
          <w:rPr>
            <w:rStyle w:val="Hyperlink"/>
            <w:b/>
            <w:bCs/>
            <w:noProof/>
          </w:rPr>
          <w:t>Figure 3:</w:t>
        </w:r>
        <w:r w:rsidRPr="004E7BA3">
          <w:rPr>
            <w:rStyle w:val="Hyperlink"/>
            <w:noProof/>
          </w:rPr>
          <w:t xml:space="preserve"> Inserting a hyperlink in MS Word.</w:t>
        </w:r>
      </w:hyperlink>
    </w:p>
    <w:p w14:paraId="5B33D78A" w14:textId="5760938B"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25" w:history="1">
        <w:r w:rsidRPr="004E7BA3">
          <w:rPr>
            <w:rStyle w:val="Hyperlink"/>
            <w:b/>
            <w:bCs/>
            <w:noProof/>
          </w:rPr>
          <w:t>Figure 4:</w:t>
        </w:r>
        <w:r w:rsidRPr="004E7BA3">
          <w:rPr>
            <w:rStyle w:val="Hyperlink"/>
            <w:noProof/>
          </w:rPr>
          <w:t xml:space="preserve"> To open the window to edit the hyperlink, right-click on it and select the “Edit Hyperlink…” button.</w:t>
        </w:r>
      </w:hyperlink>
    </w:p>
    <w:p w14:paraId="6EE0B660" w14:textId="0D1C580B"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26" w:history="1">
        <w:r w:rsidRPr="004E7BA3">
          <w:rPr>
            <w:rStyle w:val="Hyperlink"/>
            <w:b/>
            <w:bCs/>
            <w:noProof/>
          </w:rPr>
          <w:t>Figure 5:</w:t>
        </w:r>
        <w:r w:rsidRPr="004E7BA3">
          <w:rPr>
            <w:rStyle w:val="Hyperlink"/>
            <w:noProof/>
          </w:rPr>
          <w:t xml:space="preserve"> How to insert a caption.</w:t>
        </w:r>
      </w:hyperlink>
    </w:p>
    <w:p w14:paraId="3DC17AA2" w14:textId="71C4351E"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27" w:history="1">
        <w:r w:rsidRPr="004E7BA3">
          <w:rPr>
            <w:rStyle w:val="Hyperlink"/>
            <w:b/>
            <w:bCs/>
            <w:noProof/>
          </w:rPr>
          <w:t>Figure 6:</w:t>
        </w:r>
        <w:r w:rsidRPr="004E7BA3">
          <w:rPr>
            <w:rStyle w:val="Hyperlink"/>
            <w:noProof/>
          </w:rPr>
          <w:t xml:space="preserve"> Caption window in MS Word.</w:t>
        </w:r>
      </w:hyperlink>
    </w:p>
    <w:p w14:paraId="428A7922" w14:textId="3F2A3D29"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28" w:history="1">
        <w:r w:rsidRPr="004E7BA3">
          <w:rPr>
            <w:rStyle w:val="Hyperlink"/>
            <w:b/>
            <w:bCs/>
            <w:noProof/>
          </w:rPr>
          <w:t>Figure 8:</w:t>
        </w:r>
        <w:r w:rsidRPr="004E7BA3">
          <w:rPr>
            <w:rStyle w:val="Hyperlink"/>
            <w:noProof/>
          </w:rPr>
          <w:t xml:space="preserve"> How to insert a cross-reference.</w:t>
        </w:r>
      </w:hyperlink>
    </w:p>
    <w:p w14:paraId="5555F6DA" w14:textId="0BF6547B"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29" w:history="1">
        <w:r w:rsidRPr="004E7BA3">
          <w:rPr>
            <w:rStyle w:val="Hyperlink"/>
            <w:b/>
            <w:bCs/>
            <w:noProof/>
          </w:rPr>
          <w:t>Figure 9:</w:t>
        </w:r>
        <w:r w:rsidRPr="004E7BA3">
          <w:rPr>
            <w:rStyle w:val="Hyperlink"/>
            <w:noProof/>
          </w:rPr>
          <w:t xml:space="preserve"> Cross-reference window.</w:t>
        </w:r>
      </w:hyperlink>
    </w:p>
    <w:p w14:paraId="5DEBD971" w14:textId="0402003B"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30" w:history="1">
        <w:r w:rsidRPr="004E7BA3">
          <w:rPr>
            <w:rStyle w:val="Hyperlink"/>
            <w:b/>
            <w:bCs/>
            <w:noProof/>
          </w:rPr>
          <w:t>Figure 8:</w:t>
        </w:r>
        <w:r w:rsidRPr="004E7BA3">
          <w:rPr>
            <w:rStyle w:val="Hyperlink"/>
            <w:noProof/>
          </w:rPr>
          <w:t xml:space="preserve"> How to add a bookmark.</w:t>
        </w:r>
      </w:hyperlink>
    </w:p>
    <w:p w14:paraId="3C01B27F" w14:textId="42EE8B61"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31" w:history="1">
        <w:r w:rsidRPr="004E7BA3">
          <w:rPr>
            <w:rStyle w:val="Hyperlink"/>
            <w:b/>
            <w:bCs/>
            <w:noProof/>
          </w:rPr>
          <w:t>Figure 8:</w:t>
        </w:r>
        <w:r w:rsidRPr="004E7BA3">
          <w:rPr>
            <w:rStyle w:val="Hyperlink"/>
            <w:noProof/>
          </w:rPr>
          <w:t xml:space="preserve"> Enabling bookmarks to be shown in MS Word.</w:t>
        </w:r>
      </w:hyperlink>
    </w:p>
    <w:p w14:paraId="282981F0" w14:textId="62B055AB"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32" w:history="1">
        <w:r w:rsidRPr="004E7BA3">
          <w:rPr>
            <w:rStyle w:val="Hyperlink"/>
            <w:b/>
            <w:bCs/>
            <w:noProof/>
          </w:rPr>
          <w:t>Figure 10:</w:t>
        </w:r>
        <w:r w:rsidRPr="004E7BA3">
          <w:rPr>
            <w:rStyle w:val="Hyperlink"/>
            <w:noProof/>
          </w:rPr>
          <w:t xml:space="preserve"> Table of figures window.</w:t>
        </w:r>
      </w:hyperlink>
    </w:p>
    <w:p w14:paraId="5B6A98D2" w14:textId="49884529"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33" w:history="1">
        <w:r w:rsidRPr="004E7BA3">
          <w:rPr>
            <w:rStyle w:val="Hyperlink"/>
            <w:b/>
            <w:bCs/>
            <w:noProof/>
          </w:rPr>
          <w:t>Figure 11:</w:t>
        </w:r>
        <w:r w:rsidRPr="004E7BA3">
          <w:rPr>
            <w:rStyle w:val="Hyperlink"/>
            <w:noProof/>
          </w:rPr>
          <w:t xml:space="preserve"> Inserting a caption directly in MS Word.</w:t>
        </w:r>
      </w:hyperlink>
    </w:p>
    <w:p w14:paraId="237598D1" w14:textId="1625404A"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34" w:history="1">
        <w:r w:rsidRPr="004E7BA3">
          <w:rPr>
            <w:rStyle w:val="Hyperlink"/>
            <w:b/>
            <w:bCs/>
            <w:noProof/>
          </w:rPr>
          <w:t>Figure 12:</w:t>
        </w:r>
        <w:r w:rsidRPr="004E7BA3">
          <w:rPr>
            <w:rStyle w:val="Hyperlink"/>
            <w:noProof/>
          </w:rPr>
          <w:t xml:space="preserve"> Zotero plugin installed in MS Word.</w:t>
        </w:r>
      </w:hyperlink>
    </w:p>
    <w:p w14:paraId="71744C4F" w14:textId="1EFAD46E"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35" w:history="1">
        <w:r w:rsidRPr="004E7BA3">
          <w:rPr>
            <w:rStyle w:val="Hyperlink"/>
            <w:b/>
            <w:bCs/>
            <w:noProof/>
          </w:rPr>
          <w:t>Figure 13:</w:t>
        </w:r>
        <w:r w:rsidRPr="004E7BA3">
          <w:rPr>
            <w:rStyle w:val="Hyperlink"/>
            <w:noProof/>
          </w:rPr>
          <w:t xml:space="preserve"> A valid Zotero citation should be an active field. After right-clicking it you should see options like 'Toggle Field Codes' (this option will allow you to see the internal data of your citation).</w:t>
        </w:r>
      </w:hyperlink>
    </w:p>
    <w:p w14:paraId="555DA109" w14:textId="15A0705B" w:rsidR="00B73A92" w:rsidRPr="00E04233" w:rsidRDefault="00B73A92" w:rsidP="00B73A92">
      <w:pPr>
        <w:pStyle w:val="BodyText"/>
        <w:jc w:val="both"/>
      </w:pPr>
      <w:r w:rsidRPr="00E04233">
        <w:rPr>
          <w:i/>
          <w:iCs/>
        </w:rPr>
        <w:fldChar w:fldCharType="end"/>
      </w:r>
    </w:p>
    <w:p w14:paraId="03F7BDC0" w14:textId="77777777" w:rsidR="00B73A92" w:rsidRPr="00E0423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important}</w:t>
      </w:r>
      <w:r w:rsidRPr="00E04233">
        <w:rPr>
          <w:rFonts w:ascii="Consolas" w:eastAsia="Times New Roman" w:hAnsi="Consolas" w:cs="Courier New"/>
          <w:color w:val="1F2328"/>
          <w:sz w:val="20"/>
          <w:szCs w:val="20"/>
        </w:rPr>
        <w:br/>
      </w:r>
      <w:r w:rsidRPr="00E04233">
        <w:t>Remember to update the table of figures after finishing writing and adding new items. The software will not update your table of figures for you.</w:t>
      </w:r>
      <w:r w:rsidRPr="00E04233">
        <w:br/>
        <w:t xml:space="preserve">To update, you can </w:t>
      </w:r>
      <w:r w:rsidRPr="00E04233">
        <w:rPr>
          <w:b/>
          <w:bCs/>
        </w:rPr>
        <w:t>right-click on the table and select “Update field”</w:t>
      </w:r>
      <w:r w:rsidRPr="00E04233">
        <w:t>.</w:t>
      </w:r>
      <w:r w:rsidRPr="00E04233">
        <w:br/>
      </w:r>
      <w:r w:rsidRPr="00E04233">
        <w:rPr>
          <w:rFonts w:ascii="Consolas" w:eastAsia="Times New Roman" w:hAnsi="Consolas" w:cs="Courier New"/>
          <w:color w:val="1F2328"/>
          <w:sz w:val="20"/>
          <w:szCs w:val="20"/>
        </w:rPr>
        <w:t>:::</w:t>
      </w:r>
    </w:p>
    <w:p w14:paraId="52371C4E" w14:textId="77777777" w:rsidR="00B73A92" w:rsidRPr="00E04233" w:rsidRDefault="00B73A92" w:rsidP="00B73A92">
      <w:pPr>
        <w:pStyle w:val="BodyText"/>
        <w:jc w:val="both"/>
      </w:pPr>
    </w:p>
    <w:p w14:paraId="1FF034AB" w14:textId="79738BFA" w:rsidR="003F0A70" w:rsidRPr="00E04233" w:rsidRDefault="003F0A70" w:rsidP="003F0A70">
      <w:r w:rsidRPr="00E04233">
        <w:br w:type="page"/>
      </w:r>
    </w:p>
    <w:p w14:paraId="404E45FC" w14:textId="3D2DC520" w:rsidR="002C397A" w:rsidRPr="00E04233" w:rsidRDefault="00EE1DD5">
      <w:pPr>
        <w:pStyle w:val="Heading2"/>
      </w:pPr>
      <w:r w:rsidRPr="00E04233">
        <w:lastRenderedPageBreak/>
        <w:t>Headers</w:t>
      </w:r>
      <w:bookmarkEnd w:id="5"/>
    </w:p>
    <w:p w14:paraId="20F62F34" w14:textId="4DEE494F" w:rsidR="006A3EF6" w:rsidRPr="00E04233" w:rsidRDefault="006A3EF6" w:rsidP="00926964">
      <w:pPr>
        <w:pStyle w:val="FirstParagraph"/>
        <w:jc w:val="both"/>
      </w:pPr>
      <w:bookmarkStart w:id="50" w:name="Xbc1492f107cb272525779c8d74d821bf987fece"/>
      <w:r w:rsidRPr="00E04233">
        <w:t>Your manuscript should be subdivided into sections (and, if necessary, subsections). These sections should be labeled with headings. Please do not use capitals.</w:t>
      </w:r>
    </w:p>
    <w:p w14:paraId="4EDAC45D" w14:textId="497F39E2" w:rsidR="008C71B8" w:rsidRPr="00E04233" w:rsidRDefault="006A3EF6" w:rsidP="00020F21">
      <w:pPr>
        <w:pStyle w:val="BodyText"/>
        <w:jc w:val="both"/>
      </w:pPr>
      <w:r w:rsidRPr="00E04233">
        <w:t xml:space="preserve">Headings and contribution titles should be succinct (approximately 80-100 characters) and </w:t>
      </w:r>
      <w:r w:rsidR="1489E55C" w:rsidRPr="00E04233">
        <w:t>expressive and</w:t>
      </w:r>
      <w:r w:rsidRPr="00E04233">
        <w:t xml:space="preserve"> should not </w:t>
      </w:r>
      <w:r w:rsidR="327728CB" w:rsidRPr="00E04233">
        <w:t>be concluded</w:t>
      </w:r>
      <w:r w:rsidRPr="00E04233">
        <w:t xml:space="preserve"> with a period. Please avoid an excessive number of sections/subsections if possible. If the manuscript is in English, please write headings in  "</w:t>
      </w:r>
      <w:r w:rsidRPr="00020F21">
        <w:t xml:space="preserve">sentence </w:t>
      </w:r>
      <w:commentRangeStart w:id="51"/>
      <w:commentRangeStart w:id="52"/>
      <w:r w:rsidRPr="00020F21">
        <w:t>style</w:t>
      </w:r>
      <w:commentRangeEnd w:id="51"/>
      <w:r w:rsidR="008C71B8" w:rsidRPr="00E04233">
        <w:rPr>
          <w:rStyle w:val="CommentReference"/>
        </w:rPr>
        <w:commentReference w:id="51"/>
      </w:r>
      <w:commentRangeEnd w:id="52"/>
      <w:r w:rsidR="00350446" w:rsidRPr="00E04233">
        <w:rPr>
          <w:rStyle w:val="CommentReference"/>
        </w:rPr>
        <w:commentReference w:id="52"/>
      </w:r>
      <w:r w:rsidRPr="00E04233">
        <w:t>" (i.e. capitalization of the first word and all proper nouns) or "</w:t>
      </w:r>
      <w:r w:rsidRPr="00020F21">
        <w:t>headline style</w:t>
      </w:r>
      <w:r w:rsidRPr="00E04233">
        <w:t xml:space="preserve">" (i.e. capitalization of all words, except articles and prepositions). The main title of the publication should be set in “headline style”. Make sure that headline capitalization is uniform throughout the entire </w:t>
      </w:r>
      <w:r w:rsidR="008C71B8" w:rsidRPr="00E04233">
        <w:t>manuscript.</w:t>
      </w:r>
      <w:r w:rsidR="005A12BF" w:rsidRPr="00E04233">
        <w:t xml:space="preserve"> </w:t>
      </w:r>
      <w:r w:rsidR="001A0DAF" w:rsidRPr="00E04233">
        <w:t>Use the following MS Word styles</w:t>
      </w:r>
      <w:r w:rsidR="00E3506A" w:rsidRPr="00E04233">
        <w:t xml:space="preserve"> for headings in your work (e.g. for chapter titles, section headings, subsection heading, etc.)</w:t>
      </w:r>
      <w:r w:rsidR="00A81E99" w:rsidRPr="00E04233">
        <w:t>:</w:t>
      </w:r>
    </w:p>
    <w:p w14:paraId="06C7312C" w14:textId="7AA2B16E" w:rsidR="00952A59" w:rsidRPr="00E04233" w:rsidDel="008C71B8" w:rsidRDefault="00952A59" w:rsidP="00020F21">
      <w:pPr>
        <w:pStyle w:val="BodyText"/>
      </w:pPr>
    </w:p>
    <w:p w14:paraId="701E3D19" w14:textId="5DE4BFBC" w:rsidR="002C397A" w:rsidRPr="00E04233" w:rsidRDefault="00E8724C">
      <w:pPr>
        <w:pStyle w:val="Heading1"/>
      </w:pPr>
      <w:r>
        <w:t xml:space="preserve">Example Of </w:t>
      </w:r>
      <w:r w:rsidR="00E3506A" w:rsidRPr="00E04233">
        <w:t xml:space="preserve">Heading </w:t>
      </w:r>
      <w:r w:rsidR="00CB122C" w:rsidRPr="00E04233">
        <w:t xml:space="preserve">1 </w:t>
      </w:r>
      <w:r>
        <w:t>(</w:t>
      </w:r>
      <w:r w:rsidR="00CB122C" w:rsidRPr="00E04233">
        <w:t>Title</w:t>
      </w:r>
      <w:bookmarkEnd w:id="50"/>
      <w:commentRangeStart w:id="53"/>
      <w:commentRangeStart w:id="54"/>
      <w:commentRangeEnd w:id="53"/>
      <w:r w:rsidR="008C71B8" w:rsidRPr="00E04233">
        <w:rPr>
          <w:rStyle w:val="CommentReference"/>
          <w:rFonts w:asciiTheme="minorHAnsi" w:eastAsiaTheme="minorHAnsi" w:hAnsiTheme="minorHAnsi" w:cstheme="minorBidi"/>
          <w:b w:val="0"/>
          <w:bCs w:val="0"/>
          <w:color w:val="auto"/>
        </w:rPr>
        <w:commentReference w:id="53"/>
      </w:r>
      <w:commentRangeEnd w:id="54"/>
      <w:r w:rsidR="008735D0" w:rsidRPr="00E04233">
        <w:rPr>
          <w:rStyle w:val="CommentReference"/>
          <w:rFonts w:asciiTheme="minorHAnsi" w:eastAsiaTheme="minorHAnsi" w:hAnsiTheme="minorHAnsi" w:cstheme="minorBidi"/>
          <w:b w:val="0"/>
          <w:bCs w:val="0"/>
          <w:color w:val="auto"/>
        </w:rPr>
        <w:commentReference w:id="54"/>
      </w:r>
      <w:r>
        <w:t>)</w:t>
      </w:r>
    </w:p>
    <w:p w14:paraId="531ADB05" w14:textId="0BA75249" w:rsidR="002C397A" w:rsidRPr="00E04233" w:rsidRDefault="00E8724C">
      <w:pPr>
        <w:pStyle w:val="Heading2"/>
      </w:pPr>
      <w:bookmarkStart w:id="55" w:name="chapter-1-second-header"/>
      <w:r>
        <w:t xml:space="preserve">Example Of </w:t>
      </w:r>
      <w:r w:rsidR="00E3506A" w:rsidRPr="00E04233">
        <w:t>Heading 2</w:t>
      </w:r>
      <w:bookmarkEnd w:id="55"/>
    </w:p>
    <w:p w14:paraId="4851413B" w14:textId="5A94B9A5" w:rsidR="002C397A" w:rsidRPr="00E04233" w:rsidRDefault="00E8724C">
      <w:pPr>
        <w:pStyle w:val="Heading3"/>
      </w:pPr>
      <w:r>
        <w:t xml:space="preserve">Example Of </w:t>
      </w:r>
      <w:r w:rsidR="00E3506A" w:rsidRPr="00E04233">
        <w:t>Heading 3</w:t>
      </w:r>
    </w:p>
    <w:p w14:paraId="70405C48" w14:textId="49B6E554" w:rsidR="002C397A" w:rsidRPr="00E04233" w:rsidRDefault="00E8724C">
      <w:pPr>
        <w:pStyle w:val="Heading4"/>
      </w:pPr>
      <w:r>
        <w:t xml:space="preserve">Example Of </w:t>
      </w:r>
      <w:r w:rsidR="00E3506A" w:rsidRPr="00E04233">
        <w:t>Heading 4</w:t>
      </w:r>
    </w:p>
    <w:p w14:paraId="70212CEA" w14:textId="7C8B0744" w:rsidR="002C397A" w:rsidRPr="00E04233" w:rsidRDefault="00E8724C">
      <w:pPr>
        <w:pStyle w:val="Heading5"/>
      </w:pPr>
      <w:r>
        <w:t xml:space="preserve">Example Of </w:t>
      </w:r>
      <w:r w:rsidR="00E3506A" w:rsidRPr="00E04233">
        <w:t>Heading 5</w:t>
      </w:r>
    </w:p>
    <w:p w14:paraId="43C50977" w14:textId="06321EE1" w:rsidR="002C397A" w:rsidRPr="00E04233" w:rsidRDefault="00067DFF">
      <w:pPr>
        <w:pStyle w:val="FirstParagraph"/>
      </w:pPr>
      <w:r w:rsidRPr="00E04233">
        <w:t>Note that t</w:t>
      </w:r>
      <w:r w:rsidR="00E3506A" w:rsidRPr="00E04233">
        <w:t>here is no heading 6.</w:t>
      </w:r>
    </w:p>
    <w:p w14:paraId="13840459" w14:textId="7BB9252F" w:rsidR="00C12555" w:rsidRPr="00E04233" w:rsidRDefault="00C12555" w:rsidP="00020F21">
      <w:pPr>
        <w:pStyle w:val="BodyText"/>
        <w:jc w:val="both"/>
      </w:pPr>
      <w:r w:rsidRPr="00E04233">
        <w:t xml:space="preserve">Every </w:t>
      </w:r>
      <w:r w:rsidR="00FA1323" w:rsidRPr="00E04233">
        <w:t>.docx file</w:t>
      </w:r>
      <w:r w:rsidRPr="00E04233">
        <w:t xml:space="preserve"> should open with “Heading 1”</w:t>
      </w:r>
      <w:r w:rsidR="00FA1323" w:rsidRPr="00E04233">
        <w:t xml:space="preserve"> as the title of </w:t>
      </w:r>
      <w:r w:rsidR="007F2159" w:rsidRPr="00E04233">
        <w:t>this part of the book</w:t>
      </w:r>
      <w:r w:rsidRPr="00E04233">
        <w:t>. There shouldn’t be more than one Heading 1 per file.</w:t>
      </w:r>
    </w:p>
    <w:p w14:paraId="4CFCCFD4" w14:textId="1CA22577" w:rsidR="008C71B8" w:rsidRPr="00E04233" w:rsidRDefault="008C71B8" w:rsidP="00020F21">
      <w:pPr>
        <w:pStyle w:val="BodyText"/>
        <w:jc w:val="both"/>
      </w:pPr>
      <w:r w:rsidRPr="00E04233">
        <w:t xml:space="preserve">Please pay attention to always include at least two sections on the same hierarchy level of headings: </w:t>
      </w:r>
    </w:p>
    <w:p w14:paraId="5BB2A615" w14:textId="59BAF1A8" w:rsidR="008C71B8" w:rsidRPr="00E04233" w:rsidRDefault="008C71B8" w:rsidP="005B2BC2">
      <w:pPr>
        <w:pStyle w:val="BodyText"/>
        <w:numPr>
          <w:ilvl w:val="0"/>
          <w:numId w:val="37"/>
        </w:numPr>
        <w:jc w:val="both"/>
      </w:pPr>
      <w:r w:rsidRPr="00E04233">
        <w:t>Heading 1</w:t>
      </w:r>
    </w:p>
    <w:p w14:paraId="0B16DBC2" w14:textId="13B44C9F" w:rsidR="008C71B8" w:rsidRPr="00E04233" w:rsidRDefault="008C71B8" w:rsidP="005B2BC2">
      <w:pPr>
        <w:pStyle w:val="BodyText"/>
        <w:numPr>
          <w:ilvl w:val="1"/>
          <w:numId w:val="37"/>
        </w:numPr>
        <w:jc w:val="both"/>
      </w:pPr>
      <w:r w:rsidRPr="00E04233">
        <w:t>1st Heading 2</w:t>
      </w:r>
    </w:p>
    <w:p w14:paraId="245761C4" w14:textId="18245F8A" w:rsidR="008C71B8" w:rsidRPr="00E04233" w:rsidRDefault="008C71B8" w:rsidP="005B2BC2">
      <w:pPr>
        <w:pStyle w:val="BodyText"/>
        <w:numPr>
          <w:ilvl w:val="1"/>
          <w:numId w:val="37"/>
        </w:numPr>
        <w:jc w:val="both"/>
      </w:pPr>
      <w:r w:rsidRPr="00E04233">
        <w:t>2nd Heading 2</w:t>
      </w:r>
    </w:p>
    <w:p w14:paraId="4C34B914" w14:textId="68654C13" w:rsidR="008C71B8" w:rsidRPr="00E04233" w:rsidRDefault="008C71B8" w:rsidP="005B2BC2">
      <w:pPr>
        <w:pStyle w:val="BodyText"/>
        <w:numPr>
          <w:ilvl w:val="2"/>
          <w:numId w:val="37"/>
        </w:numPr>
        <w:jc w:val="both"/>
      </w:pPr>
      <w:r w:rsidRPr="00E04233">
        <w:t>1st Heading 3</w:t>
      </w:r>
    </w:p>
    <w:p w14:paraId="1705E179" w14:textId="237189FC" w:rsidR="008C71B8" w:rsidRPr="00E04233" w:rsidRDefault="008C71B8" w:rsidP="005B2BC2">
      <w:pPr>
        <w:pStyle w:val="BodyText"/>
        <w:numPr>
          <w:ilvl w:val="2"/>
          <w:numId w:val="37"/>
        </w:numPr>
        <w:jc w:val="both"/>
      </w:pPr>
      <w:r w:rsidRPr="00E04233">
        <w:t>2nd Heading 3</w:t>
      </w:r>
    </w:p>
    <w:p w14:paraId="14CE6E5C" w14:textId="5E03A149" w:rsidR="008C71B8" w:rsidRPr="00E04233" w:rsidRDefault="008C71B8" w:rsidP="005B2BC2">
      <w:pPr>
        <w:pStyle w:val="BodyText"/>
        <w:numPr>
          <w:ilvl w:val="1"/>
          <w:numId w:val="37"/>
        </w:numPr>
        <w:jc w:val="both"/>
      </w:pPr>
      <w:r w:rsidRPr="00E04233">
        <w:t>3rd Heading 2</w:t>
      </w:r>
    </w:p>
    <w:p w14:paraId="1B15CA8A" w14:textId="77777777" w:rsidR="00067DFF" w:rsidRPr="00E04233" w:rsidRDefault="00067DFF" w:rsidP="00067DFF">
      <w:pPr>
        <w:pStyle w:val="BodyText"/>
      </w:pPr>
    </w:p>
    <w:p w14:paraId="5E584B67" w14:textId="77777777" w:rsidR="008C71B8" w:rsidRPr="00E04233" w:rsidRDefault="008C71B8" w:rsidP="00020F21">
      <w:pPr>
        <w:pStyle w:val="BodyText"/>
        <w:jc w:val="both"/>
      </w:pPr>
      <w:r w:rsidRPr="00E04233">
        <w:t>Please do not add footnotes to headlines; instead place them within or at the end of the following paragraph.</w:t>
      </w:r>
    </w:p>
    <w:p w14:paraId="26E5FF0E" w14:textId="77777777" w:rsidR="008C71B8" w:rsidRPr="00E04233" w:rsidRDefault="008C71B8" w:rsidP="00067DFF">
      <w:pPr>
        <w:pStyle w:val="BodyText"/>
      </w:pPr>
    </w:p>
    <w:p w14:paraId="65D8FB9C" w14:textId="487A4FF9" w:rsidR="002C397A" w:rsidRPr="00E04233" w:rsidRDefault="00B45D17">
      <w:pPr>
        <w:pStyle w:val="Heading2"/>
      </w:pPr>
      <w:r w:rsidRPr="00E04233">
        <w:t xml:space="preserve">Styling </w:t>
      </w:r>
      <w:r w:rsidR="00CB122C" w:rsidRPr="00E04233">
        <w:t>Body Of Text</w:t>
      </w:r>
    </w:p>
    <w:p w14:paraId="50396D68" w14:textId="77777777" w:rsidR="002C397A" w:rsidRPr="00E04233" w:rsidRDefault="00EE1DD5">
      <w:pPr>
        <w:pStyle w:val="Heading3"/>
      </w:pPr>
      <w:bookmarkStart w:id="56" w:name="paragraphs"/>
      <w:r w:rsidRPr="00E04233">
        <w:t>Paragraphs</w:t>
      </w:r>
      <w:bookmarkEnd w:id="56"/>
    </w:p>
    <w:p w14:paraId="4D6BEB6B" w14:textId="6027CB8D" w:rsidR="00067DFF" w:rsidRPr="00E04233" w:rsidRDefault="006A3EF6" w:rsidP="00926964">
      <w:pPr>
        <w:pStyle w:val="FirstParagraph"/>
        <w:jc w:val="both"/>
      </w:pPr>
      <w:r w:rsidRPr="00E04233">
        <w:t xml:space="preserve">A block of text not styled with one of the styles included in </w:t>
      </w:r>
      <w:r w:rsidR="0099177C" w:rsidRPr="00E04233">
        <w:fldChar w:fldCharType="begin"/>
      </w:r>
      <w:r w:rsidR="0099177C" w:rsidRPr="00E04233">
        <w:instrText xml:space="preserve"> REF _Ref168392886 \h </w:instrText>
      </w:r>
      <w:r w:rsidR="00E04233" w:rsidRPr="00E04233">
        <w:instrText xml:space="preserve"> \* MERGEFORMAT </w:instrText>
      </w:r>
      <w:r w:rsidR="0099177C" w:rsidRPr="00E04233">
        <w:fldChar w:fldCharType="separate"/>
      </w:r>
      <w:r w:rsidR="00A94C10" w:rsidRPr="00E04233">
        <w:t xml:space="preserve">Table </w:t>
      </w:r>
      <w:r w:rsidR="00A94C10" w:rsidRPr="00E04233">
        <w:rPr>
          <w:noProof/>
        </w:rPr>
        <w:t>1</w:t>
      </w:r>
      <w:r w:rsidR="00A94C10" w:rsidRPr="00E04233">
        <w:t xml:space="preserve">: </w:t>
      </w:r>
      <w:r w:rsidR="0099177C" w:rsidRPr="00E04233">
        <w:fldChar w:fldCharType="end"/>
      </w:r>
      <w:r w:rsidRPr="00E04233">
        <w:t xml:space="preserve"> will be by default rendered as a paragraph. We recommend however using the </w:t>
      </w:r>
      <w:r w:rsidR="00067DFF" w:rsidRPr="00E04233">
        <w:t>“Body Text”</w:t>
      </w:r>
      <w:r w:rsidRPr="00E04233">
        <w:t xml:space="preserve"> style to avoid unnecessary errors</w:t>
      </w:r>
      <w:r w:rsidR="00067DFF" w:rsidRPr="00E04233">
        <w:t>.</w:t>
      </w:r>
    </w:p>
    <w:p w14:paraId="3F3955C3" w14:textId="0A0BA319" w:rsidR="006A3EF6" w:rsidRPr="00E04233" w:rsidRDefault="006A3EF6" w:rsidP="006A3EF6">
      <w:pPr>
        <w:pStyle w:val="BodyText"/>
        <w:ind w:firstLine="720"/>
      </w:pPr>
      <w:r w:rsidRPr="00E04233">
        <w:t>Please do not indent paragraphs.</w:t>
      </w:r>
    </w:p>
    <w:p w14:paraId="774B3296" w14:textId="77777777" w:rsidR="006A3EF6" w:rsidRPr="00E04233" w:rsidRDefault="006A3EF6" w:rsidP="006A3EF6">
      <w:pPr>
        <w:pStyle w:val="BodyText"/>
      </w:pPr>
    </w:p>
    <w:p w14:paraId="029BE577" w14:textId="5F40571E" w:rsidR="00B45D17" w:rsidRPr="00E04233" w:rsidRDefault="00B45D17" w:rsidP="00B45D17">
      <w:pPr>
        <w:pStyle w:val="Heading3"/>
      </w:pPr>
      <w:r w:rsidRPr="00E04233">
        <w:t>Typography</w:t>
      </w:r>
    </w:p>
    <w:p w14:paraId="1D8F65D3" w14:textId="0B46B440" w:rsidR="00B45D17" w:rsidRPr="00E04233" w:rsidRDefault="00B45D17" w:rsidP="00B45D17">
      <w:pPr>
        <w:pStyle w:val="FirstParagraph"/>
      </w:pPr>
      <w:r w:rsidRPr="00E04233">
        <w:t>Currently, we support the following font formatting:</w:t>
      </w:r>
    </w:p>
    <w:p w14:paraId="71F9EE6B" w14:textId="71B8BF27" w:rsidR="008C71B8" w:rsidRPr="00020F21" w:rsidRDefault="00B45D17" w:rsidP="00020F21">
      <w:pPr>
        <w:pStyle w:val="BodyText"/>
        <w:jc w:val="both"/>
        <w:rPr>
          <w:rFonts w:ascii="Tahoma" w:eastAsia="Calibri" w:hAnsi="Tahoma" w:cs="Tahoma"/>
          <w:color w:val="000000"/>
          <w:sz w:val="21"/>
          <w:szCs w:val="21"/>
        </w:rPr>
      </w:pPr>
      <w:r w:rsidRPr="00E04233">
        <w:rPr>
          <w:i/>
          <w:iCs/>
        </w:rPr>
        <w:t>Italics</w:t>
      </w:r>
      <w:r w:rsidR="008C71B8" w:rsidRPr="00E04233">
        <w:rPr>
          <w:i/>
          <w:iCs/>
        </w:rPr>
        <w:t xml:space="preserve"> </w:t>
      </w:r>
      <w:r w:rsidR="008C71B8" w:rsidRPr="00020F21">
        <w:t>should be used for</w:t>
      </w:r>
      <w:r w:rsidR="008C71B8" w:rsidRPr="00E04233">
        <w:t xml:space="preserve"> </w:t>
      </w:r>
      <w:r w:rsidR="008C71B8" w:rsidRPr="00020F21">
        <w:t>foreign-language expressions</w:t>
      </w:r>
      <w:r w:rsidR="008C71B8" w:rsidRPr="00E04233">
        <w:t xml:space="preserve"> as well as for t</w:t>
      </w:r>
      <w:r w:rsidR="008C71B8" w:rsidRPr="00020F21">
        <w:t>itles of books, published documents, newspapers, and journals</w:t>
      </w:r>
      <w:r w:rsidR="008C71B8" w:rsidRPr="00E04233">
        <w:t>. It may be used to draw attention to key terms in a discussion at first mention only. Thereafter, these terms should be set in roman. However, please keep the use of italics to a minimum. It may also be used to emphasize a word or phrase in a quotation indicating [emphasis mine].</w:t>
      </w:r>
    </w:p>
    <w:p w14:paraId="00680BDA" w14:textId="2611D4EC" w:rsidR="00B45D17" w:rsidRPr="00020F21" w:rsidRDefault="00B45D17" w:rsidP="00B45D17">
      <w:pPr>
        <w:pStyle w:val="BodyText"/>
      </w:pPr>
      <w:r w:rsidRPr="00E04233">
        <w:rPr>
          <w:b/>
          <w:bCs/>
        </w:rPr>
        <w:t>Bolded</w:t>
      </w:r>
      <w:r w:rsidRPr="00020F21">
        <w:t xml:space="preserve"> text</w:t>
      </w:r>
      <w:r w:rsidR="008C71B8" w:rsidRPr="00020F21">
        <w:t xml:space="preserve"> should be avoided.</w:t>
      </w:r>
    </w:p>
    <w:p w14:paraId="675B56B6" w14:textId="0AF48A32" w:rsidR="00B45D17" w:rsidRPr="00E04233" w:rsidRDefault="00B45D17" w:rsidP="00B45D17">
      <w:pPr>
        <w:pStyle w:val="BodyText"/>
      </w:pPr>
      <w:r w:rsidRPr="00E04233">
        <w:t>Subscript (e.g. H</w:t>
      </w:r>
      <w:r w:rsidRPr="00E04233">
        <w:rPr>
          <w:vertAlign w:val="subscript"/>
        </w:rPr>
        <w:t>2</w:t>
      </w:r>
      <w:r w:rsidRPr="00E04233">
        <w:t>O).</w:t>
      </w:r>
    </w:p>
    <w:p w14:paraId="7E5C1808" w14:textId="0FB079B7" w:rsidR="00B45D17" w:rsidRPr="00E04233" w:rsidRDefault="00B45D17" w:rsidP="00B45D17">
      <w:pPr>
        <w:pStyle w:val="BodyText"/>
      </w:pPr>
      <w:r w:rsidRPr="00E04233">
        <w:t>Superscript (e.g. 11</w:t>
      </w:r>
      <w:r w:rsidRPr="00E04233">
        <w:rPr>
          <w:vertAlign w:val="superscript"/>
        </w:rPr>
        <w:t>th</w:t>
      </w:r>
      <w:r w:rsidRPr="00E04233">
        <w:t xml:space="preserve"> of November).</w:t>
      </w:r>
    </w:p>
    <w:p w14:paraId="499666F1" w14:textId="2131D1D3" w:rsidR="008E3D9C" w:rsidRPr="00E04233" w:rsidRDefault="008E3D9C" w:rsidP="00020F21">
      <w:pPr>
        <w:pStyle w:val="BodyText"/>
      </w:pPr>
    </w:p>
    <w:p w14:paraId="61285179" w14:textId="7B480E19" w:rsidR="00827EDD" w:rsidRPr="00E04233" w:rsidRDefault="00827EDD" w:rsidP="00827EDD">
      <w:pPr>
        <w:pStyle w:val="Heading2"/>
      </w:pPr>
      <w:r w:rsidRPr="00E04233">
        <w:t>Quotes</w:t>
      </w:r>
    </w:p>
    <w:p w14:paraId="49E77423" w14:textId="6271B385" w:rsidR="008C71B8" w:rsidRPr="00E04233" w:rsidRDefault="003633DB" w:rsidP="008C71B8">
      <w:pPr>
        <w:pStyle w:val="BlockText"/>
        <w:ind w:left="0" w:right="0"/>
        <w:jc w:val="both"/>
      </w:pPr>
      <w:r w:rsidRPr="00E04233">
        <w:t xml:space="preserve">When quoting a source, please make sure to faithfully transcribe spelling and punctuation. To add information or paraphrasing for clarity, use </w:t>
      </w:r>
      <w:r w:rsidR="0067476D" w:rsidRPr="00E04233">
        <w:t xml:space="preserve">square </w:t>
      </w:r>
      <w:r w:rsidRPr="00E04233">
        <w:t>brackets [ ]. To jump over a section of the source material, use ellipses [...].</w:t>
      </w:r>
    </w:p>
    <w:p w14:paraId="7000A45B" w14:textId="77777777" w:rsidR="00C776BD" w:rsidRPr="00E04233" w:rsidRDefault="008C71B8">
      <w:pPr>
        <w:pStyle w:val="BlockText"/>
        <w:ind w:left="0" w:right="0"/>
        <w:jc w:val="both"/>
      </w:pPr>
      <w:r w:rsidRPr="00E04233">
        <w:t xml:space="preserve">Short quotes (up to 60 words) should be integrated into the body text with quotation marks. </w:t>
      </w:r>
    </w:p>
    <w:p w14:paraId="61813A41" w14:textId="5F67E245" w:rsidR="003F0A70" w:rsidRPr="00E04233" w:rsidRDefault="008C71B8" w:rsidP="00020F21">
      <w:pPr>
        <w:pStyle w:val="BlockText"/>
        <w:ind w:left="0" w:right="0"/>
        <w:jc w:val="both"/>
      </w:pPr>
      <w:r w:rsidRPr="00E04233">
        <w:t xml:space="preserve">Longer quotes (more than three lines) should be formatted as block quotes without quotation marks. Please use the </w:t>
      </w:r>
      <w:commentRangeStart w:id="57"/>
      <w:commentRangeStart w:id="58"/>
      <w:r w:rsidR="0027599A" w:rsidRPr="00E04233">
        <w:t>“Quote” MS Word style</w:t>
      </w:r>
      <w:r w:rsidR="005A14DC" w:rsidRPr="00E04233">
        <w:t xml:space="preserve"> to format a</w:t>
      </w:r>
      <w:r w:rsidRPr="00E04233">
        <w:t xml:space="preserve"> block</w:t>
      </w:r>
      <w:r w:rsidR="005A14DC" w:rsidRPr="00E04233">
        <w:t xml:space="preserve"> quotation</w:t>
      </w:r>
      <w:commentRangeEnd w:id="57"/>
      <w:r w:rsidRPr="00E04233">
        <w:rPr>
          <w:rStyle w:val="CommentReference"/>
        </w:rPr>
        <w:commentReference w:id="57"/>
      </w:r>
      <w:commentRangeEnd w:id="58"/>
      <w:r w:rsidR="00B4219B" w:rsidRPr="00E04233">
        <w:rPr>
          <w:rStyle w:val="CommentReference"/>
        </w:rPr>
        <w:commentReference w:id="58"/>
      </w:r>
      <w:r w:rsidR="007948C5" w:rsidRPr="00E04233">
        <w:t>:</w:t>
      </w:r>
      <w:r w:rsidR="003F0A70" w:rsidRPr="00E04233">
        <w:t xml:space="preserve"> </w:t>
      </w:r>
    </w:p>
    <w:p w14:paraId="43980553" w14:textId="7D42FB76" w:rsidR="007948C5" w:rsidRPr="00E04233" w:rsidRDefault="007948C5" w:rsidP="005E1117">
      <w:pPr>
        <w:pStyle w:val="Quote"/>
      </w:pPr>
      <w:r w:rsidRPr="00E04233">
        <w:t xml:space="preserve">Sometimes you </w:t>
      </w:r>
      <w:r w:rsidR="02476475" w:rsidRPr="00E04233">
        <w:t>must</w:t>
      </w:r>
      <w:r w:rsidRPr="00E04233">
        <w:t xml:space="preserve"> put a lot of manual work to automate something.</w:t>
      </w:r>
      <w:r w:rsidR="00C81FE4" w:rsidRPr="00E04233">
        <w:rPr>
          <w:rStyle w:val="FootnoteReference"/>
        </w:rPr>
        <w:footnoteReference w:id="2"/>
      </w:r>
    </w:p>
    <w:p w14:paraId="4DBD30CE" w14:textId="0DB5D8FA" w:rsidR="007948C5" w:rsidRPr="00E04233" w:rsidRDefault="007948C5" w:rsidP="008C71B8">
      <w:pPr>
        <w:pStyle w:val="Quote"/>
      </w:pPr>
    </w:p>
    <w:p w14:paraId="3A6EDEAF" w14:textId="646685EC" w:rsidR="002C397A" w:rsidRPr="00E04233" w:rsidRDefault="00EE1DD5">
      <w:pPr>
        <w:pStyle w:val="Heading2"/>
      </w:pPr>
      <w:bookmarkStart w:id="59" w:name="lists"/>
      <w:r w:rsidRPr="00E04233">
        <w:lastRenderedPageBreak/>
        <w:t>Lists</w:t>
      </w:r>
      <w:bookmarkEnd w:id="59"/>
    </w:p>
    <w:p w14:paraId="4C2C9E14" w14:textId="7A78610B" w:rsidR="00841976" w:rsidRPr="00E04233" w:rsidRDefault="00841976" w:rsidP="00841976">
      <w:pPr>
        <w:pStyle w:val="BodyText"/>
      </w:pPr>
      <w:r w:rsidRPr="00E04233">
        <w:rPr>
          <w:noProof/>
        </w:rPr>
        <w:drawing>
          <wp:inline distT="0" distB="0" distL="0" distR="0" wp14:anchorId="082A2839" wp14:editId="5455CBCD">
            <wp:extent cx="1133633" cy="3620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33633" cy="362001"/>
                    </a:xfrm>
                    <a:prstGeom prst="rect">
                      <a:avLst/>
                    </a:prstGeom>
                  </pic:spPr>
                </pic:pic>
              </a:graphicData>
            </a:graphic>
          </wp:inline>
        </w:drawing>
      </w:r>
    </w:p>
    <w:p w14:paraId="4A61AE53" w14:textId="713B4D57" w:rsidR="002C397A" w:rsidRPr="00E04233" w:rsidRDefault="00EE1DD5">
      <w:pPr>
        <w:pStyle w:val="Heading3"/>
      </w:pPr>
      <w:bookmarkStart w:id="60" w:name="bullet-list-marker"/>
      <w:r w:rsidRPr="00E04233">
        <w:t xml:space="preserve">Bullet </w:t>
      </w:r>
      <w:r w:rsidR="00CB122C" w:rsidRPr="00E04233">
        <w:t>List</w:t>
      </w:r>
      <w:bookmarkEnd w:id="60"/>
      <w:r w:rsidR="00CB122C" w:rsidRPr="00E04233">
        <w:t>s</w:t>
      </w:r>
    </w:p>
    <w:p w14:paraId="3FA0BB88" w14:textId="3FEE6AAA" w:rsidR="00353925" w:rsidRPr="00E04233" w:rsidRDefault="00353925" w:rsidP="00353925">
      <w:pPr>
        <w:pStyle w:val="FirstParagraph"/>
      </w:pPr>
      <w:r w:rsidRPr="00E04233">
        <w:t>We support non-ordered</w:t>
      </w:r>
      <w:r w:rsidR="00841976" w:rsidRPr="00E04233">
        <w:t xml:space="preserve"> bullet points</w:t>
      </w:r>
      <w:r w:rsidR="001A3AA4" w:rsidRPr="00E04233">
        <w:t>…</w:t>
      </w:r>
    </w:p>
    <w:p w14:paraId="12EBC5FD" w14:textId="3E23AAD5" w:rsidR="002C397A" w:rsidRPr="00E04233" w:rsidRDefault="00841976">
      <w:pPr>
        <w:pStyle w:val="Compact"/>
        <w:numPr>
          <w:ilvl w:val="0"/>
          <w:numId w:val="2"/>
        </w:numPr>
      </w:pPr>
      <w:r w:rsidRPr="00E04233">
        <w:t>First point</w:t>
      </w:r>
    </w:p>
    <w:p w14:paraId="6BE89712" w14:textId="0319551D" w:rsidR="002C397A" w:rsidRPr="00E04233" w:rsidRDefault="00841976" w:rsidP="00353925">
      <w:pPr>
        <w:pStyle w:val="Compact"/>
        <w:numPr>
          <w:ilvl w:val="0"/>
          <w:numId w:val="2"/>
        </w:numPr>
      </w:pPr>
      <w:r w:rsidRPr="00E04233">
        <w:t>Second point</w:t>
      </w:r>
    </w:p>
    <w:p w14:paraId="5C62DACA" w14:textId="4D4EF5EA" w:rsidR="002C397A" w:rsidRPr="00E04233" w:rsidRDefault="00841976" w:rsidP="00841976">
      <w:pPr>
        <w:pStyle w:val="Compact"/>
        <w:numPr>
          <w:ilvl w:val="0"/>
          <w:numId w:val="2"/>
        </w:numPr>
      </w:pPr>
      <w:r w:rsidRPr="00E04233">
        <w:t>Third point</w:t>
      </w:r>
    </w:p>
    <w:p w14:paraId="0850D859" w14:textId="57092688" w:rsidR="002C397A" w:rsidRPr="00E04233" w:rsidRDefault="00EE1DD5">
      <w:pPr>
        <w:pStyle w:val="Heading3"/>
      </w:pPr>
      <w:bookmarkStart w:id="61" w:name="ordered-list-marker"/>
      <w:r w:rsidRPr="00E04233">
        <w:t xml:space="preserve">Ordered </w:t>
      </w:r>
      <w:r w:rsidR="00CB122C" w:rsidRPr="00E04233">
        <w:t>List</w:t>
      </w:r>
      <w:bookmarkEnd w:id="61"/>
      <w:r w:rsidR="00CB122C" w:rsidRPr="00E04233">
        <w:t>s (Numbering)</w:t>
      </w:r>
    </w:p>
    <w:p w14:paraId="20888423" w14:textId="16C3CE76" w:rsidR="002C397A" w:rsidRPr="00E04233" w:rsidRDefault="001A3AA4">
      <w:pPr>
        <w:pStyle w:val="FirstParagraph"/>
      </w:pPr>
      <w:r w:rsidRPr="00E04233">
        <w:t>…as well as numbered lists.</w:t>
      </w:r>
    </w:p>
    <w:p w14:paraId="24BE17B5" w14:textId="77777777" w:rsidR="002C397A" w:rsidRPr="00E04233" w:rsidRDefault="00EE1DD5">
      <w:pPr>
        <w:pStyle w:val="Compact"/>
        <w:numPr>
          <w:ilvl w:val="0"/>
          <w:numId w:val="7"/>
        </w:numPr>
      </w:pPr>
      <w:bookmarkStart w:id="62" w:name="_Ref157094208"/>
      <w:r w:rsidRPr="00E04233">
        <w:t>First item.</w:t>
      </w:r>
      <w:bookmarkEnd w:id="62"/>
    </w:p>
    <w:p w14:paraId="2BA044EF" w14:textId="77777777" w:rsidR="002C397A" w:rsidRPr="00E04233" w:rsidRDefault="00EE1DD5">
      <w:pPr>
        <w:pStyle w:val="Compact"/>
        <w:numPr>
          <w:ilvl w:val="0"/>
          <w:numId w:val="7"/>
        </w:numPr>
      </w:pPr>
      <w:r w:rsidRPr="00E04233">
        <w:t>Second item.</w:t>
      </w:r>
    </w:p>
    <w:p w14:paraId="3E8157EC" w14:textId="77777777" w:rsidR="002C397A" w:rsidRPr="00E04233" w:rsidRDefault="00EE1DD5">
      <w:pPr>
        <w:pStyle w:val="Compact"/>
        <w:numPr>
          <w:ilvl w:val="0"/>
          <w:numId w:val="7"/>
        </w:numPr>
      </w:pPr>
      <w:r w:rsidRPr="00E04233">
        <w:t>Third item.</w:t>
      </w:r>
    </w:p>
    <w:p w14:paraId="66DDA456" w14:textId="136885E6" w:rsidR="00F665C6" w:rsidRPr="00E04233" w:rsidRDefault="00841976" w:rsidP="00841976">
      <w:pPr>
        <w:pStyle w:val="Heading3"/>
      </w:pPr>
      <w:r w:rsidRPr="00E04233">
        <w:t xml:space="preserve">Multilevel </w:t>
      </w:r>
      <w:r w:rsidR="00CB122C" w:rsidRPr="00E04233">
        <w:t>Lists</w:t>
      </w:r>
    </w:p>
    <w:p w14:paraId="37EAF8DA" w14:textId="372378CA" w:rsidR="00841976" w:rsidRPr="00E04233" w:rsidRDefault="00F665C6" w:rsidP="00F665C6">
      <w:pPr>
        <w:pStyle w:val="FirstParagraph"/>
      </w:pPr>
      <w:r w:rsidRPr="00E04233">
        <w:t>Multilevel lists are also supported.</w:t>
      </w:r>
    </w:p>
    <w:p w14:paraId="2E5F4939" w14:textId="77777777" w:rsidR="00841976" w:rsidRPr="00E04233" w:rsidRDefault="00841976" w:rsidP="00841976">
      <w:pPr>
        <w:pStyle w:val="Compact"/>
        <w:numPr>
          <w:ilvl w:val="0"/>
          <w:numId w:val="23"/>
        </w:numPr>
      </w:pPr>
      <w:r w:rsidRPr="00E04233">
        <w:t>Item 1</w:t>
      </w:r>
    </w:p>
    <w:p w14:paraId="1888E6C7" w14:textId="77777777" w:rsidR="00841976" w:rsidRPr="00E04233" w:rsidRDefault="00841976" w:rsidP="00841976">
      <w:pPr>
        <w:pStyle w:val="Compact"/>
        <w:numPr>
          <w:ilvl w:val="1"/>
          <w:numId w:val="23"/>
        </w:numPr>
      </w:pPr>
      <w:r w:rsidRPr="00E04233">
        <w:t>Item 1.1</w:t>
      </w:r>
    </w:p>
    <w:p w14:paraId="570A1651" w14:textId="77777777" w:rsidR="00841976" w:rsidRPr="00E04233" w:rsidRDefault="00841976" w:rsidP="00841976">
      <w:pPr>
        <w:pStyle w:val="Compact"/>
        <w:numPr>
          <w:ilvl w:val="2"/>
          <w:numId w:val="23"/>
        </w:numPr>
      </w:pPr>
      <w:r w:rsidRPr="00E04233">
        <w:t>Item 1.1.1</w:t>
      </w:r>
    </w:p>
    <w:p w14:paraId="3906F9D8" w14:textId="77777777" w:rsidR="00841976" w:rsidRPr="00E04233" w:rsidRDefault="00841976" w:rsidP="00841976">
      <w:pPr>
        <w:pStyle w:val="Compact"/>
        <w:numPr>
          <w:ilvl w:val="3"/>
          <w:numId w:val="23"/>
        </w:numPr>
      </w:pPr>
      <w:r w:rsidRPr="00E04233">
        <w:t>Item 1.1.1.1</w:t>
      </w:r>
    </w:p>
    <w:p w14:paraId="5BAB93D5" w14:textId="77777777" w:rsidR="00841976" w:rsidRPr="00E04233" w:rsidRDefault="00841976" w:rsidP="00841976">
      <w:pPr>
        <w:pStyle w:val="Compact"/>
        <w:numPr>
          <w:ilvl w:val="0"/>
          <w:numId w:val="23"/>
        </w:numPr>
      </w:pPr>
      <w:r w:rsidRPr="00E04233">
        <w:t>Item 2</w:t>
      </w:r>
    </w:p>
    <w:p w14:paraId="71E64241" w14:textId="28E31D40" w:rsidR="00F665C6" w:rsidRPr="00E04233" w:rsidRDefault="00F665C6" w:rsidP="00F665C6">
      <w:pPr>
        <w:pStyle w:val="Heading3"/>
      </w:pPr>
      <w:r w:rsidRPr="00E04233">
        <w:t xml:space="preserve">Other </w:t>
      </w:r>
      <w:r w:rsidR="00CB122C" w:rsidRPr="00E04233">
        <w:t>Lists</w:t>
      </w:r>
    </w:p>
    <w:p w14:paraId="2193438D" w14:textId="2C9A83EB" w:rsidR="00F665C6" w:rsidRPr="00E04233" w:rsidRDefault="00F665C6" w:rsidP="00F665C6">
      <w:pPr>
        <w:pStyle w:val="FirstParagraph"/>
      </w:pPr>
      <w:r w:rsidRPr="00E04233">
        <w:t>You can also create nested unordered lists by indenting bullet points.</w:t>
      </w:r>
    </w:p>
    <w:p w14:paraId="29934181" w14:textId="77777777" w:rsidR="00F665C6" w:rsidRPr="00E04233" w:rsidRDefault="00F665C6" w:rsidP="00F665C6">
      <w:pPr>
        <w:pStyle w:val="Compact"/>
        <w:numPr>
          <w:ilvl w:val="0"/>
          <w:numId w:val="3"/>
        </w:numPr>
      </w:pPr>
      <w:r w:rsidRPr="00E04233">
        <w:t>point 1.</w:t>
      </w:r>
    </w:p>
    <w:p w14:paraId="1144BE12" w14:textId="77777777" w:rsidR="00F665C6" w:rsidRPr="00E04233" w:rsidRDefault="00F665C6" w:rsidP="00F665C6">
      <w:pPr>
        <w:pStyle w:val="Compact"/>
        <w:numPr>
          <w:ilvl w:val="1"/>
          <w:numId w:val="4"/>
        </w:numPr>
      </w:pPr>
      <w:r w:rsidRPr="00E04233">
        <w:t>point 1.2.</w:t>
      </w:r>
    </w:p>
    <w:p w14:paraId="153C619A" w14:textId="77777777" w:rsidR="00F665C6" w:rsidRPr="00E04233" w:rsidRDefault="00F665C6" w:rsidP="00F665C6">
      <w:pPr>
        <w:pStyle w:val="Compact"/>
        <w:numPr>
          <w:ilvl w:val="2"/>
          <w:numId w:val="5"/>
        </w:numPr>
      </w:pPr>
      <w:r w:rsidRPr="00E04233">
        <w:t>point 1.3.</w:t>
      </w:r>
    </w:p>
    <w:p w14:paraId="4879191A" w14:textId="77777777" w:rsidR="00F665C6" w:rsidRPr="00E04233" w:rsidRDefault="00F665C6" w:rsidP="00F665C6">
      <w:pPr>
        <w:pStyle w:val="Compact"/>
        <w:numPr>
          <w:ilvl w:val="3"/>
          <w:numId w:val="6"/>
        </w:numPr>
      </w:pPr>
      <w:r w:rsidRPr="00E04233">
        <w:t>point 1.4.</w:t>
      </w:r>
    </w:p>
    <w:p w14:paraId="7D49175F" w14:textId="29383A90" w:rsidR="00841976" w:rsidRPr="00E04233" w:rsidRDefault="00F665C6" w:rsidP="00841976">
      <w:pPr>
        <w:pStyle w:val="Compact"/>
        <w:numPr>
          <w:ilvl w:val="0"/>
          <w:numId w:val="3"/>
        </w:numPr>
      </w:pPr>
      <w:r w:rsidRPr="00E04233">
        <w:t>point 2.</w:t>
      </w:r>
    </w:p>
    <w:p w14:paraId="7C755061" w14:textId="77777777" w:rsidR="00377031" w:rsidRPr="00E04233" w:rsidRDefault="00377031" w:rsidP="00377031">
      <w:pPr>
        <w:pStyle w:val="Compact"/>
      </w:pPr>
    </w:p>
    <w:p w14:paraId="71B5733C" w14:textId="036C996D" w:rsidR="002C397A" w:rsidRPr="00E04233" w:rsidRDefault="00EE1DD5">
      <w:pPr>
        <w:pStyle w:val="Heading2"/>
      </w:pPr>
      <w:bookmarkStart w:id="63" w:name="multimedia"/>
      <w:r w:rsidRPr="00E04233">
        <w:t>Multimedia</w:t>
      </w:r>
      <w:bookmarkEnd w:id="63"/>
    </w:p>
    <w:p w14:paraId="5912B5DD" w14:textId="099B6618" w:rsidR="002C397A" w:rsidRPr="00E04233" w:rsidRDefault="00EE1DD5" w:rsidP="005069A8">
      <w:pPr>
        <w:pStyle w:val="Heading3"/>
      </w:pPr>
      <w:bookmarkStart w:id="64" w:name="images"/>
      <w:r w:rsidRPr="00E04233">
        <w:t>Images</w:t>
      </w:r>
      <w:bookmarkEnd w:id="64"/>
    </w:p>
    <w:p w14:paraId="3E107333" w14:textId="14369937" w:rsidR="00061B05" w:rsidRPr="00E04233" w:rsidRDefault="00061B05" w:rsidP="00061B05">
      <w:pPr>
        <w:pStyle w:val="BodyText"/>
      </w:pPr>
      <w:r w:rsidRPr="00E04233">
        <w:t xml:space="preserve">:::{card} TODO </w:t>
      </w:r>
      <w:r w:rsidRPr="00E04233">
        <w:rPr>
          <mc:AlternateContent>
            <mc:Choice Requires="w16se"/>
            <mc:Fallback>
              <w:rFonts w:ascii="Segoe UI Emoji" w:eastAsia="Segoe UI Emoji" w:hAnsi="Segoe UI Emoji" w:cs="Segoe UI Emoji"/>
            </mc:Fallback>
          </mc:AlternateContent>
        </w:rPr>
        <mc:AlternateContent>
          <mc:Choice Requires="w16se">
            <w16se:symEx w16se:font="Segoe UI Emoji" w16se:char="1F6A7"/>
          </mc:Choice>
          <mc:Fallback>
            <w:t>🚧</w:t>
          </mc:Fallback>
        </mc:AlternateContent>
      </w:r>
      <w:r w:rsidRPr="00E04233">
        <w:br/>
        <w:t xml:space="preserve">Feature to be added in TNB-62: “As an author I want to upload my assets to the asset </w:t>
      </w:r>
      <w:r w:rsidRPr="00E04233">
        <w:lastRenderedPageBreak/>
        <w:t>management system”.</w:t>
      </w:r>
      <w:r w:rsidRPr="00E04233">
        <w:br/>
        <w:t>First figure out infrastructure side of handling assets, then code the input side</w:t>
      </w:r>
      <w:r w:rsidR="00B84738" w:rsidRPr="00E04233">
        <w:t>.</w:t>
      </w:r>
      <w:r w:rsidRPr="00E04233">
        <w:br/>
        <w:t>:::</w:t>
      </w:r>
    </w:p>
    <w:p w14:paraId="07896C67" w14:textId="77777777" w:rsidR="00061B05" w:rsidRPr="00E04233" w:rsidRDefault="00061B05" w:rsidP="00061B05">
      <w:pPr>
        <w:pStyle w:val="BodyText"/>
      </w:pPr>
    </w:p>
    <w:p w14:paraId="02F7BC80" w14:textId="23F547F6" w:rsidR="0039513E" w:rsidRPr="00E04233" w:rsidRDefault="009A589C" w:rsidP="005069A8">
      <w:pPr>
        <w:pStyle w:val="Heading3"/>
      </w:pPr>
      <w:commentRangeStart w:id="65"/>
      <w:commentRangeStart w:id="66"/>
      <w:commentRangeStart w:id="67"/>
      <w:commentRangeStart w:id="68"/>
      <w:r w:rsidRPr="00E04233">
        <w:t>Videos</w:t>
      </w:r>
      <w:commentRangeEnd w:id="65"/>
      <w:r w:rsidRPr="00E04233">
        <w:rPr>
          <w:rStyle w:val="CommentReference"/>
        </w:rPr>
        <w:commentReference w:id="65"/>
      </w:r>
      <w:commentRangeEnd w:id="66"/>
      <w:r w:rsidRPr="00E04233">
        <w:rPr>
          <w:rStyle w:val="CommentReference"/>
        </w:rPr>
        <w:commentReference w:id="66"/>
      </w:r>
      <w:commentRangeEnd w:id="67"/>
      <w:r w:rsidRPr="00E04233">
        <w:rPr>
          <w:rStyle w:val="CommentReference"/>
        </w:rPr>
        <w:commentReference w:id="67"/>
      </w:r>
      <w:commentRangeEnd w:id="68"/>
      <w:r w:rsidR="002D5256" w:rsidRPr="00E04233">
        <w:rPr>
          <w:rStyle w:val="CommentReference"/>
          <w:rFonts w:asciiTheme="minorHAnsi" w:eastAsiaTheme="minorHAnsi" w:hAnsiTheme="minorHAnsi" w:cstheme="minorBidi"/>
          <w:b w:val="0"/>
          <w:bCs w:val="0"/>
          <w:color w:val="auto"/>
        </w:rPr>
        <w:commentReference w:id="68"/>
      </w:r>
    </w:p>
    <w:p w14:paraId="0E2C84A8" w14:textId="003170E7" w:rsidR="00CF3D99" w:rsidRPr="00E04233" w:rsidRDefault="00CF3D99" w:rsidP="00CF3D99">
      <w:pPr>
        <w:pStyle w:val="BodyText"/>
      </w:pPr>
      <w:r w:rsidRPr="00E04233">
        <w:t xml:space="preserve">:::{card} TODO </w:t>
      </w:r>
      <w:r w:rsidRPr="00E04233">
        <w:rPr>
          <mc:AlternateContent>
            <mc:Choice Requires="w16se"/>
            <mc:Fallback>
              <w:rFonts w:ascii="Segoe UI Emoji" w:eastAsia="Segoe UI Emoji" w:hAnsi="Segoe UI Emoji" w:cs="Segoe UI Emoji"/>
            </mc:Fallback>
          </mc:AlternateContent>
        </w:rPr>
        <mc:AlternateContent>
          <mc:Choice Requires="w16se">
            <w16se:symEx w16se:font="Segoe UI Emoji" w16se:char="1F6A7"/>
          </mc:Choice>
          <mc:Fallback>
            <w:t>🚧</w:t>
          </mc:Fallback>
        </mc:AlternateContent>
      </w:r>
      <w:r w:rsidRPr="00E04233">
        <w:br/>
        <w:t>Feature to be added in TNB-62: “As an author I want to upload my assets to the asset management system”.</w:t>
      </w:r>
      <w:r w:rsidRPr="00E04233">
        <w:br/>
        <w:t>First figure out infrastructure side of handling assets, then code the input side</w:t>
      </w:r>
      <w:r w:rsidR="00B84738" w:rsidRPr="00E04233">
        <w:t>.</w:t>
      </w:r>
      <w:r w:rsidRPr="00E04233">
        <w:br/>
        <w:t>:::</w:t>
      </w:r>
    </w:p>
    <w:p w14:paraId="05ED9727" w14:textId="77777777" w:rsidR="00697F4B" w:rsidRPr="00E04233" w:rsidRDefault="00697F4B" w:rsidP="00697F4B">
      <w:pPr>
        <w:pStyle w:val="BodyText"/>
        <w:rPr>
          <w:color w:val="FF0000"/>
        </w:rPr>
      </w:pPr>
    </w:p>
    <w:p w14:paraId="22B32EC7" w14:textId="6DD0FAE0" w:rsidR="00F62134" w:rsidRPr="00E04233" w:rsidRDefault="7997D0FC" w:rsidP="00020F21">
      <w:pPr>
        <w:pStyle w:val="Heading3"/>
      </w:pPr>
      <w:bookmarkStart w:id="70" w:name="alttext"/>
      <w:r>
        <w:t>Alt Text</w:t>
      </w:r>
    </w:p>
    <w:bookmarkEnd w:id="70"/>
    <w:p w14:paraId="34A478E7" w14:textId="643456FD" w:rsidR="00F62134" w:rsidRPr="00020F21" w:rsidRDefault="008759EE" w:rsidP="00020F21">
      <w:pPr>
        <w:pStyle w:val="FirstParagraph"/>
        <w:jc w:val="both"/>
      </w:pPr>
      <w:r w:rsidRPr="00020F21">
        <w:t xml:space="preserve">Please </w:t>
      </w:r>
      <w:r w:rsidR="00FE67EF" w:rsidRPr="00020F21">
        <w:t>provide “Alt Text”</w:t>
      </w:r>
      <w:r w:rsidR="002E5759" w:rsidRPr="00020F21">
        <w:t xml:space="preserve"> </w:t>
      </w:r>
      <w:r w:rsidR="00210EA9" w:rsidRPr="00020F21">
        <w:t xml:space="preserve">to describe appearance or function of </w:t>
      </w:r>
      <w:r w:rsidR="005F3021" w:rsidRPr="00020F21">
        <w:t xml:space="preserve">multimedia </w:t>
      </w:r>
      <w:r w:rsidR="005B46C7" w:rsidRPr="00020F21">
        <w:t xml:space="preserve">object (images and videos) </w:t>
      </w:r>
      <w:r w:rsidR="005F3021" w:rsidRPr="00020F21">
        <w:t>you include in your manuscript.</w:t>
      </w:r>
      <w:r w:rsidR="00EC0031" w:rsidRPr="00020F21">
        <w:t xml:space="preserve"> The alt attribute is used to increase accessibility and user friendliness, including for blind internet users who rely on special software for web browsing.</w:t>
      </w:r>
    </w:p>
    <w:p w14:paraId="02F1D71C" w14:textId="1557D22C" w:rsidR="00187E8B" w:rsidRPr="00E04233" w:rsidRDefault="00187E8B">
      <w:pPr>
        <w:pStyle w:val="BodyText"/>
        <w:jc w:val="both"/>
      </w:pPr>
      <w:r w:rsidRPr="00020F21">
        <w:t>To add an “Alt Text”</w:t>
      </w:r>
      <w:r w:rsidR="008D70A1" w:rsidRPr="00020F21">
        <w:t xml:space="preserve"> please use the “##Alt-text” field in a Metadata Table </w:t>
      </w:r>
      <w:r w:rsidR="00E41B40" w:rsidRPr="00020F21">
        <w:t>under each described object.</w:t>
      </w:r>
    </w:p>
    <w:p w14:paraId="38CEE66E" w14:textId="43D48A55" w:rsidR="00CE68BD" w:rsidRPr="00E04233" w:rsidRDefault="00CE68BD" w:rsidP="00CE68BD">
      <w:pPr>
        <w:pStyle w:val="BodyText"/>
        <w:jc w:val="both"/>
      </w:pPr>
      <w:r w:rsidRPr="00E04233">
        <w:t xml:space="preserve">Alternatively, you can add </w:t>
      </w:r>
      <w:r w:rsidR="00852CCB" w:rsidRPr="00E04233">
        <w:t xml:space="preserve">“Alt Text” by right clicking on an inserted multimedia and selecting </w:t>
      </w:r>
      <w:r w:rsidR="00753D72" w:rsidRPr="00E04233">
        <w:t>“View Alt Text…”</w:t>
      </w:r>
      <w:r w:rsidR="00172E4A" w:rsidRPr="00E04233">
        <w:t xml:space="preserve">. This solution </w:t>
      </w:r>
      <w:r w:rsidR="00602B33" w:rsidRPr="00E04233">
        <w:t xml:space="preserve">enables you to use </w:t>
      </w:r>
      <w:r w:rsidR="00123350" w:rsidRPr="00E04233">
        <w:t>MS</w:t>
      </w:r>
      <w:r w:rsidR="00602B33" w:rsidRPr="00E04233">
        <w:t xml:space="preserve"> Word feature of automatically generating </w:t>
      </w:r>
      <w:r w:rsidR="0043332A" w:rsidRPr="00E04233">
        <w:t>alt text for you.</w:t>
      </w:r>
    </w:p>
    <w:p w14:paraId="1A26C35B" w14:textId="171CCCCF" w:rsidR="00340EAF" w:rsidRPr="00020F21" w:rsidRDefault="00340EAF" w:rsidP="00340EAF">
      <w:pPr>
        <w:pStyle w:val="Caption"/>
      </w:pPr>
      <w:bookmarkStart w:id="71" w:name="_Toc187994033"/>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11</w:t>
      </w:r>
      <w:r w:rsidRPr="00E04233">
        <w:rPr>
          <w:b/>
          <w:bCs/>
        </w:rPr>
        <w:fldChar w:fldCharType="end"/>
      </w:r>
      <w:r w:rsidRPr="00E04233">
        <w:rPr>
          <w:b/>
          <w:bCs/>
        </w:rPr>
        <w:t>:</w:t>
      </w:r>
      <w:r w:rsidRPr="00E04233">
        <w:t xml:space="preserve"> Inserting a caption directly in MS Word.</w:t>
      </w:r>
      <w:bookmarkEnd w:id="71"/>
    </w:p>
    <w:p w14:paraId="1B3941F5" w14:textId="77777777" w:rsidR="002E5759" w:rsidRPr="00E04233" w:rsidRDefault="00326510" w:rsidP="00697F4B">
      <w:pPr>
        <w:pStyle w:val="BodyText"/>
        <w:rPr>
          <w:color w:val="FF0000"/>
        </w:rPr>
      </w:pPr>
      <w:r w:rsidRPr="00E04233">
        <w:rPr>
          <w:rFonts w:ascii="Consolas" w:eastAsia="Times New Roman" w:hAnsi="Consolas" w:cs="Courier New"/>
          <w:noProof/>
          <w:color w:val="1F2328"/>
          <w:sz w:val="20"/>
          <w:szCs w:val="20"/>
        </w:rPr>
        <w:lastRenderedPageBreak/>
        <w:drawing>
          <wp:inline distT="0" distB="0" distL="0" distR="0" wp14:anchorId="0E587203" wp14:editId="721A84A6">
            <wp:extent cx="3305636" cy="5191850"/>
            <wp:effectExtent l="0" t="0" r="9525" b="8890"/>
            <wp:docPr id="916174928" name="Picture 916174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05636" cy="519185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5D191E" w:rsidRPr="00E04233" w14:paraId="224D7B53" w14:textId="77777777" w:rsidTr="00020F21">
        <w:tc>
          <w:tcPr>
            <w:tcW w:w="2341" w:type="dxa"/>
          </w:tcPr>
          <w:p w14:paraId="12EFDA20" w14:textId="77777777" w:rsidR="005D191E" w:rsidRPr="00E04233" w:rsidRDefault="005D191E" w:rsidP="00E826F7">
            <w:pPr>
              <w:pStyle w:val="Compact"/>
              <w:rPr>
                <w:sz w:val="18"/>
                <w:szCs w:val="18"/>
              </w:rPr>
            </w:pPr>
            <w:r w:rsidRPr="00E04233">
              <w:rPr>
                <w:sz w:val="18"/>
                <w:szCs w:val="18"/>
              </w:rPr>
              <w:t>##Digital-input</w:t>
            </w:r>
          </w:p>
        </w:tc>
        <w:tc>
          <w:tcPr>
            <w:tcW w:w="7009" w:type="dxa"/>
          </w:tcPr>
          <w:p w14:paraId="168FB633" w14:textId="02A616D5" w:rsidR="005D191E" w:rsidRPr="00E04233" w:rsidRDefault="005D191E" w:rsidP="00E826F7">
            <w:pPr>
              <w:pStyle w:val="Compact"/>
              <w:rPr>
                <w:sz w:val="18"/>
                <w:szCs w:val="18"/>
              </w:rPr>
            </w:pPr>
            <w:r w:rsidRPr="00E04233">
              <w:rPr>
                <w:sz w:val="18"/>
                <w:szCs w:val="18"/>
              </w:rPr>
              <w:t>./assets/02_introduction_to_docx/</w:t>
            </w:r>
            <w:r w:rsidR="004A2776" w:rsidRPr="00E04233">
              <w:rPr>
                <w:sz w:val="18"/>
                <w:szCs w:val="18"/>
              </w:rPr>
              <w:t>view-alt-text-menu.png</w:t>
            </w:r>
          </w:p>
        </w:tc>
      </w:tr>
      <w:tr w:rsidR="005D191E" w:rsidRPr="00E04233" w14:paraId="3EDE9004" w14:textId="77777777" w:rsidTr="00E826F7">
        <w:tc>
          <w:tcPr>
            <w:tcW w:w="2341" w:type="dxa"/>
          </w:tcPr>
          <w:p w14:paraId="1180ECDB" w14:textId="77777777" w:rsidR="005D191E" w:rsidRPr="00E04233" w:rsidRDefault="005D191E" w:rsidP="00E826F7">
            <w:pPr>
              <w:pStyle w:val="Compact"/>
              <w:rPr>
                <w:sz w:val="18"/>
                <w:szCs w:val="18"/>
              </w:rPr>
            </w:pPr>
            <w:r w:rsidRPr="00E04233">
              <w:rPr>
                <w:sz w:val="18"/>
                <w:szCs w:val="18"/>
              </w:rPr>
              <w:t>##Paper-input</w:t>
            </w:r>
          </w:p>
        </w:tc>
        <w:tc>
          <w:tcPr>
            <w:tcW w:w="7009" w:type="dxa"/>
          </w:tcPr>
          <w:p w14:paraId="1A0B4EE6" w14:textId="38C6A2B3" w:rsidR="005D191E" w:rsidRPr="00E04233" w:rsidRDefault="005D191E" w:rsidP="00E826F7">
            <w:pPr>
              <w:pStyle w:val="Compact"/>
              <w:rPr>
                <w:sz w:val="18"/>
                <w:szCs w:val="18"/>
              </w:rPr>
            </w:pPr>
            <w:r w:rsidRPr="00E04233">
              <w:rPr>
                <w:sz w:val="18"/>
                <w:szCs w:val="18"/>
              </w:rPr>
              <w:t>./assets/02_introduction_to_docx/</w:t>
            </w:r>
            <w:r w:rsidR="004A2776" w:rsidRPr="00E04233">
              <w:rPr>
                <w:sz w:val="18"/>
                <w:szCs w:val="18"/>
              </w:rPr>
              <w:t>view-alt-text-menu.png</w:t>
            </w:r>
          </w:p>
        </w:tc>
      </w:tr>
      <w:tr w:rsidR="005D191E" w:rsidRPr="00E04233" w14:paraId="328AA963" w14:textId="77777777" w:rsidTr="00E826F7">
        <w:tc>
          <w:tcPr>
            <w:tcW w:w="2341" w:type="dxa"/>
          </w:tcPr>
          <w:p w14:paraId="7B47C7B6" w14:textId="77777777" w:rsidR="005D191E" w:rsidRPr="00E04233" w:rsidRDefault="005D191E" w:rsidP="00E826F7">
            <w:pPr>
              <w:pStyle w:val="Compact"/>
              <w:rPr>
                <w:sz w:val="18"/>
                <w:szCs w:val="18"/>
              </w:rPr>
            </w:pPr>
            <w:r w:rsidRPr="00E04233">
              <w:rPr>
                <w:sz w:val="18"/>
                <w:szCs w:val="18"/>
              </w:rPr>
              <w:t>##Source</w:t>
            </w:r>
          </w:p>
        </w:tc>
        <w:tc>
          <w:tcPr>
            <w:tcW w:w="7009" w:type="dxa"/>
          </w:tcPr>
          <w:p w14:paraId="0BC57E4B" w14:textId="5A077724" w:rsidR="005D191E" w:rsidRPr="00E04233" w:rsidRDefault="005D191E"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00EE04AE" w:rsidRPr="00E04233">
              <w:rPr>
                <w:rFonts w:eastAsia="Times New Roman" w:cstheme="majorHAnsi"/>
                <w:sz w:val="18"/>
                <w:szCs w:val="18"/>
              </w:rPr>
              <w:t>View Alt Text</w:t>
            </w:r>
            <w:r w:rsidRPr="00E04233">
              <w:rPr>
                <w:rFonts w:eastAsia="Times New Roman" w:cstheme="majorHAnsi"/>
                <w:sz w:val="18"/>
                <w:szCs w:val="18"/>
              </w:rPr>
              <w:t>” feature of MS Word</w:t>
            </w:r>
          </w:p>
        </w:tc>
      </w:tr>
      <w:tr w:rsidR="005D191E" w:rsidRPr="00E04233" w14:paraId="2D0E911F" w14:textId="77777777" w:rsidTr="00020F21">
        <w:tc>
          <w:tcPr>
            <w:tcW w:w="2341" w:type="dxa"/>
          </w:tcPr>
          <w:p w14:paraId="0C90FFE7" w14:textId="77777777" w:rsidR="005D191E" w:rsidRPr="00E04233" w:rsidRDefault="005D191E" w:rsidP="00E826F7">
            <w:pPr>
              <w:pStyle w:val="Compact"/>
              <w:rPr>
                <w:sz w:val="18"/>
                <w:szCs w:val="18"/>
              </w:rPr>
            </w:pPr>
            <w:r w:rsidRPr="00E04233">
              <w:rPr>
                <w:sz w:val="18"/>
                <w:szCs w:val="18"/>
              </w:rPr>
              <w:t>##Author</w:t>
            </w:r>
          </w:p>
        </w:tc>
        <w:tc>
          <w:tcPr>
            <w:tcW w:w="7009" w:type="dxa"/>
          </w:tcPr>
          <w:p w14:paraId="31B5F897" w14:textId="77777777" w:rsidR="005D191E" w:rsidRPr="00E04233" w:rsidRDefault="005D191E" w:rsidP="00E826F7">
            <w:pPr>
              <w:pStyle w:val="Compact"/>
              <w:rPr>
                <w:rFonts w:cstheme="majorHAnsi"/>
                <w:sz w:val="18"/>
                <w:szCs w:val="18"/>
              </w:rPr>
            </w:pPr>
            <w:r w:rsidRPr="00E04233">
              <w:rPr>
                <w:rFonts w:eastAsia="Times New Roman" w:cstheme="majorHAnsi"/>
                <w:sz w:val="18"/>
                <w:szCs w:val="18"/>
              </w:rPr>
              <w:t>Paweł Kamiński</w:t>
            </w:r>
          </w:p>
        </w:tc>
      </w:tr>
      <w:tr w:rsidR="009A0F75" w:rsidRPr="00E04233" w14:paraId="0E32F226" w14:textId="77777777" w:rsidTr="00020F21">
        <w:tc>
          <w:tcPr>
            <w:tcW w:w="2341" w:type="dxa"/>
          </w:tcPr>
          <w:p w14:paraId="10C2426C" w14:textId="01877F55" w:rsidR="009A0F75" w:rsidRPr="00E04233" w:rsidRDefault="009A0F75" w:rsidP="00E826F7">
            <w:pPr>
              <w:pStyle w:val="Compact"/>
              <w:rPr>
                <w:sz w:val="18"/>
                <w:szCs w:val="18"/>
              </w:rPr>
            </w:pPr>
            <w:r>
              <w:rPr>
                <w:sz w:val="18"/>
                <w:szCs w:val="18"/>
              </w:rPr>
              <w:t>##Color</w:t>
            </w:r>
          </w:p>
        </w:tc>
        <w:tc>
          <w:tcPr>
            <w:tcW w:w="7009" w:type="dxa"/>
          </w:tcPr>
          <w:p w14:paraId="077AD466" w14:textId="2B82B080" w:rsidR="009A0F75" w:rsidRPr="00E04233" w:rsidRDefault="009A0F75" w:rsidP="00E826F7">
            <w:pPr>
              <w:pStyle w:val="Compact"/>
              <w:rPr>
                <w:rFonts w:eastAsia="Times New Roman" w:cstheme="majorHAnsi"/>
                <w:sz w:val="18"/>
                <w:szCs w:val="18"/>
              </w:rPr>
            </w:pPr>
            <w:r>
              <w:rPr>
                <w:rFonts w:eastAsia="Times New Roman" w:cstheme="majorHAnsi"/>
                <w:sz w:val="18"/>
                <w:szCs w:val="18"/>
              </w:rPr>
              <w:t>no</w:t>
            </w:r>
          </w:p>
        </w:tc>
      </w:tr>
      <w:tr w:rsidR="005D191E" w:rsidRPr="00E04233" w14:paraId="158494D2" w14:textId="77777777" w:rsidTr="00E826F7">
        <w:tc>
          <w:tcPr>
            <w:tcW w:w="2341" w:type="dxa"/>
          </w:tcPr>
          <w:p w14:paraId="22E22B0E" w14:textId="77777777" w:rsidR="005D191E" w:rsidRPr="00E04233" w:rsidRDefault="005D191E" w:rsidP="00E826F7">
            <w:pPr>
              <w:pStyle w:val="Compact"/>
              <w:rPr>
                <w:sz w:val="18"/>
                <w:szCs w:val="18"/>
              </w:rPr>
            </w:pPr>
            <w:r w:rsidRPr="00E04233">
              <w:rPr>
                <w:sz w:val="18"/>
                <w:szCs w:val="18"/>
              </w:rPr>
              <w:t>##Alt-text</w:t>
            </w:r>
          </w:p>
        </w:tc>
        <w:tc>
          <w:tcPr>
            <w:tcW w:w="7009" w:type="dxa"/>
          </w:tcPr>
          <w:p w14:paraId="599A74ED" w14:textId="312C35EF" w:rsidR="005D191E" w:rsidRPr="00E04233" w:rsidRDefault="006057F5" w:rsidP="00E826F7">
            <w:pPr>
              <w:pStyle w:val="Compact"/>
              <w:rPr>
                <w:rFonts w:cstheme="majorHAnsi"/>
                <w:sz w:val="18"/>
                <w:szCs w:val="18"/>
              </w:rPr>
            </w:pPr>
            <w:r w:rsidRPr="00E04233">
              <w:rPr>
                <w:rFonts w:eastAsia="Times New Roman" w:cstheme="majorHAnsi"/>
                <w:sz w:val="18"/>
                <w:szCs w:val="18"/>
              </w:rPr>
              <w:t>Image of a dog in the snow in MS Word, with menu ope</w:t>
            </w:r>
            <w:r w:rsidR="00A878DD" w:rsidRPr="00E04233">
              <w:rPr>
                <w:rFonts w:eastAsia="Times New Roman" w:cstheme="majorHAnsi"/>
                <w:sz w:val="18"/>
                <w:szCs w:val="18"/>
              </w:rPr>
              <w:t xml:space="preserve">n showing </w:t>
            </w:r>
            <w:r w:rsidRPr="00E04233">
              <w:rPr>
                <w:rFonts w:eastAsia="Times New Roman" w:cstheme="majorHAnsi"/>
                <w:sz w:val="18"/>
                <w:szCs w:val="18"/>
              </w:rPr>
              <w:t>image options</w:t>
            </w:r>
            <w:r w:rsidR="00A878DD" w:rsidRPr="00E04233">
              <w:rPr>
                <w:rFonts w:eastAsia="Times New Roman" w:cstheme="majorHAnsi"/>
                <w:sz w:val="18"/>
                <w:szCs w:val="18"/>
              </w:rPr>
              <w:t>, including “View Alt Text…”</w:t>
            </w:r>
          </w:p>
        </w:tc>
      </w:tr>
    </w:tbl>
    <w:p w14:paraId="7E0EACC6" w14:textId="77777777" w:rsidR="005D191E" w:rsidRPr="00E04233" w:rsidRDefault="005D191E" w:rsidP="00F62134">
      <w:pPr>
        <w:pStyle w:val="BodyText"/>
      </w:pPr>
    </w:p>
    <w:p w14:paraId="4EA3709B" w14:textId="28F7D8B8" w:rsidR="00946542" w:rsidRPr="00E04233" w:rsidRDefault="00946542" w:rsidP="0094654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caution}</w:t>
      </w:r>
      <w:r w:rsidRPr="00E04233">
        <w:rPr>
          <w:rFonts w:ascii="Consolas" w:eastAsia="Times New Roman" w:hAnsi="Consolas" w:cs="Courier New"/>
          <w:color w:val="1F2328"/>
          <w:sz w:val="20"/>
          <w:szCs w:val="20"/>
        </w:rPr>
        <w:br/>
      </w:r>
      <w:r w:rsidR="00066E06" w:rsidRPr="00E04233">
        <w:rPr>
          <w:rFonts w:ascii="Consolas" w:eastAsia="Times New Roman" w:hAnsi="Consolas" w:cs="Courier New"/>
          <w:color w:val="1F2328"/>
          <w:sz w:val="20"/>
          <w:szCs w:val="20"/>
        </w:rPr>
        <w:t xml:space="preserve">In the event of a conflict, the alt text in the Metadata Table takes precedence over the alt text added through </w:t>
      </w:r>
      <w:r w:rsidR="00EC6F4D">
        <w:rPr>
          <w:rFonts w:ascii="Consolas" w:eastAsia="Times New Roman" w:hAnsi="Consolas" w:cs="Courier New"/>
          <w:color w:val="1F2328"/>
          <w:sz w:val="20"/>
          <w:szCs w:val="20"/>
        </w:rPr>
        <w:t>“</w:t>
      </w:r>
      <w:r w:rsidR="00066E06" w:rsidRPr="00E04233">
        <w:rPr>
          <w:rFonts w:ascii="Consolas" w:eastAsia="Times New Roman" w:hAnsi="Consolas" w:cs="Courier New"/>
          <w:color w:val="1F2328"/>
          <w:sz w:val="20"/>
          <w:szCs w:val="20"/>
        </w:rPr>
        <w:t>View Alt Text…</w:t>
      </w:r>
      <w:r w:rsidR="00EC6F4D">
        <w:rPr>
          <w:rFonts w:ascii="Consolas" w:eastAsia="Times New Roman" w:hAnsi="Consolas" w:cs="Courier New"/>
          <w:color w:val="1F2328"/>
          <w:sz w:val="20"/>
          <w:szCs w:val="20"/>
        </w:rPr>
        <w:t>”</w:t>
      </w:r>
      <w:r w:rsidR="00066E06" w:rsidRPr="00E04233">
        <w:rPr>
          <w:rFonts w:ascii="Consolas" w:eastAsia="Times New Roman" w:hAnsi="Consolas" w:cs="Courier New"/>
          <w:color w:val="1F2328"/>
          <w:sz w:val="20"/>
          <w:szCs w:val="20"/>
        </w:rPr>
        <w:t>.</w:t>
      </w:r>
      <w:r w:rsidRPr="00E04233">
        <w:rPr>
          <w:rFonts w:ascii="Consolas" w:eastAsia="Times New Roman" w:hAnsi="Consolas" w:cs="Courier New"/>
          <w:color w:val="1F2328"/>
          <w:sz w:val="20"/>
          <w:szCs w:val="20"/>
        </w:rPr>
        <w:br/>
        <w:t>:::</w:t>
      </w:r>
    </w:p>
    <w:p w14:paraId="36AEE146" w14:textId="77777777" w:rsidR="00F62134" w:rsidRPr="00E04233" w:rsidRDefault="00F62134" w:rsidP="00697F4B">
      <w:pPr>
        <w:pStyle w:val="BodyText"/>
        <w:rPr>
          <w:color w:val="FF0000"/>
        </w:rPr>
      </w:pPr>
    </w:p>
    <w:p w14:paraId="5AD12792" w14:textId="4D5336DA" w:rsidR="001007A2" w:rsidRPr="00E04233" w:rsidRDefault="000F39FF">
      <w:commentRangeStart w:id="72"/>
      <w:commentRangeEnd w:id="72"/>
      <w:r w:rsidRPr="00E04233">
        <w:rPr>
          <w:rStyle w:val="CommentReference"/>
        </w:rPr>
        <w:commentReference w:id="72"/>
      </w:r>
      <w:r w:rsidR="001007A2" w:rsidRPr="00E04233">
        <w:br w:type="page"/>
      </w:r>
    </w:p>
    <w:p w14:paraId="4A01FE22" w14:textId="77777777" w:rsidR="002C397A" w:rsidRPr="00E04233" w:rsidRDefault="00EE1DD5">
      <w:pPr>
        <w:pStyle w:val="Heading2"/>
      </w:pPr>
      <w:bookmarkStart w:id="73" w:name="tables"/>
      <w:r w:rsidRPr="00E04233">
        <w:lastRenderedPageBreak/>
        <w:t>Tables</w:t>
      </w:r>
      <w:bookmarkEnd w:id="73"/>
    </w:p>
    <w:p w14:paraId="7C824C0C" w14:textId="08E89B00" w:rsidR="009663B1" w:rsidRPr="00E04233" w:rsidRDefault="009663B1" w:rsidP="000B0F43">
      <w:pPr>
        <w:pStyle w:val="FirstParagraph"/>
        <w:jc w:val="both"/>
      </w:pPr>
      <w:bookmarkStart w:id="74" w:name="markdown-tables"/>
      <w:r w:rsidRPr="00E04233">
        <w:t xml:space="preserve">There are no explicit rules for formatting a table. </w:t>
      </w:r>
      <w:r w:rsidR="04CBCAD3" w:rsidRPr="00E04233">
        <w:t>If</w:t>
      </w:r>
      <w:r w:rsidRPr="00E04233">
        <w:t xml:space="preserve"> </w:t>
      </w:r>
      <w:r w:rsidR="09791FC1" w:rsidRPr="00E04233">
        <w:t>you</w:t>
      </w:r>
      <w:r w:rsidRPr="00E04233">
        <w:t xml:space="preserve"> insert a proper MS Word table, the platform should be able to recognize it and its contents and render it.</w:t>
      </w:r>
    </w:p>
    <w:p w14:paraId="43F52DC7" w14:textId="77777777" w:rsidR="00827881" w:rsidRPr="00E04233" w:rsidRDefault="00827881" w:rsidP="006D0679">
      <w:pPr>
        <w:pStyle w:val="BodyText"/>
      </w:pPr>
    </w:p>
    <w:p w14:paraId="21502B81" w14:textId="0204AE7A" w:rsidR="004140E5" w:rsidRPr="00E04233" w:rsidRDefault="004140E5" w:rsidP="006D0679">
      <w:pPr>
        <w:pStyle w:val="Caption"/>
      </w:pPr>
      <w:r w:rsidRPr="00E04233">
        <w:rPr>
          <w:b/>
          <w:bCs/>
        </w:rPr>
        <w:t xml:space="preserve">Table </w:t>
      </w:r>
      <w:r w:rsidR="00415924" w:rsidRPr="00E04233">
        <w:rPr>
          <w:b/>
          <w:bCs/>
        </w:rPr>
        <w:fldChar w:fldCharType="begin"/>
      </w:r>
      <w:r w:rsidR="00415924" w:rsidRPr="00E04233">
        <w:rPr>
          <w:b/>
          <w:bCs/>
        </w:rPr>
        <w:instrText xml:space="preserve"> SEQ Table \* ARABIC </w:instrText>
      </w:r>
      <w:r w:rsidR="00415924" w:rsidRPr="00E04233">
        <w:rPr>
          <w:b/>
          <w:bCs/>
        </w:rPr>
        <w:fldChar w:fldCharType="separate"/>
      </w:r>
      <w:r w:rsidR="00A94C10" w:rsidRPr="00E04233">
        <w:rPr>
          <w:b/>
          <w:bCs/>
          <w:noProof/>
        </w:rPr>
        <w:t>4</w:t>
      </w:r>
      <w:r w:rsidR="00415924" w:rsidRPr="00E04233">
        <w:rPr>
          <w:b/>
          <w:bCs/>
          <w:noProof/>
        </w:rPr>
        <w:fldChar w:fldCharType="end"/>
      </w:r>
      <w:r w:rsidR="00827881" w:rsidRPr="00E04233">
        <w:rPr>
          <w:b/>
          <w:bCs/>
        </w:rPr>
        <w:t>:</w:t>
      </w:r>
      <w:r w:rsidR="00827881" w:rsidRPr="00E04233">
        <w:t xml:space="preserve"> </w:t>
      </w:r>
      <w:r w:rsidR="00A10154" w:rsidRPr="00E04233">
        <w:t>The f</w:t>
      </w:r>
      <w:r w:rsidR="00827881" w:rsidRPr="00E04233">
        <w:t>irst example of a table</w:t>
      </w:r>
      <w:r w:rsidR="0013188F" w:rsidRPr="00E04233">
        <w:t>.</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946"/>
        <w:gridCol w:w="1946"/>
      </w:tblGrid>
      <w:tr w:rsidR="009663B1" w:rsidRPr="00E04233" w14:paraId="431405F9" w14:textId="77777777">
        <w:tc>
          <w:tcPr>
            <w:tcW w:w="0" w:type="auto"/>
            <w:vAlign w:val="bottom"/>
          </w:tcPr>
          <w:p w14:paraId="2DAC66FD" w14:textId="77777777" w:rsidR="009663B1" w:rsidRPr="00E04233" w:rsidRDefault="009663B1">
            <w:pPr>
              <w:pStyle w:val="Compact"/>
              <w:rPr>
                <w:b/>
                <w:bCs/>
              </w:rPr>
            </w:pPr>
            <w:r w:rsidRPr="00E04233">
              <w:rPr>
                <w:b/>
                <w:bCs/>
              </w:rPr>
              <w:t>Header 1</w:t>
            </w:r>
          </w:p>
        </w:tc>
        <w:tc>
          <w:tcPr>
            <w:tcW w:w="0" w:type="auto"/>
            <w:vAlign w:val="bottom"/>
          </w:tcPr>
          <w:p w14:paraId="49F7D0DA" w14:textId="77777777" w:rsidR="009663B1" w:rsidRPr="00E04233" w:rsidRDefault="009663B1">
            <w:pPr>
              <w:pStyle w:val="Compact"/>
            </w:pPr>
            <w:r w:rsidRPr="00E04233">
              <w:t>Header 2</w:t>
            </w:r>
          </w:p>
        </w:tc>
      </w:tr>
      <w:tr w:rsidR="009663B1" w:rsidRPr="00E04233" w14:paraId="0180B406" w14:textId="77777777">
        <w:tc>
          <w:tcPr>
            <w:tcW w:w="0" w:type="auto"/>
          </w:tcPr>
          <w:p w14:paraId="723605EF" w14:textId="77777777" w:rsidR="009663B1" w:rsidRPr="00E04233" w:rsidRDefault="009663B1">
            <w:pPr>
              <w:pStyle w:val="Compact"/>
            </w:pPr>
            <w:r w:rsidRPr="00E04233">
              <w:t>Row 1, Column 1</w:t>
            </w:r>
          </w:p>
        </w:tc>
        <w:tc>
          <w:tcPr>
            <w:tcW w:w="0" w:type="auto"/>
          </w:tcPr>
          <w:p w14:paraId="1D8E91EB" w14:textId="77777777" w:rsidR="009663B1" w:rsidRPr="00E04233" w:rsidRDefault="009663B1">
            <w:pPr>
              <w:pStyle w:val="Compact"/>
              <w:rPr>
                <w:i/>
                <w:iCs/>
              </w:rPr>
            </w:pPr>
            <w:r w:rsidRPr="00E04233">
              <w:rPr>
                <w:i/>
                <w:iCs/>
              </w:rPr>
              <w:t>Row 1, Column 2</w:t>
            </w:r>
          </w:p>
        </w:tc>
      </w:tr>
      <w:tr w:rsidR="009663B1" w:rsidRPr="00E04233" w14:paraId="0042928C" w14:textId="77777777">
        <w:tc>
          <w:tcPr>
            <w:tcW w:w="0" w:type="auto"/>
          </w:tcPr>
          <w:p w14:paraId="418700E1" w14:textId="77777777" w:rsidR="009663B1" w:rsidRPr="00E04233" w:rsidRDefault="009663B1">
            <w:pPr>
              <w:pStyle w:val="Compact"/>
            </w:pPr>
            <w:r w:rsidRPr="00E04233">
              <w:t>Row 2, Column 1</w:t>
            </w:r>
          </w:p>
        </w:tc>
        <w:tc>
          <w:tcPr>
            <w:tcW w:w="0" w:type="auto"/>
          </w:tcPr>
          <w:p w14:paraId="73398224" w14:textId="77777777" w:rsidR="009663B1" w:rsidRPr="00E04233" w:rsidRDefault="009663B1">
            <w:pPr>
              <w:pStyle w:val="Compact"/>
            </w:pPr>
            <w:r w:rsidRPr="00E04233">
              <w:t>Row 2, Column 2</w:t>
            </w:r>
          </w:p>
        </w:tc>
      </w:tr>
    </w:tbl>
    <w:p w14:paraId="64BE7DA2" w14:textId="2AA2DCCF" w:rsidR="009663B1" w:rsidRPr="00E04233" w:rsidRDefault="009663B1" w:rsidP="000B0F43">
      <w:pPr>
        <w:pStyle w:val="BodyText"/>
        <w:jc w:val="both"/>
      </w:pPr>
      <w:r w:rsidRPr="00E04233">
        <w:t>Note that the styling of a table does not influence how the platform will render it.</w:t>
      </w:r>
      <w:r w:rsidR="0046673B" w:rsidRPr="00E04233">
        <w:t xml:space="preserve"> The general rules of styling are applied, though (see for example the bolded table headers).</w:t>
      </w:r>
      <w:r w:rsidR="66B9F0A3" w:rsidRPr="00E04233">
        <w:t xml:space="preserve"> </w:t>
      </w:r>
      <w:r w:rsidR="00AF417A" w:rsidRPr="00E04233">
        <w:t>Please</w:t>
      </w:r>
      <w:r w:rsidR="00BC1AA7" w:rsidRPr="00E04233">
        <w:t xml:space="preserve"> refrain from using unnecessary highlights (italics, bold).</w:t>
      </w:r>
    </w:p>
    <w:p w14:paraId="0400781A" w14:textId="77777777" w:rsidR="00827881" w:rsidRPr="00E04233" w:rsidRDefault="00827881" w:rsidP="000B0F43">
      <w:pPr>
        <w:pStyle w:val="BodyText"/>
        <w:jc w:val="both"/>
      </w:pPr>
    </w:p>
    <w:p w14:paraId="6583D161" w14:textId="1120F9FB" w:rsidR="00827881" w:rsidRPr="00E04233" w:rsidRDefault="00A10154" w:rsidP="006D0679">
      <w:pPr>
        <w:pStyle w:val="Caption"/>
      </w:pPr>
      <w:r w:rsidRPr="00E04233">
        <w:rPr>
          <w:b/>
          <w:bCs/>
        </w:rPr>
        <w:t xml:space="preserve">Table </w:t>
      </w:r>
      <w:r w:rsidR="00415924" w:rsidRPr="00E04233">
        <w:rPr>
          <w:b/>
          <w:bCs/>
        </w:rPr>
        <w:fldChar w:fldCharType="begin"/>
      </w:r>
      <w:r w:rsidR="00415924" w:rsidRPr="00E04233">
        <w:rPr>
          <w:b/>
          <w:bCs/>
        </w:rPr>
        <w:instrText xml:space="preserve"> SEQ Table \* ARABIC </w:instrText>
      </w:r>
      <w:r w:rsidR="00415924" w:rsidRPr="00E04233">
        <w:rPr>
          <w:b/>
          <w:bCs/>
        </w:rPr>
        <w:fldChar w:fldCharType="separate"/>
      </w:r>
      <w:r w:rsidR="00A94C10" w:rsidRPr="00E04233">
        <w:rPr>
          <w:b/>
          <w:bCs/>
          <w:noProof/>
        </w:rPr>
        <w:t>5</w:t>
      </w:r>
      <w:r w:rsidR="00415924" w:rsidRPr="00E04233">
        <w:rPr>
          <w:b/>
          <w:bCs/>
          <w:noProof/>
        </w:rPr>
        <w:fldChar w:fldCharType="end"/>
      </w:r>
      <w:r w:rsidRPr="00E04233">
        <w:rPr>
          <w:b/>
          <w:bCs/>
        </w:rPr>
        <w:t>:</w:t>
      </w:r>
      <w:r w:rsidRPr="00E04233">
        <w:t xml:space="preserve"> The second example of a table</w:t>
      </w:r>
      <w:r w:rsidR="0013188F" w:rsidRPr="00E04233">
        <w:t>.</w:t>
      </w:r>
    </w:p>
    <w:tbl>
      <w:tblPr>
        <w:tblStyle w:val="Table"/>
        <w:tblW w:w="2079" w:type="pct"/>
        <w:tblLook w:val="07E0" w:firstRow="1" w:lastRow="1" w:firstColumn="1" w:lastColumn="1" w:noHBand="1" w:noVBand="1"/>
      </w:tblPr>
      <w:tblGrid>
        <w:gridCol w:w="1946"/>
        <w:gridCol w:w="1946"/>
      </w:tblGrid>
      <w:tr w:rsidR="00332000" w:rsidRPr="00E04233" w14:paraId="2D09EF51" w14:textId="77777777" w:rsidTr="009663B1">
        <w:tc>
          <w:tcPr>
            <w:tcW w:w="0" w:type="auto"/>
            <w:tcBorders>
              <w:bottom w:val="single" w:sz="0" w:space="0" w:color="auto"/>
            </w:tcBorders>
            <w:vAlign w:val="bottom"/>
          </w:tcPr>
          <w:p w14:paraId="39593A07" w14:textId="77777777" w:rsidR="00332000" w:rsidRPr="00E04233" w:rsidRDefault="00332000">
            <w:pPr>
              <w:pStyle w:val="Compact"/>
              <w:rPr>
                <w:b/>
                <w:bCs/>
              </w:rPr>
            </w:pPr>
            <w:r w:rsidRPr="00E04233">
              <w:rPr>
                <w:b/>
                <w:bCs/>
              </w:rPr>
              <w:t>Header 1</w:t>
            </w:r>
          </w:p>
        </w:tc>
        <w:tc>
          <w:tcPr>
            <w:tcW w:w="0" w:type="auto"/>
            <w:tcBorders>
              <w:bottom w:val="single" w:sz="0" w:space="0" w:color="auto"/>
            </w:tcBorders>
            <w:vAlign w:val="bottom"/>
          </w:tcPr>
          <w:p w14:paraId="2F13FE27" w14:textId="77777777" w:rsidR="00332000" w:rsidRPr="00E04233" w:rsidRDefault="00332000">
            <w:pPr>
              <w:pStyle w:val="Compact"/>
            </w:pPr>
            <w:r w:rsidRPr="00E04233">
              <w:t>Header 2</w:t>
            </w:r>
          </w:p>
        </w:tc>
      </w:tr>
      <w:tr w:rsidR="00332000" w:rsidRPr="00E04233" w14:paraId="04324C32" w14:textId="77777777" w:rsidTr="009663B1">
        <w:tc>
          <w:tcPr>
            <w:tcW w:w="0" w:type="auto"/>
          </w:tcPr>
          <w:p w14:paraId="712EC566" w14:textId="77777777" w:rsidR="00332000" w:rsidRPr="00E04233" w:rsidRDefault="00332000">
            <w:pPr>
              <w:pStyle w:val="Compact"/>
            </w:pPr>
            <w:r w:rsidRPr="00E04233">
              <w:t>Row 1, Column 1</w:t>
            </w:r>
          </w:p>
        </w:tc>
        <w:tc>
          <w:tcPr>
            <w:tcW w:w="0" w:type="auto"/>
          </w:tcPr>
          <w:p w14:paraId="2A57C521" w14:textId="77777777" w:rsidR="00332000" w:rsidRPr="00E04233" w:rsidRDefault="00332000">
            <w:pPr>
              <w:pStyle w:val="Compact"/>
              <w:rPr>
                <w:i/>
                <w:iCs/>
              </w:rPr>
            </w:pPr>
            <w:r w:rsidRPr="00E04233">
              <w:rPr>
                <w:i/>
                <w:iCs/>
              </w:rPr>
              <w:t>Row 1, Column 2</w:t>
            </w:r>
          </w:p>
        </w:tc>
      </w:tr>
      <w:tr w:rsidR="00332000" w:rsidRPr="00E04233" w14:paraId="5A3D1EBA" w14:textId="77777777" w:rsidTr="009663B1">
        <w:tc>
          <w:tcPr>
            <w:tcW w:w="0" w:type="auto"/>
          </w:tcPr>
          <w:p w14:paraId="18A1DF67" w14:textId="77777777" w:rsidR="00332000" w:rsidRPr="00E04233" w:rsidRDefault="00332000">
            <w:pPr>
              <w:pStyle w:val="Compact"/>
            </w:pPr>
            <w:r w:rsidRPr="00E04233">
              <w:t>Row 2, Column 1</w:t>
            </w:r>
          </w:p>
        </w:tc>
        <w:tc>
          <w:tcPr>
            <w:tcW w:w="0" w:type="auto"/>
          </w:tcPr>
          <w:p w14:paraId="15041F9A" w14:textId="77777777" w:rsidR="00332000" w:rsidRPr="00E04233" w:rsidRDefault="00332000">
            <w:pPr>
              <w:pStyle w:val="Compact"/>
            </w:pPr>
            <w:r w:rsidRPr="00E04233">
              <w:t>Row 2, Column 2</w:t>
            </w:r>
          </w:p>
        </w:tc>
      </w:tr>
    </w:tbl>
    <w:p w14:paraId="0B16AAA0" w14:textId="77777777" w:rsidR="00CA5C9F" w:rsidRPr="00E04233" w:rsidRDefault="00CA5C9F" w:rsidP="00E915DF"/>
    <w:p w14:paraId="6ED59FF2" w14:textId="01B3F3F4" w:rsidR="00161AEE" w:rsidRPr="00E04233" w:rsidRDefault="00BC1AA7" w:rsidP="00020F21">
      <w:pPr>
        <w:pStyle w:val="BodyText"/>
        <w:jc w:val="both"/>
      </w:pPr>
      <w:commentRangeStart w:id="75"/>
      <w:commentRangeStart w:id="76"/>
      <w:commentRangeStart w:id="77"/>
      <w:commentRangeStart w:id="78"/>
      <w:commentRangeStart w:id="79"/>
      <w:r w:rsidRPr="00E04233">
        <w:t>All tables</w:t>
      </w:r>
      <w:r w:rsidR="009F7943" w:rsidRPr="00E04233">
        <w:t xml:space="preserve"> other than Metadata Tables</w:t>
      </w:r>
      <w:r w:rsidRPr="00E04233">
        <w:t xml:space="preserve"> need to be</w:t>
      </w:r>
      <w:r w:rsidR="00805816" w:rsidRPr="00E04233">
        <w:t xml:space="preserve"> numbered and</w:t>
      </w:r>
      <w:r w:rsidRPr="00E04233">
        <w:t xml:space="preserve"> accompanied by a </w:t>
      </w:r>
      <w:r w:rsidR="00702C8A" w:rsidRPr="00E04233">
        <w:t>table heading or caption</w:t>
      </w:r>
      <w:r w:rsidR="00805816" w:rsidRPr="00E04233">
        <w:t xml:space="preserve">, e.g. Table 1: </w:t>
      </w:r>
      <w:r w:rsidR="00C13E96" w:rsidRPr="00E04233">
        <w:t>Examples of formatting a table.</w:t>
      </w:r>
      <w:commentRangeEnd w:id="75"/>
      <w:r w:rsidRPr="00E04233">
        <w:rPr>
          <w:rStyle w:val="CommentReference"/>
        </w:rPr>
        <w:commentReference w:id="75"/>
      </w:r>
      <w:commentRangeEnd w:id="76"/>
      <w:r w:rsidRPr="00E04233">
        <w:rPr>
          <w:rStyle w:val="CommentReference"/>
        </w:rPr>
        <w:commentReference w:id="76"/>
      </w:r>
      <w:commentRangeEnd w:id="77"/>
      <w:r w:rsidRPr="00E04233">
        <w:rPr>
          <w:rStyle w:val="CommentReference"/>
        </w:rPr>
        <w:commentReference w:id="77"/>
      </w:r>
      <w:commentRangeEnd w:id="78"/>
      <w:r w:rsidR="00836345" w:rsidRPr="00E04233">
        <w:rPr>
          <w:rStyle w:val="CommentReference"/>
        </w:rPr>
        <w:commentReference w:id="78"/>
      </w:r>
      <w:commentRangeEnd w:id="79"/>
      <w:r w:rsidR="00550D99" w:rsidRPr="00E04233">
        <w:rPr>
          <w:rStyle w:val="CommentReference"/>
        </w:rPr>
        <w:commentReference w:id="79"/>
      </w:r>
      <w:bookmarkStart w:id="81" w:name="admonitions-myst-feature"/>
      <w:bookmarkEnd w:id="74"/>
    </w:p>
    <w:bookmarkEnd w:id="81"/>
    <w:p w14:paraId="6123A61E" w14:textId="77777777" w:rsidR="001D3C3A" w:rsidRPr="00E04233" w:rsidRDefault="001D3C3A" w:rsidP="001D3C3A">
      <w:pPr>
        <w:pStyle w:val="BodyText"/>
      </w:pPr>
    </w:p>
    <w:p w14:paraId="02C76AB7" w14:textId="172924AC" w:rsidR="002C397A" w:rsidRPr="00E04233" w:rsidRDefault="00EE1DD5">
      <w:pPr>
        <w:pStyle w:val="Heading2"/>
      </w:pPr>
      <w:bookmarkStart w:id="82" w:name="footnotes-myst-feature"/>
      <w:r w:rsidRPr="00E04233">
        <w:t>Footnotes</w:t>
      </w:r>
      <w:bookmarkEnd w:id="82"/>
    </w:p>
    <w:p w14:paraId="7C701870" w14:textId="77777777" w:rsidR="0059447A" w:rsidRPr="00E04233" w:rsidRDefault="0059447A" w:rsidP="00020F21">
      <w:pPr>
        <w:pStyle w:val="BodyText"/>
        <w:jc w:val="both"/>
      </w:pPr>
      <w:r w:rsidRPr="00E04233">
        <w:t>Footnote numbering should be continuous in the manuscript. If desired, the numbering can start over at the beginning of each new chapter. We recommend resetting the footnote numbering for each new chapter.</w:t>
      </w:r>
    </w:p>
    <w:p w14:paraId="76F7414A" w14:textId="1243E6B3" w:rsidR="0059447A" w:rsidRPr="00E04233" w:rsidRDefault="0059447A" w:rsidP="00020F21">
      <w:pPr>
        <w:pStyle w:val="BodyText"/>
        <w:jc w:val="both"/>
      </w:pPr>
      <w:r w:rsidRPr="00E04233">
        <w:t>Please avoid using footnotes in headings or titles.</w:t>
      </w:r>
    </w:p>
    <w:p w14:paraId="0B432F6C" w14:textId="5B9B71D6" w:rsidR="002C397A" w:rsidRPr="00E04233" w:rsidRDefault="00E02393" w:rsidP="00801FB8">
      <w:pPr>
        <w:pStyle w:val="FirstParagraph"/>
        <w:jc w:val="both"/>
      </w:pPr>
      <w:r w:rsidRPr="00E04233">
        <w:t>The platform</w:t>
      </w:r>
      <w:r w:rsidR="0000330B" w:rsidRPr="00E04233">
        <w:t xml:space="preserve"> support</w:t>
      </w:r>
      <w:r w:rsidRPr="00E04233">
        <w:t>s</w:t>
      </w:r>
      <w:r w:rsidR="0000330B" w:rsidRPr="00E04233">
        <w:t xml:space="preserve"> footnotes out of the box. Just insert a footnote</w:t>
      </w:r>
      <w:r w:rsidR="0000330B" w:rsidRPr="00E04233">
        <w:rPr>
          <w:rStyle w:val="FootnoteReference"/>
        </w:rPr>
        <w:footnoteReference w:id="3"/>
      </w:r>
      <w:r w:rsidR="0000330B" w:rsidRPr="00E04233">
        <w:t xml:space="preserve"> and the </w:t>
      </w:r>
      <w:r w:rsidRPr="00E04233">
        <w:t>software</w:t>
      </w:r>
      <w:r w:rsidR="0000330B" w:rsidRPr="00E04233">
        <w:t xml:space="preserve"> will handle it further.</w:t>
      </w:r>
    </w:p>
    <w:p w14:paraId="2C6BB81C" w14:textId="77777777" w:rsidR="00A93B06" w:rsidRPr="00E04233" w:rsidRDefault="00A93B06" w:rsidP="00A93B06">
      <w:pPr>
        <w:pStyle w:val="BodyText"/>
      </w:pPr>
    </w:p>
    <w:p w14:paraId="7BF6C22A" w14:textId="77777777" w:rsidR="00F31C16" w:rsidRPr="00E04233" w:rsidRDefault="00F31C16" w:rsidP="00020F21">
      <w:pPr>
        <w:pStyle w:val="BodyText"/>
        <w:sectPr w:rsidR="00F31C16" w:rsidRPr="00E04233">
          <w:pgSz w:w="12240" w:h="15840"/>
          <w:pgMar w:top="1440" w:right="1440" w:bottom="1440" w:left="1440" w:header="720" w:footer="720" w:gutter="0"/>
          <w:cols w:space="720"/>
        </w:sectPr>
      </w:pPr>
      <w:bookmarkStart w:id="83" w:name="citations-myst-feature"/>
    </w:p>
    <w:p w14:paraId="1FE6733B" w14:textId="031454E0" w:rsidR="00AB7E6C" w:rsidRPr="00E04233" w:rsidRDefault="00AB7E6C" w:rsidP="00AB7E6C">
      <w:pPr>
        <w:pStyle w:val="Heading2"/>
      </w:pPr>
      <w:r w:rsidRPr="00E04233">
        <w:lastRenderedPageBreak/>
        <w:t>Citations</w:t>
      </w:r>
    </w:p>
    <w:p w14:paraId="3969564A" w14:textId="269CE0B9" w:rsidR="006E2BD4" w:rsidRPr="00E04233" w:rsidRDefault="006E2BD4" w:rsidP="004C7AFB">
      <w:pPr>
        <w:pStyle w:val="Heading3"/>
      </w:pPr>
      <w:commentRangeStart w:id="84"/>
      <w:commentRangeStart w:id="85"/>
      <w:commentRangeStart w:id="86"/>
      <w:commentRangeStart w:id="87"/>
      <w:commentRangeStart w:id="88"/>
      <w:r w:rsidRPr="00E04233">
        <w:t>Zotero</w:t>
      </w:r>
      <w:commentRangeEnd w:id="84"/>
      <w:r w:rsidRPr="00E04233">
        <w:rPr>
          <w:rStyle w:val="CommentReference"/>
        </w:rPr>
        <w:commentReference w:id="84"/>
      </w:r>
      <w:commentRangeEnd w:id="85"/>
      <w:r w:rsidRPr="00E04233">
        <w:rPr>
          <w:rStyle w:val="CommentReference"/>
        </w:rPr>
        <w:commentReference w:id="85"/>
      </w:r>
      <w:commentRangeEnd w:id="86"/>
      <w:r w:rsidRPr="00E04233">
        <w:rPr>
          <w:rStyle w:val="CommentReference"/>
        </w:rPr>
        <w:commentReference w:id="86"/>
      </w:r>
      <w:commentRangeEnd w:id="87"/>
      <w:r w:rsidRPr="00E04233">
        <w:rPr>
          <w:rStyle w:val="CommentReference"/>
        </w:rPr>
        <w:commentReference w:id="87"/>
      </w:r>
      <w:commentRangeEnd w:id="88"/>
      <w:r w:rsidR="008D60FA" w:rsidRPr="00E04233">
        <w:rPr>
          <w:rStyle w:val="CommentReference"/>
          <w:rFonts w:asciiTheme="minorHAnsi" w:eastAsiaTheme="minorHAnsi" w:hAnsiTheme="minorHAnsi" w:cstheme="minorBidi"/>
          <w:b w:val="0"/>
          <w:bCs w:val="0"/>
          <w:color w:val="auto"/>
        </w:rPr>
        <w:commentReference w:id="88"/>
      </w:r>
    </w:p>
    <w:p w14:paraId="1CA381A7" w14:textId="7C649F4C" w:rsidR="000F6E81" w:rsidRPr="00E04233" w:rsidRDefault="006E2BD4" w:rsidP="00D546E3">
      <w:pPr>
        <w:pStyle w:val="BodyText"/>
        <w:jc w:val="both"/>
      </w:pPr>
      <w:r w:rsidRPr="00E04233">
        <w:t xml:space="preserve">At </w:t>
      </w:r>
      <w:r w:rsidR="459D7AC0" w:rsidRPr="00E04233">
        <w:t>the current</w:t>
      </w:r>
      <w:r w:rsidRPr="00E04233">
        <w:t xml:space="preserve"> version of the platform, the only way to cite your sources is by using </w:t>
      </w:r>
      <w:r w:rsidR="45E72670" w:rsidRPr="00E04233">
        <w:t>Zotero</w:t>
      </w:r>
      <w:r w:rsidRPr="00E04233">
        <w:t xml:space="preserve"> with the Zotero Word Plugin.</w:t>
      </w:r>
      <w:r w:rsidR="00615E8B" w:rsidRPr="00E04233">
        <w:t xml:space="preserve"> Zotero allows researchers to save references from library catalogs, research databases and other websites with a single</w:t>
      </w:r>
      <w:r w:rsidR="00286CEE" w:rsidRPr="00E04233">
        <w:t xml:space="preserve"> click </w:t>
      </w:r>
      <w:r w:rsidR="00286CEE" w:rsidRPr="00E04233">
        <w:fldChar w:fldCharType="begin"/>
      </w:r>
      <w:r w:rsidR="00286CEE" w:rsidRPr="00E04233">
        <w:instrText xml:space="preserve"> ADDIN ZOTERO_ITEM CSL_CITATION {"citationID":"BC93m9hH","properties":{"formattedCitation":"(Puckett 2017)","plainCitation":"(Puckett 2017)","noteIndex":0},"citationItems":[{"id":44,"uris":["http://zotero.org/users/local/bv74ArEQ/items/TNASYBUZ"],"itemData":{"id":44,"type":"book","edition":"2nd edition","publisher":"Assoc of College &amp; Research Libraries","title":"Zotero: A Guide For Librarians, Researchers, and Educators","author":[{"family":"Puckett","given":"Jason"}],"issued":{"date-parts":[["2017",8,17]]}},"label":"page"}],"schema":"https://github.com/citation-style-language/schema/raw/master/csl-citation.json"} </w:instrText>
      </w:r>
      <w:r w:rsidR="00286CEE" w:rsidRPr="00E04233">
        <w:fldChar w:fldCharType="separate"/>
      </w:r>
      <w:r w:rsidR="00286CEE" w:rsidRPr="00E04233">
        <w:rPr>
          <w:rFonts w:ascii="Cambria" w:hAnsi="Cambria"/>
        </w:rPr>
        <w:t>(Puckett 2017)</w:t>
      </w:r>
      <w:r w:rsidR="00286CEE" w:rsidRPr="00E04233">
        <w:fldChar w:fldCharType="end"/>
      </w:r>
      <w:r w:rsidR="00286CEE" w:rsidRPr="00E04233">
        <w:t xml:space="preserve">. </w:t>
      </w:r>
      <w:r w:rsidR="00615E8B" w:rsidRPr="00E04233">
        <w:t xml:space="preserve"> </w:t>
      </w:r>
      <w:r w:rsidR="00ED1BB0" w:rsidRPr="00E04233">
        <w:t>Using Zotero, you can simply add, update and manage all citations in your work. A Zotero citation can look like that:</w:t>
      </w:r>
    </w:p>
    <w:p w14:paraId="208CED11" w14:textId="18F7863A" w:rsidR="00ED1BB0" w:rsidRPr="00E04233" w:rsidRDefault="00ED1BB0" w:rsidP="00ED1BB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card} An example of a citation</w:t>
      </w:r>
      <w:r w:rsidRPr="00E04233">
        <w:rPr>
          <w:rFonts w:ascii="Consolas" w:eastAsia="Times New Roman" w:hAnsi="Consolas" w:cs="Courier New"/>
          <w:color w:val="1F2328"/>
          <w:sz w:val="20"/>
          <w:szCs w:val="20"/>
        </w:rPr>
        <w:br/>
      </w:r>
      <w:r w:rsidR="00FA017F" w:rsidRPr="00E04233">
        <w:rPr>
          <w:rFonts w:ascii="Consolas" w:eastAsia="Times New Roman" w:hAnsi="Consolas" w:cs="Courier New"/>
          <w:color w:val="1F2328"/>
          <w:sz w:val="20"/>
          <w:szCs w:val="20"/>
        </w:rPr>
        <w:t>A</w:t>
      </w:r>
      <w:r w:rsidRPr="00E04233">
        <w:rPr>
          <w:rFonts w:ascii="Consolas" w:eastAsia="Times New Roman" w:hAnsi="Consolas" w:cs="Courier New"/>
          <w:color w:val="1F2328"/>
          <w:sz w:val="20"/>
          <w:szCs w:val="20"/>
        </w:rPr>
        <w:t xml:space="preserve"> claim </w:t>
      </w:r>
      <w:r w:rsidRPr="00E04233">
        <w:rPr>
          <w:rFonts w:ascii="Consolas" w:eastAsia="Times New Roman" w:hAnsi="Consolas" w:cs="Courier New"/>
          <w:color w:val="1F2328"/>
          <w:sz w:val="20"/>
          <w:szCs w:val="20"/>
        </w:rPr>
        <w:fldChar w:fldCharType="begin"/>
      </w:r>
      <w:r w:rsidR="007A7681" w:rsidRPr="00E04233">
        <w:rPr>
          <w:rFonts w:ascii="Consolas" w:eastAsia="Times New Roman" w:hAnsi="Consolas" w:cs="Courier New"/>
          <w:color w:val="1F2328"/>
          <w:sz w:val="20"/>
          <w:szCs w:val="20"/>
        </w:rPr>
        <w:instrText xml:space="preserve"> ADDIN ZOTERO_ITEM CSL_CITATION {"citationID":"nOg4X65M","properties":{"formattedCitation":"(see Fickers and Tatarinov 2022, vol. 2, chap. 1 for more examples)","plainCitation":"(see Fickers and Tatarinov 2022, vol. 2, chap. 1 for more examples)","noteIndex":0},"citationItems":[{"id":45,"uris":["http://zotero.org/users/local/bv74ArEQ/items/FELM6PAH"],"itemData":{"id":45,"type":"book","collection-title":"Studies in Digital History and Hermeneutics","edition":"first edition","ISBN":"978-3-11-072387-8","publisher":"De Gruyter Oldenbourg","title":"Digital History and Hermeneutics","URL":"https://doi.org/10.1515/9783110723991","volume":"2","editor":[{"family":"Fickers","given":"Andreas"},{"family":"Tatarinov","given":"Juliane"}],"issued":{"date-parts":[["2022"]]}},"locator":"1","label":"chapter","prefix":"see","suffix":"for more examples"}],"schema":"https://github.com/citation-style-language/schema/raw/master/csl-citation.json"} </w:instrText>
      </w:r>
      <w:r w:rsidRPr="00E04233">
        <w:rPr>
          <w:rFonts w:ascii="Consolas" w:eastAsia="Times New Roman" w:hAnsi="Consolas" w:cs="Courier New"/>
          <w:color w:val="1F2328"/>
          <w:sz w:val="20"/>
          <w:szCs w:val="20"/>
        </w:rPr>
        <w:fldChar w:fldCharType="separate"/>
      </w:r>
      <w:r w:rsidR="007A7681" w:rsidRPr="00E04233">
        <w:rPr>
          <w:rFonts w:ascii="Consolas" w:hAnsi="Consolas"/>
          <w:sz w:val="20"/>
        </w:rPr>
        <w:t>(see Fickers and Tatarinov 2022, vol. 2, chap. 1 for more examples)</w:t>
      </w:r>
      <w:r w:rsidRPr="00E04233">
        <w:rPr>
          <w:rFonts w:ascii="Consolas" w:eastAsia="Times New Roman" w:hAnsi="Consolas" w:cs="Courier New"/>
          <w:color w:val="1F2328"/>
          <w:sz w:val="20"/>
          <w:szCs w:val="20"/>
        </w:rPr>
        <w:fldChar w:fldCharType="end"/>
      </w:r>
      <w:r w:rsidRPr="00E04233">
        <w:rPr>
          <w:rFonts w:ascii="Consolas" w:eastAsia="Times New Roman" w:hAnsi="Consolas" w:cs="Courier New"/>
          <w:color w:val="1F2328"/>
          <w:sz w:val="20"/>
          <w:szCs w:val="20"/>
        </w:rPr>
        <w:t>.</w:t>
      </w:r>
      <w:r w:rsidRPr="00E04233">
        <w:rPr>
          <w:rFonts w:ascii="Consolas" w:eastAsia="Times New Roman" w:hAnsi="Consolas" w:cs="Courier New"/>
          <w:color w:val="1F2328"/>
          <w:sz w:val="20"/>
          <w:szCs w:val="20"/>
        </w:rPr>
        <w:br/>
        <w:t>:::</w:t>
      </w:r>
    </w:p>
    <w:p w14:paraId="3CDE8628" w14:textId="5560E429" w:rsidR="00444782" w:rsidRPr="00E04233" w:rsidRDefault="00ED1BB0" w:rsidP="00D546E3">
      <w:pPr>
        <w:pStyle w:val="BodyText"/>
        <w:jc w:val="both"/>
      </w:pPr>
      <w:r w:rsidRPr="00E04233">
        <w:t xml:space="preserve">Note that </w:t>
      </w:r>
      <w:r w:rsidR="00444782" w:rsidRPr="00E04233">
        <w:t>with Zotero, you manage the content</w:t>
      </w:r>
      <w:r w:rsidR="007A7681" w:rsidRPr="00E04233">
        <w:t>s</w:t>
      </w:r>
      <w:r w:rsidR="00444782" w:rsidRPr="00E04233">
        <w:t xml:space="preserve"> of </w:t>
      </w:r>
      <w:r w:rsidR="007A7681" w:rsidRPr="00E04233">
        <w:t>the source</w:t>
      </w:r>
      <w:r w:rsidR="00444782" w:rsidRPr="00E04233">
        <w:t xml:space="preserve"> centrally </w:t>
      </w:r>
      <w:r w:rsidR="007A7681" w:rsidRPr="00E04233">
        <w:t>with</w:t>
      </w:r>
      <w:r w:rsidR="00444782" w:rsidRPr="00E04233">
        <w:t xml:space="preserve">in your Zotero application. In your </w:t>
      </w:r>
      <w:r w:rsidR="007A7681" w:rsidRPr="00E04233">
        <w:t>book or other literary work</w:t>
      </w:r>
      <w:r w:rsidR="00202F10" w:rsidRPr="00E04233">
        <w:t>,</w:t>
      </w:r>
      <w:r w:rsidR="00444782" w:rsidRPr="00E04233">
        <w:t xml:space="preserve"> </w:t>
      </w:r>
      <w:r w:rsidR="007A7681" w:rsidRPr="00E04233">
        <w:t>you can add a reference to that source</w:t>
      </w:r>
      <w:r w:rsidR="00202F10" w:rsidRPr="00E04233">
        <w:t xml:space="preserve"> and optionally you can</w:t>
      </w:r>
      <w:r w:rsidR="007A7681" w:rsidRPr="00E04233">
        <w:t xml:space="preserve"> </w:t>
      </w:r>
      <w:r w:rsidR="00202F10" w:rsidRPr="00E04233">
        <w:t xml:space="preserve">also </w:t>
      </w:r>
      <w:r w:rsidR="007A7681" w:rsidRPr="00E04233">
        <w:t>add a prefix or a suffix</w:t>
      </w:r>
      <w:r w:rsidR="00F26535" w:rsidRPr="00E04233">
        <w:t xml:space="preserve"> </w:t>
      </w:r>
      <w:r w:rsidR="00202F10" w:rsidRPr="00E04233">
        <w:t>or</w:t>
      </w:r>
      <w:r w:rsidR="00F26535" w:rsidRPr="00E04233">
        <w:t xml:space="preserve"> a page/chapter/figure/etc</w:t>
      </w:r>
      <w:r w:rsidR="00202F10" w:rsidRPr="00E04233">
        <w:t>.</w:t>
      </w:r>
      <w:r w:rsidR="00F26535" w:rsidRPr="00E04233">
        <w:t xml:space="preserve"> you want to cite. </w:t>
      </w:r>
      <w:r w:rsidR="00444782" w:rsidRPr="00E04233">
        <w:t xml:space="preserve">Thus, </w:t>
      </w:r>
      <w:r w:rsidR="27A88B8F" w:rsidRPr="00E04233">
        <w:t>Zotero</w:t>
      </w:r>
      <w:r w:rsidR="00444782" w:rsidRPr="00E04233">
        <w:t xml:space="preserve"> is the only source of truth regarding the quoted source and your current work is the only source of truth regarding the individual reference to the source.</w:t>
      </w:r>
    </w:p>
    <w:p w14:paraId="5C493CEE" w14:textId="38E5BE1D" w:rsidR="000F6E81" w:rsidRDefault="000F6E81" w:rsidP="00A44C5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tip}</w:t>
      </w:r>
      <w:r w:rsidR="00A44C57" w:rsidRPr="00E04233">
        <w:rPr>
          <w:rFonts w:ascii="Consolas" w:eastAsia="Times New Roman" w:hAnsi="Consolas" w:cs="Courier New"/>
          <w:color w:val="1F2328"/>
          <w:sz w:val="20"/>
          <w:szCs w:val="20"/>
        </w:rPr>
        <w:br/>
      </w:r>
      <w:r w:rsidRPr="00E04233">
        <w:t xml:space="preserve">In case of any questions about their usage, please refer to the </w:t>
      </w:r>
      <w:hyperlink r:id="rId33" w:history="1">
        <w:r w:rsidRPr="00E04233">
          <w:rPr>
            <w:rStyle w:val="Hyperlink"/>
          </w:rPr>
          <w:t>Zotero Word Plugin documentation</w:t>
        </w:r>
      </w:hyperlink>
      <w:r w:rsidRPr="00E04233">
        <w:t>.</w:t>
      </w:r>
      <w:r w:rsidRPr="00E04233">
        <w:br/>
      </w:r>
      <w:r w:rsidRPr="00E04233">
        <w:rPr>
          <w:rFonts w:ascii="Consolas" w:eastAsia="Times New Roman" w:hAnsi="Consolas" w:cs="Courier New"/>
          <w:color w:val="1F2328"/>
          <w:sz w:val="20"/>
          <w:szCs w:val="20"/>
        </w:rPr>
        <w:t>:::</w:t>
      </w:r>
    </w:p>
    <w:p w14:paraId="5C478017" w14:textId="77777777" w:rsidR="007A5AC9" w:rsidRPr="007A5AC9" w:rsidRDefault="007A5AC9" w:rsidP="007A5AC9">
      <w:pPr>
        <w:pStyle w:val="BodyText"/>
      </w:pPr>
    </w:p>
    <w:p w14:paraId="76E85D49" w14:textId="5CEE196E" w:rsidR="006E2BD4" w:rsidRPr="00E04233" w:rsidRDefault="006E2BD4" w:rsidP="006E2BD4">
      <w:pPr>
        <w:pStyle w:val="Heading4"/>
      </w:pPr>
      <w:r w:rsidRPr="00E04233">
        <w:t>Installation of Zotero</w:t>
      </w:r>
    </w:p>
    <w:p w14:paraId="6B054F2F" w14:textId="103535C2" w:rsidR="006E2BD4" w:rsidRDefault="006E2BD4" w:rsidP="006E2BD4">
      <w:pPr>
        <w:pStyle w:val="BodyText"/>
      </w:pPr>
      <w:r w:rsidRPr="00E04233">
        <w:t xml:space="preserve">To install Zotero, please follow the instructions </w:t>
      </w:r>
      <w:r w:rsidR="00010B60" w:rsidRPr="00E04233">
        <w:t>from</w:t>
      </w:r>
      <w:r w:rsidRPr="00E04233">
        <w:t xml:space="preserve"> the </w:t>
      </w:r>
      <w:hyperlink r:id="rId34" w:history="1">
        <w:r w:rsidRPr="00E04233">
          <w:rPr>
            <w:rStyle w:val="Hyperlink"/>
          </w:rPr>
          <w:t xml:space="preserve">official Zotero </w:t>
        </w:r>
        <w:r w:rsidR="00010B60" w:rsidRPr="00E04233">
          <w:rPr>
            <w:rStyle w:val="Hyperlink"/>
          </w:rPr>
          <w:t>documentation</w:t>
        </w:r>
      </w:hyperlink>
      <w:r w:rsidRPr="00E04233">
        <w:t>.</w:t>
      </w:r>
    </w:p>
    <w:p w14:paraId="2DBCAA00" w14:textId="77777777" w:rsidR="007A5AC9" w:rsidRPr="00E04233" w:rsidRDefault="007A5AC9" w:rsidP="006E2BD4">
      <w:pPr>
        <w:pStyle w:val="BodyText"/>
      </w:pPr>
    </w:p>
    <w:p w14:paraId="4C37D159" w14:textId="7D821FCF" w:rsidR="006E2BD4" w:rsidRPr="00E04233" w:rsidRDefault="006E2BD4" w:rsidP="006E2BD4">
      <w:pPr>
        <w:pStyle w:val="Heading4"/>
      </w:pPr>
      <w:r w:rsidRPr="00E04233">
        <w:t>Installation of Zotero Word Plugin</w:t>
      </w:r>
    </w:p>
    <w:p w14:paraId="21BE697A" w14:textId="47AED4D5" w:rsidR="006E2BD4" w:rsidRPr="00E04233" w:rsidRDefault="006B7EE5" w:rsidP="00A44C57">
      <w:pPr>
        <w:pStyle w:val="BodyText"/>
        <w:jc w:val="both"/>
      </w:pPr>
      <w:r w:rsidRPr="00E04233">
        <w:t>Make sure that you have the Zotero Word Plugin installed</w:t>
      </w:r>
      <w:r w:rsidR="000F6E81" w:rsidRPr="00E04233">
        <w:t xml:space="preserve"> by following the instructions in the </w:t>
      </w:r>
      <w:hyperlink r:id="rId35" w:history="1">
        <w:r w:rsidR="000F6E81" w:rsidRPr="00E04233">
          <w:rPr>
            <w:rStyle w:val="Hyperlink"/>
          </w:rPr>
          <w:t>documentation</w:t>
        </w:r>
      </w:hyperlink>
      <w:r w:rsidRPr="00E04233">
        <w:t xml:space="preserve">. </w:t>
      </w:r>
      <w:r w:rsidR="00731347" w:rsidRPr="00E04233">
        <w:t>If you were able to install the plugin successfully, you should be able to see the Zotero tab in your MS Word program.</w:t>
      </w:r>
    </w:p>
    <w:p w14:paraId="0966FD17" w14:textId="6BB3B2B1" w:rsidR="00DB7925" w:rsidRPr="00E04233" w:rsidRDefault="00EF7F6D" w:rsidP="00EF7F6D">
      <w:pPr>
        <w:pStyle w:val="Caption"/>
      </w:pPr>
      <w:bookmarkStart w:id="90" w:name="_Toc187994034"/>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Pr>
          <w:b/>
          <w:bCs/>
          <w:noProof/>
        </w:rPr>
        <w:t>12</w:t>
      </w:r>
      <w:r w:rsidRPr="00E04233">
        <w:rPr>
          <w:b/>
          <w:bCs/>
        </w:rPr>
        <w:fldChar w:fldCharType="end"/>
      </w:r>
      <w:r w:rsidRPr="00E04233">
        <w:rPr>
          <w:b/>
          <w:bCs/>
        </w:rPr>
        <w:t>:</w:t>
      </w:r>
      <w:r w:rsidRPr="00E04233">
        <w:t xml:space="preserve"> Zotero plugin installed in MS Word.</w:t>
      </w:r>
      <w:bookmarkEnd w:id="90"/>
    </w:p>
    <w:p w14:paraId="01F85298" w14:textId="2E854E5D" w:rsidR="00731347" w:rsidRPr="00E04233" w:rsidRDefault="00731347" w:rsidP="006E2BD4">
      <w:pPr>
        <w:pStyle w:val="BodyText"/>
      </w:pPr>
      <w:r w:rsidRPr="00E04233">
        <w:rPr>
          <w:noProof/>
        </w:rPr>
        <w:drawing>
          <wp:inline distT="0" distB="0" distL="0" distR="0" wp14:anchorId="412B77D5" wp14:editId="2D472EDF">
            <wp:extent cx="5943600" cy="9950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99504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EF7F6D" w:rsidRPr="00E04233" w14:paraId="4C45A06D" w14:textId="77777777" w:rsidTr="00020F21">
        <w:tc>
          <w:tcPr>
            <w:tcW w:w="2341" w:type="dxa"/>
          </w:tcPr>
          <w:p w14:paraId="26E660E8" w14:textId="77777777" w:rsidR="00EF7F6D" w:rsidRPr="00E04233" w:rsidRDefault="00EF7F6D" w:rsidP="00E826F7">
            <w:pPr>
              <w:pStyle w:val="Compact"/>
              <w:rPr>
                <w:sz w:val="18"/>
                <w:szCs w:val="18"/>
              </w:rPr>
            </w:pPr>
            <w:r w:rsidRPr="00E04233">
              <w:rPr>
                <w:sz w:val="18"/>
                <w:szCs w:val="18"/>
              </w:rPr>
              <w:t>##Digital-input</w:t>
            </w:r>
          </w:p>
        </w:tc>
        <w:tc>
          <w:tcPr>
            <w:tcW w:w="7009" w:type="dxa"/>
          </w:tcPr>
          <w:p w14:paraId="6F207C18" w14:textId="6EC77BEA" w:rsidR="00EF7F6D" w:rsidRPr="00E04233" w:rsidRDefault="00EF7F6D" w:rsidP="00E826F7">
            <w:pPr>
              <w:pStyle w:val="Compact"/>
              <w:rPr>
                <w:sz w:val="18"/>
                <w:szCs w:val="18"/>
              </w:rPr>
            </w:pPr>
            <w:r w:rsidRPr="00E04233">
              <w:rPr>
                <w:sz w:val="18"/>
                <w:szCs w:val="18"/>
              </w:rPr>
              <w:t>./assets/02_introduction_to_docx/</w:t>
            </w:r>
          </w:p>
        </w:tc>
      </w:tr>
      <w:tr w:rsidR="00EF7F6D" w:rsidRPr="00E04233" w14:paraId="634971EF" w14:textId="77777777" w:rsidTr="00E826F7">
        <w:tc>
          <w:tcPr>
            <w:tcW w:w="2341" w:type="dxa"/>
          </w:tcPr>
          <w:p w14:paraId="26284B3E" w14:textId="77777777" w:rsidR="00EF7F6D" w:rsidRPr="00E04233" w:rsidRDefault="00EF7F6D" w:rsidP="00E826F7">
            <w:pPr>
              <w:pStyle w:val="Compact"/>
              <w:rPr>
                <w:sz w:val="18"/>
                <w:szCs w:val="18"/>
              </w:rPr>
            </w:pPr>
            <w:r w:rsidRPr="00E04233">
              <w:rPr>
                <w:sz w:val="18"/>
                <w:szCs w:val="18"/>
              </w:rPr>
              <w:t>##Paper-input</w:t>
            </w:r>
          </w:p>
        </w:tc>
        <w:tc>
          <w:tcPr>
            <w:tcW w:w="7009" w:type="dxa"/>
          </w:tcPr>
          <w:p w14:paraId="72DB5499" w14:textId="75E9AF59" w:rsidR="00EF7F6D" w:rsidRPr="00E04233" w:rsidRDefault="00EF7F6D" w:rsidP="00E826F7">
            <w:pPr>
              <w:pStyle w:val="Compact"/>
              <w:rPr>
                <w:sz w:val="18"/>
                <w:szCs w:val="18"/>
              </w:rPr>
            </w:pPr>
            <w:r w:rsidRPr="00E04233">
              <w:rPr>
                <w:sz w:val="18"/>
                <w:szCs w:val="18"/>
              </w:rPr>
              <w:t>./assets/02_introduction_to_docx/</w:t>
            </w:r>
          </w:p>
        </w:tc>
      </w:tr>
      <w:tr w:rsidR="00EF7F6D" w:rsidRPr="00E04233" w14:paraId="510B86D2" w14:textId="77777777" w:rsidTr="00E826F7">
        <w:tc>
          <w:tcPr>
            <w:tcW w:w="2341" w:type="dxa"/>
          </w:tcPr>
          <w:p w14:paraId="13A4BD83" w14:textId="77777777" w:rsidR="00EF7F6D" w:rsidRPr="00E04233" w:rsidRDefault="00EF7F6D" w:rsidP="00E826F7">
            <w:pPr>
              <w:pStyle w:val="Compact"/>
              <w:rPr>
                <w:sz w:val="18"/>
                <w:szCs w:val="18"/>
              </w:rPr>
            </w:pPr>
            <w:r w:rsidRPr="00E04233">
              <w:rPr>
                <w:sz w:val="18"/>
                <w:szCs w:val="18"/>
              </w:rPr>
              <w:t>##Source</w:t>
            </w:r>
          </w:p>
        </w:tc>
        <w:tc>
          <w:tcPr>
            <w:tcW w:w="7009" w:type="dxa"/>
          </w:tcPr>
          <w:p w14:paraId="3206FC58" w14:textId="77777777" w:rsidR="00EF7F6D" w:rsidRPr="00E04233" w:rsidRDefault="00EF7F6D"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00EF7F6D" w:rsidRPr="00E04233" w14:paraId="126F3818" w14:textId="77777777" w:rsidTr="00020F21">
        <w:tc>
          <w:tcPr>
            <w:tcW w:w="2341" w:type="dxa"/>
          </w:tcPr>
          <w:p w14:paraId="424011BD" w14:textId="77777777" w:rsidR="00EF7F6D" w:rsidRPr="00E04233" w:rsidRDefault="00EF7F6D" w:rsidP="00E826F7">
            <w:pPr>
              <w:pStyle w:val="Compact"/>
              <w:rPr>
                <w:sz w:val="18"/>
                <w:szCs w:val="18"/>
              </w:rPr>
            </w:pPr>
            <w:r w:rsidRPr="00E04233">
              <w:rPr>
                <w:sz w:val="18"/>
                <w:szCs w:val="18"/>
              </w:rPr>
              <w:lastRenderedPageBreak/>
              <w:t>##Author</w:t>
            </w:r>
          </w:p>
        </w:tc>
        <w:tc>
          <w:tcPr>
            <w:tcW w:w="7009" w:type="dxa"/>
          </w:tcPr>
          <w:p w14:paraId="2EF54545" w14:textId="77777777" w:rsidR="00EF7F6D" w:rsidRPr="00E04233" w:rsidRDefault="00EF7F6D" w:rsidP="00E826F7">
            <w:pPr>
              <w:pStyle w:val="Compact"/>
              <w:rPr>
                <w:rFonts w:cstheme="majorHAnsi"/>
                <w:sz w:val="18"/>
                <w:szCs w:val="18"/>
              </w:rPr>
            </w:pPr>
            <w:r w:rsidRPr="00E04233">
              <w:rPr>
                <w:rFonts w:eastAsia="Times New Roman" w:cstheme="majorHAnsi"/>
                <w:sz w:val="18"/>
                <w:szCs w:val="18"/>
              </w:rPr>
              <w:t>Paweł Kamiński</w:t>
            </w:r>
          </w:p>
        </w:tc>
      </w:tr>
      <w:tr w:rsidR="00EF7F6D" w:rsidRPr="00E04233" w14:paraId="2001BA92" w14:textId="77777777" w:rsidTr="00E826F7">
        <w:tc>
          <w:tcPr>
            <w:tcW w:w="2341" w:type="dxa"/>
          </w:tcPr>
          <w:p w14:paraId="4FC7A3E5" w14:textId="77777777" w:rsidR="00EF7F6D" w:rsidRPr="00E04233" w:rsidRDefault="00EF7F6D" w:rsidP="00E826F7">
            <w:pPr>
              <w:pStyle w:val="Compact"/>
              <w:rPr>
                <w:sz w:val="18"/>
                <w:szCs w:val="18"/>
              </w:rPr>
            </w:pPr>
            <w:r w:rsidRPr="00E04233">
              <w:rPr>
                <w:sz w:val="18"/>
                <w:szCs w:val="18"/>
              </w:rPr>
              <w:t>##Alt-text</w:t>
            </w:r>
          </w:p>
        </w:tc>
        <w:tc>
          <w:tcPr>
            <w:tcW w:w="7009" w:type="dxa"/>
          </w:tcPr>
          <w:p w14:paraId="38E7645B" w14:textId="05709B90" w:rsidR="00EF7F6D" w:rsidRPr="00E04233" w:rsidRDefault="00EF7F6D" w:rsidP="00E826F7">
            <w:pPr>
              <w:pStyle w:val="Compact"/>
              <w:rPr>
                <w:rFonts w:cstheme="majorHAnsi"/>
                <w:sz w:val="18"/>
                <w:szCs w:val="18"/>
              </w:rPr>
            </w:pPr>
            <w:r w:rsidRPr="00E04233">
              <w:rPr>
                <w:rFonts w:cstheme="majorHAnsi"/>
                <w:sz w:val="18"/>
                <w:szCs w:val="18"/>
              </w:rPr>
              <w:t xml:space="preserve">MS Word </w:t>
            </w:r>
            <w:r w:rsidR="00510770" w:rsidRPr="00E04233">
              <w:rPr>
                <w:rFonts w:cstheme="majorHAnsi"/>
                <w:sz w:val="18"/>
                <w:szCs w:val="18"/>
              </w:rPr>
              <w:t xml:space="preserve">top pane showing Zotero </w:t>
            </w:r>
            <w:r w:rsidR="006A61C2" w:rsidRPr="00E04233">
              <w:rPr>
                <w:rFonts w:cstheme="majorHAnsi"/>
                <w:sz w:val="18"/>
                <w:szCs w:val="18"/>
              </w:rPr>
              <w:t>tab</w:t>
            </w:r>
            <w:r w:rsidR="00B80A53" w:rsidRPr="00E04233">
              <w:rPr>
                <w:rFonts w:cstheme="majorHAnsi"/>
                <w:sz w:val="18"/>
                <w:szCs w:val="18"/>
              </w:rPr>
              <w:t xml:space="preserve"> open</w:t>
            </w:r>
            <w:r w:rsidR="00510770" w:rsidRPr="00E04233">
              <w:rPr>
                <w:rFonts w:cstheme="majorHAnsi"/>
                <w:sz w:val="18"/>
                <w:szCs w:val="18"/>
              </w:rPr>
              <w:t xml:space="preserve"> in </w:t>
            </w:r>
            <w:r w:rsidR="00134C42" w:rsidRPr="00E04233">
              <w:rPr>
                <w:rFonts w:cstheme="majorHAnsi"/>
                <w:sz w:val="18"/>
                <w:szCs w:val="18"/>
              </w:rPr>
              <w:t xml:space="preserve">a </w:t>
            </w:r>
            <w:r w:rsidR="00510770" w:rsidRPr="00E04233">
              <w:rPr>
                <w:rFonts w:cstheme="majorHAnsi"/>
                <w:sz w:val="18"/>
                <w:szCs w:val="18"/>
              </w:rPr>
              <w:t>MS Word ribbon</w:t>
            </w:r>
          </w:p>
        </w:tc>
      </w:tr>
      <w:tr w:rsidR="00C24117" w:rsidRPr="00E04233" w14:paraId="1C4241DF" w14:textId="77777777" w:rsidTr="00E826F7">
        <w:tc>
          <w:tcPr>
            <w:tcW w:w="2341" w:type="dxa"/>
          </w:tcPr>
          <w:p w14:paraId="05472ABE" w14:textId="0639AD92" w:rsidR="00C24117" w:rsidRPr="00E04233" w:rsidRDefault="00C24117" w:rsidP="00E826F7">
            <w:pPr>
              <w:pStyle w:val="Compact"/>
              <w:rPr>
                <w:sz w:val="18"/>
                <w:szCs w:val="18"/>
              </w:rPr>
            </w:pPr>
            <w:r>
              <w:rPr>
                <w:sz w:val="18"/>
                <w:szCs w:val="18"/>
              </w:rPr>
              <w:t>##Is-ready</w:t>
            </w:r>
          </w:p>
        </w:tc>
        <w:tc>
          <w:tcPr>
            <w:tcW w:w="7009" w:type="dxa"/>
          </w:tcPr>
          <w:p w14:paraId="163F7A44" w14:textId="02825040" w:rsidR="00C24117" w:rsidRPr="00E04233" w:rsidRDefault="00C24117" w:rsidP="00E826F7">
            <w:pPr>
              <w:pStyle w:val="Compact"/>
              <w:rPr>
                <w:rFonts w:cstheme="majorHAnsi"/>
                <w:sz w:val="18"/>
                <w:szCs w:val="18"/>
              </w:rPr>
            </w:pPr>
            <w:r>
              <w:rPr>
                <w:rFonts w:cstheme="majorHAnsi"/>
                <w:sz w:val="18"/>
                <w:szCs w:val="18"/>
              </w:rPr>
              <w:t>True</w:t>
            </w:r>
          </w:p>
        </w:tc>
      </w:tr>
      <w:tr w:rsidR="00C24117" w:rsidRPr="00E04233" w14:paraId="14A89C24" w14:textId="77777777" w:rsidTr="00E826F7">
        <w:tc>
          <w:tcPr>
            <w:tcW w:w="2341" w:type="dxa"/>
          </w:tcPr>
          <w:p w14:paraId="160C6BDC" w14:textId="283B55A3" w:rsidR="00C24117" w:rsidRPr="00E04233" w:rsidRDefault="00C24117" w:rsidP="00E826F7">
            <w:pPr>
              <w:pStyle w:val="Compact"/>
              <w:rPr>
                <w:sz w:val="18"/>
                <w:szCs w:val="18"/>
              </w:rPr>
            </w:pPr>
            <w:r>
              <w:rPr>
                <w:sz w:val="18"/>
                <w:szCs w:val="18"/>
              </w:rPr>
              <w:t>##Color</w:t>
            </w:r>
          </w:p>
        </w:tc>
        <w:tc>
          <w:tcPr>
            <w:tcW w:w="7009" w:type="dxa"/>
          </w:tcPr>
          <w:p w14:paraId="75929D47" w14:textId="74A11ABA" w:rsidR="00C24117" w:rsidRPr="00E04233" w:rsidRDefault="00C24117" w:rsidP="00E826F7">
            <w:pPr>
              <w:pStyle w:val="Compact"/>
              <w:rPr>
                <w:rFonts w:cstheme="majorHAnsi"/>
                <w:sz w:val="18"/>
                <w:szCs w:val="18"/>
              </w:rPr>
            </w:pPr>
            <w:r>
              <w:rPr>
                <w:rFonts w:cstheme="majorHAnsi"/>
                <w:sz w:val="18"/>
                <w:szCs w:val="18"/>
              </w:rPr>
              <w:t>True</w:t>
            </w:r>
          </w:p>
        </w:tc>
      </w:tr>
    </w:tbl>
    <w:p w14:paraId="1D281CD2" w14:textId="77777777" w:rsidR="00EF7F6D" w:rsidRPr="00E04233" w:rsidRDefault="00EF7F6D" w:rsidP="006E2BD4">
      <w:pPr>
        <w:pStyle w:val="BodyText"/>
      </w:pPr>
    </w:p>
    <w:p w14:paraId="7E38AAD0" w14:textId="0BE92032" w:rsidR="006E2BD4" w:rsidRPr="00E04233" w:rsidRDefault="006E2BD4" w:rsidP="006E2BD4">
      <w:pPr>
        <w:pStyle w:val="Heading4"/>
      </w:pPr>
      <w:r w:rsidRPr="00E04233">
        <w:t xml:space="preserve">How </w:t>
      </w:r>
      <w:r w:rsidR="00827234" w:rsidRPr="00E04233">
        <w:t>To Add/Edit A Citation</w:t>
      </w:r>
    </w:p>
    <w:p w14:paraId="1043821A" w14:textId="3F9D88A9" w:rsidR="00282D3D" w:rsidRPr="00E04233" w:rsidRDefault="004737B7" w:rsidP="003F5654">
      <w:pPr>
        <w:pStyle w:val="BodyText"/>
        <w:jc w:val="both"/>
      </w:pPr>
      <w:r w:rsidRPr="00E04233">
        <w:t xml:space="preserve">Please follow the </w:t>
      </w:r>
      <w:hyperlink r:id="rId37" w:history="1">
        <w:r w:rsidRPr="00E04233">
          <w:rPr>
            <w:rStyle w:val="Hyperlink"/>
          </w:rPr>
          <w:t>Zotero plugin instructions</w:t>
        </w:r>
      </w:hyperlink>
      <w:r w:rsidRPr="00E04233">
        <w:t xml:space="preserve"> on how to add and/or edit your citations.</w:t>
      </w:r>
    </w:p>
    <w:p w14:paraId="08AC7E69" w14:textId="1F3F5D8F" w:rsidR="00CF6297" w:rsidRDefault="00C21F5A" w:rsidP="00C21F5A">
      <w:pPr>
        <w:pStyle w:val="Quote"/>
      </w:pPr>
      <w:r w:rsidRPr="00E04233">
        <w:t>You can begin citing with Zotero by clicking the “Add/Edit Citation” button. Pressing the button brings up the citation dialog. The citation dialog is used to select items from your Zotero library, and create a citation. Start typing part of a title, the last names of one or more authors, and/or a year in the dialog box. Matching items will instantly appear below the dialog box.</w:t>
      </w:r>
    </w:p>
    <w:p w14:paraId="497AD147" w14:textId="77777777" w:rsidR="007A5AC9" w:rsidRPr="007A5AC9" w:rsidRDefault="007A5AC9" w:rsidP="007A5AC9">
      <w:pPr>
        <w:pStyle w:val="BodyText"/>
        <w:jc w:val="both"/>
      </w:pPr>
    </w:p>
    <w:p w14:paraId="639221FE" w14:textId="10D5B7B4" w:rsidR="00F2202A" w:rsidRPr="00E04233" w:rsidRDefault="00F2202A" w:rsidP="00F2202A">
      <w:pPr>
        <w:pStyle w:val="Heading4"/>
      </w:pPr>
      <w:r w:rsidRPr="00E04233">
        <w:t xml:space="preserve">How </w:t>
      </w:r>
      <w:r w:rsidR="00827234" w:rsidRPr="00E04233">
        <w:t>To Check If Your Citation Is Valid</w:t>
      </w:r>
    </w:p>
    <w:p w14:paraId="3BD89A94" w14:textId="5EE747E0" w:rsidR="009B320A" w:rsidRPr="00E04233" w:rsidRDefault="00AD67EA" w:rsidP="007E2ECF">
      <w:pPr>
        <w:pStyle w:val="BodyText"/>
        <w:jc w:val="both"/>
      </w:pPr>
      <w:r w:rsidRPr="00E04233">
        <w:t>A valid citation</w:t>
      </w:r>
      <w:r w:rsidR="009B320A" w:rsidRPr="00E04233">
        <w:t xml:space="preserve"> should be an active field, which can be updated, edited and to which you can toggle field codes to see their internals</w:t>
      </w:r>
      <w:r w:rsidRPr="00E04233">
        <w:t xml:space="preserve"> (see </w:t>
      </w:r>
      <w:r w:rsidR="0099751B" w:rsidRPr="00E04233">
        <w:fldChar w:fldCharType="begin"/>
      </w:r>
      <w:r w:rsidR="0099751B" w:rsidRPr="00E04233">
        <w:instrText xml:space="preserve"> REF _Ref156828591 \h </w:instrText>
      </w:r>
      <w:r w:rsidR="007E2ECF" w:rsidRPr="00E04233">
        <w:instrText xml:space="preserve"> \* MERGEFORMAT </w:instrText>
      </w:r>
      <w:r w:rsidR="0099751B" w:rsidRPr="00E04233">
        <w:fldChar w:fldCharType="separate"/>
      </w:r>
      <w:r w:rsidR="00A94C10" w:rsidRPr="00E04233">
        <w:t>Figure 5</w:t>
      </w:r>
      <w:r w:rsidR="0099751B" w:rsidRPr="00E04233">
        <w:fldChar w:fldCharType="end"/>
      </w:r>
      <w:r w:rsidRPr="00E04233">
        <w:t>)</w:t>
      </w:r>
      <w:r w:rsidR="009B320A" w:rsidRPr="00E04233">
        <w:t>.</w:t>
      </w:r>
      <w:r w:rsidR="002D259C" w:rsidRPr="00E04233">
        <w:t xml:space="preserve"> Do not use those options for editing – </w:t>
      </w:r>
      <w:r w:rsidR="00A938E9" w:rsidRPr="00E04233">
        <w:t xml:space="preserve">for that purpose </w:t>
      </w:r>
      <w:r w:rsidR="002D259C" w:rsidRPr="00E04233">
        <w:t>use the “Add/Edit Citation” butto</w:t>
      </w:r>
      <w:r w:rsidR="004B5DED" w:rsidRPr="00E04233">
        <w:t>n</w:t>
      </w:r>
      <w:r w:rsidR="00E012AB" w:rsidRPr="00E04233">
        <w:t xml:space="preserve"> on the top left corner of the MS Word “Zotero” tab</w:t>
      </w:r>
      <w:r w:rsidR="002D259C" w:rsidRPr="00E04233">
        <w:t>.</w:t>
      </w:r>
      <w:r w:rsidR="009B320A" w:rsidRPr="00E04233">
        <w:t xml:space="preserve"> Please do not, under any circumstances, unlink your Zotero citations as this will irreversibly break them.</w:t>
      </w:r>
    </w:p>
    <w:p w14:paraId="7061581E" w14:textId="2BA599A8" w:rsidR="00CF3A16" w:rsidRPr="00E04233" w:rsidRDefault="00B6631F" w:rsidP="00B6631F">
      <w:pPr>
        <w:pStyle w:val="Caption"/>
        <w:jc w:val="both"/>
      </w:pPr>
      <w:bookmarkStart w:id="91" w:name="_Ref156828591"/>
      <w:bookmarkStart w:id="92" w:name="_Toc187994035"/>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13</w:t>
      </w:r>
      <w:r w:rsidRPr="00E04233">
        <w:rPr>
          <w:b/>
          <w:bCs/>
        </w:rPr>
        <w:fldChar w:fldCharType="end"/>
      </w:r>
      <w:bookmarkEnd w:id="91"/>
      <w:r w:rsidRPr="00E04233">
        <w:rPr>
          <w:b/>
          <w:bCs/>
        </w:rPr>
        <w:t>:</w:t>
      </w:r>
      <w:r w:rsidRPr="00E04233">
        <w:t xml:space="preserve"> A valid Zotero citation should be an active field. After right-clicking </w:t>
      </w:r>
      <w:r w:rsidRPr="00E04233">
        <w:rPr>
          <w:noProof/>
        </w:rPr>
        <w:t xml:space="preserve">it you should see options like </w:t>
      </w:r>
      <w:r w:rsidR="00503F01">
        <w:rPr>
          <w:noProof/>
        </w:rPr>
        <w:t>“</w:t>
      </w:r>
      <w:r w:rsidRPr="00E04233">
        <w:rPr>
          <w:noProof/>
        </w:rPr>
        <w:t>Toggle Field Codes</w:t>
      </w:r>
      <w:r w:rsidR="00503F01">
        <w:rPr>
          <w:noProof/>
        </w:rPr>
        <w:t>”</w:t>
      </w:r>
      <w:r w:rsidRPr="00E04233">
        <w:rPr>
          <w:noProof/>
        </w:rPr>
        <w:t xml:space="preserve"> (this option will allow you to see the internal data of your citation).</w:t>
      </w:r>
      <w:bookmarkEnd w:id="92"/>
    </w:p>
    <w:p w14:paraId="5B1E049F" w14:textId="6ECDF141" w:rsidR="009B320A" w:rsidRPr="00E04233" w:rsidRDefault="009B320A" w:rsidP="009B320A">
      <w:pPr>
        <w:pStyle w:val="BodyText"/>
        <w:jc w:val="center"/>
      </w:pPr>
      <w:r w:rsidRPr="00E04233">
        <w:rPr>
          <w:noProof/>
        </w:rPr>
        <w:drawing>
          <wp:inline distT="0" distB="0" distL="0" distR="0" wp14:anchorId="2C37CC08" wp14:editId="2DD37477">
            <wp:extent cx="2603405" cy="2428875"/>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11660" cy="2436576"/>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3532EF" w:rsidRPr="00E04233" w14:paraId="5F74C8CB" w14:textId="77777777" w:rsidTr="00020F21">
        <w:tc>
          <w:tcPr>
            <w:tcW w:w="2341" w:type="dxa"/>
          </w:tcPr>
          <w:p w14:paraId="412AFE5E" w14:textId="77777777" w:rsidR="003532EF" w:rsidRPr="00E04233" w:rsidRDefault="003532EF" w:rsidP="00E826F7">
            <w:pPr>
              <w:pStyle w:val="Compact"/>
              <w:rPr>
                <w:sz w:val="18"/>
                <w:szCs w:val="18"/>
              </w:rPr>
            </w:pPr>
            <w:r w:rsidRPr="00E04233">
              <w:rPr>
                <w:sz w:val="18"/>
                <w:szCs w:val="18"/>
              </w:rPr>
              <w:t>##Digital-input</w:t>
            </w:r>
          </w:p>
        </w:tc>
        <w:tc>
          <w:tcPr>
            <w:tcW w:w="7009" w:type="dxa"/>
          </w:tcPr>
          <w:p w14:paraId="296D4174" w14:textId="2F36636E" w:rsidR="003532EF" w:rsidRPr="00E04233" w:rsidRDefault="003532EF" w:rsidP="00E826F7">
            <w:pPr>
              <w:pStyle w:val="Compact"/>
              <w:rPr>
                <w:sz w:val="18"/>
                <w:szCs w:val="18"/>
              </w:rPr>
            </w:pPr>
            <w:r w:rsidRPr="00E04233">
              <w:rPr>
                <w:sz w:val="18"/>
                <w:szCs w:val="18"/>
              </w:rPr>
              <w:t>./assets/02_introduction_to_docx/</w:t>
            </w:r>
            <w:r w:rsidR="00737C5A" w:rsidRPr="00E04233">
              <w:rPr>
                <w:sz w:val="18"/>
                <w:szCs w:val="18"/>
              </w:rPr>
              <w:t>zotero-citation-as-an-active-field.png</w:t>
            </w:r>
          </w:p>
        </w:tc>
      </w:tr>
      <w:tr w:rsidR="003532EF" w:rsidRPr="00E04233" w14:paraId="4F76E4B4" w14:textId="77777777" w:rsidTr="00E826F7">
        <w:tc>
          <w:tcPr>
            <w:tcW w:w="2341" w:type="dxa"/>
          </w:tcPr>
          <w:p w14:paraId="1E4802CB" w14:textId="77777777" w:rsidR="003532EF" w:rsidRPr="00E04233" w:rsidRDefault="003532EF" w:rsidP="00E826F7">
            <w:pPr>
              <w:pStyle w:val="Compact"/>
              <w:rPr>
                <w:sz w:val="18"/>
                <w:szCs w:val="18"/>
              </w:rPr>
            </w:pPr>
            <w:r w:rsidRPr="00E04233">
              <w:rPr>
                <w:sz w:val="18"/>
                <w:szCs w:val="18"/>
              </w:rPr>
              <w:t>##Paper-input</w:t>
            </w:r>
          </w:p>
        </w:tc>
        <w:tc>
          <w:tcPr>
            <w:tcW w:w="7009" w:type="dxa"/>
          </w:tcPr>
          <w:p w14:paraId="4B9FE090" w14:textId="549137BF" w:rsidR="003532EF" w:rsidRPr="00E04233" w:rsidRDefault="003532EF" w:rsidP="00E826F7">
            <w:pPr>
              <w:pStyle w:val="Compact"/>
              <w:rPr>
                <w:sz w:val="18"/>
                <w:szCs w:val="18"/>
              </w:rPr>
            </w:pPr>
            <w:r w:rsidRPr="00E04233">
              <w:rPr>
                <w:sz w:val="18"/>
                <w:szCs w:val="18"/>
              </w:rPr>
              <w:t>./assets/02_introduction_to_docx/</w:t>
            </w:r>
            <w:r w:rsidR="00737C5A" w:rsidRPr="00E04233">
              <w:rPr>
                <w:sz w:val="18"/>
                <w:szCs w:val="18"/>
              </w:rPr>
              <w:t>zotero-citation-as-an-active-field.png</w:t>
            </w:r>
          </w:p>
        </w:tc>
      </w:tr>
      <w:tr w:rsidR="003532EF" w:rsidRPr="00E04233" w14:paraId="536D0765" w14:textId="77777777" w:rsidTr="00E826F7">
        <w:tc>
          <w:tcPr>
            <w:tcW w:w="2341" w:type="dxa"/>
          </w:tcPr>
          <w:p w14:paraId="1F30B8EA" w14:textId="77777777" w:rsidR="003532EF" w:rsidRPr="00E04233" w:rsidRDefault="003532EF" w:rsidP="00E826F7">
            <w:pPr>
              <w:pStyle w:val="Compact"/>
              <w:rPr>
                <w:sz w:val="18"/>
                <w:szCs w:val="18"/>
              </w:rPr>
            </w:pPr>
            <w:r w:rsidRPr="00E04233">
              <w:rPr>
                <w:sz w:val="18"/>
                <w:szCs w:val="18"/>
              </w:rPr>
              <w:t>##Source</w:t>
            </w:r>
          </w:p>
        </w:tc>
        <w:tc>
          <w:tcPr>
            <w:tcW w:w="7009" w:type="dxa"/>
          </w:tcPr>
          <w:p w14:paraId="2B32B596" w14:textId="77777777" w:rsidR="003532EF" w:rsidRPr="00E04233" w:rsidRDefault="003532EF"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003532EF" w:rsidRPr="00E04233" w14:paraId="5B95C88B" w14:textId="77777777" w:rsidTr="00020F21">
        <w:tc>
          <w:tcPr>
            <w:tcW w:w="2341" w:type="dxa"/>
          </w:tcPr>
          <w:p w14:paraId="18C1879C" w14:textId="77777777" w:rsidR="003532EF" w:rsidRPr="00E04233" w:rsidRDefault="003532EF" w:rsidP="00E826F7">
            <w:pPr>
              <w:pStyle w:val="Compact"/>
              <w:rPr>
                <w:sz w:val="18"/>
                <w:szCs w:val="18"/>
              </w:rPr>
            </w:pPr>
            <w:r w:rsidRPr="00E04233">
              <w:rPr>
                <w:sz w:val="18"/>
                <w:szCs w:val="18"/>
              </w:rPr>
              <w:lastRenderedPageBreak/>
              <w:t>##Author</w:t>
            </w:r>
          </w:p>
        </w:tc>
        <w:tc>
          <w:tcPr>
            <w:tcW w:w="7009" w:type="dxa"/>
          </w:tcPr>
          <w:p w14:paraId="537C1DF3" w14:textId="77777777" w:rsidR="003532EF" w:rsidRPr="00E04233" w:rsidRDefault="003532EF" w:rsidP="00E826F7">
            <w:pPr>
              <w:pStyle w:val="Compact"/>
              <w:rPr>
                <w:rFonts w:cstheme="majorHAnsi"/>
                <w:sz w:val="18"/>
                <w:szCs w:val="18"/>
              </w:rPr>
            </w:pPr>
            <w:r w:rsidRPr="00E04233">
              <w:rPr>
                <w:rFonts w:eastAsia="Times New Roman" w:cstheme="majorHAnsi"/>
                <w:sz w:val="18"/>
                <w:szCs w:val="18"/>
              </w:rPr>
              <w:t>Paweł Kamiński</w:t>
            </w:r>
          </w:p>
        </w:tc>
      </w:tr>
      <w:tr w:rsidR="003532EF" w:rsidRPr="00E04233" w14:paraId="56E490D1" w14:textId="77777777" w:rsidTr="00E826F7">
        <w:tc>
          <w:tcPr>
            <w:tcW w:w="2341" w:type="dxa"/>
          </w:tcPr>
          <w:p w14:paraId="1C3B7176" w14:textId="77777777" w:rsidR="003532EF" w:rsidRPr="00E04233" w:rsidRDefault="003532EF" w:rsidP="00E826F7">
            <w:pPr>
              <w:pStyle w:val="Compact"/>
              <w:rPr>
                <w:sz w:val="18"/>
                <w:szCs w:val="18"/>
              </w:rPr>
            </w:pPr>
            <w:r w:rsidRPr="00E04233">
              <w:rPr>
                <w:sz w:val="18"/>
                <w:szCs w:val="18"/>
              </w:rPr>
              <w:t>##Alt-text</w:t>
            </w:r>
          </w:p>
        </w:tc>
        <w:tc>
          <w:tcPr>
            <w:tcW w:w="7009" w:type="dxa"/>
          </w:tcPr>
          <w:p w14:paraId="2F7C8419" w14:textId="79EDF041" w:rsidR="003532EF" w:rsidRPr="00E04233" w:rsidRDefault="003532EF" w:rsidP="00E826F7">
            <w:pPr>
              <w:pStyle w:val="Compact"/>
              <w:rPr>
                <w:rFonts w:cstheme="majorHAnsi"/>
                <w:sz w:val="18"/>
                <w:szCs w:val="18"/>
              </w:rPr>
            </w:pPr>
            <w:r w:rsidRPr="00E04233">
              <w:rPr>
                <w:rFonts w:cstheme="majorHAnsi"/>
                <w:sz w:val="18"/>
                <w:szCs w:val="18"/>
              </w:rPr>
              <w:t xml:space="preserve">A </w:t>
            </w:r>
            <w:r w:rsidR="0061039D" w:rsidRPr="00E04233">
              <w:rPr>
                <w:rFonts w:cstheme="majorHAnsi"/>
                <w:sz w:val="18"/>
                <w:szCs w:val="18"/>
              </w:rPr>
              <w:t>citation</w:t>
            </w:r>
            <w:r w:rsidRPr="00E04233">
              <w:rPr>
                <w:rFonts w:cstheme="majorHAnsi"/>
                <w:sz w:val="18"/>
                <w:szCs w:val="18"/>
              </w:rPr>
              <w:t xml:space="preserve"> in MS Word </w:t>
            </w:r>
            <w:r w:rsidR="0061039D" w:rsidRPr="00E04233">
              <w:rPr>
                <w:rFonts w:cstheme="majorHAnsi"/>
                <w:sz w:val="18"/>
                <w:szCs w:val="18"/>
              </w:rPr>
              <w:t>with right click menu open</w:t>
            </w:r>
          </w:p>
        </w:tc>
      </w:tr>
    </w:tbl>
    <w:p w14:paraId="5CF514C7" w14:textId="77777777" w:rsidR="003532EF" w:rsidRPr="00E04233" w:rsidRDefault="003532EF" w:rsidP="003532EF">
      <w:pPr>
        <w:pStyle w:val="BodyText"/>
      </w:pPr>
    </w:p>
    <w:p w14:paraId="4B343E7F" w14:textId="10E99D48" w:rsidR="00CF6297" w:rsidRPr="00E04233" w:rsidRDefault="00CF6297" w:rsidP="00CF6297">
      <w:pPr>
        <w:pStyle w:val="Heading4"/>
      </w:pPr>
      <w:r w:rsidRPr="00E04233">
        <w:t>Document Preferences</w:t>
      </w:r>
    </w:p>
    <w:p w14:paraId="620F4324" w14:textId="6D99E0BF" w:rsidR="004737B7" w:rsidRPr="00E04233" w:rsidRDefault="00CD565D" w:rsidP="00A44C57">
      <w:pPr>
        <w:pStyle w:val="BodyText"/>
        <w:jc w:val="both"/>
        <w:rPr>
          <w:vertAlign w:val="superscript"/>
        </w:rPr>
      </w:pPr>
      <w:r w:rsidRPr="00E04233">
        <w:t xml:space="preserve">You can always change options of your citations by setting the Document Preferences. In particular, you can change the citation style, </w:t>
      </w:r>
      <w:r w:rsidR="001D77FC" w:rsidRPr="00E04233">
        <w:t xml:space="preserve">language, </w:t>
      </w:r>
      <w:r w:rsidRPr="00E04233">
        <w:t>whether the citations are displayed as footnotes</w:t>
      </w:r>
      <w:r w:rsidR="001D77FC" w:rsidRPr="00E04233">
        <w:t xml:space="preserve"> or endnotes, etc.</w:t>
      </w:r>
      <w:r w:rsidR="37875970" w:rsidRPr="00E04233">
        <w:t xml:space="preserve"> Please set your Zotero style to Chicago Manual of Style (17</w:t>
      </w:r>
      <w:r w:rsidR="37875970" w:rsidRPr="00E04233">
        <w:rPr>
          <w:vertAlign w:val="superscript"/>
        </w:rPr>
        <w:t>th</w:t>
      </w:r>
      <w:r w:rsidR="37875970" w:rsidRPr="00E04233">
        <w:t xml:space="preserve"> edition, author-date style).</w:t>
      </w:r>
    </w:p>
    <w:p w14:paraId="1BC23DA2" w14:textId="6BC91EB4" w:rsidR="00CD565D" w:rsidRPr="00E04233" w:rsidRDefault="00CD565D" w:rsidP="00CD565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important}</w:t>
      </w:r>
      <w:r w:rsidRPr="00E04233">
        <w:br/>
      </w:r>
      <w:r w:rsidR="001D77FC" w:rsidRPr="00E04233">
        <w:t>In the “Store Citations as” document preferences, w</w:t>
      </w:r>
      <w:r w:rsidRPr="00E04233">
        <w:t xml:space="preserve">e recommend </w:t>
      </w:r>
      <w:r w:rsidR="45874965" w:rsidRPr="00E04233">
        <w:t>using</w:t>
      </w:r>
      <w:r w:rsidR="001D77FC" w:rsidRPr="00E04233">
        <w:t xml:space="preserve"> the Fields option</w:t>
      </w:r>
      <w:r w:rsidRPr="00E04233">
        <w:t>.</w:t>
      </w:r>
      <w:r w:rsidR="001D77FC" w:rsidRPr="00E04233">
        <w:t xml:space="preserve"> Storing your citations as bookmarks may not render correct result.</w:t>
      </w:r>
      <w:r w:rsidRPr="00E04233">
        <w:br/>
      </w:r>
      <w:r w:rsidRPr="00E04233">
        <w:rPr>
          <w:rFonts w:ascii="Consolas" w:eastAsia="Times New Roman" w:hAnsi="Consolas" w:cs="Courier New"/>
          <w:color w:val="1F2328"/>
          <w:sz w:val="20"/>
          <w:szCs w:val="20"/>
        </w:rPr>
        <w:t>:::</w:t>
      </w:r>
    </w:p>
    <w:p w14:paraId="7C5BF3B1" w14:textId="654DC043" w:rsidR="00731347" w:rsidRDefault="00282D3D" w:rsidP="00A44C57">
      <w:pPr>
        <w:pStyle w:val="BodyText"/>
        <w:jc w:val="both"/>
      </w:pPr>
      <w:r w:rsidRPr="00E04233">
        <w:t xml:space="preserve">By default, your citation will be rendered how you, the author, added it. Please note however that </w:t>
      </w:r>
      <w:r w:rsidR="00EA16E2" w:rsidRPr="00E04233">
        <w:t>your document preferences might be overwritten by the platform</w:t>
      </w:r>
      <w:r w:rsidR="003A3167" w:rsidRPr="00E04233">
        <w:t>.</w:t>
      </w:r>
      <w:r w:rsidR="00EA16E2" w:rsidRPr="00E04233">
        <w:t xml:space="preserve"> For example, a different citation style </w:t>
      </w:r>
      <w:r w:rsidR="009B1C99" w:rsidRPr="00E04233">
        <w:t>may</w:t>
      </w:r>
      <w:r w:rsidR="00EA16E2" w:rsidRPr="00E04233">
        <w:t xml:space="preserve"> be chosen by the publisher.</w:t>
      </w:r>
    </w:p>
    <w:p w14:paraId="2ADDEE4F" w14:textId="77777777" w:rsidR="007A5AC9" w:rsidRPr="00E04233" w:rsidRDefault="007A5AC9" w:rsidP="00A44C57">
      <w:pPr>
        <w:pStyle w:val="BodyText"/>
        <w:jc w:val="both"/>
      </w:pPr>
    </w:p>
    <w:p w14:paraId="6B649F62" w14:textId="44663703" w:rsidR="006E2BD4" w:rsidRPr="00E04233" w:rsidRDefault="006B7EE5" w:rsidP="006B7EE5">
      <w:pPr>
        <w:pStyle w:val="Heading4"/>
      </w:pPr>
      <w:r w:rsidRPr="00E04233">
        <w:t>Bibliography</w:t>
      </w:r>
    </w:p>
    <w:p w14:paraId="4420CC1D" w14:textId="4929ED27" w:rsidR="006B7EE5" w:rsidRPr="00E04233" w:rsidRDefault="4E78A292" w:rsidP="00A44C57">
      <w:pPr>
        <w:pStyle w:val="FirstParagraph"/>
        <w:jc w:val="both"/>
      </w:pPr>
      <w:commentRangeStart w:id="93"/>
      <w:commentRangeStart w:id="94"/>
      <w:r>
        <w:t>If you have been using Zotero, please do not add a bibliography manually. In that case the bibliography will be automatically generated for you. Creating a bibliography on your own will duplicate an already existing one. If on the other hand you are not using Zotero, you will need to add your own bibliography.</w:t>
      </w:r>
      <w:commentRangeEnd w:id="93"/>
      <w:r w:rsidR="00CD565D">
        <w:rPr>
          <w:rStyle w:val="CommentReference"/>
        </w:rPr>
        <w:commentReference w:id="93"/>
      </w:r>
      <w:commentRangeEnd w:id="94"/>
      <w:r w:rsidR="00CD565D">
        <w:rPr>
          <w:rStyle w:val="CommentReference"/>
        </w:rPr>
        <w:commentReference w:id="94"/>
      </w:r>
    </w:p>
    <w:bookmarkEnd w:id="83"/>
    <w:p w14:paraId="4D4659DE" w14:textId="77777777" w:rsidR="000301D6" w:rsidRDefault="000301D6" w:rsidP="00C4091C">
      <w:pPr>
        <w:pStyle w:val="BodyText"/>
      </w:pPr>
    </w:p>
    <w:p w14:paraId="5733E959" w14:textId="77777777" w:rsidR="000301D6" w:rsidRDefault="000301D6" w:rsidP="00C4091C">
      <w:pPr>
        <w:pStyle w:val="BodyText"/>
      </w:pPr>
    </w:p>
    <w:p w14:paraId="78E825DE" w14:textId="77777777" w:rsidR="000301D6" w:rsidRPr="00E04233" w:rsidRDefault="000301D6" w:rsidP="00C4091C">
      <w:pPr>
        <w:pStyle w:val="BodyText"/>
      </w:pPr>
    </w:p>
    <w:sectPr w:rsidR="000301D6" w:rsidRPr="00E0423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eutsch, Verena" w:date="2024-04-29T16:07:00Z" w:initials="DV">
    <w:p w14:paraId="40C7589F" w14:textId="77777777" w:rsidR="003336FC" w:rsidRDefault="003336FC" w:rsidP="006676FB">
      <w:pPr>
        <w:pStyle w:val="CommentText"/>
      </w:pPr>
      <w:r>
        <w:rPr>
          <w:rStyle w:val="CommentReference"/>
        </w:rPr>
        <w:annotationRef/>
      </w:r>
      <w:r>
        <w:t xml:space="preserve">General comment on the structure of this section: </w:t>
      </w:r>
      <w:r>
        <w:br/>
        <w:t xml:space="preserve">I would recommend to split this chapter into 2 parts: The first part should contain all basic elements required for the publication on the digital platform, such as heading, text, quotes, etc. and be directed towards users that are not very familiar with advanced word functions (i.e. our regular authors who write and submit in word). </w:t>
      </w:r>
      <w:r>
        <w:br/>
      </w:r>
      <w:r>
        <w:br/>
        <w:t xml:space="preserve">Everything that is more "advanced" and not absolutely necessary for the basic structure und functioning of the digital platform, could be grouped under a heading like "advanced elements". </w:t>
      </w:r>
    </w:p>
  </w:comment>
  <w:comment w:id="1" w:author="Deutsch, Verena" w:date="2024-04-29T16:07:00Z" w:initials="DV">
    <w:p w14:paraId="0314F14E" w14:textId="77777777" w:rsidR="007223A3" w:rsidRDefault="007223A3" w:rsidP="006676FB">
      <w:pPr>
        <w:pStyle w:val="CommentText"/>
      </w:pPr>
      <w:r>
        <w:rPr>
          <w:rStyle w:val="CommentReference"/>
        </w:rPr>
        <w:annotationRef/>
      </w:r>
      <w:r>
        <w:t>NB: as I noted in file 01, the formatting of headings (title case vs. sentence case) needs to be decided.</w:t>
      </w:r>
    </w:p>
  </w:comment>
  <w:comment w:id="2" w:author="Gabor Mihaly TOTH" w:date="2024-05-31T08:39:00Z" w:initials="GT">
    <w:p w14:paraId="293C7DF6" w14:textId="578A2FCD" w:rsidR="00603FE8" w:rsidRDefault="00603FE8">
      <w:pPr>
        <w:pStyle w:val="CommentText"/>
      </w:pPr>
      <w:r>
        <w:rPr>
          <w:rStyle w:val="CommentReference"/>
        </w:rPr>
        <w:annotationRef/>
      </w:r>
      <w:r>
        <w:fldChar w:fldCharType="begin"/>
      </w:r>
      <w:r>
        <w:instrText xml:space="preserve"> HYPERLINK "mailto:pawel.kaminski@uni.lu"</w:instrText>
      </w:r>
      <w:bookmarkStart w:id="4" w:name="_@_6F5E4B84B8674D6D94FFB9AF51DD91A7Z"/>
      <w:r>
        <w:fldChar w:fldCharType="separate"/>
      </w:r>
      <w:bookmarkEnd w:id="4"/>
      <w:r w:rsidRPr="735B1455">
        <w:rPr>
          <w:rStyle w:val="Mention"/>
          <w:noProof/>
        </w:rPr>
        <w:t>@Pawel KAMINSKI</w:t>
      </w:r>
      <w:r>
        <w:fldChar w:fldCharType="end"/>
      </w:r>
      <w:r w:rsidRPr="561FF12C">
        <w:t xml:space="preserve"> </w:t>
      </w:r>
    </w:p>
  </w:comment>
  <w:comment w:id="3" w:author="Pawel KAMINSKI" w:date="2024-06-04T10:42:00Z" w:initials="PK">
    <w:p w14:paraId="226FEDBE" w14:textId="77777777" w:rsidR="00CB10D2" w:rsidRDefault="00CB10D2" w:rsidP="00B47883">
      <w:pPr>
        <w:pStyle w:val="CommentText"/>
      </w:pPr>
      <w:r>
        <w:rPr>
          <w:rStyle w:val="CommentReference"/>
        </w:rPr>
        <w:annotationRef/>
      </w:r>
      <w:r>
        <w:t>Good idea. I will split it.</w:t>
      </w:r>
    </w:p>
  </w:comment>
  <w:comment w:id="6" w:author="Borlinghaus, Anton" w:date="2024-04-30T16:07:00Z" w:initials="BA">
    <w:p w14:paraId="1DDE64C1" w14:textId="0F7139E6" w:rsidR="01064C96" w:rsidRDefault="01064C96">
      <w:pPr>
        <w:pStyle w:val="CommentText"/>
      </w:pPr>
      <w:r>
        <w:t xml:space="preserve">Maybe we should change the tonality a bit more towards our usual style. </w:t>
      </w:r>
      <w:r>
        <w:rPr>
          <w:rStyle w:val="CommentReference"/>
        </w:rPr>
        <w:annotationRef/>
      </w:r>
    </w:p>
  </w:comment>
  <w:comment w:id="7" w:author="Gabor Mihaly TOTH" w:date="2024-05-31T08:42:00Z" w:initials="GT">
    <w:p w14:paraId="373B7DEF" w14:textId="6A345217" w:rsidR="00603FE8" w:rsidRDefault="00603FE8">
      <w:pPr>
        <w:pStyle w:val="CommentText"/>
      </w:pPr>
      <w:r>
        <w:rPr>
          <w:rStyle w:val="CommentReference"/>
        </w:rPr>
        <w:annotationRef/>
      </w:r>
      <w:r w:rsidRPr="7DEFD34F">
        <w:t>to be done later</w:t>
      </w:r>
    </w:p>
  </w:comment>
  <w:comment w:id="8" w:author="Pawel KAMINSKI" w:date="2024-06-04T11:21:00Z" w:initials="PK">
    <w:p w14:paraId="19A44C9E" w14:textId="77777777" w:rsidR="00E679E4" w:rsidRDefault="00E679E4" w:rsidP="00B47883">
      <w:pPr>
        <w:pStyle w:val="CommentText"/>
      </w:pPr>
      <w:r>
        <w:rPr>
          <w:rStyle w:val="CommentReference"/>
        </w:rPr>
        <w:annotationRef/>
      </w:r>
      <w:r>
        <w:t>👍</w:t>
      </w:r>
    </w:p>
  </w:comment>
  <w:comment w:id="14" w:author="Deutsch, Verena" w:date="2024-04-29T16:13:00Z" w:initials="DV">
    <w:p w14:paraId="661DBEE6" w14:textId="19E59679" w:rsidR="00FF6158" w:rsidRDefault="002C12D3" w:rsidP="006676FB">
      <w:pPr>
        <w:pStyle w:val="CommentText"/>
      </w:pPr>
      <w:r>
        <w:rPr>
          <w:rStyle w:val="CommentReference"/>
        </w:rPr>
        <w:annotationRef/>
      </w:r>
      <w:r w:rsidR="00FF6158">
        <w:t>FYI: there are word styles not mentioned here which we regularly use in typesetting, such as lists or bibliographies. We do not need authors to use these (so not a requirement from our side) but our colleague from production points out that these exist (in case you need them).</w:t>
      </w:r>
    </w:p>
  </w:comment>
  <w:comment w:id="15" w:author="Pawel KAMINSKI" w:date="2024-06-04T11:35:00Z" w:initials="PK">
    <w:p w14:paraId="02B7B37E" w14:textId="77777777" w:rsidR="00CC5701" w:rsidRDefault="00CC5701" w:rsidP="00B47883">
      <w:pPr>
        <w:pStyle w:val="CommentText"/>
      </w:pPr>
      <w:r>
        <w:rPr>
          <w:rStyle w:val="CommentReference"/>
        </w:rPr>
        <w:annotationRef/>
      </w:r>
      <w:r>
        <w:t>Those will definitely be useful when we will output another word file for the paper version. For now, I think we can leave the list as is and add new styles when needed.</w:t>
      </w:r>
    </w:p>
  </w:comment>
  <w:comment w:id="16" w:author="Deutsch, Verena" w:date="2024-04-29T16:21:00Z" w:initials="DV">
    <w:p w14:paraId="7E702395" w14:textId="4DDD8258" w:rsidR="00DB021A" w:rsidRDefault="00DB021A" w:rsidP="006676FB">
      <w:pPr>
        <w:pStyle w:val="CommentText"/>
      </w:pPr>
      <w:r>
        <w:rPr>
          <w:rStyle w:val="CommentReference"/>
        </w:rPr>
        <w:annotationRef/>
      </w:r>
      <w:r>
        <w:t>These two tables here do not show up in the digital version of these instructions but would be important to see as an example.</w:t>
      </w:r>
    </w:p>
  </w:comment>
  <w:comment w:id="17" w:author="Gabor Mihaly TOTH" w:date="2024-05-31T08:44:00Z" w:initials="GT">
    <w:p w14:paraId="2BAAAA48" w14:textId="63D9BEE5" w:rsidR="00603FE8" w:rsidRDefault="00603FE8">
      <w:pPr>
        <w:pStyle w:val="CommentText"/>
      </w:pPr>
      <w:r>
        <w:rPr>
          <w:rStyle w:val="CommentReference"/>
        </w:rPr>
        <w:annotationRef/>
      </w:r>
      <w:r>
        <w:fldChar w:fldCharType="begin"/>
      </w:r>
      <w:r>
        <w:instrText xml:space="preserve"> HYPERLINK "mailto:pawel.kaminski@uni.lu"</w:instrText>
      </w:r>
      <w:bookmarkStart w:id="19" w:name="_@_124B18F4528A41C5BA821B5BBC5ABE4AZ"/>
      <w:r>
        <w:fldChar w:fldCharType="separate"/>
      </w:r>
      <w:bookmarkEnd w:id="19"/>
      <w:r w:rsidRPr="759EE1DC">
        <w:rPr>
          <w:rStyle w:val="Mention"/>
          <w:noProof/>
        </w:rPr>
        <w:t>@Pawel KAMINSKI</w:t>
      </w:r>
      <w:r>
        <w:fldChar w:fldCharType="end"/>
      </w:r>
      <w:r w:rsidRPr="40E8758B">
        <w:t xml:space="preserve"> </w:t>
      </w:r>
    </w:p>
  </w:comment>
  <w:comment w:id="18" w:author="Pawel KAMINSKI" w:date="2024-06-05T10:50:00Z" w:initials="PK">
    <w:p w14:paraId="132EE511" w14:textId="77777777" w:rsidR="008B7DFA" w:rsidRDefault="008B7DFA" w:rsidP="00B47883">
      <w:pPr>
        <w:pStyle w:val="CommentText"/>
      </w:pPr>
      <w:r>
        <w:rPr>
          <w:rStyle w:val="CommentReference"/>
        </w:rPr>
        <w:annotationRef/>
      </w:r>
      <w:r>
        <w:t>I'll fix it.</w:t>
      </w:r>
    </w:p>
  </w:comment>
  <w:comment w:id="22" w:author="Deutsch, Verena [2]" w:date="2024-04-15T17:54:00Z" w:initials="DV">
    <w:p w14:paraId="272E51C6" w14:textId="77777777" w:rsidR="0027445A" w:rsidRDefault="0027445A" w:rsidP="16EC2E15">
      <w:pPr>
        <w:pStyle w:val="CommentText"/>
      </w:pPr>
      <w:r>
        <w:rPr>
          <w:rStyle w:val="CommentReference"/>
        </w:rPr>
        <w:annotationRef/>
      </w:r>
      <w:r>
        <w:t>We need to keep in mind that some illustrations will just be photographs taken by the author or scans from archives etc. I assume this would be the category "Original" and the other categories can be left empty?</w:t>
      </w:r>
    </w:p>
    <w:p w14:paraId="3703EBF3" w14:textId="77777777" w:rsidR="0027445A" w:rsidRDefault="0027445A" w:rsidP="16EC2E15">
      <w:pPr>
        <w:pStyle w:val="CommentText"/>
      </w:pPr>
    </w:p>
    <w:p w14:paraId="2C7FAD02" w14:textId="77777777" w:rsidR="0027445A" w:rsidRDefault="0027445A" w:rsidP="16EC2E15">
      <w:pPr>
        <w:pStyle w:val="CommentText"/>
      </w:pPr>
      <w:r>
        <w:t>It might be good to indicate mandatory and optional categories for this table?</w:t>
      </w:r>
    </w:p>
    <w:p w14:paraId="391CF680" w14:textId="77777777" w:rsidR="0027445A" w:rsidRDefault="0027445A" w:rsidP="16EC2E15">
      <w:pPr>
        <w:pStyle w:val="CommentText"/>
      </w:pPr>
    </w:p>
    <w:p w14:paraId="27295EFF" w14:textId="77777777" w:rsidR="0027445A" w:rsidRDefault="0027445A" w:rsidP="16EC2E15">
      <w:pPr>
        <w:pStyle w:val="CommentText"/>
      </w:pPr>
      <w:r>
        <w:t xml:space="preserve">I would suggest to add at least 2 more categories: </w:t>
      </w:r>
    </w:p>
    <w:p w14:paraId="792E35F3" w14:textId="77777777" w:rsidR="0027445A" w:rsidRDefault="0027445A" w:rsidP="16EC2E15">
      <w:pPr>
        <w:pStyle w:val="CommentText"/>
      </w:pPr>
      <w:r>
        <w:t>1) descriptive title (as this would be good to have in order to create figure captions automatically, this could be something like the name of a painting or the description of a graph).</w:t>
      </w:r>
    </w:p>
    <w:p w14:paraId="7CD898E5" w14:textId="77777777" w:rsidR="0027445A" w:rsidRDefault="0027445A" w:rsidP="16EC2E15">
      <w:pPr>
        <w:pStyle w:val="CommentText"/>
      </w:pPr>
      <w:r>
        <w:t xml:space="preserve">2) indication of color vs. black and white, both for platform and print-version. We will need to establish how many colour images we can include into the print/ebook without extra costs, but asides from this, it can be a question of image permissions as well. A common example would be an author discussing screenshots from social media or memes where it will not be possible to obtain permission. If authors want to show these images as part of their academic work and part of their argument, the image can only be in black&amp;white. </w:t>
      </w:r>
    </w:p>
    <w:p w14:paraId="1C6E7F81" w14:textId="77777777" w:rsidR="0027445A" w:rsidRDefault="0027445A" w:rsidP="16EC2E15">
      <w:pPr>
        <w:pStyle w:val="CommentText"/>
      </w:pPr>
    </w:p>
    <w:p w14:paraId="561E4A82" w14:textId="77777777" w:rsidR="0027445A" w:rsidRDefault="0027445A" w:rsidP="16EC2E15">
      <w:pPr>
        <w:pStyle w:val="CommentText"/>
      </w:pPr>
      <w:r>
        <w:t>Third: I would find it helpful to have a row "Include also in paper version" "Yes/No" -it could be very helpful if the computer could then pull a list of illustrations for tyepsetting or even put together these files. Or is it sufficient if the category "paper source" stays empty to indicate that this asset will not be part of the paper version?</w:t>
      </w:r>
    </w:p>
  </w:comment>
  <w:comment w:id="21" w:author="Pawel KAMINSKI" w:date="2024-06-04T12:57:00Z" w:initials="PK">
    <w:p w14:paraId="631D447A" w14:textId="77777777" w:rsidR="0027445A" w:rsidRDefault="0027445A">
      <w:pPr>
        <w:pStyle w:val="CommentText"/>
      </w:pPr>
      <w:r>
        <w:rPr>
          <w:rStyle w:val="CommentReference"/>
        </w:rPr>
        <w:annotationRef/>
      </w:r>
      <w:r>
        <w:t>Thank you for raising those issues. I think each deserves it's own Jira task and some discussion on the details of implementation.</w:t>
      </w:r>
    </w:p>
    <w:p w14:paraId="74D8E1B2" w14:textId="77777777" w:rsidR="0027445A" w:rsidRDefault="0027445A">
      <w:pPr>
        <w:pStyle w:val="CommentText"/>
      </w:pPr>
    </w:p>
    <w:p w14:paraId="3F5760A7" w14:textId="77777777" w:rsidR="0027445A" w:rsidRDefault="0027445A">
      <w:pPr>
        <w:pStyle w:val="CommentText"/>
      </w:pPr>
      <w:r>
        <w:t>Regarding the fields for the copyright, please consider the current fields as an initial proposal. Please provide information what kind of data is needed, especially which data is needed, which is mandatory and which is optional (with conditions if needed, e.g. "##License-name" is required only when describing an image or a video, but not a dataset csv file and so on), with short description of fields for the guidelines.</w:t>
      </w:r>
    </w:p>
    <w:p w14:paraId="1623AB3B" w14:textId="77777777" w:rsidR="0027445A" w:rsidRDefault="0027445A">
      <w:pPr>
        <w:pStyle w:val="CommentText"/>
      </w:pPr>
    </w:p>
    <w:p w14:paraId="716CB1A0" w14:textId="77777777" w:rsidR="0027445A" w:rsidRDefault="0027445A">
      <w:pPr>
        <w:pStyle w:val="CommentText"/>
      </w:pPr>
      <w:r>
        <w:t>As for the descriptive title, I think we should require authors to use MS Word captions. I can add a verification rule to check if each table, video, image, etc. has a caption if needed. This is the way authors can create cross-references across the manuscript. In addition, we could have a separate field in Metadata Tables, but that seems redundant. I think we should require authors to write their own captions instead of generating captions automatically (which we could do, but then adding cross-references will be difficult).</w:t>
      </w:r>
    </w:p>
    <w:p w14:paraId="71E733FE" w14:textId="77777777" w:rsidR="0027445A" w:rsidRDefault="0027445A">
      <w:pPr>
        <w:pStyle w:val="CommentText"/>
      </w:pPr>
    </w:p>
    <w:p w14:paraId="4DC294A1" w14:textId="77777777" w:rsidR="0027445A" w:rsidRDefault="0027445A">
      <w:pPr>
        <w:pStyle w:val="CommentText"/>
      </w:pPr>
      <w:r>
        <w:t>As for color vs. black and white, this requirement is new to me, I need more information. Is this only to count assets or do you need some kind of pipeline for handling those issues?</w:t>
      </w:r>
    </w:p>
    <w:p w14:paraId="3CCCB9FB" w14:textId="77777777" w:rsidR="0027445A" w:rsidRDefault="0027445A">
      <w:pPr>
        <w:pStyle w:val="CommentText"/>
      </w:pPr>
    </w:p>
    <w:p w14:paraId="1507B5B1" w14:textId="77777777" w:rsidR="0027445A" w:rsidRDefault="0027445A">
      <w:pPr>
        <w:pStyle w:val="CommentText"/>
      </w:pPr>
      <w:r>
        <w:t>Re. "Include also in paper version" field, I think we should always avoid redundant fields. It seems totally possible to just list all the "##Paper source" fields.</w:t>
      </w:r>
    </w:p>
    <w:p w14:paraId="63D2032B" w14:textId="77777777" w:rsidR="0027445A" w:rsidRDefault="0027445A">
      <w:pPr>
        <w:pStyle w:val="CommentText"/>
      </w:pPr>
    </w:p>
    <w:p w14:paraId="0AD0677C" w14:textId="77777777" w:rsidR="0027445A" w:rsidRDefault="0027445A" w:rsidP="00B47883">
      <w:pPr>
        <w:pStyle w:val="CommentText"/>
      </w:pPr>
      <w:r>
        <w:t>By the way, please provide me with a list of all information that you need reported to the editors. We can always add more information later, but I have to know in advance what kind of data you need reported.</w:t>
      </w:r>
    </w:p>
  </w:comment>
  <w:comment w:id="23" w:author="Deutsch, Verena [2]" w:date="2024-04-15T17:50:00Z" w:initials="DV">
    <w:p w14:paraId="7E7070DC" w14:textId="44CB69D8" w:rsidR="00540965" w:rsidRDefault="008C71B8">
      <w:pPr>
        <w:pStyle w:val="CommentText"/>
      </w:pPr>
      <w:r>
        <w:rPr>
          <w:rStyle w:val="CommentReference"/>
        </w:rPr>
        <w:annotationRef/>
      </w:r>
      <w:r w:rsidR="00540965">
        <w:t>Will we be able to turn the metadata table into a figure caption automatically? Figure captions should be structured like this: "Fig. 1: descriptive title; source/copyright information"</w:t>
      </w:r>
      <w:r w:rsidR="00540965">
        <w:br/>
        <w:t>Can this information be pulled from the table automatically or do we need an additional line in the meta data table for this information?</w:t>
      </w:r>
      <w:r w:rsidR="00540965">
        <w:br/>
      </w:r>
      <w:r w:rsidR="00540965">
        <w:br/>
        <w:t>For the print and PDF book, a caption as described above will be mandatory, but I assume that even in the digital version, the copyright information does need to be shown somewhere close to the illustration.</w:t>
      </w:r>
    </w:p>
  </w:comment>
  <w:comment w:id="24" w:author="Borlinghaus, Anton" w:date="2024-04-30T10:08:00Z" w:initials="BA">
    <w:p w14:paraId="229F45F7" w14:textId="4F3D74ED" w:rsidR="01064C96" w:rsidRDefault="01064C96">
      <w:pPr>
        <w:pStyle w:val="CommentText"/>
      </w:pPr>
      <w:r>
        <w:t>I guess it works to generate the captions directly from the fields in the table. A caption like in the print version should fit in the digital version as well.?</w:t>
      </w:r>
      <w:r>
        <w:rPr>
          <w:rStyle w:val="CommentReference"/>
        </w:rPr>
        <w:annotationRef/>
      </w:r>
    </w:p>
  </w:comment>
  <w:comment w:id="25" w:author="Pawel KAMINSKI" w:date="2024-06-04T14:09:00Z" w:initials="PK">
    <w:p w14:paraId="43BCFCCE" w14:textId="77777777" w:rsidR="00195848" w:rsidRDefault="00B25EDE">
      <w:pPr>
        <w:pStyle w:val="CommentText"/>
      </w:pPr>
      <w:r>
        <w:rPr>
          <w:rStyle w:val="CommentReference"/>
        </w:rPr>
        <w:annotationRef/>
      </w:r>
      <w:r w:rsidR="00195848">
        <w:t>We can require users to:</w:t>
      </w:r>
    </w:p>
    <w:p w14:paraId="443B33F7" w14:textId="77777777" w:rsidR="00195848" w:rsidRDefault="00195848">
      <w:pPr>
        <w:pStyle w:val="CommentText"/>
      </w:pPr>
    </w:p>
    <w:p w14:paraId="2E456F5C" w14:textId="77777777" w:rsidR="00195848" w:rsidRDefault="00195848">
      <w:pPr>
        <w:pStyle w:val="CommentText"/>
      </w:pPr>
      <w:r>
        <w:t>a) put the caption information in a certain field in a Metadata Table and generate captions out of that or</w:t>
      </w:r>
    </w:p>
    <w:p w14:paraId="38CDF417" w14:textId="77777777" w:rsidR="00195848" w:rsidRDefault="00195848">
      <w:pPr>
        <w:pStyle w:val="CommentText"/>
      </w:pPr>
    </w:p>
    <w:p w14:paraId="5019DDC3" w14:textId="77777777" w:rsidR="00195848" w:rsidRDefault="00195848">
      <w:pPr>
        <w:pStyle w:val="CommentText"/>
      </w:pPr>
      <w:r>
        <w:t>b) use the standard MS Word captions (see the "Inserting Captions" section), write a verification rule to check if each table, video, image, etc. has a caption, and report to author/editor all the places where it is missing a caption.</w:t>
      </w:r>
    </w:p>
    <w:p w14:paraId="0B5D5FA7" w14:textId="77777777" w:rsidR="00195848" w:rsidRDefault="00195848">
      <w:pPr>
        <w:pStyle w:val="CommentText"/>
      </w:pPr>
    </w:p>
    <w:p w14:paraId="50B3B574" w14:textId="77777777" w:rsidR="00195848" w:rsidRDefault="00195848" w:rsidP="00B47883">
      <w:pPr>
        <w:pStyle w:val="CommentText"/>
      </w:pPr>
      <w:r>
        <w:t>I am in favor of the second option, because by using standard MS Word captions authors will be able to cross-reference elements of their own book.</w:t>
      </w:r>
    </w:p>
  </w:comment>
  <w:comment w:id="26" w:author="Deutsch, Verena" w:date="2024-04-29T16:27:00Z" w:initials="DV">
    <w:p w14:paraId="6DF1777E" w14:textId="5036EAB2" w:rsidR="0473A74A" w:rsidRDefault="0473A74A">
      <w:pPr>
        <w:pStyle w:val="CommentText"/>
      </w:pPr>
      <w:r>
        <w:t>NB: This sub-heading would need to have a different style or you'll need to add at least a second sub-heading of the same style/hierarchy level.</w:t>
      </w:r>
      <w:r>
        <w:rPr>
          <w:rStyle w:val="CommentReference"/>
        </w:rPr>
        <w:annotationRef/>
      </w:r>
    </w:p>
  </w:comment>
  <w:comment w:id="27" w:author="Pawel KAMINSKI" w:date="2024-06-04T14:11:00Z" w:initials="PK">
    <w:p w14:paraId="123A5009" w14:textId="77777777" w:rsidR="00957B94" w:rsidRDefault="00957B94" w:rsidP="00B47883">
      <w:pPr>
        <w:pStyle w:val="CommentText"/>
      </w:pPr>
      <w:r>
        <w:rPr>
          <w:rStyle w:val="CommentReference"/>
        </w:rPr>
        <w:annotationRef/>
      </w:r>
      <w:r>
        <w:t>I changed it to heading 4.</w:t>
      </w:r>
    </w:p>
  </w:comment>
  <w:comment w:id="35" w:author="Deutsch, Verena" w:date="2024-04-29T17:16:00Z" w:initials="DV">
    <w:p w14:paraId="1BC3A198" w14:textId="77777777" w:rsidR="00B73A92" w:rsidRDefault="00B73A92" w:rsidP="00B73A92">
      <w:pPr>
        <w:pStyle w:val="CommentText"/>
      </w:pPr>
      <w:r>
        <w:rPr>
          <w:rStyle w:val="CommentReference"/>
        </w:rPr>
        <w:annotationRef/>
      </w:r>
      <w:r>
        <w:t xml:space="preserve">Guidline structure: I get that this makes sense here because of the cross-references, but at the same time it might also be good to talk about this when we talk about multimedia and meta data table? </w:t>
      </w:r>
      <w:r>
        <w:br/>
      </w:r>
      <w:r>
        <w:br/>
        <w:t>Typesetting: We can work with these types of captions, but we do not require them. A caption as plain text would be enough for us.</w:t>
      </w:r>
      <w:r>
        <w:br/>
      </w:r>
      <w:r>
        <w:br/>
        <w:t>Practicality: Could they be created from the metadata table automatically? Are we creating extra work for authors here? Do we want to emphasis, that this only needs to be done IF authors want cross-references?</w:t>
      </w:r>
    </w:p>
  </w:comment>
  <w:comment w:id="36" w:author="Borlinghaus, Anton" w:date="2024-04-30T11:07:00Z" w:initials="BA">
    <w:p w14:paraId="3B1AF838" w14:textId="77777777" w:rsidR="00B73A92" w:rsidRDefault="00B73A92" w:rsidP="00B73A92">
      <w:pPr>
        <w:pStyle w:val="CommentText"/>
      </w:pPr>
      <w:r>
        <w:t>Very good point. Do we even need captions when we have the metadata tables? Anyway talking about captions also in the section about the metadata tables would make sense to me.</w:t>
      </w:r>
      <w:r>
        <w:rPr>
          <w:rStyle w:val="CommentReference"/>
        </w:rPr>
        <w:annotationRef/>
      </w:r>
    </w:p>
  </w:comment>
  <w:comment w:id="37" w:author="Pawel KAMINSKI" w:date="2024-06-04T16:08:00Z" w:initials="PK">
    <w:p w14:paraId="5CF03A87" w14:textId="77777777" w:rsidR="006B4727" w:rsidRDefault="006B4727" w:rsidP="00B47883">
      <w:pPr>
        <w:pStyle w:val="CommentText"/>
      </w:pPr>
      <w:r>
        <w:rPr>
          <w:rStyle w:val="CommentReference"/>
        </w:rPr>
        <w:annotationRef/>
      </w:r>
      <w:r>
        <w:t>I moved this section next to the section about metadata tables.</w:t>
      </w:r>
    </w:p>
  </w:comment>
  <w:comment w:id="38" w:author="Pawel KAMINSKI" w:date="2024-06-04T16:19:00Z" w:initials="PK">
    <w:p w14:paraId="4424472A" w14:textId="77777777" w:rsidR="00326686" w:rsidRDefault="00326686">
      <w:pPr>
        <w:pStyle w:val="CommentText"/>
      </w:pPr>
      <w:r>
        <w:rPr>
          <w:rStyle w:val="CommentReference"/>
        </w:rPr>
        <w:annotationRef/>
      </w:r>
      <w:r>
        <w:t>Q: "Could they be created from the metadata table automatically?"</w:t>
      </w:r>
    </w:p>
    <w:p w14:paraId="3ECAECE0" w14:textId="77777777" w:rsidR="00326686" w:rsidRDefault="00326686">
      <w:pPr>
        <w:pStyle w:val="CommentText"/>
      </w:pPr>
      <w:r>
        <w:t>A: It can, but then the authors would have problem how to reference a table or a figure. If we require them to use the standard MS Word then can rely on standard Word cross-referencing.</w:t>
      </w:r>
    </w:p>
    <w:p w14:paraId="09EE2652" w14:textId="77777777" w:rsidR="00326686" w:rsidRDefault="00326686">
      <w:pPr>
        <w:pStyle w:val="CommentText"/>
      </w:pPr>
    </w:p>
    <w:p w14:paraId="1040BC35" w14:textId="77777777" w:rsidR="00326686" w:rsidRDefault="00326686">
      <w:pPr>
        <w:pStyle w:val="CommentText"/>
      </w:pPr>
      <w:r>
        <w:t>I propose to write a verification rule to check if every object that should have a caption has one. We can also check for formatting etc.</w:t>
      </w:r>
    </w:p>
    <w:p w14:paraId="1E80FB5F" w14:textId="77777777" w:rsidR="00326686" w:rsidRDefault="00326686">
      <w:pPr>
        <w:pStyle w:val="CommentText"/>
      </w:pPr>
    </w:p>
    <w:p w14:paraId="5538353D" w14:textId="77777777" w:rsidR="00326686" w:rsidRDefault="00326686">
      <w:pPr>
        <w:pStyle w:val="CommentText"/>
      </w:pPr>
      <w:r>
        <w:t>And I agree, we shouldn't make extra work for authors. I propose requiring them to use MS Word captions without duplicating this content in Metadata Tables.</w:t>
      </w:r>
    </w:p>
    <w:p w14:paraId="685F5B2C" w14:textId="77777777" w:rsidR="00326686" w:rsidRDefault="00326686">
      <w:pPr>
        <w:pStyle w:val="CommentText"/>
      </w:pPr>
    </w:p>
    <w:p w14:paraId="09DA9BEC" w14:textId="77777777" w:rsidR="00326686" w:rsidRDefault="00326686" w:rsidP="00B47883">
      <w:pPr>
        <w:pStyle w:val="CommentText"/>
      </w:pPr>
      <w:r>
        <w:t>Also, we shouldn't require different types of captions depending if there is cross-reference or not.</w:t>
      </w:r>
    </w:p>
  </w:comment>
  <w:comment w:id="45" w:author="Deutsch, Verena" w:date="2024-04-29T17:24:00Z" w:initials="DV">
    <w:p w14:paraId="31596198" w14:textId="77777777" w:rsidR="00D12295" w:rsidRDefault="00D12295" w:rsidP="00D12295">
      <w:pPr>
        <w:pStyle w:val="CommentText"/>
      </w:pPr>
      <w:r>
        <w:rPr>
          <w:rStyle w:val="CommentReference"/>
        </w:rPr>
        <w:annotationRef/>
      </w:r>
      <w:r>
        <w:t xml:space="preserve">Strong recommandation to use only this cross-reference, at least for figures and tables. </w:t>
      </w:r>
    </w:p>
  </w:comment>
  <w:comment w:id="46" w:author="Pawel KAMINSKI" w:date="2024-06-04T16:25:00Z" w:initials="PK">
    <w:p w14:paraId="27E557A0" w14:textId="77777777" w:rsidR="00D12295" w:rsidRDefault="00D12295" w:rsidP="00B47883">
      <w:pPr>
        <w:pStyle w:val="CommentText"/>
      </w:pPr>
      <w:r>
        <w:rPr>
          <w:rStyle w:val="CommentReference"/>
        </w:rPr>
        <w:annotationRef/>
      </w:r>
      <w:r>
        <w:t>👍</w:t>
      </w:r>
    </w:p>
  </w:comment>
  <w:comment w:id="51" w:author="Deutsch, Verena [2]" w:date="2024-04-15T17:57:00Z" w:initials="DV">
    <w:p w14:paraId="67D73417" w14:textId="62A085CC" w:rsidR="008C71B8" w:rsidRDefault="008C71B8" w:rsidP="325C01D4">
      <w:pPr>
        <w:pStyle w:val="CommentText"/>
      </w:pPr>
      <w:r>
        <w:rPr>
          <w:rStyle w:val="CommentReference"/>
        </w:rPr>
        <w:annotationRef/>
      </w:r>
      <w:r w:rsidR="325C01D4">
        <w:t>In the SDHH series, so far mostly headline style has been used, but we accept both.</w:t>
      </w:r>
    </w:p>
    <w:p w14:paraId="49A1E439" w14:textId="0059ED5D" w:rsidR="008C71B8" w:rsidRDefault="008C71B8" w:rsidP="325C01D4">
      <w:pPr>
        <w:pStyle w:val="CommentText"/>
      </w:pPr>
    </w:p>
    <w:p w14:paraId="701B78B0" w14:textId="54D5F921" w:rsidR="008C71B8" w:rsidRDefault="325C01D4" w:rsidP="325C01D4">
      <w:pPr>
        <w:pStyle w:val="CommentText"/>
      </w:pPr>
      <w:r>
        <w:t>I am removing the highlight because we are asking authors to avoid double highlighting (italics + quotation marks)</w:t>
      </w:r>
    </w:p>
  </w:comment>
  <w:comment w:id="52" w:author="Pawel KAMINSKI" w:date="2024-06-04T14:20:00Z" w:initials="PK">
    <w:p w14:paraId="118EB550" w14:textId="77777777" w:rsidR="00350446" w:rsidRDefault="00350446" w:rsidP="00B47883">
      <w:pPr>
        <w:pStyle w:val="CommentText"/>
      </w:pPr>
      <w:r>
        <w:rPr>
          <w:rStyle w:val="CommentReference"/>
        </w:rPr>
        <w:annotationRef/>
      </w:r>
      <w:r>
        <w:t>👍</w:t>
      </w:r>
    </w:p>
  </w:comment>
  <w:comment w:id="53" w:author="Deutsch, Verena [2]" w:date="2024-04-15T17:59:00Z" w:initials="DV">
    <w:p w14:paraId="13DB0FAE" w14:textId="01BD4DB0" w:rsidR="00D707D5" w:rsidRDefault="0193FEB6" w:rsidP="0193FEB6">
      <w:pPr>
        <w:pStyle w:val="CommentText"/>
      </w:pPr>
      <w:r>
        <w:t>This is not quite clear to me: Is Heading 1 = the book title? Or is it just the first hierarchy level of headings in every word file? i.e. if the manuscript is submitted in several files, each file would start with Heading 1? Please also see my comment in file 01 regarding this.</w:t>
      </w:r>
      <w:r w:rsidR="00D707D5">
        <w:rPr>
          <w:rStyle w:val="CommentReference"/>
        </w:rPr>
        <w:annotationRef/>
      </w:r>
    </w:p>
    <w:p w14:paraId="51D04573" w14:textId="79B685BB" w:rsidR="00D707D5" w:rsidRDefault="00D707D5" w:rsidP="0193FEB6">
      <w:pPr>
        <w:pStyle w:val="CommentText"/>
      </w:pPr>
    </w:p>
    <w:p w14:paraId="18DAB305" w14:textId="530ED90E" w:rsidR="00D707D5" w:rsidRDefault="0193FEB6" w:rsidP="0193FEB6">
      <w:pPr>
        <w:pStyle w:val="CommentText"/>
      </w:pPr>
      <w:r>
        <w:t xml:space="preserve">NB: We cannot have footnotes in headings, so if we want to format this as authors should do with their manuscripts, we would need to remove this footnote here and place the information somewhere inside the text. </w:t>
      </w:r>
    </w:p>
  </w:comment>
  <w:comment w:id="54" w:author="Pawel KAMINSKI" w:date="2024-06-04T14:33:00Z" w:initials="PK">
    <w:p w14:paraId="306CA0B5" w14:textId="77777777" w:rsidR="008735D0" w:rsidRDefault="008735D0">
      <w:pPr>
        <w:pStyle w:val="CommentText"/>
      </w:pPr>
      <w:r>
        <w:rPr>
          <w:rStyle w:val="CommentReference"/>
        </w:rPr>
        <w:annotationRef/>
      </w:r>
      <w:r>
        <w:t>Heading 1 = first hierarchy level of headings in every word file. As such it will appear in the Table of Contents. Each file should start with Heading 1.</w:t>
      </w:r>
    </w:p>
    <w:p w14:paraId="525E1612" w14:textId="77777777" w:rsidR="008735D0" w:rsidRDefault="008735D0">
      <w:pPr>
        <w:pStyle w:val="CommentText"/>
      </w:pPr>
    </w:p>
    <w:p w14:paraId="78EDC0E6" w14:textId="77777777" w:rsidR="008735D0" w:rsidRDefault="008735D0" w:rsidP="00B47883">
      <w:pPr>
        <w:pStyle w:val="CommentText"/>
      </w:pPr>
      <w:r>
        <w:t>As for the footnotes in headings, I can add a verification rule to check for that.</w:t>
      </w:r>
    </w:p>
  </w:comment>
  <w:comment w:id="57" w:author="Deutsch, Verena [2]" w:date="2024-04-15T18:09:00Z" w:initials="DV">
    <w:p w14:paraId="0A7D9AA9" w14:textId="0CDADFB3" w:rsidR="008C71B8" w:rsidRDefault="008C71B8">
      <w:pPr>
        <w:pStyle w:val="CommentText"/>
      </w:pPr>
      <w:r>
        <w:rPr>
          <w:rStyle w:val="CommentReference"/>
        </w:rPr>
        <w:annotationRef/>
      </w:r>
      <w:r>
        <w:t>This is for block quotes, yes? What about regular in-line quotes (shorter ones)?</w:t>
      </w:r>
    </w:p>
  </w:comment>
  <w:comment w:id="58" w:author="Pawel KAMINSKI" w:date="2024-06-04T14:50:00Z" w:initials="PK">
    <w:p w14:paraId="4EF8EDB9" w14:textId="77777777" w:rsidR="00B4219B" w:rsidRDefault="00B4219B" w:rsidP="00B47883">
      <w:pPr>
        <w:pStyle w:val="CommentText"/>
      </w:pPr>
      <w:r>
        <w:rPr>
          <w:rStyle w:val="CommentReference"/>
        </w:rPr>
        <w:annotationRef/>
      </w:r>
      <w:r>
        <w:t>So far we do not have special formatting for the inline quotes. If needed, I can try to implement them.</w:t>
      </w:r>
    </w:p>
  </w:comment>
  <w:comment w:id="65" w:author="Deutsch, Verena [2]" w:date="2024-04-15T18:19:00Z" w:initials="DV">
    <w:p w14:paraId="0122CC16" w14:textId="2850D431" w:rsidR="00F15A91" w:rsidRDefault="009246D6" w:rsidP="6F18F5AD">
      <w:pPr>
        <w:pStyle w:val="CommentText"/>
      </w:pPr>
      <w:r>
        <w:rPr>
          <w:rStyle w:val="CommentReference"/>
        </w:rPr>
        <w:annotationRef/>
      </w:r>
      <w:r w:rsidR="6F18F5AD">
        <w:t>We won't be able to display videos in the print (obviously) or PDF. Should authors include only a link to the video instead? How will this be indicated in the metadata table?</w:t>
      </w:r>
    </w:p>
  </w:comment>
  <w:comment w:id="66" w:author="Borlinghaus, Anton" w:date="2024-04-30T10:44:00Z" w:initials="BA">
    <w:p w14:paraId="1BE2FAD1" w14:textId="4A3F7C4D" w:rsidR="01064C96" w:rsidRDefault="01064C96">
      <w:pPr>
        <w:pStyle w:val="CommentText"/>
      </w:pPr>
      <w:r>
        <w:t>The author could provide a picture (or screenshot) of the video as "paper source"? Or when there is no paper source the source link will be displayed?</w:t>
      </w:r>
      <w:r>
        <w:rPr>
          <w:rStyle w:val="CommentReference"/>
        </w:rPr>
        <w:annotationRef/>
      </w:r>
    </w:p>
  </w:comment>
  <w:comment w:id="67" w:author="Gabor Mihaly TOTH" w:date="2024-05-31T09:22:00Z" w:initials="GT">
    <w:p w14:paraId="1345CD8D" w14:textId="0375B5D7" w:rsidR="00603FE8" w:rsidRDefault="00603FE8">
      <w:pPr>
        <w:pStyle w:val="CommentText"/>
      </w:pPr>
      <w:r>
        <w:rPr>
          <w:rStyle w:val="CommentReference"/>
        </w:rPr>
        <w:annotationRef/>
      </w:r>
      <w:r w:rsidRPr="36BA10BD">
        <w:t xml:space="preserve">great, idea, </w:t>
      </w:r>
      <w:r>
        <w:fldChar w:fldCharType="begin"/>
      </w:r>
      <w:r>
        <w:instrText xml:space="preserve"> HYPERLINK "mailto:pawel.kaminski@uni.lu"</w:instrText>
      </w:r>
      <w:bookmarkStart w:id="69" w:name="_@_C3B70E5E2B2A419BB45D02C46DE0AD7CZ"/>
      <w:r>
        <w:fldChar w:fldCharType="separate"/>
      </w:r>
      <w:bookmarkEnd w:id="69"/>
      <w:r w:rsidRPr="5F79D4C9">
        <w:rPr>
          <w:rStyle w:val="Mention"/>
          <w:noProof/>
        </w:rPr>
        <w:t>@Pawel KAMINSKI</w:t>
      </w:r>
      <w:r>
        <w:fldChar w:fldCharType="end"/>
      </w:r>
      <w:r w:rsidRPr="5F7066AF">
        <w:t xml:space="preserve"> pls include this</w:t>
      </w:r>
    </w:p>
  </w:comment>
  <w:comment w:id="68" w:author="Pawel KAMINSKI" w:date="2024-06-04T15:15:00Z" w:initials="PK">
    <w:p w14:paraId="15AE54AE" w14:textId="77777777" w:rsidR="0008061F" w:rsidRDefault="002D5256">
      <w:pPr>
        <w:pStyle w:val="CommentText"/>
      </w:pPr>
      <w:r>
        <w:rPr>
          <w:rStyle w:val="CommentReference"/>
        </w:rPr>
        <w:annotationRef/>
      </w:r>
      <w:r w:rsidR="0008061F">
        <w:t>Here the paragraph is about uploading a video file to the `assets` folder. Authors should place a Metadata Table with ##Digital-source referencing the audio file and ##Paper-source referencing an image (I haven't tested it, but probably html, docx or md file would also work) that will be placed in the paper version instead of the video.</w:t>
      </w:r>
    </w:p>
    <w:p w14:paraId="5BF3425E" w14:textId="77777777" w:rsidR="0008061F" w:rsidRDefault="0008061F">
      <w:pPr>
        <w:pStyle w:val="CommentText"/>
      </w:pPr>
    </w:p>
    <w:p w14:paraId="10CFE7F9" w14:textId="77777777" w:rsidR="0008061F" w:rsidRDefault="0008061F" w:rsidP="00B47883">
      <w:pPr>
        <w:pStyle w:val="CommentText"/>
      </w:pPr>
      <w:r>
        <w:t>On later stages of development we will add something like QR code for paper version so that readers can quickly go to the video online.</w:t>
      </w:r>
    </w:p>
  </w:comment>
  <w:comment w:id="72" w:author="Pawel KAMINSKI" w:date="2024-06-05T10:54:00Z" w:initials="PK">
    <w:p w14:paraId="3BDBB2D3" w14:textId="77777777" w:rsidR="000F39FF" w:rsidRDefault="000F39FF" w:rsidP="00B47883">
      <w:pPr>
        <w:pStyle w:val="CommentText"/>
      </w:pPr>
      <w:r>
        <w:rPr>
          <w:rStyle w:val="CommentReference"/>
        </w:rPr>
        <w:annotationRef/>
      </w:r>
      <w:r>
        <w:t>I moved this part to the "advanced features" file.</w:t>
      </w:r>
    </w:p>
  </w:comment>
  <w:comment w:id="75" w:author="Deutsch, Verena" w:date="2024-04-29T16:55:00Z" w:initials="DV">
    <w:p w14:paraId="037825D2" w14:textId="5D170F21" w:rsidR="00C13E96" w:rsidRDefault="00C13E96" w:rsidP="006676FB">
      <w:pPr>
        <w:pStyle w:val="CommentText"/>
      </w:pPr>
      <w:r>
        <w:rPr>
          <w:rStyle w:val="CommentReference"/>
        </w:rPr>
        <w:annotationRef/>
      </w:r>
      <w:r>
        <w:t>For the print version, we will need a caption or heading for each table. How do you want to handle this in the digital version? Will there be metadata tables for tables?</w:t>
      </w:r>
    </w:p>
  </w:comment>
  <w:comment w:id="76" w:author="Borlinghaus, Anton" w:date="2024-04-30T16:15:00Z" w:initials="BA">
    <w:p w14:paraId="7BBD4FD8" w14:textId="1B0BD059" w:rsidR="01064C96" w:rsidRDefault="01064C96">
      <w:pPr>
        <w:pStyle w:val="CommentText"/>
      </w:pPr>
      <w:r>
        <w:t>Yes there should be a metadata table also for this (with no source path in this case).</w:t>
      </w:r>
      <w:r>
        <w:rPr>
          <w:rStyle w:val="CommentReference"/>
        </w:rPr>
        <w:annotationRef/>
      </w:r>
    </w:p>
  </w:comment>
  <w:comment w:id="77" w:author="Gabor Mihaly TOTH" w:date="2024-05-31T09:23:00Z" w:initials="GT">
    <w:p w14:paraId="722C5ACC" w14:textId="546D5301" w:rsidR="00603FE8" w:rsidRDefault="00603FE8">
      <w:pPr>
        <w:pStyle w:val="CommentText"/>
      </w:pPr>
      <w:r>
        <w:rPr>
          <w:rStyle w:val="CommentReference"/>
        </w:rPr>
        <w:annotationRef/>
      </w:r>
      <w:r>
        <w:fldChar w:fldCharType="begin"/>
      </w:r>
      <w:r>
        <w:instrText xml:space="preserve"> HYPERLINK "mailto:pawel.kaminski@uni.lu"</w:instrText>
      </w:r>
      <w:bookmarkStart w:id="80" w:name="_@_8F02DC102AF14510AE58FCB9F4E9C6B0Z"/>
      <w:r>
        <w:fldChar w:fldCharType="separate"/>
      </w:r>
      <w:bookmarkEnd w:id="80"/>
      <w:r w:rsidRPr="7226B443">
        <w:rPr>
          <w:rStyle w:val="Mention"/>
          <w:noProof/>
        </w:rPr>
        <w:t>@Pawel KAMINSKI</w:t>
      </w:r>
      <w:r>
        <w:fldChar w:fldCharType="end"/>
      </w:r>
      <w:r w:rsidRPr="1582CC90">
        <w:t xml:space="preserve"> </w:t>
      </w:r>
    </w:p>
  </w:comment>
  <w:comment w:id="78" w:author="Pawel KAMINSKI" w:date="2024-06-04T15:21:00Z" w:initials="PK">
    <w:p w14:paraId="7271C534" w14:textId="77777777" w:rsidR="00836345" w:rsidRDefault="00836345" w:rsidP="00B47883">
      <w:pPr>
        <w:pStyle w:val="CommentText"/>
      </w:pPr>
      <w:r>
        <w:rPr>
          <w:rStyle w:val="CommentReference"/>
        </w:rPr>
        <w:annotationRef/>
      </w:r>
      <w:r>
        <w:t xml:space="preserve">We have to discuss this. I didn't anticipate the need for a Metadata Table for a table. What kind of information do you need in such Metadata Table other than text for a caption? I thought just to require authors to write a caption above each table... </w:t>
      </w:r>
    </w:p>
  </w:comment>
  <w:comment w:id="79" w:author="Pawel KAMINSKI" w:date="2024-06-04T15:32:00Z" w:initials="PK">
    <w:p w14:paraId="37511ED8" w14:textId="77777777" w:rsidR="00550D99" w:rsidRDefault="00550D99" w:rsidP="00B47883">
      <w:pPr>
        <w:pStyle w:val="CommentText"/>
      </w:pPr>
      <w:r>
        <w:rPr>
          <w:rStyle w:val="CommentReference"/>
        </w:rPr>
        <w:annotationRef/>
      </w:r>
      <w:r>
        <w:t>What is the exact formatting of a caption? Does it have a dot at the end? Should all captions have the same format (for tables, for images, etc)?</w:t>
      </w:r>
    </w:p>
  </w:comment>
  <w:comment w:id="84" w:author="Deutsch, Verena [2]" w:date="2024-04-15T18:28:00Z" w:initials="DV">
    <w:p w14:paraId="0E00BEB0" w14:textId="625F46F9" w:rsidR="006E1A8E" w:rsidRDefault="009246D6">
      <w:pPr>
        <w:pStyle w:val="CommentText"/>
      </w:pPr>
      <w:r>
        <w:rPr>
          <w:rStyle w:val="CommentReference"/>
        </w:rPr>
        <w:annotationRef/>
      </w:r>
      <w:r w:rsidR="006E1A8E">
        <w:t>What about authors who don't use Zotero? (the majority of our authors do not use a citation software)</w:t>
      </w:r>
      <w:r w:rsidR="006E1A8E">
        <w:br/>
      </w:r>
      <w:r w:rsidR="006E1A8E">
        <w:br/>
        <w:t>NB: We need a second level 2 heading here ☺️</w:t>
      </w:r>
    </w:p>
  </w:comment>
  <w:comment w:id="85" w:author="Horn, Andre" w:date="2024-04-26T11:16:00Z" w:initials="HA">
    <w:p w14:paraId="23EB66C8" w14:textId="2E000D96" w:rsidR="2010A6B6" w:rsidRDefault="2010A6B6">
      <w:pPr>
        <w:pStyle w:val="CommentText"/>
      </w:pPr>
      <w:r>
        <w:fldChar w:fldCharType="begin"/>
      </w:r>
      <w:r>
        <w:instrText xml:space="preserve"> HYPERLINK "mailto:Verena.Deutsch@degruyter.com"</w:instrText>
      </w:r>
      <w:bookmarkStart w:id="89" w:name="_@_A26CEF7B1C01463C9EA4AE6D44A443DEZ"/>
      <w:r>
        <w:fldChar w:fldCharType="separate"/>
      </w:r>
      <w:bookmarkEnd w:id="89"/>
      <w:r w:rsidRPr="2010A6B6">
        <w:rPr>
          <w:rStyle w:val="Mention"/>
          <w:noProof/>
        </w:rPr>
        <w:t>@Deutsch, Verena</w:t>
      </w:r>
      <w:r>
        <w:fldChar w:fldCharType="end"/>
      </w:r>
      <w:r>
        <w:t xml:space="preserve"> Wie ich schon schrieb: Wir benötigen die Word-Daten mit aufgelösten Zitationen als plain text, ohne Feldoption von Zotero.</w:t>
      </w:r>
      <w:r>
        <w:rPr>
          <w:rStyle w:val="CommentReference"/>
        </w:rPr>
        <w:annotationRef/>
      </w:r>
    </w:p>
  </w:comment>
  <w:comment w:id="86" w:author="Deutsch, Verena" w:date="2024-04-29T17:34:00Z" w:initials="DV">
    <w:p w14:paraId="26C4F750" w14:textId="77777777" w:rsidR="003B262D" w:rsidRDefault="003B262D" w:rsidP="006676FB">
      <w:pPr>
        <w:pStyle w:val="CommentText"/>
      </w:pPr>
      <w:r>
        <w:rPr>
          <w:rStyle w:val="CommentReference"/>
        </w:rPr>
        <w:annotationRef/>
      </w:r>
      <w:r>
        <w:t xml:space="preserve">Copyediting/Typesetting: We cannot use Zotero, so if authors use Zotero, they need to disable the field function before submitting the manuscript for typesetting to us, so we can receive the footnotes and bibliography as plain text. </w:t>
      </w:r>
      <w:r>
        <w:br/>
        <w:t>In my experience, zotero and citavi also often leads to problems during copyediting, so ideally it would be disabled beforehand.</w:t>
      </w:r>
    </w:p>
  </w:comment>
  <w:comment w:id="87" w:author="Borlinghaus, Anton" w:date="2024-04-30T16:30:00Z" w:initials="BA">
    <w:p w14:paraId="15E66000" w14:textId="732865A1" w:rsidR="01064C96" w:rsidRDefault="01064C96">
      <w:pPr>
        <w:pStyle w:val="CommentText"/>
      </w:pPr>
      <w:r>
        <w:t>Lets discuss this further.</w:t>
      </w:r>
      <w:r>
        <w:rPr>
          <w:rStyle w:val="CommentReference"/>
        </w:rPr>
        <w:annotationRef/>
      </w:r>
    </w:p>
  </w:comment>
  <w:comment w:id="88" w:author="Pawel KAMINSKI" w:date="2024-06-05T10:15:00Z" w:initials="PK">
    <w:p w14:paraId="2B74B260" w14:textId="77777777" w:rsidR="009B0639" w:rsidRDefault="008D60FA">
      <w:pPr>
        <w:pStyle w:val="CommentText"/>
      </w:pPr>
      <w:r>
        <w:rPr>
          <w:rStyle w:val="CommentReference"/>
        </w:rPr>
        <w:annotationRef/>
      </w:r>
      <w:r w:rsidR="009B0639">
        <w:t>Let's circle back to this topic. I can add additional ways of inserting citations, but it will take some time to implement, so there is a opportunity cost we have to consider.</w:t>
      </w:r>
    </w:p>
    <w:p w14:paraId="36EBDD46" w14:textId="77777777" w:rsidR="009B0639" w:rsidRDefault="009B0639">
      <w:pPr>
        <w:pStyle w:val="CommentText"/>
      </w:pPr>
    </w:p>
    <w:p w14:paraId="11949C73" w14:textId="77777777" w:rsidR="009B0639" w:rsidRDefault="009B0639">
      <w:pPr>
        <w:pStyle w:val="CommentText"/>
      </w:pPr>
      <w:r>
        <w:t>For me the whole point of digital publishing to give authors tools like citation management to reduce manual work. The platform should transform it into plain text if needed for the paper version instead of requiring authors to type everything manually.</w:t>
      </w:r>
    </w:p>
    <w:p w14:paraId="0D42AF56" w14:textId="77777777" w:rsidR="009B0639" w:rsidRDefault="009B0639">
      <w:pPr>
        <w:pStyle w:val="CommentText"/>
      </w:pPr>
    </w:p>
    <w:p w14:paraId="2F8D6C24" w14:textId="77777777" w:rsidR="009B0639" w:rsidRDefault="009B0639" w:rsidP="00B47883">
      <w:pPr>
        <w:pStyle w:val="CommentText"/>
      </w:pPr>
      <w:r>
        <w:t>So I agree, we should discuss this further. Especially I would like to know more about your experience with citation management tools, what problems did you experience?</w:t>
      </w:r>
    </w:p>
  </w:comment>
  <w:comment w:id="93" w:author="Deutsch, Verena" w:date="2024-04-29T17:36:00Z" w:initials="DV">
    <w:p w14:paraId="5B4D27E8" w14:textId="77F54A9B" w:rsidR="006676FB" w:rsidRDefault="006676FB" w:rsidP="006676FB">
      <w:pPr>
        <w:pStyle w:val="CommentText"/>
      </w:pPr>
      <w:r>
        <w:rPr>
          <w:rStyle w:val="CommentReference"/>
        </w:rPr>
        <w:annotationRef/>
      </w:r>
      <w:r>
        <w:t>We will need a plain text bibliography for typesetting.</w:t>
      </w:r>
    </w:p>
  </w:comment>
  <w:comment w:id="94" w:author="Pawel KAMINSKI" w:date="2024-06-05T10:03:00Z" w:initials="PK">
    <w:p w14:paraId="22A1B3CC" w14:textId="77777777" w:rsidR="00D43A47" w:rsidRDefault="00E46AB7" w:rsidP="00B47883">
      <w:pPr>
        <w:pStyle w:val="CommentText"/>
      </w:pPr>
      <w:r>
        <w:rPr>
          <w:rStyle w:val="CommentReference"/>
        </w:rPr>
        <w:annotationRef/>
      </w:r>
      <w:r w:rsidR="00D43A47">
        <w:t>The platform can create a bibliography automatically. I can use the "De Gruyter Style Sheet" document from 2017 as a styling guide for bibliographies. Please let me know if there are newer guides on bibliography styl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0C7589F" w15:done="1"/>
  <w15:commentEx w15:paraId="0314F14E" w15:paraIdParent="40C7589F" w15:done="1"/>
  <w15:commentEx w15:paraId="293C7DF6" w15:paraIdParent="40C7589F" w15:done="1"/>
  <w15:commentEx w15:paraId="226FEDBE" w15:paraIdParent="40C7589F" w15:done="1"/>
  <w15:commentEx w15:paraId="1DDE64C1" w15:done="1"/>
  <w15:commentEx w15:paraId="373B7DEF" w15:paraIdParent="1DDE64C1" w15:done="1"/>
  <w15:commentEx w15:paraId="19A44C9E" w15:paraIdParent="1DDE64C1" w15:done="1"/>
  <w15:commentEx w15:paraId="661DBEE6" w15:done="1"/>
  <w15:commentEx w15:paraId="02B7B37E" w15:paraIdParent="661DBEE6" w15:done="1"/>
  <w15:commentEx w15:paraId="7E702395" w15:done="1"/>
  <w15:commentEx w15:paraId="2BAAAA48" w15:paraIdParent="7E702395" w15:done="1"/>
  <w15:commentEx w15:paraId="132EE511" w15:paraIdParent="7E702395" w15:done="1"/>
  <w15:commentEx w15:paraId="561E4A82" w15:done="0"/>
  <w15:commentEx w15:paraId="0AD0677C" w15:paraIdParent="561E4A82" w15:done="0"/>
  <w15:commentEx w15:paraId="7E7070DC" w15:done="1"/>
  <w15:commentEx w15:paraId="229F45F7" w15:paraIdParent="7E7070DC" w15:done="1"/>
  <w15:commentEx w15:paraId="50B3B574" w15:paraIdParent="7E7070DC" w15:done="1"/>
  <w15:commentEx w15:paraId="6DF1777E" w15:done="1"/>
  <w15:commentEx w15:paraId="123A5009" w15:paraIdParent="6DF1777E" w15:done="1"/>
  <w15:commentEx w15:paraId="1BC3A198" w15:done="1"/>
  <w15:commentEx w15:paraId="3B1AF838" w15:paraIdParent="1BC3A198" w15:done="1"/>
  <w15:commentEx w15:paraId="5CF03A87" w15:paraIdParent="1BC3A198" w15:done="1"/>
  <w15:commentEx w15:paraId="09DA9BEC" w15:paraIdParent="1BC3A198" w15:done="1"/>
  <w15:commentEx w15:paraId="31596198" w15:done="1"/>
  <w15:commentEx w15:paraId="27E557A0" w15:paraIdParent="31596198" w15:done="1"/>
  <w15:commentEx w15:paraId="701B78B0" w15:done="1"/>
  <w15:commentEx w15:paraId="118EB550" w15:paraIdParent="701B78B0" w15:done="1"/>
  <w15:commentEx w15:paraId="18DAB305" w15:done="1"/>
  <w15:commentEx w15:paraId="78EDC0E6" w15:paraIdParent="18DAB305" w15:done="1"/>
  <w15:commentEx w15:paraId="0A7D9AA9" w15:done="1"/>
  <w15:commentEx w15:paraId="4EF8EDB9" w15:paraIdParent="0A7D9AA9" w15:done="1"/>
  <w15:commentEx w15:paraId="0122CC16" w15:done="0"/>
  <w15:commentEx w15:paraId="1BE2FAD1" w15:paraIdParent="0122CC16" w15:done="0"/>
  <w15:commentEx w15:paraId="1345CD8D" w15:paraIdParent="0122CC16" w15:done="0"/>
  <w15:commentEx w15:paraId="10CFE7F9" w15:paraIdParent="0122CC16" w15:done="0"/>
  <w15:commentEx w15:paraId="3BDBB2D3" w15:done="1"/>
  <w15:commentEx w15:paraId="037825D2" w15:done="1"/>
  <w15:commentEx w15:paraId="7BBD4FD8" w15:paraIdParent="037825D2" w15:done="1"/>
  <w15:commentEx w15:paraId="722C5ACC" w15:paraIdParent="037825D2" w15:done="1"/>
  <w15:commentEx w15:paraId="7271C534" w15:paraIdParent="037825D2" w15:done="1"/>
  <w15:commentEx w15:paraId="37511ED8" w15:paraIdParent="037825D2" w15:done="1"/>
  <w15:commentEx w15:paraId="0E00BEB0" w15:done="1"/>
  <w15:commentEx w15:paraId="23EB66C8" w15:paraIdParent="0E00BEB0" w15:done="1"/>
  <w15:commentEx w15:paraId="26C4F750" w15:paraIdParent="0E00BEB0" w15:done="1"/>
  <w15:commentEx w15:paraId="15E66000" w15:paraIdParent="0E00BEB0" w15:done="1"/>
  <w15:commentEx w15:paraId="2F8D6C24" w15:paraIdParent="0E00BEB0" w15:done="1"/>
  <w15:commentEx w15:paraId="5B4D27E8" w15:done="1"/>
  <w15:commentEx w15:paraId="22A1B3CC" w15:paraIdParent="5B4D27E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9DA4438" w16cex:dateUtc="2024-04-29T14:07:00Z"/>
  <w16cex:commentExtensible w16cex:durableId="29DA445D" w16cex:dateUtc="2024-04-29T14:07:00Z"/>
  <w16cex:commentExtensible w16cex:durableId="30E26197" w16cex:dateUtc="2024-05-31T06:39:00Z"/>
  <w16cex:commentExtensible w16cex:durableId="2A096E36" w16cex:dateUtc="2024-06-04T08:42:00Z"/>
  <w16cex:commentExtensible w16cex:durableId="2DDF16F8" w16cex:dateUtc="2024-04-30T14:07:00Z"/>
  <w16cex:commentExtensible w16cex:durableId="6D6FDD97" w16cex:dateUtc="2024-05-31T06:42:00Z"/>
  <w16cex:commentExtensible w16cex:durableId="2A097742" w16cex:dateUtc="2024-06-04T09:21:00Z"/>
  <w16cex:commentExtensible w16cex:durableId="29DA45A8" w16cex:dateUtc="2024-04-29T14:13:00Z">
    <w16cex:extLst>
      <w16:ext w16:uri="{CE6994B0-6A32-4C9F-8C6B-6E91EDA988CE}">
        <cr:reactions xmlns:cr="http://schemas.microsoft.com/office/comments/2020/reactions">
          <cr:reaction reactionType="1">
            <cr:reactionInfo dateUtc="2024-05-31T06:43:36Z">
              <cr:user userId="S::gabor.toth@uni.lu::0f112c37-4bac-430f-b91a-8ff45633ae3f" userProvider="AD" userName="Gabor Mihaly TOTH"/>
            </cr:reactionInfo>
          </cr:reaction>
        </cr:reactions>
      </w16:ext>
    </w16cex:extLst>
  </w16cex:commentExtensible>
  <w16cex:commentExtensible w16cex:durableId="2A097A67" w16cex:dateUtc="2024-06-04T09:35:00Z"/>
  <w16cex:commentExtensible w16cex:durableId="29DA478A" w16cex:dateUtc="2024-04-29T14:21:00Z"/>
  <w16cex:commentExtensible w16cex:durableId="0BF759D3" w16cex:dateUtc="2024-05-31T06:44:00Z"/>
  <w16cex:commentExtensible w16cex:durableId="2A0AC15A" w16cex:dateUtc="2024-06-05T08:50:00Z"/>
  <w16cex:commentExtensible w16cex:durableId="29C7E84E" w16cex:dateUtc="2024-04-15T15:54:00Z"/>
  <w16cex:commentExtensible w16cex:durableId="2A098DBE" w16cex:dateUtc="2024-06-04T10:57:00Z"/>
  <w16cex:commentExtensible w16cex:durableId="29C7E766" w16cex:dateUtc="2024-04-15T15:50:00Z"/>
  <w16cex:commentExtensible w16cex:durableId="00F04775" w16cex:dateUtc="2024-04-30T08:08:00Z"/>
  <w16cex:commentExtensible w16cex:durableId="2A099E9B" w16cex:dateUtc="2024-06-04T12:09:00Z"/>
  <w16cex:commentExtensible w16cex:durableId="7095DC68" w16cex:dateUtc="2024-04-29T14:27:00Z"/>
  <w16cex:commentExtensible w16cex:durableId="2A099EF4" w16cex:dateUtc="2024-06-04T12:11:00Z"/>
  <w16cex:commentExtensible w16cex:durableId="2A09B8EC" w16cex:dateUtc="2024-04-29T15:16:00Z"/>
  <w16cex:commentExtensible w16cex:durableId="2A09B8EB" w16cex:dateUtc="2024-04-30T09:07:00Z"/>
  <w16cex:commentExtensible w16cex:durableId="2A09BA7B" w16cex:dateUtc="2024-06-04T14:08:00Z"/>
  <w16cex:commentExtensible w16cex:durableId="2A09BD00" w16cex:dateUtc="2024-06-04T14:19:00Z"/>
  <w16cex:commentExtensible w16cex:durableId="2A09BE4A" w16cex:dateUtc="2024-04-29T15:24:00Z"/>
  <w16cex:commentExtensible w16cex:durableId="2A09BE5C" w16cex:dateUtc="2024-06-04T14:25:00Z"/>
  <w16cex:commentExtensible w16cex:durableId="29C7E904" w16cex:dateUtc="2024-04-15T15:57:00Z"/>
  <w16cex:commentExtensible w16cex:durableId="2A09A118" w16cex:dateUtc="2024-06-04T12:20:00Z"/>
  <w16cex:commentExtensible w16cex:durableId="29C7E998" w16cex:dateUtc="2024-04-15T15:59:00Z"/>
  <w16cex:commentExtensible w16cex:durableId="2A09A431" w16cex:dateUtc="2024-06-04T12:33:00Z"/>
  <w16cex:commentExtensible w16cex:durableId="29C7EBF2" w16cex:dateUtc="2024-04-15T16:09:00Z"/>
  <w16cex:commentExtensible w16cex:durableId="2A09A845" w16cex:dateUtc="2024-06-04T12:50:00Z"/>
  <w16cex:commentExtensible w16cex:durableId="29C7EE33" w16cex:dateUtc="2024-04-15T16:19:00Z"/>
  <w16cex:commentExtensible w16cex:durableId="77450236" w16cex:dateUtc="2024-04-30T08:44:00Z"/>
  <w16cex:commentExtensible w16cex:durableId="43E5A6DC" w16cex:dateUtc="2024-05-31T07:22:00Z"/>
  <w16cex:commentExtensible w16cex:durableId="2A09AE2C" w16cex:dateUtc="2024-06-04T13:15:00Z"/>
  <w16cex:commentExtensible w16cex:durableId="2A0AC270" w16cex:dateUtc="2024-06-05T08:54:00Z"/>
  <w16cex:commentExtensible w16cex:durableId="29DA4F71" w16cex:dateUtc="2024-04-29T14:55:00Z"/>
  <w16cex:commentExtensible w16cex:durableId="00A69AC5" w16cex:dateUtc="2024-04-30T14:15:00Z"/>
  <w16cex:commentExtensible w16cex:durableId="34F94A86" w16cex:dateUtc="2024-05-31T07:23:00Z"/>
  <w16cex:commentExtensible w16cex:durableId="2A09AF5D" w16cex:dateUtc="2024-06-04T13:21:00Z"/>
  <w16cex:commentExtensible w16cex:durableId="2A09B228" w16cex:dateUtc="2024-06-04T13:32:00Z"/>
  <w16cex:commentExtensible w16cex:durableId="29C7F056" w16cex:dateUtc="2024-04-15T16:28:00Z"/>
  <w16cex:commentExtensible w16cex:durableId="7BB4F600" w16cex:dateUtc="2024-04-26T09:16:00Z"/>
  <w16cex:commentExtensible w16cex:durableId="29DA58BE" w16cex:dateUtc="2024-04-29T15:34:00Z"/>
  <w16cex:commentExtensible w16cex:durableId="36739A28" w16cex:dateUtc="2024-04-30T14:30:00Z"/>
  <w16cex:commentExtensible w16cex:durableId="2A0AB94A" w16cex:dateUtc="2024-06-05T08:15:00Z"/>
  <w16cex:commentExtensible w16cex:durableId="29DA5910" w16cex:dateUtc="2024-04-29T15:36:00Z"/>
  <w16cex:commentExtensible w16cex:durableId="2A0AB67F" w16cex:dateUtc="2024-06-05T08: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0C7589F" w16cid:durableId="29DA4438"/>
  <w16cid:commentId w16cid:paraId="0314F14E" w16cid:durableId="29DA445D"/>
  <w16cid:commentId w16cid:paraId="293C7DF6" w16cid:durableId="30E26197"/>
  <w16cid:commentId w16cid:paraId="226FEDBE" w16cid:durableId="2A096E36"/>
  <w16cid:commentId w16cid:paraId="1DDE64C1" w16cid:durableId="2DDF16F8"/>
  <w16cid:commentId w16cid:paraId="373B7DEF" w16cid:durableId="6D6FDD97"/>
  <w16cid:commentId w16cid:paraId="19A44C9E" w16cid:durableId="2A097742"/>
  <w16cid:commentId w16cid:paraId="661DBEE6" w16cid:durableId="29DA45A8"/>
  <w16cid:commentId w16cid:paraId="02B7B37E" w16cid:durableId="2A097A67"/>
  <w16cid:commentId w16cid:paraId="7E702395" w16cid:durableId="29DA478A"/>
  <w16cid:commentId w16cid:paraId="2BAAAA48" w16cid:durableId="0BF759D3"/>
  <w16cid:commentId w16cid:paraId="132EE511" w16cid:durableId="2A0AC15A"/>
  <w16cid:commentId w16cid:paraId="561E4A82" w16cid:durableId="29C7E84E"/>
  <w16cid:commentId w16cid:paraId="0AD0677C" w16cid:durableId="2A098DBE"/>
  <w16cid:commentId w16cid:paraId="7E7070DC" w16cid:durableId="29C7E766"/>
  <w16cid:commentId w16cid:paraId="229F45F7" w16cid:durableId="00F04775"/>
  <w16cid:commentId w16cid:paraId="50B3B574" w16cid:durableId="2A099E9B"/>
  <w16cid:commentId w16cid:paraId="6DF1777E" w16cid:durableId="7095DC68"/>
  <w16cid:commentId w16cid:paraId="123A5009" w16cid:durableId="2A099EF4"/>
  <w16cid:commentId w16cid:paraId="1BC3A198" w16cid:durableId="2A09B8EC"/>
  <w16cid:commentId w16cid:paraId="3B1AF838" w16cid:durableId="2A09B8EB"/>
  <w16cid:commentId w16cid:paraId="5CF03A87" w16cid:durableId="2A09BA7B"/>
  <w16cid:commentId w16cid:paraId="09DA9BEC" w16cid:durableId="2A09BD00"/>
  <w16cid:commentId w16cid:paraId="31596198" w16cid:durableId="2A09BE4A"/>
  <w16cid:commentId w16cid:paraId="27E557A0" w16cid:durableId="2A09BE5C"/>
  <w16cid:commentId w16cid:paraId="701B78B0" w16cid:durableId="29C7E904"/>
  <w16cid:commentId w16cid:paraId="118EB550" w16cid:durableId="2A09A118"/>
  <w16cid:commentId w16cid:paraId="18DAB305" w16cid:durableId="29C7E998"/>
  <w16cid:commentId w16cid:paraId="78EDC0E6" w16cid:durableId="2A09A431"/>
  <w16cid:commentId w16cid:paraId="0A7D9AA9" w16cid:durableId="29C7EBF2"/>
  <w16cid:commentId w16cid:paraId="4EF8EDB9" w16cid:durableId="2A09A845"/>
  <w16cid:commentId w16cid:paraId="0122CC16" w16cid:durableId="29C7EE33"/>
  <w16cid:commentId w16cid:paraId="1BE2FAD1" w16cid:durableId="77450236"/>
  <w16cid:commentId w16cid:paraId="1345CD8D" w16cid:durableId="43E5A6DC"/>
  <w16cid:commentId w16cid:paraId="10CFE7F9" w16cid:durableId="2A09AE2C"/>
  <w16cid:commentId w16cid:paraId="3BDBB2D3" w16cid:durableId="2A0AC270"/>
  <w16cid:commentId w16cid:paraId="037825D2" w16cid:durableId="29DA4F71"/>
  <w16cid:commentId w16cid:paraId="7BBD4FD8" w16cid:durableId="00A69AC5"/>
  <w16cid:commentId w16cid:paraId="722C5ACC" w16cid:durableId="34F94A86"/>
  <w16cid:commentId w16cid:paraId="7271C534" w16cid:durableId="2A09AF5D"/>
  <w16cid:commentId w16cid:paraId="37511ED8" w16cid:durableId="2A09B228"/>
  <w16cid:commentId w16cid:paraId="0E00BEB0" w16cid:durableId="29C7F056"/>
  <w16cid:commentId w16cid:paraId="23EB66C8" w16cid:durableId="7BB4F600"/>
  <w16cid:commentId w16cid:paraId="26C4F750" w16cid:durableId="29DA58BE"/>
  <w16cid:commentId w16cid:paraId="15E66000" w16cid:durableId="36739A28"/>
  <w16cid:commentId w16cid:paraId="2F8D6C24" w16cid:durableId="2A0AB94A"/>
  <w16cid:commentId w16cid:paraId="5B4D27E8" w16cid:durableId="29DA5910"/>
  <w16cid:commentId w16cid:paraId="22A1B3CC" w16cid:durableId="2A0AB6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047D06" w14:textId="77777777" w:rsidR="009A49C4" w:rsidRDefault="009A49C4">
      <w:pPr>
        <w:spacing w:after="0"/>
      </w:pPr>
      <w:r>
        <w:separator/>
      </w:r>
    </w:p>
  </w:endnote>
  <w:endnote w:type="continuationSeparator" w:id="0">
    <w:p w14:paraId="76136E35" w14:textId="77777777" w:rsidR="009A49C4" w:rsidRDefault="009A49C4">
      <w:pPr>
        <w:spacing w:after="0"/>
      </w:pPr>
      <w:r>
        <w:continuationSeparator/>
      </w:r>
    </w:p>
  </w:endnote>
  <w:endnote w:type="continuationNotice" w:id="1">
    <w:p w14:paraId="2DA3BD7E" w14:textId="77777777" w:rsidR="009A49C4" w:rsidRDefault="009A49C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8BA49F" w14:textId="77777777" w:rsidR="009A49C4" w:rsidRDefault="009A49C4">
      <w:r>
        <w:separator/>
      </w:r>
    </w:p>
  </w:footnote>
  <w:footnote w:type="continuationSeparator" w:id="0">
    <w:p w14:paraId="31F3AD18" w14:textId="77777777" w:rsidR="009A49C4" w:rsidRDefault="009A49C4">
      <w:r>
        <w:continuationSeparator/>
      </w:r>
    </w:p>
  </w:footnote>
  <w:footnote w:type="continuationNotice" w:id="1">
    <w:p w14:paraId="114A7330" w14:textId="77777777" w:rsidR="009A49C4" w:rsidRDefault="009A49C4">
      <w:pPr>
        <w:spacing w:after="0"/>
      </w:pPr>
    </w:p>
  </w:footnote>
  <w:footnote w:id="2">
    <w:p w14:paraId="14CAA3E6" w14:textId="27EEDA23" w:rsidR="00C81FE4" w:rsidRDefault="00C81FE4">
      <w:pPr>
        <w:pStyle w:val="FootnoteText"/>
      </w:pPr>
      <w:r>
        <w:rPr>
          <w:rStyle w:val="FootnoteReference"/>
        </w:rPr>
        <w:footnoteRef/>
      </w:r>
      <w:r>
        <w:t xml:space="preserve"> </w:t>
      </w:r>
      <w:r w:rsidRPr="00C81FE4">
        <w:t>Unknown Author</w:t>
      </w:r>
    </w:p>
  </w:footnote>
  <w:footnote w:id="3">
    <w:p w14:paraId="0A16EA45" w14:textId="4B933384" w:rsidR="0000330B" w:rsidRDefault="0000330B">
      <w:pPr>
        <w:pStyle w:val="FootnoteText"/>
      </w:pPr>
      <w:r>
        <w:rPr>
          <w:rStyle w:val="FootnoteReference"/>
        </w:rPr>
        <w:footnoteRef/>
      </w:r>
      <w:r>
        <w:t xml:space="preserve"> To insert a footnote in MS Word, you may click the “Insert Footnote” button or use the “Alt + Ctrl + F” key combin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BEC406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7E6698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3EE0D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96A53E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6E4E1C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36AA0A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FF2DA4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442292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5A6EB9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76845B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18277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E4613D"/>
    <w:multiLevelType w:val="hybridMultilevel"/>
    <w:tmpl w:val="3C90E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E45013"/>
    <w:multiLevelType w:val="hybridMultilevel"/>
    <w:tmpl w:val="73CE3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432CDB"/>
    <w:multiLevelType w:val="hybridMultilevel"/>
    <w:tmpl w:val="25CA0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297BC0"/>
    <w:multiLevelType w:val="hybridMultilevel"/>
    <w:tmpl w:val="79D44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643608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15A11B2"/>
    <w:multiLevelType w:val="hybridMultilevel"/>
    <w:tmpl w:val="4052F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123E66"/>
    <w:multiLevelType w:val="hybridMultilevel"/>
    <w:tmpl w:val="65981918"/>
    <w:lvl w:ilvl="0" w:tplc="04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36B2E37"/>
    <w:multiLevelType w:val="hybridMultilevel"/>
    <w:tmpl w:val="DAF6CE42"/>
    <w:lvl w:ilvl="0" w:tplc="88AEE8CE">
      <w:numFmt w:val="bullet"/>
      <w:lvlText w:val="-"/>
      <w:lvlJc w:val="left"/>
      <w:pPr>
        <w:ind w:left="1080" w:hanging="72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7E48F3"/>
    <w:multiLevelType w:val="hybridMultilevel"/>
    <w:tmpl w:val="C2BA1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294C62"/>
    <w:multiLevelType w:val="hybridMultilevel"/>
    <w:tmpl w:val="2D928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8E68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5DD38AC"/>
    <w:multiLevelType w:val="hybridMultilevel"/>
    <w:tmpl w:val="B6C89654"/>
    <w:lvl w:ilvl="0" w:tplc="10D4D8C4">
      <w:start w:val="1"/>
      <w:numFmt w:val="bullet"/>
      <w:pStyle w:val="Tahomabulletpoints"/>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E53DFE"/>
    <w:multiLevelType w:val="hybridMultilevel"/>
    <w:tmpl w:val="F0A45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A97AF0"/>
    <w:multiLevelType w:val="hybridMultilevel"/>
    <w:tmpl w:val="52E6B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A22345"/>
    <w:multiLevelType w:val="hybridMultilevel"/>
    <w:tmpl w:val="8D66F6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315DCA"/>
    <w:multiLevelType w:val="multilevel"/>
    <w:tmpl w:val="19CE79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74024FC2"/>
    <w:multiLevelType w:val="hybridMultilevel"/>
    <w:tmpl w:val="44ACD7FE"/>
    <w:lvl w:ilvl="0" w:tplc="DFFC8A22">
      <w:start w:val="1"/>
      <w:numFmt w:val="bullet"/>
      <w:lvlText w:val=""/>
      <w:lvlJc w:val="left"/>
      <w:pPr>
        <w:ind w:left="720" w:hanging="360"/>
      </w:pPr>
      <w:rPr>
        <w:rFonts w:ascii="Symbol" w:hAnsi="Symbo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4260854">
    <w:abstractNumId w:val="15"/>
  </w:num>
  <w:num w:numId="2" w16cid:durableId="1891770459">
    <w:abstractNumId w:val="0"/>
  </w:num>
  <w:num w:numId="3" w16cid:durableId="730691525">
    <w:abstractNumId w:val="0"/>
  </w:num>
  <w:num w:numId="4" w16cid:durableId="160245100">
    <w:abstractNumId w:val="0"/>
  </w:num>
  <w:num w:numId="5" w16cid:durableId="1993177689">
    <w:abstractNumId w:val="0"/>
  </w:num>
  <w:num w:numId="6" w16cid:durableId="1507399500">
    <w:abstractNumId w:val="0"/>
  </w:num>
  <w:num w:numId="7" w16cid:durableId="2348967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47617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61367750">
    <w:abstractNumId w:val="0"/>
  </w:num>
  <w:num w:numId="10" w16cid:durableId="782572678">
    <w:abstractNumId w:val="0"/>
  </w:num>
  <w:num w:numId="11" w16cid:durableId="270823139">
    <w:abstractNumId w:val="0"/>
  </w:num>
  <w:num w:numId="12" w16cid:durableId="1362587316">
    <w:abstractNumId w:val="0"/>
  </w:num>
  <w:num w:numId="13" w16cid:durableId="1069032505">
    <w:abstractNumId w:val="10"/>
  </w:num>
  <w:num w:numId="14" w16cid:durableId="408040396">
    <w:abstractNumId w:val="8"/>
  </w:num>
  <w:num w:numId="15" w16cid:durableId="1044982333">
    <w:abstractNumId w:val="7"/>
  </w:num>
  <w:num w:numId="16" w16cid:durableId="1160123779">
    <w:abstractNumId w:val="6"/>
  </w:num>
  <w:num w:numId="17" w16cid:durableId="845050894">
    <w:abstractNumId w:val="5"/>
  </w:num>
  <w:num w:numId="18" w16cid:durableId="324434818">
    <w:abstractNumId w:val="9"/>
  </w:num>
  <w:num w:numId="19" w16cid:durableId="1721129250">
    <w:abstractNumId w:val="4"/>
  </w:num>
  <w:num w:numId="20" w16cid:durableId="9575133">
    <w:abstractNumId w:val="3"/>
  </w:num>
  <w:num w:numId="21" w16cid:durableId="278269841">
    <w:abstractNumId w:val="2"/>
  </w:num>
  <w:num w:numId="22" w16cid:durableId="1455980407">
    <w:abstractNumId w:val="1"/>
  </w:num>
  <w:num w:numId="23" w16cid:durableId="1483038871">
    <w:abstractNumId w:val="21"/>
  </w:num>
  <w:num w:numId="24" w16cid:durableId="135612909">
    <w:abstractNumId w:val="19"/>
  </w:num>
  <w:num w:numId="25" w16cid:durableId="1802571389">
    <w:abstractNumId w:val="27"/>
  </w:num>
  <w:num w:numId="26" w16cid:durableId="1831215977">
    <w:abstractNumId w:val="16"/>
  </w:num>
  <w:num w:numId="27" w16cid:durableId="1569221027">
    <w:abstractNumId w:val="24"/>
  </w:num>
  <w:num w:numId="28" w16cid:durableId="1929918828">
    <w:abstractNumId w:val="14"/>
  </w:num>
  <w:num w:numId="29" w16cid:durableId="1694188962">
    <w:abstractNumId w:val="13"/>
  </w:num>
  <w:num w:numId="30" w16cid:durableId="1780830196">
    <w:abstractNumId w:val="11"/>
  </w:num>
  <w:num w:numId="31" w16cid:durableId="1011302362">
    <w:abstractNumId w:val="23"/>
  </w:num>
  <w:num w:numId="32" w16cid:durableId="121847352">
    <w:abstractNumId w:val="22"/>
  </w:num>
  <w:num w:numId="33" w16cid:durableId="1088775278">
    <w:abstractNumId w:val="12"/>
  </w:num>
  <w:num w:numId="34" w16cid:durableId="361828801">
    <w:abstractNumId w:val="18"/>
  </w:num>
  <w:num w:numId="35" w16cid:durableId="2110200664">
    <w:abstractNumId w:val="17"/>
  </w:num>
  <w:num w:numId="36" w16cid:durableId="364018047">
    <w:abstractNumId w:val="20"/>
  </w:num>
  <w:num w:numId="37" w16cid:durableId="830756555">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utsch, Verena">
    <w15:presenceInfo w15:providerId="AD" w15:userId="S::verena.deutsch@degruyter.com::1e7f37d7-39c5-4acc-8f74-b4fe78d0bcaf"/>
  </w15:person>
  <w15:person w15:author="Gabor Mihaly TOTH">
    <w15:presenceInfo w15:providerId="AD" w15:userId="S::gabor.toth@uni.lu::0f112c37-4bac-430f-b91a-8ff45633ae3f"/>
  </w15:person>
  <w15:person w15:author="Pawel KAMINSKI">
    <w15:presenceInfo w15:providerId="AD" w15:userId="S::pawel.kaminski@uni.lu::d0336c22-f4bd-4524-ae20-e461efb9be46"/>
  </w15:person>
  <w15:person w15:author="Borlinghaus, Anton">
    <w15:presenceInfo w15:providerId="AD" w15:userId="S::anton.borlinghaus@degruyter.com::e17d6592-52f8-4029-bbba-7e2c04fe017d"/>
  </w15:person>
  <w15:person w15:author="Deutsch, Verena [2]">
    <w15:presenceInfo w15:providerId="AD" w15:userId="S::Verena.Deutsch@degruyter.com::1e7f37d7-39c5-4acc-8f74-b4fe78d0bcaf"/>
  </w15:person>
  <w15:person w15:author="Horn, Andre">
    <w15:presenceInfo w15:providerId="AD" w15:userId="S::andre.horn@degruyter.com::713525c1-d05b-4904-94a7-52c32587c6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trackedChanges" w:enforcement="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18"/>
    <w:rsid w:val="0000330B"/>
    <w:rsid w:val="000037CC"/>
    <w:rsid w:val="0000585B"/>
    <w:rsid w:val="0000637A"/>
    <w:rsid w:val="00010B60"/>
    <w:rsid w:val="00011C8B"/>
    <w:rsid w:val="00011DF1"/>
    <w:rsid w:val="00012493"/>
    <w:rsid w:val="00014B0A"/>
    <w:rsid w:val="0002064A"/>
    <w:rsid w:val="00020F21"/>
    <w:rsid w:val="000264F8"/>
    <w:rsid w:val="0002661D"/>
    <w:rsid w:val="0002756F"/>
    <w:rsid w:val="000301D6"/>
    <w:rsid w:val="00030A83"/>
    <w:rsid w:val="00031787"/>
    <w:rsid w:val="000357EC"/>
    <w:rsid w:val="00037CD1"/>
    <w:rsid w:val="00043561"/>
    <w:rsid w:val="000455B1"/>
    <w:rsid w:val="00045A0C"/>
    <w:rsid w:val="0004788D"/>
    <w:rsid w:val="0005290B"/>
    <w:rsid w:val="000530D8"/>
    <w:rsid w:val="00053C1C"/>
    <w:rsid w:val="00057E6D"/>
    <w:rsid w:val="00057FDD"/>
    <w:rsid w:val="00061B05"/>
    <w:rsid w:val="00062686"/>
    <w:rsid w:val="000627F0"/>
    <w:rsid w:val="00062ADD"/>
    <w:rsid w:val="00063926"/>
    <w:rsid w:val="000649A3"/>
    <w:rsid w:val="00064E2D"/>
    <w:rsid w:val="00066E06"/>
    <w:rsid w:val="00067DFF"/>
    <w:rsid w:val="00070737"/>
    <w:rsid w:val="00077EEE"/>
    <w:rsid w:val="0008061F"/>
    <w:rsid w:val="00081EBE"/>
    <w:rsid w:val="00082C8D"/>
    <w:rsid w:val="00083839"/>
    <w:rsid w:val="0008479F"/>
    <w:rsid w:val="00084C70"/>
    <w:rsid w:val="00090255"/>
    <w:rsid w:val="00090BD1"/>
    <w:rsid w:val="00091450"/>
    <w:rsid w:val="00094470"/>
    <w:rsid w:val="0009462E"/>
    <w:rsid w:val="00094E64"/>
    <w:rsid w:val="00095180"/>
    <w:rsid w:val="00095EFB"/>
    <w:rsid w:val="000A018F"/>
    <w:rsid w:val="000A08C1"/>
    <w:rsid w:val="000A1236"/>
    <w:rsid w:val="000A3C61"/>
    <w:rsid w:val="000A493C"/>
    <w:rsid w:val="000A4AF0"/>
    <w:rsid w:val="000A4CBB"/>
    <w:rsid w:val="000A770A"/>
    <w:rsid w:val="000B0F43"/>
    <w:rsid w:val="000B0F50"/>
    <w:rsid w:val="000B1C5B"/>
    <w:rsid w:val="000B390F"/>
    <w:rsid w:val="000B42C7"/>
    <w:rsid w:val="000B79FC"/>
    <w:rsid w:val="000C2044"/>
    <w:rsid w:val="000C24FA"/>
    <w:rsid w:val="000C5296"/>
    <w:rsid w:val="000C560E"/>
    <w:rsid w:val="000C7184"/>
    <w:rsid w:val="000D0DA8"/>
    <w:rsid w:val="000D1AFE"/>
    <w:rsid w:val="000D36F2"/>
    <w:rsid w:val="000D416A"/>
    <w:rsid w:val="000D55F6"/>
    <w:rsid w:val="000D5988"/>
    <w:rsid w:val="000D7C70"/>
    <w:rsid w:val="000D7E12"/>
    <w:rsid w:val="000E65D8"/>
    <w:rsid w:val="000E6925"/>
    <w:rsid w:val="000E7245"/>
    <w:rsid w:val="000F17BD"/>
    <w:rsid w:val="000F266D"/>
    <w:rsid w:val="000F39FF"/>
    <w:rsid w:val="000F5233"/>
    <w:rsid w:val="000F66F7"/>
    <w:rsid w:val="000F6E81"/>
    <w:rsid w:val="001007A2"/>
    <w:rsid w:val="00100E92"/>
    <w:rsid w:val="001057BE"/>
    <w:rsid w:val="00107EE3"/>
    <w:rsid w:val="00112717"/>
    <w:rsid w:val="001128C2"/>
    <w:rsid w:val="00113FFA"/>
    <w:rsid w:val="00114FF1"/>
    <w:rsid w:val="00116BD1"/>
    <w:rsid w:val="001172D6"/>
    <w:rsid w:val="00123350"/>
    <w:rsid w:val="00124B68"/>
    <w:rsid w:val="001255D4"/>
    <w:rsid w:val="001279AE"/>
    <w:rsid w:val="001317BD"/>
    <w:rsid w:val="0013188F"/>
    <w:rsid w:val="0013195F"/>
    <w:rsid w:val="00132143"/>
    <w:rsid w:val="0013447E"/>
    <w:rsid w:val="0013467D"/>
    <w:rsid w:val="00134C42"/>
    <w:rsid w:val="001351AC"/>
    <w:rsid w:val="00136FFB"/>
    <w:rsid w:val="00137336"/>
    <w:rsid w:val="00140874"/>
    <w:rsid w:val="00141AB9"/>
    <w:rsid w:val="00143017"/>
    <w:rsid w:val="00144856"/>
    <w:rsid w:val="00144921"/>
    <w:rsid w:val="001453EC"/>
    <w:rsid w:val="001455C2"/>
    <w:rsid w:val="001507F3"/>
    <w:rsid w:val="00150BB8"/>
    <w:rsid w:val="00152DB5"/>
    <w:rsid w:val="00154195"/>
    <w:rsid w:val="001575A6"/>
    <w:rsid w:val="00160414"/>
    <w:rsid w:val="00160AC7"/>
    <w:rsid w:val="00160BAD"/>
    <w:rsid w:val="00160E53"/>
    <w:rsid w:val="00161AEE"/>
    <w:rsid w:val="00162A6E"/>
    <w:rsid w:val="001667B6"/>
    <w:rsid w:val="00171FEB"/>
    <w:rsid w:val="00172E4A"/>
    <w:rsid w:val="00173380"/>
    <w:rsid w:val="001746F7"/>
    <w:rsid w:val="001771FF"/>
    <w:rsid w:val="00180E46"/>
    <w:rsid w:val="00181073"/>
    <w:rsid w:val="00181289"/>
    <w:rsid w:val="00181B07"/>
    <w:rsid w:val="00182D0B"/>
    <w:rsid w:val="0018468D"/>
    <w:rsid w:val="00187E8B"/>
    <w:rsid w:val="001909C2"/>
    <w:rsid w:val="0019109D"/>
    <w:rsid w:val="00194D31"/>
    <w:rsid w:val="001953AB"/>
    <w:rsid w:val="00195619"/>
    <w:rsid w:val="00195848"/>
    <w:rsid w:val="00195F25"/>
    <w:rsid w:val="001969C9"/>
    <w:rsid w:val="00197BEE"/>
    <w:rsid w:val="001A0DAF"/>
    <w:rsid w:val="001A1A1F"/>
    <w:rsid w:val="001A2931"/>
    <w:rsid w:val="001A3AA4"/>
    <w:rsid w:val="001A3DD5"/>
    <w:rsid w:val="001A4452"/>
    <w:rsid w:val="001B516F"/>
    <w:rsid w:val="001C0073"/>
    <w:rsid w:val="001C3D28"/>
    <w:rsid w:val="001C3DA7"/>
    <w:rsid w:val="001C4282"/>
    <w:rsid w:val="001C4B75"/>
    <w:rsid w:val="001C6DC9"/>
    <w:rsid w:val="001C6E3A"/>
    <w:rsid w:val="001C780A"/>
    <w:rsid w:val="001C7B11"/>
    <w:rsid w:val="001D0041"/>
    <w:rsid w:val="001D11AB"/>
    <w:rsid w:val="001D147F"/>
    <w:rsid w:val="001D256D"/>
    <w:rsid w:val="001D38E1"/>
    <w:rsid w:val="001D3C3A"/>
    <w:rsid w:val="001D5153"/>
    <w:rsid w:val="001D5396"/>
    <w:rsid w:val="001D5AC3"/>
    <w:rsid w:val="001D5DF5"/>
    <w:rsid w:val="001D6611"/>
    <w:rsid w:val="001D77FC"/>
    <w:rsid w:val="001D79BE"/>
    <w:rsid w:val="001E26A5"/>
    <w:rsid w:val="001E58C5"/>
    <w:rsid w:val="001E66DB"/>
    <w:rsid w:val="001E6B1D"/>
    <w:rsid w:val="001E6D05"/>
    <w:rsid w:val="001E6EFC"/>
    <w:rsid w:val="001F1E1A"/>
    <w:rsid w:val="001F4F10"/>
    <w:rsid w:val="001F7C57"/>
    <w:rsid w:val="0020004A"/>
    <w:rsid w:val="002007DF"/>
    <w:rsid w:val="00201AAC"/>
    <w:rsid w:val="00202F10"/>
    <w:rsid w:val="002046E9"/>
    <w:rsid w:val="0020599F"/>
    <w:rsid w:val="00205E08"/>
    <w:rsid w:val="00205FE6"/>
    <w:rsid w:val="002063FA"/>
    <w:rsid w:val="0021005B"/>
    <w:rsid w:val="002104FC"/>
    <w:rsid w:val="00210DCB"/>
    <w:rsid w:val="00210EA9"/>
    <w:rsid w:val="0021150C"/>
    <w:rsid w:val="00212D1A"/>
    <w:rsid w:val="00214743"/>
    <w:rsid w:val="0021493B"/>
    <w:rsid w:val="002158AA"/>
    <w:rsid w:val="00217DAB"/>
    <w:rsid w:val="00221600"/>
    <w:rsid w:val="00225CEC"/>
    <w:rsid w:val="002266E0"/>
    <w:rsid w:val="00227545"/>
    <w:rsid w:val="002316F2"/>
    <w:rsid w:val="00232207"/>
    <w:rsid w:val="00232540"/>
    <w:rsid w:val="00232B26"/>
    <w:rsid w:val="0023426E"/>
    <w:rsid w:val="00236931"/>
    <w:rsid w:val="00240825"/>
    <w:rsid w:val="00240B29"/>
    <w:rsid w:val="002413D6"/>
    <w:rsid w:val="00241C5E"/>
    <w:rsid w:val="00243715"/>
    <w:rsid w:val="00245173"/>
    <w:rsid w:val="00245E67"/>
    <w:rsid w:val="00247609"/>
    <w:rsid w:val="00247A2B"/>
    <w:rsid w:val="00251FB7"/>
    <w:rsid w:val="00251FDF"/>
    <w:rsid w:val="002534D2"/>
    <w:rsid w:val="00253D39"/>
    <w:rsid w:val="002545EE"/>
    <w:rsid w:val="002564BA"/>
    <w:rsid w:val="002568E6"/>
    <w:rsid w:val="002577DE"/>
    <w:rsid w:val="002616A3"/>
    <w:rsid w:val="0026457E"/>
    <w:rsid w:val="00270285"/>
    <w:rsid w:val="0027268F"/>
    <w:rsid w:val="002743A8"/>
    <w:rsid w:val="0027445A"/>
    <w:rsid w:val="00274C47"/>
    <w:rsid w:val="0027599A"/>
    <w:rsid w:val="00276DDF"/>
    <w:rsid w:val="0028182F"/>
    <w:rsid w:val="002827C8"/>
    <w:rsid w:val="00282D3D"/>
    <w:rsid w:val="00283932"/>
    <w:rsid w:val="00284AA9"/>
    <w:rsid w:val="0028519F"/>
    <w:rsid w:val="00286CEE"/>
    <w:rsid w:val="00286E03"/>
    <w:rsid w:val="00290CBB"/>
    <w:rsid w:val="00290F94"/>
    <w:rsid w:val="00291E0F"/>
    <w:rsid w:val="00292C38"/>
    <w:rsid w:val="002937D5"/>
    <w:rsid w:val="00294D53"/>
    <w:rsid w:val="002957A2"/>
    <w:rsid w:val="002959F1"/>
    <w:rsid w:val="002A0F2C"/>
    <w:rsid w:val="002A1AC9"/>
    <w:rsid w:val="002A1BFE"/>
    <w:rsid w:val="002A26D5"/>
    <w:rsid w:val="002A3E8D"/>
    <w:rsid w:val="002A4602"/>
    <w:rsid w:val="002A475C"/>
    <w:rsid w:val="002A6B0B"/>
    <w:rsid w:val="002A72F5"/>
    <w:rsid w:val="002A7B04"/>
    <w:rsid w:val="002B164B"/>
    <w:rsid w:val="002B2715"/>
    <w:rsid w:val="002B2F95"/>
    <w:rsid w:val="002B325E"/>
    <w:rsid w:val="002B4D82"/>
    <w:rsid w:val="002B5913"/>
    <w:rsid w:val="002B7968"/>
    <w:rsid w:val="002C12D3"/>
    <w:rsid w:val="002C2F53"/>
    <w:rsid w:val="002C38C7"/>
    <w:rsid w:val="002C397A"/>
    <w:rsid w:val="002C39A9"/>
    <w:rsid w:val="002C5579"/>
    <w:rsid w:val="002C71E6"/>
    <w:rsid w:val="002C71FE"/>
    <w:rsid w:val="002D05FD"/>
    <w:rsid w:val="002D1C91"/>
    <w:rsid w:val="002D259C"/>
    <w:rsid w:val="002D5122"/>
    <w:rsid w:val="002D515E"/>
    <w:rsid w:val="002D5256"/>
    <w:rsid w:val="002D631C"/>
    <w:rsid w:val="002D7853"/>
    <w:rsid w:val="002E19EB"/>
    <w:rsid w:val="002E2596"/>
    <w:rsid w:val="002E37C1"/>
    <w:rsid w:val="002E4B39"/>
    <w:rsid w:val="002E5759"/>
    <w:rsid w:val="002E593E"/>
    <w:rsid w:val="002E62B0"/>
    <w:rsid w:val="002E79F7"/>
    <w:rsid w:val="002F0FE7"/>
    <w:rsid w:val="002F38DA"/>
    <w:rsid w:val="002F4542"/>
    <w:rsid w:val="002F5664"/>
    <w:rsid w:val="002F6FF1"/>
    <w:rsid w:val="003001DF"/>
    <w:rsid w:val="00300E28"/>
    <w:rsid w:val="00301894"/>
    <w:rsid w:val="003025CF"/>
    <w:rsid w:val="00302EB7"/>
    <w:rsid w:val="003069A7"/>
    <w:rsid w:val="00311842"/>
    <w:rsid w:val="00311AE6"/>
    <w:rsid w:val="003141DE"/>
    <w:rsid w:val="00320FF2"/>
    <w:rsid w:val="00321B33"/>
    <w:rsid w:val="00321CCD"/>
    <w:rsid w:val="00322B6D"/>
    <w:rsid w:val="003232DE"/>
    <w:rsid w:val="003241D3"/>
    <w:rsid w:val="0032451B"/>
    <w:rsid w:val="00326510"/>
    <w:rsid w:val="00326686"/>
    <w:rsid w:val="00327B16"/>
    <w:rsid w:val="00330D9F"/>
    <w:rsid w:val="00331A3B"/>
    <w:rsid w:val="00331B8A"/>
    <w:rsid w:val="00332000"/>
    <w:rsid w:val="003336FC"/>
    <w:rsid w:val="00333826"/>
    <w:rsid w:val="00333CC9"/>
    <w:rsid w:val="003372BE"/>
    <w:rsid w:val="00340CE3"/>
    <w:rsid w:val="00340EAF"/>
    <w:rsid w:val="003426A2"/>
    <w:rsid w:val="0034367C"/>
    <w:rsid w:val="00343D7F"/>
    <w:rsid w:val="00345E02"/>
    <w:rsid w:val="00347212"/>
    <w:rsid w:val="00347550"/>
    <w:rsid w:val="00347D95"/>
    <w:rsid w:val="00350446"/>
    <w:rsid w:val="003504E2"/>
    <w:rsid w:val="003522A9"/>
    <w:rsid w:val="003525C8"/>
    <w:rsid w:val="003532EF"/>
    <w:rsid w:val="00353925"/>
    <w:rsid w:val="00353DD5"/>
    <w:rsid w:val="003570C8"/>
    <w:rsid w:val="00357768"/>
    <w:rsid w:val="00357D32"/>
    <w:rsid w:val="00362460"/>
    <w:rsid w:val="003633DB"/>
    <w:rsid w:val="003633E0"/>
    <w:rsid w:val="00363A63"/>
    <w:rsid w:val="003658C7"/>
    <w:rsid w:val="00366989"/>
    <w:rsid w:val="00370911"/>
    <w:rsid w:val="00372083"/>
    <w:rsid w:val="003747BD"/>
    <w:rsid w:val="003750EE"/>
    <w:rsid w:val="00377031"/>
    <w:rsid w:val="00382553"/>
    <w:rsid w:val="00383219"/>
    <w:rsid w:val="00384A84"/>
    <w:rsid w:val="00385BCB"/>
    <w:rsid w:val="00390188"/>
    <w:rsid w:val="00391E46"/>
    <w:rsid w:val="00392733"/>
    <w:rsid w:val="00393306"/>
    <w:rsid w:val="003936F5"/>
    <w:rsid w:val="00393929"/>
    <w:rsid w:val="0039513E"/>
    <w:rsid w:val="003953C4"/>
    <w:rsid w:val="003A0865"/>
    <w:rsid w:val="003A0E75"/>
    <w:rsid w:val="003A2D50"/>
    <w:rsid w:val="003A2E8D"/>
    <w:rsid w:val="003A3167"/>
    <w:rsid w:val="003A336C"/>
    <w:rsid w:val="003A352E"/>
    <w:rsid w:val="003A76E3"/>
    <w:rsid w:val="003B035E"/>
    <w:rsid w:val="003B11D2"/>
    <w:rsid w:val="003B262D"/>
    <w:rsid w:val="003B4AB3"/>
    <w:rsid w:val="003B4E10"/>
    <w:rsid w:val="003B5643"/>
    <w:rsid w:val="003C238D"/>
    <w:rsid w:val="003C60B4"/>
    <w:rsid w:val="003C7C1C"/>
    <w:rsid w:val="003D0E85"/>
    <w:rsid w:val="003D2147"/>
    <w:rsid w:val="003E02F7"/>
    <w:rsid w:val="003E4118"/>
    <w:rsid w:val="003E62D4"/>
    <w:rsid w:val="003F0A70"/>
    <w:rsid w:val="003F100F"/>
    <w:rsid w:val="003F18D7"/>
    <w:rsid w:val="003F5654"/>
    <w:rsid w:val="0040141D"/>
    <w:rsid w:val="00405562"/>
    <w:rsid w:val="0040653A"/>
    <w:rsid w:val="00411888"/>
    <w:rsid w:val="004140E5"/>
    <w:rsid w:val="00415653"/>
    <w:rsid w:val="00415924"/>
    <w:rsid w:val="00415CB0"/>
    <w:rsid w:val="004166C9"/>
    <w:rsid w:val="004175D2"/>
    <w:rsid w:val="00417F34"/>
    <w:rsid w:val="00420071"/>
    <w:rsid w:val="0042198D"/>
    <w:rsid w:val="00421E9F"/>
    <w:rsid w:val="00423968"/>
    <w:rsid w:val="00423CE0"/>
    <w:rsid w:val="00424856"/>
    <w:rsid w:val="00426F48"/>
    <w:rsid w:val="00431D4B"/>
    <w:rsid w:val="0043332A"/>
    <w:rsid w:val="00433514"/>
    <w:rsid w:val="0043423A"/>
    <w:rsid w:val="00434B4D"/>
    <w:rsid w:val="00435527"/>
    <w:rsid w:val="00436C64"/>
    <w:rsid w:val="00437045"/>
    <w:rsid w:val="0044161A"/>
    <w:rsid w:val="00441A1C"/>
    <w:rsid w:val="004423CA"/>
    <w:rsid w:val="00444782"/>
    <w:rsid w:val="00463709"/>
    <w:rsid w:val="00463DE5"/>
    <w:rsid w:val="0046673B"/>
    <w:rsid w:val="00472D23"/>
    <w:rsid w:val="004737B7"/>
    <w:rsid w:val="00474298"/>
    <w:rsid w:val="00474EDE"/>
    <w:rsid w:val="00474FFB"/>
    <w:rsid w:val="0047545C"/>
    <w:rsid w:val="004756C2"/>
    <w:rsid w:val="0047589A"/>
    <w:rsid w:val="0048053F"/>
    <w:rsid w:val="00483F63"/>
    <w:rsid w:val="00484FAB"/>
    <w:rsid w:val="00486324"/>
    <w:rsid w:val="00490004"/>
    <w:rsid w:val="00490B71"/>
    <w:rsid w:val="00490C91"/>
    <w:rsid w:val="00491E75"/>
    <w:rsid w:val="00492C64"/>
    <w:rsid w:val="004940EE"/>
    <w:rsid w:val="00494B9D"/>
    <w:rsid w:val="004962FF"/>
    <w:rsid w:val="00496389"/>
    <w:rsid w:val="004964D1"/>
    <w:rsid w:val="004A2223"/>
    <w:rsid w:val="004A2695"/>
    <w:rsid w:val="004A2776"/>
    <w:rsid w:val="004A3092"/>
    <w:rsid w:val="004A334B"/>
    <w:rsid w:val="004A6A2E"/>
    <w:rsid w:val="004A75D2"/>
    <w:rsid w:val="004A7D5C"/>
    <w:rsid w:val="004B266E"/>
    <w:rsid w:val="004B3DA2"/>
    <w:rsid w:val="004B5DED"/>
    <w:rsid w:val="004B66CF"/>
    <w:rsid w:val="004B6C9E"/>
    <w:rsid w:val="004C23A4"/>
    <w:rsid w:val="004C5D6C"/>
    <w:rsid w:val="004C67A9"/>
    <w:rsid w:val="004C67EB"/>
    <w:rsid w:val="004C71E7"/>
    <w:rsid w:val="004C7AFB"/>
    <w:rsid w:val="004D06DA"/>
    <w:rsid w:val="004D2846"/>
    <w:rsid w:val="004D4B8A"/>
    <w:rsid w:val="004D571A"/>
    <w:rsid w:val="004D765D"/>
    <w:rsid w:val="004D7E87"/>
    <w:rsid w:val="004E2552"/>
    <w:rsid w:val="004E29B3"/>
    <w:rsid w:val="004E63A5"/>
    <w:rsid w:val="004E68D4"/>
    <w:rsid w:val="004E7D5D"/>
    <w:rsid w:val="004F2ADE"/>
    <w:rsid w:val="004F531D"/>
    <w:rsid w:val="004F5383"/>
    <w:rsid w:val="004F572D"/>
    <w:rsid w:val="004F5C5D"/>
    <w:rsid w:val="004F66FA"/>
    <w:rsid w:val="004F7245"/>
    <w:rsid w:val="00500506"/>
    <w:rsid w:val="00501EBC"/>
    <w:rsid w:val="00502276"/>
    <w:rsid w:val="005025C2"/>
    <w:rsid w:val="00503F01"/>
    <w:rsid w:val="0050455C"/>
    <w:rsid w:val="005069A8"/>
    <w:rsid w:val="00507286"/>
    <w:rsid w:val="00507ACC"/>
    <w:rsid w:val="00507E78"/>
    <w:rsid w:val="00510770"/>
    <w:rsid w:val="005123D3"/>
    <w:rsid w:val="00512F3F"/>
    <w:rsid w:val="005131E7"/>
    <w:rsid w:val="00514D3E"/>
    <w:rsid w:val="00516228"/>
    <w:rsid w:val="00521316"/>
    <w:rsid w:val="00522ED4"/>
    <w:rsid w:val="00530128"/>
    <w:rsid w:val="00530D62"/>
    <w:rsid w:val="00535552"/>
    <w:rsid w:val="00535971"/>
    <w:rsid w:val="00537B68"/>
    <w:rsid w:val="00540965"/>
    <w:rsid w:val="00540AB8"/>
    <w:rsid w:val="005430F2"/>
    <w:rsid w:val="00547379"/>
    <w:rsid w:val="00547CEC"/>
    <w:rsid w:val="00550394"/>
    <w:rsid w:val="00550D99"/>
    <w:rsid w:val="0055193E"/>
    <w:rsid w:val="00551FB4"/>
    <w:rsid w:val="00553EAB"/>
    <w:rsid w:val="00553F77"/>
    <w:rsid w:val="00554951"/>
    <w:rsid w:val="0055516B"/>
    <w:rsid w:val="00556EAD"/>
    <w:rsid w:val="00560236"/>
    <w:rsid w:val="00566B3E"/>
    <w:rsid w:val="0057301C"/>
    <w:rsid w:val="00573A87"/>
    <w:rsid w:val="00573BA3"/>
    <w:rsid w:val="00575A7C"/>
    <w:rsid w:val="005830A7"/>
    <w:rsid w:val="005838EC"/>
    <w:rsid w:val="00590CFC"/>
    <w:rsid w:val="00590D07"/>
    <w:rsid w:val="005928FE"/>
    <w:rsid w:val="0059447A"/>
    <w:rsid w:val="00594DB8"/>
    <w:rsid w:val="00594DFF"/>
    <w:rsid w:val="00595254"/>
    <w:rsid w:val="005957FC"/>
    <w:rsid w:val="00596CAC"/>
    <w:rsid w:val="005A12BF"/>
    <w:rsid w:val="005A14DC"/>
    <w:rsid w:val="005A184B"/>
    <w:rsid w:val="005A2925"/>
    <w:rsid w:val="005A7235"/>
    <w:rsid w:val="005A7D09"/>
    <w:rsid w:val="005B135E"/>
    <w:rsid w:val="005B2BC2"/>
    <w:rsid w:val="005B45B7"/>
    <w:rsid w:val="005B46C7"/>
    <w:rsid w:val="005B5502"/>
    <w:rsid w:val="005B61EF"/>
    <w:rsid w:val="005B7743"/>
    <w:rsid w:val="005C212B"/>
    <w:rsid w:val="005C586C"/>
    <w:rsid w:val="005D0AD3"/>
    <w:rsid w:val="005D1141"/>
    <w:rsid w:val="005D191E"/>
    <w:rsid w:val="005D2E82"/>
    <w:rsid w:val="005D3D88"/>
    <w:rsid w:val="005E1117"/>
    <w:rsid w:val="005E1E3E"/>
    <w:rsid w:val="005E2BDD"/>
    <w:rsid w:val="005E6217"/>
    <w:rsid w:val="005F3021"/>
    <w:rsid w:val="00602B33"/>
    <w:rsid w:val="00602D54"/>
    <w:rsid w:val="00603D5B"/>
    <w:rsid w:val="00603FE8"/>
    <w:rsid w:val="00604A67"/>
    <w:rsid w:val="006057F5"/>
    <w:rsid w:val="0060749F"/>
    <w:rsid w:val="006100DA"/>
    <w:rsid w:val="0061039D"/>
    <w:rsid w:val="0061053D"/>
    <w:rsid w:val="006136F0"/>
    <w:rsid w:val="00615581"/>
    <w:rsid w:val="00615E8B"/>
    <w:rsid w:val="006164CD"/>
    <w:rsid w:val="00617680"/>
    <w:rsid w:val="00620D15"/>
    <w:rsid w:val="00621C27"/>
    <w:rsid w:val="006239F4"/>
    <w:rsid w:val="0062497E"/>
    <w:rsid w:val="006315C3"/>
    <w:rsid w:val="00631C92"/>
    <w:rsid w:val="006333F7"/>
    <w:rsid w:val="00636094"/>
    <w:rsid w:val="00636246"/>
    <w:rsid w:val="00637C82"/>
    <w:rsid w:val="00642209"/>
    <w:rsid w:val="00643FF7"/>
    <w:rsid w:val="00652306"/>
    <w:rsid w:val="00652CD9"/>
    <w:rsid w:val="00652E05"/>
    <w:rsid w:val="006541F6"/>
    <w:rsid w:val="006541FE"/>
    <w:rsid w:val="006543E3"/>
    <w:rsid w:val="00656A07"/>
    <w:rsid w:val="006577A1"/>
    <w:rsid w:val="0066003B"/>
    <w:rsid w:val="006622B9"/>
    <w:rsid w:val="006624B0"/>
    <w:rsid w:val="00663CD9"/>
    <w:rsid w:val="00663ED2"/>
    <w:rsid w:val="006648D4"/>
    <w:rsid w:val="00665203"/>
    <w:rsid w:val="0066711E"/>
    <w:rsid w:val="006676FB"/>
    <w:rsid w:val="006735DC"/>
    <w:rsid w:val="00673A69"/>
    <w:rsid w:val="00673EDD"/>
    <w:rsid w:val="0067476D"/>
    <w:rsid w:val="0068136A"/>
    <w:rsid w:val="00682BDD"/>
    <w:rsid w:val="00682F64"/>
    <w:rsid w:val="0068392C"/>
    <w:rsid w:val="00683EF2"/>
    <w:rsid w:val="00684B99"/>
    <w:rsid w:val="006926D3"/>
    <w:rsid w:val="00693C6C"/>
    <w:rsid w:val="00695671"/>
    <w:rsid w:val="00697B0F"/>
    <w:rsid w:val="00697F4B"/>
    <w:rsid w:val="006A0639"/>
    <w:rsid w:val="006A1EBB"/>
    <w:rsid w:val="006A3E5D"/>
    <w:rsid w:val="006A3EF6"/>
    <w:rsid w:val="006A4091"/>
    <w:rsid w:val="006A4A7A"/>
    <w:rsid w:val="006A5421"/>
    <w:rsid w:val="006A5472"/>
    <w:rsid w:val="006A61C2"/>
    <w:rsid w:val="006B10D6"/>
    <w:rsid w:val="006B226A"/>
    <w:rsid w:val="006B4727"/>
    <w:rsid w:val="006B4C24"/>
    <w:rsid w:val="006B55DD"/>
    <w:rsid w:val="006B5EC6"/>
    <w:rsid w:val="006B75A4"/>
    <w:rsid w:val="006B7EE5"/>
    <w:rsid w:val="006C08BF"/>
    <w:rsid w:val="006C5F2F"/>
    <w:rsid w:val="006C61BE"/>
    <w:rsid w:val="006D0679"/>
    <w:rsid w:val="006D16B3"/>
    <w:rsid w:val="006D21D5"/>
    <w:rsid w:val="006D2650"/>
    <w:rsid w:val="006D4E46"/>
    <w:rsid w:val="006D5957"/>
    <w:rsid w:val="006D782C"/>
    <w:rsid w:val="006D7B37"/>
    <w:rsid w:val="006E0261"/>
    <w:rsid w:val="006E1A8E"/>
    <w:rsid w:val="006E2BD4"/>
    <w:rsid w:val="006E35D8"/>
    <w:rsid w:val="006E41D2"/>
    <w:rsid w:val="006E4307"/>
    <w:rsid w:val="006E4F6E"/>
    <w:rsid w:val="006E6251"/>
    <w:rsid w:val="006F4E70"/>
    <w:rsid w:val="006F5C53"/>
    <w:rsid w:val="006F6D7C"/>
    <w:rsid w:val="00701A80"/>
    <w:rsid w:val="00702C8A"/>
    <w:rsid w:val="00703F3D"/>
    <w:rsid w:val="007045C5"/>
    <w:rsid w:val="00704C55"/>
    <w:rsid w:val="00706967"/>
    <w:rsid w:val="00707DF4"/>
    <w:rsid w:val="0071014D"/>
    <w:rsid w:val="0071079D"/>
    <w:rsid w:val="00710A06"/>
    <w:rsid w:val="00710CA6"/>
    <w:rsid w:val="00711C14"/>
    <w:rsid w:val="00711CCD"/>
    <w:rsid w:val="00713950"/>
    <w:rsid w:val="00713D9A"/>
    <w:rsid w:val="00714BC9"/>
    <w:rsid w:val="00714E56"/>
    <w:rsid w:val="00716F44"/>
    <w:rsid w:val="00720C21"/>
    <w:rsid w:val="007214DC"/>
    <w:rsid w:val="00721CA1"/>
    <w:rsid w:val="007223A3"/>
    <w:rsid w:val="0072350D"/>
    <w:rsid w:val="00724AB3"/>
    <w:rsid w:val="00724C07"/>
    <w:rsid w:val="00724C9B"/>
    <w:rsid w:val="00724FAF"/>
    <w:rsid w:val="00727020"/>
    <w:rsid w:val="007310DE"/>
    <w:rsid w:val="00731347"/>
    <w:rsid w:val="007362BF"/>
    <w:rsid w:val="00736E31"/>
    <w:rsid w:val="007372CF"/>
    <w:rsid w:val="00737454"/>
    <w:rsid w:val="0073782C"/>
    <w:rsid w:val="00737C5A"/>
    <w:rsid w:val="0074517E"/>
    <w:rsid w:val="007458EC"/>
    <w:rsid w:val="00751139"/>
    <w:rsid w:val="00752632"/>
    <w:rsid w:val="007536AB"/>
    <w:rsid w:val="00753D72"/>
    <w:rsid w:val="00760C20"/>
    <w:rsid w:val="00762B4D"/>
    <w:rsid w:val="007642BD"/>
    <w:rsid w:val="00764A9B"/>
    <w:rsid w:val="00770673"/>
    <w:rsid w:val="0077101A"/>
    <w:rsid w:val="0077223A"/>
    <w:rsid w:val="00772C3B"/>
    <w:rsid w:val="00773F88"/>
    <w:rsid w:val="007744C6"/>
    <w:rsid w:val="0078407E"/>
    <w:rsid w:val="007840DD"/>
    <w:rsid w:val="00784D58"/>
    <w:rsid w:val="0078589A"/>
    <w:rsid w:val="007862E0"/>
    <w:rsid w:val="00786371"/>
    <w:rsid w:val="00786D11"/>
    <w:rsid w:val="00790F1A"/>
    <w:rsid w:val="00791A35"/>
    <w:rsid w:val="00792CC6"/>
    <w:rsid w:val="00794793"/>
    <w:rsid w:val="007948C5"/>
    <w:rsid w:val="00795672"/>
    <w:rsid w:val="0079773E"/>
    <w:rsid w:val="00797939"/>
    <w:rsid w:val="007A031D"/>
    <w:rsid w:val="007A5AC9"/>
    <w:rsid w:val="007A7681"/>
    <w:rsid w:val="007B2639"/>
    <w:rsid w:val="007B5E8A"/>
    <w:rsid w:val="007B7C50"/>
    <w:rsid w:val="007C134F"/>
    <w:rsid w:val="007C14B7"/>
    <w:rsid w:val="007C48EA"/>
    <w:rsid w:val="007C5300"/>
    <w:rsid w:val="007C5D95"/>
    <w:rsid w:val="007C72A0"/>
    <w:rsid w:val="007C7626"/>
    <w:rsid w:val="007D1314"/>
    <w:rsid w:val="007D248F"/>
    <w:rsid w:val="007D3C5B"/>
    <w:rsid w:val="007E2ECF"/>
    <w:rsid w:val="007E5194"/>
    <w:rsid w:val="007E73BE"/>
    <w:rsid w:val="007F10F4"/>
    <w:rsid w:val="007F1CA8"/>
    <w:rsid w:val="007F2159"/>
    <w:rsid w:val="007F3203"/>
    <w:rsid w:val="007F7683"/>
    <w:rsid w:val="00801FB8"/>
    <w:rsid w:val="00802A84"/>
    <w:rsid w:val="00802BFD"/>
    <w:rsid w:val="0080487D"/>
    <w:rsid w:val="00805816"/>
    <w:rsid w:val="00806600"/>
    <w:rsid w:val="008077C7"/>
    <w:rsid w:val="0081065F"/>
    <w:rsid w:val="00810A28"/>
    <w:rsid w:val="0081224C"/>
    <w:rsid w:val="00812F30"/>
    <w:rsid w:val="00815922"/>
    <w:rsid w:val="00817F70"/>
    <w:rsid w:val="00820BE1"/>
    <w:rsid w:val="00820EB9"/>
    <w:rsid w:val="00820F4B"/>
    <w:rsid w:val="008219CE"/>
    <w:rsid w:val="00821B00"/>
    <w:rsid w:val="00823FB6"/>
    <w:rsid w:val="00825199"/>
    <w:rsid w:val="00825422"/>
    <w:rsid w:val="0082580A"/>
    <w:rsid w:val="0082633F"/>
    <w:rsid w:val="0082634D"/>
    <w:rsid w:val="00826D25"/>
    <w:rsid w:val="00827041"/>
    <w:rsid w:val="00827234"/>
    <w:rsid w:val="00827881"/>
    <w:rsid w:val="00827EDD"/>
    <w:rsid w:val="00830269"/>
    <w:rsid w:val="00831F29"/>
    <w:rsid w:val="00832B33"/>
    <w:rsid w:val="00835970"/>
    <w:rsid w:val="008360ED"/>
    <w:rsid w:val="00836345"/>
    <w:rsid w:val="00836C0A"/>
    <w:rsid w:val="00841976"/>
    <w:rsid w:val="00841E83"/>
    <w:rsid w:val="00842E0E"/>
    <w:rsid w:val="00843B5E"/>
    <w:rsid w:val="00843C45"/>
    <w:rsid w:val="0084541E"/>
    <w:rsid w:val="008474CB"/>
    <w:rsid w:val="00847F3A"/>
    <w:rsid w:val="00850D69"/>
    <w:rsid w:val="00852261"/>
    <w:rsid w:val="00852CCB"/>
    <w:rsid w:val="00853703"/>
    <w:rsid w:val="00857A0E"/>
    <w:rsid w:val="008605F2"/>
    <w:rsid w:val="008615CB"/>
    <w:rsid w:val="00866D94"/>
    <w:rsid w:val="00867F9A"/>
    <w:rsid w:val="00871156"/>
    <w:rsid w:val="00871FE9"/>
    <w:rsid w:val="00872FAA"/>
    <w:rsid w:val="008735D0"/>
    <w:rsid w:val="008759EE"/>
    <w:rsid w:val="00876B98"/>
    <w:rsid w:val="00880AC1"/>
    <w:rsid w:val="00882D81"/>
    <w:rsid w:val="00883EDF"/>
    <w:rsid w:val="00886182"/>
    <w:rsid w:val="008903EF"/>
    <w:rsid w:val="00890AE4"/>
    <w:rsid w:val="00890F73"/>
    <w:rsid w:val="0089128F"/>
    <w:rsid w:val="00895196"/>
    <w:rsid w:val="00897445"/>
    <w:rsid w:val="0089785B"/>
    <w:rsid w:val="008A28C7"/>
    <w:rsid w:val="008A3387"/>
    <w:rsid w:val="008A33E5"/>
    <w:rsid w:val="008A5DFE"/>
    <w:rsid w:val="008B30AC"/>
    <w:rsid w:val="008B67F3"/>
    <w:rsid w:val="008B6B26"/>
    <w:rsid w:val="008B7DFA"/>
    <w:rsid w:val="008C2397"/>
    <w:rsid w:val="008C48A5"/>
    <w:rsid w:val="008C5CA5"/>
    <w:rsid w:val="008C71B8"/>
    <w:rsid w:val="008C75FF"/>
    <w:rsid w:val="008D3616"/>
    <w:rsid w:val="008D3DC8"/>
    <w:rsid w:val="008D60FA"/>
    <w:rsid w:val="008D6863"/>
    <w:rsid w:val="008D70A1"/>
    <w:rsid w:val="008E18AC"/>
    <w:rsid w:val="008E2BFB"/>
    <w:rsid w:val="008E3D9C"/>
    <w:rsid w:val="008E742A"/>
    <w:rsid w:val="008E7EF6"/>
    <w:rsid w:val="008F1894"/>
    <w:rsid w:val="008F3C86"/>
    <w:rsid w:val="008F4039"/>
    <w:rsid w:val="008F48BA"/>
    <w:rsid w:val="008F4D56"/>
    <w:rsid w:val="008F5DE7"/>
    <w:rsid w:val="008F639B"/>
    <w:rsid w:val="008F6C2D"/>
    <w:rsid w:val="00900BCA"/>
    <w:rsid w:val="00901D35"/>
    <w:rsid w:val="00901F4F"/>
    <w:rsid w:val="00903509"/>
    <w:rsid w:val="00905250"/>
    <w:rsid w:val="00907645"/>
    <w:rsid w:val="00907D7D"/>
    <w:rsid w:val="009102D1"/>
    <w:rsid w:val="00911DFA"/>
    <w:rsid w:val="00913281"/>
    <w:rsid w:val="0091468D"/>
    <w:rsid w:val="0091480E"/>
    <w:rsid w:val="00914BFA"/>
    <w:rsid w:val="00915177"/>
    <w:rsid w:val="009154BE"/>
    <w:rsid w:val="00915E47"/>
    <w:rsid w:val="0091694C"/>
    <w:rsid w:val="00920F8F"/>
    <w:rsid w:val="0092157F"/>
    <w:rsid w:val="00921DE9"/>
    <w:rsid w:val="00922B0A"/>
    <w:rsid w:val="009246D6"/>
    <w:rsid w:val="00924E3C"/>
    <w:rsid w:val="00926964"/>
    <w:rsid w:val="00926D4C"/>
    <w:rsid w:val="00930047"/>
    <w:rsid w:val="00934853"/>
    <w:rsid w:val="00934A04"/>
    <w:rsid w:val="009371C1"/>
    <w:rsid w:val="009449B3"/>
    <w:rsid w:val="00946542"/>
    <w:rsid w:val="00946F81"/>
    <w:rsid w:val="00947972"/>
    <w:rsid w:val="00951DCC"/>
    <w:rsid w:val="00952A59"/>
    <w:rsid w:val="00953F40"/>
    <w:rsid w:val="0095402E"/>
    <w:rsid w:val="009558AA"/>
    <w:rsid w:val="0095623D"/>
    <w:rsid w:val="00956854"/>
    <w:rsid w:val="00957449"/>
    <w:rsid w:val="00957B94"/>
    <w:rsid w:val="00964F4F"/>
    <w:rsid w:val="009663B1"/>
    <w:rsid w:val="009675D5"/>
    <w:rsid w:val="0097049D"/>
    <w:rsid w:val="009709AE"/>
    <w:rsid w:val="009715FA"/>
    <w:rsid w:val="009720FC"/>
    <w:rsid w:val="00972B6E"/>
    <w:rsid w:val="00974A1F"/>
    <w:rsid w:val="00975309"/>
    <w:rsid w:val="00975C22"/>
    <w:rsid w:val="009850B4"/>
    <w:rsid w:val="00986B38"/>
    <w:rsid w:val="0099177C"/>
    <w:rsid w:val="00995012"/>
    <w:rsid w:val="00997061"/>
    <w:rsid w:val="0099751B"/>
    <w:rsid w:val="00997604"/>
    <w:rsid w:val="00997E4C"/>
    <w:rsid w:val="009A0F75"/>
    <w:rsid w:val="009A35BC"/>
    <w:rsid w:val="009A4855"/>
    <w:rsid w:val="009A49C4"/>
    <w:rsid w:val="009A4B74"/>
    <w:rsid w:val="009A4D9B"/>
    <w:rsid w:val="009A4F42"/>
    <w:rsid w:val="009A589C"/>
    <w:rsid w:val="009A6C4D"/>
    <w:rsid w:val="009B0639"/>
    <w:rsid w:val="009B1C99"/>
    <w:rsid w:val="009B320A"/>
    <w:rsid w:val="009B37E8"/>
    <w:rsid w:val="009B3A78"/>
    <w:rsid w:val="009B42F9"/>
    <w:rsid w:val="009B4B40"/>
    <w:rsid w:val="009B540F"/>
    <w:rsid w:val="009B56CD"/>
    <w:rsid w:val="009C0134"/>
    <w:rsid w:val="009C149E"/>
    <w:rsid w:val="009C2EF3"/>
    <w:rsid w:val="009C679C"/>
    <w:rsid w:val="009D1CFE"/>
    <w:rsid w:val="009D1F23"/>
    <w:rsid w:val="009D35DB"/>
    <w:rsid w:val="009D48E2"/>
    <w:rsid w:val="009E00F7"/>
    <w:rsid w:val="009E0630"/>
    <w:rsid w:val="009E20F6"/>
    <w:rsid w:val="009E5511"/>
    <w:rsid w:val="009E58B2"/>
    <w:rsid w:val="009E65F4"/>
    <w:rsid w:val="009E7C12"/>
    <w:rsid w:val="009F0B15"/>
    <w:rsid w:val="009F39AE"/>
    <w:rsid w:val="009F3C8E"/>
    <w:rsid w:val="009F3DAA"/>
    <w:rsid w:val="009F50D1"/>
    <w:rsid w:val="009F66DE"/>
    <w:rsid w:val="009F76C1"/>
    <w:rsid w:val="009F7943"/>
    <w:rsid w:val="009F7AD4"/>
    <w:rsid w:val="00A00504"/>
    <w:rsid w:val="00A020C9"/>
    <w:rsid w:val="00A03A62"/>
    <w:rsid w:val="00A05A30"/>
    <w:rsid w:val="00A10154"/>
    <w:rsid w:val="00A10BE0"/>
    <w:rsid w:val="00A11DE8"/>
    <w:rsid w:val="00A11E14"/>
    <w:rsid w:val="00A12BC9"/>
    <w:rsid w:val="00A13E99"/>
    <w:rsid w:val="00A15A1B"/>
    <w:rsid w:val="00A2097C"/>
    <w:rsid w:val="00A22F6D"/>
    <w:rsid w:val="00A23BC5"/>
    <w:rsid w:val="00A23C32"/>
    <w:rsid w:val="00A26A24"/>
    <w:rsid w:val="00A32268"/>
    <w:rsid w:val="00A32887"/>
    <w:rsid w:val="00A341F6"/>
    <w:rsid w:val="00A34930"/>
    <w:rsid w:val="00A34ADC"/>
    <w:rsid w:val="00A35BE8"/>
    <w:rsid w:val="00A36797"/>
    <w:rsid w:val="00A37491"/>
    <w:rsid w:val="00A411B6"/>
    <w:rsid w:val="00A43675"/>
    <w:rsid w:val="00A44C57"/>
    <w:rsid w:val="00A4619D"/>
    <w:rsid w:val="00A46EC8"/>
    <w:rsid w:val="00A5031D"/>
    <w:rsid w:val="00A54E8A"/>
    <w:rsid w:val="00A550CF"/>
    <w:rsid w:val="00A62877"/>
    <w:rsid w:val="00A62DB6"/>
    <w:rsid w:val="00A6449F"/>
    <w:rsid w:val="00A650CD"/>
    <w:rsid w:val="00A65933"/>
    <w:rsid w:val="00A65D56"/>
    <w:rsid w:val="00A71F7A"/>
    <w:rsid w:val="00A75D7C"/>
    <w:rsid w:val="00A81E99"/>
    <w:rsid w:val="00A82F16"/>
    <w:rsid w:val="00A85645"/>
    <w:rsid w:val="00A878DD"/>
    <w:rsid w:val="00A87FCD"/>
    <w:rsid w:val="00A938E9"/>
    <w:rsid w:val="00A93B06"/>
    <w:rsid w:val="00A942AC"/>
    <w:rsid w:val="00A9453A"/>
    <w:rsid w:val="00A94C10"/>
    <w:rsid w:val="00AA0DA6"/>
    <w:rsid w:val="00AA23FC"/>
    <w:rsid w:val="00AA7B83"/>
    <w:rsid w:val="00AB10D5"/>
    <w:rsid w:val="00AB1D07"/>
    <w:rsid w:val="00AB1E20"/>
    <w:rsid w:val="00AB4803"/>
    <w:rsid w:val="00AB7A17"/>
    <w:rsid w:val="00AB7E6C"/>
    <w:rsid w:val="00AC0738"/>
    <w:rsid w:val="00AC1C54"/>
    <w:rsid w:val="00AC39E4"/>
    <w:rsid w:val="00AC4E02"/>
    <w:rsid w:val="00AC6BC3"/>
    <w:rsid w:val="00AD024F"/>
    <w:rsid w:val="00AD1A4E"/>
    <w:rsid w:val="00AD25B1"/>
    <w:rsid w:val="00AD4024"/>
    <w:rsid w:val="00AD4432"/>
    <w:rsid w:val="00AD4CF3"/>
    <w:rsid w:val="00AD5256"/>
    <w:rsid w:val="00AD563C"/>
    <w:rsid w:val="00AD67EA"/>
    <w:rsid w:val="00AD7CF2"/>
    <w:rsid w:val="00AE1619"/>
    <w:rsid w:val="00AE277B"/>
    <w:rsid w:val="00AE3341"/>
    <w:rsid w:val="00AE54A2"/>
    <w:rsid w:val="00AF2CAB"/>
    <w:rsid w:val="00AF417A"/>
    <w:rsid w:val="00AF56D9"/>
    <w:rsid w:val="00AF6659"/>
    <w:rsid w:val="00B03BC6"/>
    <w:rsid w:val="00B1341F"/>
    <w:rsid w:val="00B14555"/>
    <w:rsid w:val="00B20BBE"/>
    <w:rsid w:val="00B23998"/>
    <w:rsid w:val="00B23E43"/>
    <w:rsid w:val="00B25EDE"/>
    <w:rsid w:val="00B25EFF"/>
    <w:rsid w:val="00B32055"/>
    <w:rsid w:val="00B3212A"/>
    <w:rsid w:val="00B35014"/>
    <w:rsid w:val="00B37D7F"/>
    <w:rsid w:val="00B40DEE"/>
    <w:rsid w:val="00B417D5"/>
    <w:rsid w:val="00B4219B"/>
    <w:rsid w:val="00B42B5E"/>
    <w:rsid w:val="00B44B39"/>
    <w:rsid w:val="00B45D17"/>
    <w:rsid w:val="00B47883"/>
    <w:rsid w:val="00B478A2"/>
    <w:rsid w:val="00B54433"/>
    <w:rsid w:val="00B548D8"/>
    <w:rsid w:val="00B55384"/>
    <w:rsid w:val="00B56D14"/>
    <w:rsid w:val="00B56E15"/>
    <w:rsid w:val="00B606D5"/>
    <w:rsid w:val="00B62087"/>
    <w:rsid w:val="00B62EF0"/>
    <w:rsid w:val="00B6631F"/>
    <w:rsid w:val="00B66B4E"/>
    <w:rsid w:val="00B66C80"/>
    <w:rsid w:val="00B66D6A"/>
    <w:rsid w:val="00B67309"/>
    <w:rsid w:val="00B6737B"/>
    <w:rsid w:val="00B71624"/>
    <w:rsid w:val="00B725DD"/>
    <w:rsid w:val="00B729FC"/>
    <w:rsid w:val="00B73A92"/>
    <w:rsid w:val="00B74F3C"/>
    <w:rsid w:val="00B754E3"/>
    <w:rsid w:val="00B80535"/>
    <w:rsid w:val="00B80A53"/>
    <w:rsid w:val="00B84738"/>
    <w:rsid w:val="00B84B78"/>
    <w:rsid w:val="00B85505"/>
    <w:rsid w:val="00B86193"/>
    <w:rsid w:val="00B86B75"/>
    <w:rsid w:val="00B8793B"/>
    <w:rsid w:val="00B91926"/>
    <w:rsid w:val="00B919EF"/>
    <w:rsid w:val="00B93B90"/>
    <w:rsid w:val="00B94245"/>
    <w:rsid w:val="00B94B3A"/>
    <w:rsid w:val="00B966AF"/>
    <w:rsid w:val="00B96B35"/>
    <w:rsid w:val="00B97846"/>
    <w:rsid w:val="00BA18DA"/>
    <w:rsid w:val="00BA33C7"/>
    <w:rsid w:val="00BA44BA"/>
    <w:rsid w:val="00BA7401"/>
    <w:rsid w:val="00BB0CD3"/>
    <w:rsid w:val="00BB57BD"/>
    <w:rsid w:val="00BB7A57"/>
    <w:rsid w:val="00BC1AA7"/>
    <w:rsid w:val="00BC3E4B"/>
    <w:rsid w:val="00BC3F99"/>
    <w:rsid w:val="00BC48D5"/>
    <w:rsid w:val="00BC6940"/>
    <w:rsid w:val="00BC7978"/>
    <w:rsid w:val="00BD0AE1"/>
    <w:rsid w:val="00BE1137"/>
    <w:rsid w:val="00BE4897"/>
    <w:rsid w:val="00BF2ED9"/>
    <w:rsid w:val="00BF32B9"/>
    <w:rsid w:val="00BF666E"/>
    <w:rsid w:val="00BF76DC"/>
    <w:rsid w:val="00BF7A4A"/>
    <w:rsid w:val="00C0350D"/>
    <w:rsid w:val="00C04588"/>
    <w:rsid w:val="00C04DC8"/>
    <w:rsid w:val="00C11802"/>
    <w:rsid w:val="00C1245F"/>
    <w:rsid w:val="00C12555"/>
    <w:rsid w:val="00C12ADB"/>
    <w:rsid w:val="00C13E96"/>
    <w:rsid w:val="00C1488B"/>
    <w:rsid w:val="00C153CD"/>
    <w:rsid w:val="00C16926"/>
    <w:rsid w:val="00C2052B"/>
    <w:rsid w:val="00C20B83"/>
    <w:rsid w:val="00C219A1"/>
    <w:rsid w:val="00C21F5A"/>
    <w:rsid w:val="00C22D3B"/>
    <w:rsid w:val="00C24117"/>
    <w:rsid w:val="00C24C20"/>
    <w:rsid w:val="00C25B2F"/>
    <w:rsid w:val="00C262D4"/>
    <w:rsid w:val="00C2644A"/>
    <w:rsid w:val="00C32835"/>
    <w:rsid w:val="00C33086"/>
    <w:rsid w:val="00C34042"/>
    <w:rsid w:val="00C34F56"/>
    <w:rsid w:val="00C35A18"/>
    <w:rsid w:val="00C36279"/>
    <w:rsid w:val="00C4091C"/>
    <w:rsid w:val="00C40D48"/>
    <w:rsid w:val="00C40EED"/>
    <w:rsid w:val="00C42DCE"/>
    <w:rsid w:val="00C435CB"/>
    <w:rsid w:val="00C4444D"/>
    <w:rsid w:val="00C4630B"/>
    <w:rsid w:val="00C50D5A"/>
    <w:rsid w:val="00C517D6"/>
    <w:rsid w:val="00C51844"/>
    <w:rsid w:val="00C51B77"/>
    <w:rsid w:val="00C53B8C"/>
    <w:rsid w:val="00C54D7C"/>
    <w:rsid w:val="00C56642"/>
    <w:rsid w:val="00C5728E"/>
    <w:rsid w:val="00C573E2"/>
    <w:rsid w:val="00C57D16"/>
    <w:rsid w:val="00C57ED0"/>
    <w:rsid w:val="00C57F4B"/>
    <w:rsid w:val="00C613E8"/>
    <w:rsid w:val="00C62DDF"/>
    <w:rsid w:val="00C656C2"/>
    <w:rsid w:val="00C722CD"/>
    <w:rsid w:val="00C72BE4"/>
    <w:rsid w:val="00C75285"/>
    <w:rsid w:val="00C75764"/>
    <w:rsid w:val="00C75D4C"/>
    <w:rsid w:val="00C76902"/>
    <w:rsid w:val="00C776BD"/>
    <w:rsid w:val="00C77922"/>
    <w:rsid w:val="00C801E0"/>
    <w:rsid w:val="00C81FE4"/>
    <w:rsid w:val="00C875ED"/>
    <w:rsid w:val="00C8798E"/>
    <w:rsid w:val="00C90DF6"/>
    <w:rsid w:val="00C92A17"/>
    <w:rsid w:val="00C931C3"/>
    <w:rsid w:val="00C93406"/>
    <w:rsid w:val="00C96CE3"/>
    <w:rsid w:val="00CA0A33"/>
    <w:rsid w:val="00CA155C"/>
    <w:rsid w:val="00CA2009"/>
    <w:rsid w:val="00CA27BD"/>
    <w:rsid w:val="00CA4437"/>
    <w:rsid w:val="00CA5C9F"/>
    <w:rsid w:val="00CA6062"/>
    <w:rsid w:val="00CA7751"/>
    <w:rsid w:val="00CB0D53"/>
    <w:rsid w:val="00CB10D2"/>
    <w:rsid w:val="00CB122C"/>
    <w:rsid w:val="00CB32E6"/>
    <w:rsid w:val="00CB4F23"/>
    <w:rsid w:val="00CB5178"/>
    <w:rsid w:val="00CB7ABA"/>
    <w:rsid w:val="00CC5701"/>
    <w:rsid w:val="00CC588A"/>
    <w:rsid w:val="00CC6739"/>
    <w:rsid w:val="00CC7DC6"/>
    <w:rsid w:val="00CD565D"/>
    <w:rsid w:val="00CD5DAD"/>
    <w:rsid w:val="00CD7E37"/>
    <w:rsid w:val="00CE171A"/>
    <w:rsid w:val="00CE2839"/>
    <w:rsid w:val="00CE2D63"/>
    <w:rsid w:val="00CE3CD3"/>
    <w:rsid w:val="00CE68BD"/>
    <w:rsid w:val="00CE7B35"/>
    <w:rsid w:val="00CF0D8E"/>
    <w:rsid w:val="00CF2838"/>
    <w:rsid w:val="00CF3789"/>
    <w:rsid w:val="00CF3A16"/>
    <w:rsid w:val="00CF3D99"/>
    <w:rsid w:val="00CF6297"/>
    <w:rsid w:val="00D02E09"/>
    <w:rsid w:val="00D0351D"/>
    <w:rsid w:val="00D03884"/>
    <w:rsid w:val="00D04D5A"/>
    <w:rsid w:val="00D05A0C"/>
    <w:rsid w:val="00D0644D"/>
    <w:rsid w:val="00D07991"/>
    <w:rsid w:val="00D07DA0"/>
    <w:rsid w:val="00D11359"/>
    <w:rsid w:val="00D12295"/>
    <w:rsid w:val="00D138D0"/>
    <w:rsid w:val="00D153BC"/>
    <w:rsid w:val="00D15DCC"/>
    <w:rsid w:val="00D17223"/>
    <w:rsid w:val="00D20A0B"/>
    <w:rsid w:val="00D214DF"/>
    <w:rsid w:val="00D21FD1"/>
    <w:rsid w:val="00D25314"/>
    <w:rsid w:val="00D2593A"/>
    <w:rsid w:val="00D25CA9"/>
    <w:rsid w:val="00D26CB2"/>
    <w:rsid w:val="00D30869"/>
    <w:rsid w:val="00D32B80"/>
    <w:rsid w:val="00D32C90"/>
    <w:rsid w:val="00D35B55"/>
    <w:rsid w:val="00D3782E"/>
    <w:rsid w:val="00D409D6"/>
    <w:rsid w:val="00D43A47"/>
    <w:rsid w:val="00D45ED9"/>
    <w:rsid w:val="00D47418"/>
    <w:rsid w:val="00D52F88"/>
    <w:rsid w:val="00D53121"/>
    <w:rsid w:val="00D535D8"/>
    <w:rsid w:val="00D546E3"/>
    <w:rsid w:val="00D56085"/>
    <w:rsid w:val="00D5666C"/>
    <w:rsid w:val="00D61568"/>
    <w:rsid w:val="00D61CF1"/>
    <w:rsid w:val="00D63C62"/>
    <w:rsid w:val="00D65F96"/>
    <w:rsid w:val="00D66E63"/>
    <w:rsid w:val="00D6723F"/>
    <w:rsid w:val="00D707D5"/>
    <w:rsid w:val="00D71736"/>
    <w:rsid w:val="00D71F1C"/>
    <w:rsid w:val="00D72172"/>
    <w:rsid w:val="00D729C7"/>
    <w:rsid w:val="00D7598C"/>
    <w:rsid w:val="00D81D58"/>
    <w:rsid w:val="00D84E49"/>
    <w:rsid w:val="00D860E1"/>
    <w:rsid w:val="00D871E0"/>
    <w:rsid w:val="00D87343"/>
    <w:rsid w:val="00D9016C"/>
    <w:rsid w:val="00D96207"/>
    <w:rsid w:val="00DA1022"/>
    <w:rsid w:val="00DA2305"/>
    <w:rsid w:val="00DA3760"/>
    <w:rsid w:val="00DA42EA"/>
    <w:rsid w:val="00DA5A11"/>
    <w:rsid w:val="00DA6A0F"/>
    <w:rsid w:val="00DA711C"/>
    <w:rsid w:val="00DB021A"/>
    <w:rsid w:val="00DB02A8"/>
    <w:rsid w:val="00DB0C24"/>
    <w:rsid w:val="00DB413F"/>
    <w:rsid w:val="00DB5C8C"/>
    <w:rsid w:val="00DB7925"/>
    <w:rsid w:val="00DC1997"/>
    <w:rsid w:val="00DC2AB3"/>
    <w:rsid w:val="00DC2D43"/>
    <w:rsid w:val="00DC3E9F"/>
    <w:rsid w:val="00DC3F34"/>
    <w:rsid w:val="00DC490B"/>
    <w:rsid w:val="00DC5FB4"/>
    <w:rsid w:val="00DD04E2"/>
    <w:rsid w:val="00DD0697"/>
    <w:rsid w:val="00DD30B3"/>
    <w:rsid w:val="00DD335E"/>
    <w:rsid w:val="00DD4036"/>
    <w:rsid w:val="00DD6A52"/>
    <w:rsid w:val="00DE240C"/>
    <w:rsid w:val="00DE5311"/>
    <w:rsid w:val="00DE6223"/>
    <w:rsid w:val="00DE79D7"/>
    <w:rsid w:val="00DF004E"/>
    <w:rsid w:val="00DF0D53"/>
    <w:rsid w:val="00DF1A97"/>
    <w:rsid w:val="00DF2116"/>
    <w:rsid w:val="00DF5CAD"/>
    <w:rsid w:val="00DF6154"/>
    <w:rsid w:val="00DF6815"/>
    <w:rsid w:val="00E012AB"/>
    <w:rsid w:val="00E02393"/>
    <w:rsid w:val="00E04233"/>
    <w:rsid w:val="00E04413"/>
    <w:rsid w:val="00E05DAA"/>
    <w:rsid w:val="00E07610"/>
    <w:rsid w:val="00E10C28"/>
    <w:rsid w:val="00E1641A"/>
    <w:rsid w:val="00E20970"/>
    <w:rsid w:val="00E23B6B"/>
    <w:rsid w:val="00E255AE"/>
    <w:rsid w:val="00E2723D"/>
    <w:rsid w:val="00E315A3"/>
    <w:rsid w:val="00E3248B"/>
    <w:rsid w:val="00E33595"/>
    <w:rsid w:val="00E3506A"/>
    <w:rsid w:val="00E363F5"/>
    <w:rsid w:val="00E37A4D"/>
    <w:rsid w:val="00E41B40"/>
    <w:rsid w:val="00E429A7"/>
    <w:rsid w:val="00E44FF1"/>
    <w:rsid w:val="00E45961"/>
    <w:rsid w:val="00E46AB7"/>
    <w:rsid w:val="00E46C37"/>
    <w:rsid w:val="00E4760E"/>
    <w:rsid w:val="00E50464"/>
    <w:rsid w:val="00E5176B"/>
    <w:rsid w:val="00E5183A"/>
    <w:rsid w:val="00E53A84"/>
    <w:rsid w:val="00E5447A"/>
    <w:rsid w:val="00E60B94"/>
    <w:rsid w:val="00E6235E"/>
    <w:rsid w:val="00E6302C"/>
    <w:rsid w:val="00E63911"/>
    <w:rsid w:val="00E642F0"/>
    <w:rsid w:val="00E647DD"/>
    <w:rsid w:val="00E650E1"/>
    <w:rsid w:val="00E677C6"/>
    <w:rsid w:val="00E679E4"/>
    <w:rsid w:val="00E706B2"/>
    <w:rsid w:val="00E70B58"/>
    <w:rsid w:val="00E72078"/>
    <w:rsid w:val="00E72258"/>
    <w:rsid w:val="00E749EB"/>
    <w:rsid w:val="00E74FEB"/>
    <w:rsid w:val="00E82AD7"/>
    <w:rsid w:val="00E82F38"/>
    <w:rsid w:val="00E832D8"/>
    <w:rsid w:val="00E865E9"/>
    <w:rsid w:val="00E86651"/>
    <w:rsid w:val="00E868FD"/>
    <w:rsid w:val="00E86A3D"/>
    <w:rsid w:val="00E86A91"/>
    <w:rsid w:val="00E86B61"/>
    <w:rsid w:val="00E8724C"/>
    <w:rsid w:val="00E915DF"/>
    <w:rsid w:val="00E96B86"/>
    <w:rsid w:val="00E96BE8"/>
    <w:rsid w:val="00E97674"/>
    <w:rsid w:val="00E97808"/>
    <w:rsid w:val="00E97B78"/>
    <w:rsid w:val="00EA16E2"/>
    <w:rsid w:val="00EA4076"/>
    <w:rsid w:val="00EA40F0"/>
    <w:rsid w:val="00EA464F"/>
    <w:rsid w:val="00EA5754"/>
    <w:rsid w:val="00EA77FF"/>
    <w:rsid w:val="00EB171B"/>
    <w:rsid w:val="00EB4D41"/>
    <w:rsid w:val="00EC0031"/>
    <w:rsid w:val="00EC0FA3"/>
    <w:rsid w:val="00EC11C0"/>
    <w:rsid w:val="00EC1425"/>
    <w:rsid w:val="00EC1AAD"/>
    <w:rsid w:val="00EC1E4A"/>
    <w:rsid w:val="00EC43FB"/>
    <w:rsid w:val="00EC4752"/>
    <w:rsid w:val="00EC57A8"/>
    <w:rsid w:val="00EC6F4D"/>
    <w:rsid w:val="00ED1BB0"/>
    <w:rsid w:val="00ED3D7B"/>
    <w:rsid w:val="00ED459E"/>
    <w:rsid w:val="00ED4F6A"/>
    <w:rsid w:val="00ED5985"/>
    <w:rsid w:val="00ED73F1"/>
    <w:rsid w:val="00EE04AE"/>
    <w:rsid w:val="00EE0D9D"/>
    <w:rsid w:val="00EE1DD5"/>
    <w:rsid w:val="00EE3E90"/>
    <w:rsid w:val="00EE4149"/>
    <w:rsid w:val="00EE72DF"/>
    <w:rsid w:val="00EF11FD"/>
    <w:rsid w:val="00EF6E74"/>
    <w:rsid w:val="00EF7F6D"/>
    <w:rsid w:val="00F015FE"/>
    <w:rsid w:val="00F02EAD"/>
    <w:rsid w:val="00F039EF"/>
    <w:rsid w:val="00F03C4D"/>
    <w:rsid w:val="00F0436C"/>
    <w:rsid w:val="00F0732C"/>
    <w:rsid w:val="00F07657"/>
    <w:rsid w:val="00F13F03"/>
    <w:rsid w:val="00F149AB"/>
    <w:rsid w:val="00F158CE"/>
    <w:rsid w:val="00F15A91"/>
    <w:rsid w:val="00F2003A"/>
    <w:rsid w:val="00F2202A"/>
    <w:rsid w:val="00F22AA6"/>
    <w:rsid w:val="00F23479"/>
    <w:rsid w:val="00F255B2"/>
    <w:rsid w:val="00F26535"/>
    <w:rsid w:val="00F277B7"/>
    <w:rsid w:val="00F27EA0"/>
    <w:rsid w:val="00F30AC6"/>
    <w:rsid w:val="00F31C16"/>
    <w:rsid w:val="00F32597"/>
    <w:rsid w:val="00F32EB6"/>
    <w:rsid w:val="00F338EE"/>
    <w:rsid w:val="00F33F43"/>
    <w:rsid w:val="00F34708"/>
    <w:rsid w:val="00F362CB"/>
    <w:rsid w:val="00F37180"/>
    <w:rsid w:val="00F446B9"/>
    <w:rsid w:val="00F45016"/>
    <w:rsid w:val="00F4503A"/>
    <w:rsid w:val="00F46790"/>
    <w:rsid w:val="00F46AB2"/>
    <w:rsid w:val="00F46ACE"/>
    <w:rsid w:val="00F47204"/>
    <w:rsid w:val="00F47277"/>
    <w:rsid w:val="00F5029E"/>
    <w:rsid w:val="00F50BCB"/>
    <w:rsid w:val="00F512C3"/>
    <w:rsid w:val="00F51A01"/>
    <w:rsid w:val="00F52DD5"/>
    <w:rsid w:val="00F534AC"/>
    <w:rsid w:val="00F53523"/>
    <w:rsid w:val="00F53C75"/>
    <w:rsid w:val="00F54A3E"/>
    <w:rsid w:val="00F54EB8"/>
    <w:rsid w:val="00F5614E"/>
    <w:rsid w:val="00F56F65"/>
    <w:rsid w:val="00F611A0"/>
    <w:rsid w:val="00F62134"/>
    <w:rsid w:val="00F648DB"/>
    <w:rsid w:val="00F661CD"/>
    <w:rsid w:val="00F665C6"/>
    <w:rsid w:val="00F66D2C"/>
    <w:rsid w:val="00F677DA"/>
    <w:rsid w:val="00F70EA8"/>
    <w:rsid w:val="00F80138"/>
    <w:rsid w:val="00F80A31"/>
    <w:rsid w:val="00F82EB8"/>
    <w:rsid w:val="00F835D0"/>
    <w:rsid w:val="00F836A4"/>
    <w:rsid w:val="00F842E8"/>
    <w:rsid w:val="00F84401"/>
    <w:rsid w:val="00F87582"/>
    <w:rsid w:val="00F90110"/>
    <w:rsid w:val="00F93B42"/>
    <w:rsid w:val="00F9672D"/>
    <w:rsid w:val="00F977E3"/>
    <w:rsid w:val="00FA017F"/>
    <w:rsid w:val="00FA1323"/>
    <w:rsid w:val="00FA5FAB"/>
    <w:rsid w:val="00FA7035"/>
    <w:rsid w:val="00FA71C8"/>
    <w:rsid w:val="00FA74E1"/>
    <w:rsid w:val="00FB04E4"/>
    <w:rsid w:val="00FB30B7"/>
    <w:rsid w:val="00FB465C"/>
    <w:rsid w:val="00FB664A"/>
    <w:rsid w:val="00FB6E36"/>
    <w:rsid w:val="00FB78DD"/>
    <w:rsid w:val="00FC16FB"/>
    <w:rsid w:val="00FC2147"/>
    <w:rsid w:val="00FC2276"/>
    <w:rsid w:val="00FC2D07"/>
    <w:rsid w:val="00FD2E2F"/>
    <w:rsid w:val="00FD36D8"/>
    <w:rsid w:val="00FD3A71"/>
    <w:rsid w:val="00FD5540"/>
    <w:rsid w:val="00FD614E"/>
    <w:rsid w:val="00FD7580"/>
    <w:rsid w:val="00FD75B9"/>
    <w:rsid w:val="00FE67EF"/>
    <w:rsid w:val="00FE7007"/>
    <w:rsid w:val="00FF2632"/>
    <w:rsid w:val="00FF4876"/>
    <w:rsid w:val="00FF50FD"/>
    <w:rsid w:val="00FF6158"/>
    <w:rsid w:val="00FF76F4"/>
    <w:rsid w:val="01064C96"/>
    <w:rsid w:val="0193FEB6"/>
    <w:rsid w:val="02476475"/>
    <w:rsid w:val="0268F0A0"/>
    <w:rsid w:val="0473A74A"/>
    <w:rsid w:val="0493F2E4"/>
    <w:rsid w:val="04B25DA7"/>
    <w:rsid w:val="04CBCAD3"/>
    <w:rsid w:val="05024C99"/>
    <w:rsid w:val="05109B63"/>
    <w:rsid w:val="069E3BF2"/>
    <w:rsid w:val="08672DCB"/>
    <w:rsid w:val="092F6153"/>
    <w:rsid w:val="09791FC1"/>
    <w:rsid w:val="09E14503"/>
    <w:rsid w:val="0A0E92D9"/>
    <w:rsid w:val="0A85A463"/>
    <w:rsid w:val="0ADC15A0"/>
    <w:rsid w:val="0CE46651"/>
    <w:rsid w:val="0E90BC91"/>
    <w:rsid w:val="0EAE3421"/>
    <w:rsid w:val="0FECDD8C"/>
    <w:rsid w:val="10C222DC"/>
    <w:rsid w:val="10D7E9AB"/>
    <w:rsid w:val="11297F9A"/>
    <w:rsid w:val="11999AEA"/>
    <w:rsid w:val="11AF34F6"/>
    <w:rsid w:val="11C7A744"/>
    <w:rsid w:val="132870BB"/>
    <w:rsid w:val="133BA876"/>
    <w:rsid w:val="1489E55C"/>
    <w:rsid w:val="159FD7D1"/>
    <w:rsid w:val="16EC2E15"/>
    <w:rsid w:val="181AC850"/>
    <w:rsid w:val="19DA0A91"/>
    <w:rsid w:val="1A48C10D"/>
    <w:rsid w:val="1B1B819B"/>
    <w:rsid w:val="1C13DDBB"/>
    <w:rsid w:val="1C291823"/>
    <w:rsid w:val="1C5DA8B5"/>
    <w:rsid w:val="1D167F97"/>
    <w:rsid w:val="1D35AF9C"/>
    <w:rsid w:val="1D9ECCBD"/>
    <w:rsid w:val="1E198237"/>
    <w:rsid w:val="1F2F1C0B"/>
    <w:rsid w:val="1F827C03"/>
    <w:rsid w:val="1FC151A5"/>
    <w:rsid w:val="1FEE53A4"/>
    <w:rsid w:val="2010A6B6"/>
    <w:rsid w:val="203EAF99"/>
    <w:rsid w:val="210D84CC"/>
    <w:rsid w:val="215A5711"/>
    <w:rsid w:val="226FAFB8"/>
    <w:rsid w:val="22C90426"/>
    <w:rsid w:val="2679EF58"/>
    <w:rsid w:val="268BD3E3"/>
    <w:rsid w:val="27659932"/>
    <w:rsid w:val="27A88B8F"/>
    <w:rsid w:val="27F56DF0"/>
    <w:rsid w:val="2A37EE1E"/>
    <w:rsid w:val="2A736881"/>
    <w:rsid w:val="2A77D31C"/>
    <w:rsid w:val="2BA3455B"/>
    <w:rsid w:val="2BB763EC"/>
    <w:rsid w:val="2D7255DD"/>
    <w:rsid w:val="304918F0"/>
    <w:rsid w:val="30C7972A"/>
    <w:rsid w:val="321AFFF1"/>
    <w:rsid w:val="325C01D4"/>
    <w:rsid w:val="327728CB"/>
    <w:rsid w:val="32D7B85B"/>
    <w:rsid w:val="32DE741D"/>
    <w:rsid w:val="33861D3B"/>
    <w:rsid w:val="33C30270"/>
    <w:rsid w:val="344CEFF5"/>
    <w:rsid w:val="34B5A083"/>
    <w:rsid w:val="35465F58"/>
    <w:rsid w:val="3743DE07"/>
    <w:rsid w:val="37875970"/>
    <w:rsid w:val="37EA2D87"/>
    <w:rsid w:val="37FCC42D"/>
    <w:rsid w:val="387A418D"/>
    <w:rsid w:val="392F03EC"/>
    <w:rsid w:val="3A2C1C9D"/>
    <w:rsid w:val="3AE7ECE1"/>
    <w:rsid w:val="3BB4EBF8"/>
    <w:rsid w:val="3C4E7D42"/>
    <w:rsid w:val="3D249F72"/>
    <w:rsid w:val="3E4DB0CA"/>
    <w:rsid w:val="3FC1272F"/>
    <w:rsid w:val="401C0BF3"/>
    <w:rsid w:val="4021DFCE"/>
    <w:rsid w:val="419C9B01"/>
    <w:rsid w:val="420111A7"/>
    <w:rsid w:val="421E7D66"/>
    <w:rsid w:val="429EC46B"/>
    <w:rsid w:val="4382C52A"/>
    <w:rsid w:val="43BFFDDD"/>
    <w:rsid w:val="4473B540"/>
    <w:rsid w:val="44D95AC5"/>
    <w:rsid w:val="45874965"/>
    <w:rsid w:val="459D7AC0"/>
    <w:rsid w:val="45E72670"/>
    <w:rsid w:val="45F52F02"/>
    <w:rsid w:val="47A77F4B"/>
    <w:rsid w:val="48A7DC84"/>
    <w:rsid w:val="48D10628"/>
    <w:rsid w:val="48E0ECE6"/>
    <w:rsid w:val="4C4B2BFD"/>
    <w:rsid w:val="4C4DEBB6"/>
    <w:rsid w:val="4CCE1E96"/>
    <w:rsid w:val="4DACB642"/>
    <w:rsid w:val="4E78A292"/>
    <w:rsid w:val="4E992CBB"/>
    <w:rsid w:val="4FD19C99"/>
    <w:rsid w:val="50159F1A"/>
    <w:rsid w:val="50B794EC"/>
    <w:rsid w:val="5110F782"/>
    <w:rsid w:val="5118D66C"/>
    <w:rsid w:val="52258DBC"/>
    <w:rsid w:val="5355B202"/>
    <w:rsid w:val="56DB3212"/>
    <w:rsid w:val="589BF2F7"/>
    <w:rsid w:val="58FF7189"/>
    <w:rsid w:val="5AAB2443"/>
    <w:rsid w:val="5AF38D03"/>
    <w:rsid w:val="5B165EB1"/>
    <w:rsid w:val="5B642104"/>
    <w:rsid w:val="5B7AEA3D"/>
    <w:rsid w:val="5DC274B8"/>
    <w:rsid w:val="5EB2FDDA"/>
    <w:rsid w:val="5FDCAA39"/>
    <w:rsid w:val="6099C95F"/>
    <w:rsid w:val="614C600A"/>
    <w:rsid w:val="6211BA61"/>
    <w:rsid w:val="6276185B"/>
    <w:rsid w:val="628D81C1"/>
    <w:rsid w:val="634266E7"/>
    <w:rsid w:val="64E17D27"/>
    <w:rsid w:val="66B9F0A3"/>
    <w:rsid w:val="684A9041"/>
    <w:rsid w:val="68D80796"/>
    <w:rsid w:val="68EB0C69"/>
    <w:rsid w:val="69FE78FD"/>
    <w:rsid w:val="6A5DDC7D"/>
    <w:rsid w:val="6BE01151"/>
    <w:rsid w:val="6C1E7F06"/>
    <w:rsid w:val="6F18F5AD"/>
    <w:rsid w:val="70350A79"/>
    <w:rsid w:val="705D1D5C"/>
    <w:rsid w:val="728D5C3C"/>
    <w:rsid w:val="732FF899"/>
    <w:rsid w:val="748105DB"/>
    <w:rsid w:val="75A15DE3"/>
    <w:rsid w:val="75D70C5D"/>
    <w:rsid w:val="7652C803"/>
    <w:rsid w:val="782EE007"/>
    <w:rsid w:val="78888789"/>
    <w:rsid w:val="78E0D66D"/>
    <w:rsid w:val="7997D0FC"/>
    <w:rsid w:val="79E1AC99"/>
    <w:rsid w:val="7B3B0A7E"/>
    <w:rsid w:val="7C70154E"/>
    <w:rsid w:val="7CBE13B9"/>
    <w:rsid w:val="7CC302D6"/>
    <w:rsid w:val="7E0CE381"/>
    <w:rsid w:val="7E4299F6"/>
    <w:rsid w:val="7E5CA058"/>
    <w:rsid w:val="7EE73D0E"/>
    <w:rsid w:val="7F7BDC4B"/>
  </w:rsids>
  <m:mathPr>
    <m:mathFont m:val="Cambria Math"/>
    <m:brkBin m:val="before"/>
    <m:brkBinSub m:val="--"/>
    <m:smallFrac m:val="0"/>
    <m:dispDef m:val="0"/>
    <m:lMargin m:val="0"/>
    <m:rMargin m:val="0"/>
    <m:defJc m:val="centerGroup"/>
    <m:wrapRight/>
    <m:intLim m:val="subSup"/>
    <m:naryLim m:val="subSup"/>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0743A"/>
  <w15:docId w15:val="{18B7EDF7-CDAD-4BDE-BCFF-C9994719F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04"/>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D03884"/>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D03884"/>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4F7245"/>
    <w:rPr>
      <w:rFonts w:asciiTheme="majorHAnsi" w:eastAsiaTheme="majorEastAsia" w:hAnsiTheme="majorHAnsi" w:cstheme="majorBidi"/>
      <w:b/>
      <w:bCs/>
      <w:color w:val="4F81BD" w:themeColor="accent1"/>
      <w:sz w:val="28"/>
      <w:szCs w:val="28"/>
    </w:rPr>
  </w:style>
  <w:style w:type="character" w:styleId="FollowedHyperlink">
    <w:name w:val="FollowedHyperlink"/>
    <w:basedOn w:val="DefaultParagraphFont"/>
    <w:semiHidden/>
    <w:unhideWhenUsed/>
    <w:rsid w:val="00E3506A"/>
    <w:rPr>
      <w:color w:val="800080" w:themeColor="followedHyperlink"/>
      <w:u w:val="single"/>
    </w:rPr>
  </w:style>
  <w:style w:type="character" w:customStyle="1" w:styleId="BodyTextChar">
    <w:name w:val="Body Text Char"/>
    <w:basedOn w:val="DefaultParagraphFont"/>
    <w:link w:val="BodyText"/>
    <w:rsid w:val="00B45D17"/>
  </w:style>
  <w:style w:type="character" w:customStyle="1" w:styleId="Heading3Char">
    <w:name w:val="Heading 3 Char"/>
    <w:basedOn w:val="DefaultParagraphFont"/>
    <w:link w:val="Heading3"/>
    <w:uiPriority w:val="9"/>
    <w:rsid w:val="00F665C6"/>
    <w:rPr>
      <w:rFonts w:asciiTheme="majorHAnsi" w:eastAsiaTheme="majorEastAsia" w:hAnsiTheme="majorHAnsi" w:cstheme="majorBidi"/>
      <w:b/>
      <w:bCs/>
      <w:color w:val="4F81BD" w:themeColor="accent1"/>
    </w:rPr>
  </w:style>
  <w:style w:type="character" w:styleId="CommentReference">
    <w:name w:val="annotation reference"/>
    <w:basedOn w:val="DefaultParagraphFont"/>
    <w:semiHidden/>
    <w:unhideWhenUsed/>
    <w:rsid w:val="00E23B6B"/>
    <w:rPr>
      <w:sz w:val="16"/>
      <w:szCs w:val="16"/>
    </w:rPr>
  </w:style>
  <w:style w:type="paragraph" w:styleId="CommentText">
    <w:name w:val="annotation text"/>
    <w:basedOn w:val="Normal"/>
    <w:link w:val="CommentTextChar"/>
    <w:unhideWhenUsed/>
    <w:rsid w:val="00E23B6B"/>
    <w:rPr>
      <w:sz w:val="20"/>
      <w:szCs w:val="20"/>
    </w:rPr>
  </w:style>
  <w:style w:type="character" w:customStyle="1" w:styleId="CommentTextChar">
    <w:name w:val="Comment Text Char"/>
    <w:basedOn w:val="DefaultParagraphFont"/>
    <w:link w:val="CommentText"/>
    <w:rsid w:val="00E23B6B"/>
    <w:rPr>
      <w:sz w:val="20"/>
      <w:szCs w:val="20"/>
    </w:rPr>
  </w:style>
  <w:style w:type="paragraph" w:styleId="CommentSubject">
    <w:name w:val="annotation subject"/>
    <w:basedOn w:val="CommentText"/>
    <w:next w:val="CommentText"/>
    <w:link w:val="CommentSubjectChar"/>
    <w:semiHidden/>
    <w:unhideWhenUsed/>
    <w:rsid w:val="00E23B6B"/>
    <w:rPr>
      <w:b/>
      <w:bCs/>
    </w:rPr>
  </w:style>
  <w:style w:type="character" w:customStyle="1" w:styleId="CommentSubjectChar">
    <w:name w:val="Comment Subject Char"/>
    <w:basedOn w:val="CommentTextChar"/>
    <w:link w:val="CommentSubject"/>
    <w:semiHidden/>
    <w:rsid w:val="00E23B6B"/>
    <w:rPr>
      <w:b/>
      <w:bCs/>
      <w:sz w:val="20"/>
      <w:szCs w:val="20"/>
    </w:rPr>
  </w:style>
  <w:style w:type="table" w:styleId="TableGrid">
    <w:name w:val="Table Grid"/>
    <w:basedOn w:val="TableNormal"/>
    <w:rsid w:val="00385BC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
    <w:rsid w:val="00DC490B"/>
  </w:style>
  <w:style w:type="character" w:styleId="PlaceholderText">
    <w:name w:val="Placeholder Text"/>
    <w:basedOn w:val="DefaultParagraphFont"/>
    <w:semiHidden/>
    <w:rsid w:val="00DE240C"/>
    <w:rPr>
      <w:color w:val="808080"/>
    </w:rPr>
  </w:style>
  <w:style w:type="paragraph" w:styleId="TableofFigures">
    <w:name w:val="table of figures"/>
    <w:basedOn w:val="Normal"/>
    <w:next w:val="Normal"/>
    <w:uiPriority w:val="99"/>
    <w:unhideWhenUsed/>
    <w:rsid w:val="00C4091C"/>
    <w:pPr>
      <w:spacing w:after="0"/>
    </w:pPr>
  </w:style>
  <w:style w:type="character" w:customStyle="1" w:styleId="Heading1Char">
    <w:name w:val="Heading 1 Char"/>
    <w:basedOn w:val="DefaultParagraphFont"/>
    <w:link w:val="Heading1"/>
    <w:uiPriority w:val="9"/>
    <w:rsid w:val="00C4091C"/>
    <w:rPr>
      <w:rFonts w:asciiTheme="majorHAnsi" w:eastAsiaTheme="majorEastAsia" w:hAnsiTheme="majorHAnsi" w:cstheme="majorBidi"/>
      <w:b/>
      <w:bCs/>
      <w:color w:val="4F81BD" w:themeColor="accent1"/>
      <w:sz w:val="32"/>
      <w:szCs w:val="32"/>
    </w:rPr>
  </w:style>
  <w:style w:type="paragraph" w:styleId="Quote">
    <w:name w:val="Quote"/>
    <w:basedOn w:val="Normal"/>
    <w:next w:val="Normal"/>
    <w:link w:val="QuoteChar"/>
    <w:rsid w:val="005E111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5E1117"/>
    <w:rPr>
      <w:i/>
      <w:iCs/>
      <w:color w:val="404040" w:themeColor="text1" w:themeTint="BF"/>
    </w:rPr>
  </w:style>
  <w:style w:type="paragraph" w:styleId="HTMLPreformatted">
    <w:name w:val="HTML Preformatted"/>
    <w:basedOn w:val="Normal"/>
    <w:link w:val="HTMLPreformattedChar"/>
    <w:uiPriority w:val="99"/>
    <w:semiHidden/>
    <w:unhideWhenUsed/>
    <w:rsid w:val="00B94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94245"/>
    <w:rPr>
      <w:rFonts w:ascii="Courier New" w:eastAsia="Times New Roman" w:hAnsi="Courier New" w:cs="Courier New"/>
      <w:sz w:val="20"/>
      <w:szCs w:val="20"/>
    </w:rPr>
  </w:style>
  <w:style w:type="character" w:styleId="HTMLCode">
    <w:name w:val="HTML Code"/>
    <w:basedOn w:val="DefaultParagraphFont"/>
    <w:uiPriority w:val="99"/>
    <w:unhideWhenUsed/>
    <w:rsid w:val="00B94245"/>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333CC9"/>
    <w:rPr>
      <w:color w:val="605E5C"/>
      <w:shd w:val="clear" w:color="auto" w:fill="E1DFDD"/>
    </w:rPr>
  </w:style>
  <w:style w:type="character" w:customStyle="1" w:styleId="Heading4Char">
    <w:name w:val="Heading 4 Char"/>
    <w:basedOn w:val="DefaultParagraphFont"/>
    <w:link w:val="Heading4"/>
    <w:uiPriority w:val="9"/>
    <w:rsid w:val="00CF6297"/>
    <w:rPr>
      <w:rFonts w:asciiTheme="majorHAnsi" w:eastAsiaTheme="majorEastAsia" w:hAnsiTheme="majorHAnsi" w:cstheme="majorBidi"/>
      <w:bCs/>
      <w:i/>
      <w:color w:val="4F81BD" w:themeColor="accent1"/>
    </w:rPr>
  </w:style>
  <w:style w:type="paragraph" w:styleId="EndnoteText">
    <w:name w:val="endnote text"/>
    <w:basedOn w:val="Normal"/>
    <w:link w:val="EndnoteTextChar"/>
    <w:semiHidden/>
    <w:unhideWhenUsed/>
    <w:rsid w:val="003570C8"/>
    <w:pPr>
      <w:spacing w:after="0"/>
    </w:pPr>
    <w:rPr>
      <w:sz w:val="20"/>
      <w:szCs w:val="20"/>
    </w:rPr>
  </w:style>
  <w:style w:type="character" w:customStyle="1" w:styleId="EndnoteTextChar">
    <w:name w:val="Endnote Text Char"/>
    <w:basedOn w:val="DefaultParagraphFont"/>
    <w:link w:val="EndnoteText"/>
    <w:semiHidden/>
    <w:rsid w:val="003570C8"/>
    <w:rPr>
      <w:sz w:val="20"/>
      <w:szCs w:val="20"/>
    </w:rPr>
  </w:style>
  <w:style w:type="character" w:styleId="EndnoteReference">
    <w:name w:val="endnote reference"/>
    <w:basedOn w:val="DefaultParagraphFont"/>
    <w:semiHidden/>
    <w:unhideWhenUsed/>
    <w:rsid w:val="003570C8"/>
    <w:rPr>
      <w:vertAlign w:val="superscript"/>
    </w:rPr>
  </w:style>
  <w:style w:type="paragraph" w:styleId="Revision">
    <w:name w:val="Revision"/>
    <w:hidden/>
    <w:semiHidden/>
    <w:rsid w:val="007E73BE"/>
    <w:pPr>
      <w:spacing w:after="0"/>
    </w:pPr>
  </w:style>
  <w:style w:type="paragraph" w:customStyle="1" w:styleId="TahomaStandard">
    <w:name w:val="Tahoma_Standard"/>
    <w:basedOn w:val="Normal"/>
    <w:qFormat/>
    <w:rsid w:val="008C71B8"/>
    <w:pPr>
      <w:spacing w:before="100" w:after="100" w:line="276" w:lineRule="auto"/>
    </w:pPr>
    <w:rPr>
      <w:rFonts w:ascii="Tahoma" w:eastAsia="Calibri" w:hAnsi="Tahoma" w:cs="Tahoma"/>
      <w:color w:val="000000"/>
      <w:sz w:val="21"/>
      <w:szCs w:val="21"/>
    </w:rPr>
  </w:style>
  <w:style w:type="paragraph" w:customStyle="1" w:styleId="Tahomabulletpoints">
    <w:name w:val="Tahoma_bullet_points"/>
    <w:basedOn w:val="TahomaStandard"/>
    <w:qFormat/>
    <w:rsid w:val="008C71B8"/>
    <w:pPr>
      <w:numPr>
        <w:numId w:val="32"/>
      </w:numPr>
      <w:spacing w:before="0" w:after="0"/>
    </w:pPr>
  </w:style>
  <w:style w:type="character" w:styleId="Mention">
    <w:name w:val="Mention"/>
    <w:basedOn w:val="DefaultParagraphFont"/>
    <w:uiPriority w:val="99"/>
    <w:unhideWhenUsed/>
    <w:rsid w:val="007536AB"/>
    <w:rPr>
      <w:color w:val="2B579A"/>
      <w:shd w:val="clear" w:color="auto" w:fill="E1DFDD"/>
    </w:rPr>
  </w:style>
  <w:style w:type="paragraph" w:styleId="Header">
    <w:name w:val="header"/>
    <w:basedOn w:val="Normal"/>
    <w:link w:val="HeaderChar"/>
    <w:semiHidden/>
    <w:unhideWhenUsed/>
    <w:rsid w:val="00BE1137"/>
    <w:pPr>
      <w:tabs>
        <w:tab w:val="center" w:pos="4536"/>
        <w:tab w:val="right" w:pos="9072"/>
      </w:tabs>
      <w:spacing w:after="0"/>
    </w:pPr>
  </w:style>
  <w:style w:type="character" w:customStyle="1" w:styleId="HeaderChar">
    <w:name w:val="Header Char"/>
    <w:basedOn w:val="DefaultParagraphFont"/>
    <w:link w:val="Header"/>
    <w:semiHidden/>
    <w:rsid w:val="00BE1137"/>
  </w:style>
  <w:style w:type="paragraph" w:styleId="Footer">
    <w:name w:val="footer"/>
    <w:basedOn w:val="Normal"/>
    <w:link w:val="FooterChar"/>
    <w:semiHidden/>
    <w:unhideWhenUsed/>
    <w:rsid w:val="00BE1137"/>
    <w:pPr>
      <w:tabs>
        <w:tab w:val="center" w:pos="4536"/>
        <w:tab w:val="right" w:pos="9072"/>
      </w:tabs>
      <w:spacing w:after="0"/>
    </w:pPr>
  </w:style>
  <w:style w:type="character" w:customStyle="1" w:styleId="FooterChar">
    <w:name w:val="Footer Char"/>
    <w:basedOn w:val="DefaultParagraphFont"/>
    <w:link w:val="Footer"/>
    <w:semiHidden/>
    <w:rsid w:val="00BE1137"/>
  </w:style>
  <w:style w:type="paragraph" w:styleId="ListParagraph">
    <w:name w:val="List Paragraph"/>
    <w:basedOn w:val="Normal"/>
    <w:rsid w:val="00435527"/>
    <w:pPr>
      <w:ind w:left="720"/>
      <w:contextualSpacing/>
    </w:pPr>
  </w:style>
  <w:style w:type="character" w:customStyle="1" w:styleId="hljs-selector-class">
    <w:name w:val="hljs-selector-class"/>
    <w:basedOn w:val="DefaultParagraphFont"/>
    <w:rsid w:val="00764A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96394">
      <w:bodyDiv w:val="1"/>
      <w:marLeft w:val="0"/>
      <w:marRight w:val="0"/>
      <w:marTop w:val="0"/>
      <w:marBottom w:val="0"/>
      <w:divBdr>
        <w:top w:val="none" w:sz="0" w:space="0" w:color="auto"/>
        <w:left w:val="none" w:sz="0" w:space="0" w:color="auto"/>
        <w:bottom w:val="none" w:sz="0" w:space="0" w:color="auto"/>
        <w:right w:val="none" w:sz="0" w:space="0" w:color="auto"/>
      </w:divBdr>
    </w:div>
    <w:div w:id="51466917">
      <w:bodyDiv w:val="1"/>
      <w:marLeft w:val="0"/>
      <w:marRight w:val="0"/>
      <w:marTop w:val="0"/>
      <w:marBottom w:val="0"/>
      <w:divBdr>
        <w:top w:val="none" w:sz="0" w:space="0" w:color="auto"/>
        <w:left w:val="none" w:sz="0" w:space="0" w:color="auto"/>
        <w:bottom w:val="none" w:sz="0" w:space="0" w:color="auto"/>
        <w:right w:val="none" w:sz="0" w:space="0" w:color="auto"/>
      </w:divBdr>
    </w:div>
    <w:div w:id="111829788">
      <w:bodyDiv w:val="1"/>
      <w:marLeft w:val="0"/>
      <w:marRight w:val="0"/>
      <w:marTop w:val="0"/>
      <w:marBottom w:val="0"/>
      <w:divBdr>
        <w:top w:val="none" w:sz="0" w:space="0" w:color="auto"/>
        <w:left w:val="none" w:sz="0" w:space="0" w:color="auto"/>
        <w:bottom w:val="none" w:sz="0" w:space="0" w:color="auto"/>
        <w:right w:val="none" w:sz="0" w:space="0" w:color="auto"/>
      </w:divBdr>
    </w:div>
    <w:div w:id="140007241">
      <w:bodyDiv w:val="1"/>
      <w:marLeft w:val="0"/>
      <w:marRight w:val="0"/>
      <w:marTop w:val="0"/>
      <w:marBottom w:val="0"/>
      <w:divBdr>
        <w:top w:val="none" w:sz="0" w:space="0" w:color="auto"/>
        <w:left w:val="none" w:sz="0" w:space="0" w:color="auto"/>
        <w:bottom w:val="none" w:sz="0" w:space="0" w:color="auto"/>
        <w:right w:val="none" w:sz="0" w:space="0" w:color="auto"/>
      </w:divBdr>
    </w:div>
    <w:div w:id="191455171">
      <w:bodyDiv w:val="1"/>
      <w:marLeft w:val="0"/>
      <w:marRight w:val="0"/>
      <w:marTop w:val="0"/>
      <w:marBottom w:val="0"/>
      <w:divBdr>
        <w:top w:val="none" w:sz="0" w:space="0" w:color="auto"/>
        <w:left w:val="none" w:sz="0" w:space="0" w:color="auto"/>
        <w:bottom w:val="none" w:sz="0" w:space="0" w:color="auto"/>
        <w:right w:val="none" w:sz="0" w:space="0" w:color="auto"/>
      </w:divBdr>
    </w:div>
    <w:div w:id="203911930">
      <w:bodyDiv w:val="1"/>
      <w:marLeft w:val="0"/>
      <w:marRight w:val="0"/>
      <w:marTop w:val="0"/>
      <w:marBottom w:val="0"/>
      <w:divBdr>
        <w:top w:val="none" w:sz="0" w:space="0" w:color="auto"/>
        <w:left w:val="none" w:sz="0" w:space="0" w:color="auto"/>
        <w:bottom w:val="none" w:sz="0" w:space="0" w:color="auto"/>
        <w:right w:val="none" w:sz="0" w:space="0" w:color="auto"/>
      </w:divBdr>
    </w:div>
    <w:div w:id="268510120">
      <w:bodyDiv w:val="1"/>
      <w:marLeft w:val="0"/>
      <w:marRight w:val="0"/>
      <w:marTop w:val="0"/>
      <w:marBottom w:val="0"/>
      <w:divBdr>
        <w:top w:val="none" w:sz="0" w:space="0" w:color="auto"/>
        <w:left w:val="none" w:sz="0" w:space="0" w:color="auto"/>
        <w:bottom w:val="none" w:sz="0" w:space="0" w:color="auto"/>
        <w:right w:val="none" w:sz="0" w:space="0" w:color="auto"/>
      </w:divBdr>
    </w:div>
    <w:div w:id="350880719">
      <w:bodyDiv w:val="1"/>
      <w:marLeft w:val="0"/>
      <w:marRight w:val="0"/>
      <w:marTop w:val="0"/>
      <w:marBottom w:val="0"/>
      <w:divBdr>
        <w:top w:val="none" w:sz="0" w:space="0" w:color="auto"/>
        <w:left w:val="none" w:sz="0" w:space="0" w:color="auto"/>
        <w:bottom w:val="none" w:sz="0" w:space="0" w:color="auto"/>
        <w:right w:val="none" w:sz="0" w:space="0" w:color="auto"/>
      </w:divBdr>
    </w:div>
    <w:div w:id="455636925">
      <w:bodyDiv w:val="1"/>
      <w:marLeft w:val="0"/>
      <w:marRight w:val="0"/>
      <w:marTop w:val="0"/>
      <w:marBottom w:val="0"/>
      <w:divBdr>
        <w:top w:val="none" w:sz="0" w:space="0" w:color="auto"/>
        <w:left w:val="none" w:sz="0" w:space="0" w:color="auto"/>
        <w:bottom w:val="none" w:sz="0" w:space="0" w:color="auto"/>
        <w:right w:val="none" w:sz="0" w:space="0" w:color="auto"/>
      </w:divBdr>
    </w:div>
    <w:div w:id="689910266">
      <w:bodyDiv w:val="1"/>
      <w:marLeft w:val="0"/>
      <w:marRight w:val="0"/>
      <w:marTop w:val="0"/>
      <w:marBottom w:val="0"/>
      <w:divBdr>
        <w:top w:val="none" w:sz="0" w:space="0" w:color="auto"/>
        <w:left w:val="none" w:sz="0" w:space="0" w:color="auto"/>
        <w:bottom w:val="none" w:sz="0" w:space="0" w:color="auto"/>
        <w:right w:val="none" w:sz="0" w:space="0" w:color="auto"/>
      </w:divBdr>
    </w:div>
    <w:div w:id="708990067">
      <w:bodyDiv w:val="1"/>
      <w:marLeft w:val="0"/>
      <w:marRight w:val="0"/>
      <w:marTop w:val="0"/>
      <w:marBottom w:val="0"/>
      <w:divBdr>
        <w:top w:val="none" w:sz="0" w:space="0" w:color="auto"/>
        <w:left w:val="none" w:sz="0" w:space="0" w:color="auto"/>
        <w:bottom w:val="none" w:sz="0" w:space="0" w:color="auto"/>
        <w:right w:val="none" w:sz="0" w:space="0" w:color="auto"/>
      </w:divBdr>
    </w:div>
    <w:div w:id="737751625">
      <w:bodyDiv w:val="1"/>
      <w:marLeft w:val="0"/>
      <w:marRight w:val="0"/>
      <w:marTop w:val="0"/>
      <w:marBottom w:val="0"/>
      <w:divBdr>
        <w:top w:val="none" w:sz="0" w:space="0" w:color="auto"/>
        <w:left w:val="none" w:sz="0" w:space="0" w:color="auto"/>
        <w:bottom w:val="none" w:sz="0" w:space="0" w:color="auto"/>
        <w:right w:val="none" w:sz="0" w:space="0" w:color="auto"/>
      </w:divBdr>
    </w:div>
    <w:div w:id="743180512">
      <w:bodyDiv w:val="1"/>
      <w:marLeft w:val="0"/>
      <w:marRight w:val="0"/>
      <w:marTop w:val="0"/>
      <w:marBottom w:val="0"/>
      <w:divBdr>
        <w:top w:val="none" w:sz="0" w:space="0" w:color="auto"/>
        <w:left w:val="none" w:sz="0" w:space="0" w:color="auto"/>
        <w:bottom w:val="none" w:sz="0" w:space="0" w:color="auto"/>
        <w:right w:val="none" w:sz="0" w:space="0" w:color="auto"/>
      </w:divBdr>
    </w:div>
    <w:div w:id="1104812091">
      <w:bodyDiv w:val="1"/>
      <w:marLeft w:val="0"/>
      <w:marRight w:val="0"/>
      <w:marTop w:val="0"/>
      <w:marBottom w:val="0"/>
      <w:divBdr>
        <w:top w:val="none" w:sz="0" w:space="0" w:color="auto"/>
        <w:left w:val="none" w:sz="0" w:space="0" w:color="auto"/>
        <w:bottom w:val="none" w:sz="0" w:space="0" w:color="auto"/>
        <w:right w:val="none" w:sz="0" w:space="0" w:color="auto"/>
      </w:divBdr>
    </w:div>
    <w:div w:id="1152600364">
      <w:bodyDiv w:val="1"/>
      <w:marLeft w:val="0"/>
      <w:marRight w:val="0"/>
      <w:marTop w:val="0"/>
      <w:marBottom w:val="0"/>
      <w:divBdr>
        <w:top w:val="none" w:sz="0" w:space="0" w:color="auto"/>
        <w:left w:val="none" w:sz="0" w:space="0" w:color="auto"/>
        <w:bottom w:val="none" w:sz="0" w:space="0" w:color="auto"/>
        <w:right w:val="none" w:sz="0" w:space="0" w:color="auto"/>
      </w:divBdr>
    </w:div>
    <w:div w:id="1240865322">
      <w:bodyDiv w:val="1"/>
      <w:marLeft w:val="0"/>
      <w:marRight w:val="0"/>
      <w:marTop w:val="0"/>
      <w:marBottom w:val="0"/>
      <w:divBdr>
        <w:top w:val="none" w:sz="0" w:space="0" w:color="auto"/>
        <w:left w:val="none" w:sz="0" w:space="0" w:color="auto"/>
        <w:bottom w:val="none" w:sz="0" w:space="0" w:color="auto"/>
        <w:right w:val="none" w:sz="0" w:space="0" w:color="auto"/>
      </w:divBdr>
    </w:div>
    <w:div w:id="1356269222">
      <w:bodyDiv w:val="1"/>
      <w:marLeft w:val="0"/>
      <w:marRight w:val="0"/>
      <w:marTop w:val="0"/>
      <w:marBottom w:val="0"/>
      <w:divBdr>
        <w:top w:val="none" w:sz="0" w:space="0" w:color="auto"/>
        <w:left w:val="none" w:sz="0" w:space="0" w:color="auto"/>
        <w:bottom w:val="none" w:sz="0" w:space="0" w:color="auto"/>
        <w:right w:val="none" w:sz="0" w:space="0" w:color="auto"/>
      </w:divBdr>
    </w:div>
    <w:div w:id="1402751128">
      <w:bodyDiv w:val="1"/>
      <w:marLeft w:val="0"/>
      <w:marRight w:val="0"/>
      <w:marTop w:val="0"/>
      <w:marBottom w:val="0"/>
      <w:divBdr>
        <w:top w:val="none" w:sz="0" w:space="0" w:color="auto"/>
        <w:left w:val="none" w:sz="0" w:space="0" w:color="auto"/>
        <w:bottom w:val="none" w:sz="0" w:space="0" w:color="auto"/>
        <w:right w:val="none" w:sz="0" w:space="0" w:color="auto"/>
      </w:divBdr>
    </w:div>
    <w:div w:id="1429930364">
      <w:bodyDiv w:val="1"/>
      <w:marLeft w:val="0"/>
      <w:marRight w:val="0"/>
      <w:marTop w:val="0"/>
      <w:marBottom w:val="0"/>
      <w:divBdr>
        <w:top w:val="none" w:sz="0" w:space="0" w:color="auto"/>
        <w:left w:val="none" w:sz="0" w:space="0" w:color="auto"/>
        <w:bottom w:val="none" w:sz="0" w:space="0" w:color="auto"/>
        <w:right w:val="none" w:sz="0" w:space="0" w:color="auto"/>
      </w:divBdr>
    </w:div>
    <w:div w:id="1583561589">
      <w:bodyDiv w:val="1"/>
      <w:marLeft w:val="0"/>
      <w:marRight w:val="0"/>
      <w:marTop w:val="0"/>
      <w:marBottom w:val="0"/>
      <w:divBdr>
        <w:top w:val="none" w:sz="0" w:space="0" w:color="auto"/>
        <w:left w:val="none" w:sz="0" w:space="0" w:color="auto"/>
        <w:bottom w:val="none" w:sz="0" w:space="0" w:color="auto"/>
        <w:right w:val="none" w:sz="0" w:space="0" w:color="auto"/>
      </w:divBdr>
    </w:div>
    <w:div w:id="1639452695">
      <w:bodyDiv w:val="1"/>
      <w:marLeft w:val="0"/>
      <w:marRight w:val="0"/>
      <w:marTop w:val="0"/>
      <w:marBottom w:val="0"/>
      <w:divBdr>
        <w:top w:val="none" w:sz="0" w:space="0" w:color="auto"/>
        <w:left w:val="none" w:sz="0" w:space="0" w:color="auto"/>
        <w:bottom w:val="none" w:sz="0" w:space="0" w:color="auto"/>
        <w:right w:val="none" w:sz="0" w:space="0" w:color="auto"/>
      </w:divBdr>
    </w:div>
    <w:div w:id="1668054660">
      <w:bodyDiv w:val="1"/>
      <w:marLeft w:val="0"/>
      <w:marRight w:val="0"/>
      <w:marTop w:val="0"/>
      <w:marBottom w:val="0"/>
      <w:divBdr>
        <w:top w:val="none" w:sz="0" w:space="0" w:color="auto"/>
        <w:left w:val="none" w:sz="0" w:space="0" w:color="auto"/>
        <w:bottom w:val="none" w:sz="0" w:space="0" w:color="auto"/>
        <w:right w:val="none" w:sz="0" w:space="0" w:color="auto"/>
      </w:divBdr>
    </w:div>
    <w:div w:id="1733887372">
      <w:bodyDiv w:val="1"/>
      <w:marLeft w:val="0"/>
      <w:marRight w:val="0"/>
      <w:marTop w:val="0"/>
      <w:marBottom w:val="0"/>
      <w:divBdr>
        <w:top w:val="none" w:sz="0" w:space="0" w:color="auto"/>
        <w:left w:val="none" w:sz="0" w:space="0" w:color="auto"/>
        <w:bottom w:val="none" w:sz="0" w:space="0" w:color="auto"/>
        <w:right w:val="none" w:sz="0" w:space="0" w:color="auto"/>
      </w:divBdr>
    </w:div>
    <w:div w:id="1746687682">
      <w:bodyDiv w:val="1"/>
      <w:marLeft w:val="0"/>
      <w:marRight w:val="0"/>
      <w:marTop w:val="0"/>
      <w:marBottom w:val="0"/>
      <w:divBdr>
        <w:top w:val="none" w:sz="0" w:space="0" w:color="auto"/>
        <w:left w:val="none" w:sz="0" w:space="0" w:color="auto"/>
        <w:bottom w:val="none" w:sz="0" w:space="0" w:color="auto"/>
        <w:right w:val="none" w:sz="0" w:space="0" w:color="auto"/>
      </w:divBdr>
    </w:div>
    <w:div w:id="1922445741">
      <w:bodyDiv w:val="1"/>
      <w:marLeft w:val="0"/>
      <w:marRight w:val="0"/>
      <w:marTop w:val="0"/>
      <w:marBottom w:val="0"/>
      <w:divBdr>
        <w:top w:val="none" w:sz="0" w:space="0" w:color="auto"/>
        <w:left w:val="none" w:sz="0" w:space="0" w:color="auto"/>
        <w:bottom w:val="none" w:sz="0" w:space="0" w:color="auto"/>
        <w:right w:val="none" w:sz="0" w:space="0" w:color="auto"/>
      </w:divBdr>
    </w:div>
    <w:div w:id="1974287982">
      <w:bodyDiv w:val="1"/>
      <w:marLeft w:val="0"/>
      <w:marRight w:val="0"/>
      <w:marTop w:val="0"/>
      <w:marBottom w:val="0"/>
      <w:divBdr>
        <w:top w:val="none" w:sz="0" w:space="0" w:color="auto"/>
        <w:left w:val="none" w:sz="0" w:space="0" w:color="auto"/>
        <w:bottom w:val="none" w:sz="0" w:space="0" w:color="auto"/>
        <w:right w:val="none" w:sz="0" w:space="0" w:color="auto"/>
      </w:divBdr>
    </w:div>
    <w:div w:id="21066553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gif"/><Relationship Id="rId18" Type="http://schemas.openxmlformats.org/officeDocument/2006/relationships/hyperlink" Target="https://web.archive.org/web/20250115022700/https:/www.c2dh.uni.lu/" TargetMode="External"/><Relationship Id="rId26" Type="http://schemas.openxmlformats.org/officeDocument/2006/relationships/image" Target="media/image10.gif"/><Relationship Id="rId39" Type="http://schemas.openxmlformats.org/officeDocument/2006/relationships/fontTable" Target="fontTable.xml"/><Relationship Id="rId21" Type="http://schemas.openxmlformats.org/officeDocument/2006/relationships/image" Target="media/image6.gif"/><Relationship Id="rId34" Type="http://schemas.openxmlformats.org/officeDocument/2006/relationships/hyperlink" Target="https://web.archive.org/web/20250102134629/https:/www.zotero.org/support/installation" TargetMode="External"/><Relationship Id="rId42" Type="http://schemas.microsoft.com/office/2019/05/relationships/documenttasks" Target="documenttasks/documenttasks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unsplash.com/photos/beige-concrete-house-2d-RL-xa4mk" TargetMode="External"/><Relationship Id="rId20" Type="http://schemas.openxmlformats.org/officeDocument/2006/relationships/image" Target="media/image5.png"/><Relationship Id="rId29" Type="http://schemas.openxmlformats.org/officeDocument/2006/relationships/image" Target="media/image1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8.gif"/><Relationship Id="rId32" Type="http://schemas.openxmlformats.org/officeDocument/2006/relationships/image" Target="media/image15.png"/><Relationship Id="rId37" Type="http://schemas.openxmlformats.org/officeDocument/2006/relationships/hyperlink" Target="https://web.archive.org/web/20250123185614/https:/www.zotero.org/support/word_processor_plugin_usage" TargetMode="External"/><Relationship Id="rId40"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hyperlink" Target="https://support.microsoft.com/en-us/office/update-fields-7339a049-cb0d-4d5a-8679-97c20c643d4e" TargetMode="External"/><Relationship Id="rId28" Type="http://schemas.openxmlformats.org/officeDocument/2006/relationships/hyperlink" Target="03_docx_advanced_elements.docx" TargetMode="External"/><Relationship Id="rId36" Type="http://schemas.openxmlformats.org/officeDocument/2006/relationships/image" Target="media/image16.png"/><Relationship Id="rId10" Type="http://schemas.microsoft.com/office/2011/relationships/commentsExtended" Target="commentsExtended.xml"/><Relationship Id="rId19" Type="http://schemas.openxmlformats.org/officeDocument/2006/relationships/image" Target="media/image4.png"/><Relationship Id="rId31" Type="http://schemas.openxmlformats.org/officeDocument/2006/relationships/image" Target="media/image14.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hyperlink" Target="https://web.archive.org/web/20250108214204/https:/www.zotero.org/support/word_processor_plugin_installation" TargetMode="External"/><Relationship Id="rId8" Type="http://schemas.openxmlformats.org/officeDocument/2006/relationships/endnotes" Target="endnotes.xm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hyperlink" Target="https://web.archive.org/web/20250115062951/https:/lizenzhinweisgenerator.de/?lang=en" TargetMode="External"/><Relationship Id="rId25" Type="http://schemas.openxmlformats.org/officeDocument/2006/relationships/image" Target="media/image9.png"/><Relationship Id="rId33" Type="http://schemas.openxmlformats.org/officeDocument/2006/relationships/hyperlink" Target="https://web.archive.org/web/20250123185614/https:/www.zotero.org/support/word_processor_plugin_usage" TargetMode="External"/><Relationship Id="rId38" Type="http://schemas.openxmlformats.org/officeDocument/2006/relationships/image" Target="media/image17.png"/></Relationships>
</file>

<file path=word/documenttasks/documenttasks1.xml><?xml version="1.0" encoding="utf-8"?>
<t:Tasks xmlns:t="http://schemas.microsoft.com/office/tasks/2019/documenttasks" xmlns:oel="http://schemas.microsoft.com/office/2019/extlst">
  <t:Task id="{30D7D082-250D-4168-A620-99C6C3A33C53}">
    <t:Anchor>
      <t:Comment id="702173144"/>
    </t:Anchor>
    <t:History>
      <t:Event id="{AFBFE4D2-DE86-42A0-AD71-D554440916AD}" time="2024-05-31T07:25:42.654Z">
        <t:Attribution userId="S::gabor.toth@uni.lu::0f112c37-4bac-430f-b91a-8ff45633ae3f" userProvider="AD" userName="Gabor Mihaly TOTH"/>
        <t:Anchor>
          <t:Comment id="543385418"/>
        </t:Anchor>
        <t:Create/>
      </t:Event>
      <t:Event id="{77B09DB9-A0BB-4450-B347-D6516E5445B6}" time="2024-05-31T07:25:42.654Z">
        <t:Attribution userId="S::gabor.toth@uni.lu::0f112c37-4bac-430f-b91a-8ff45633ae3f" userProvider="AD" userName="Gabor Mihaly TOTH"/>
        <t:Anchor>
          <t:Comment id="543385418"/>
        </t:Anchor>
        <t:Assign userId="S::pawel.kaminski@uni.lu::d0336c22-f4bd-4524-ae20-e461efb9be46" userProvider="AD" userName="Pawel KAMINSKI"/>
      </t:Event>
      <t:Event id="{376CB441-A9F2-495A-BCC8-78447F55FE89}" time="2024-05-31T07:25:42.654Z">
        <t:Attribution userId="S::gabor.toth@uni.lu::0f112c37-4bac-430f-b91a-8ff45633ae3f" userProvider="AD" userName="Gabor Mihaly TOTH"/>
        <t:Anchor>
          <t:Comment id="543385418"/>
        </t:Anchor>
        <t:SetTitle title="@Pawel KAMINSKI delete it t"/>
      </t:Event>
    </t:History>
  </t:Task>
  <t:Task id="{C83D3842-0DDE-4E42-ADD5-6483A1FD2D76}">
    <t:Anchor>
      <t:Comment id="702170168"/>
    </t:Anchor>
    <t:History>
      <t:Event id="{642E560B-F1A2-468A-9F92-CD397D5673A4}" time="2024-05-31T06:39:48.06Z">
        <t:Attribution userId="S::gabor.toth@uni.lu::0f112c37-4bac-430f-b91a-8ff45633ae3f" userProvider="AD" userName="Gabor Mihaly TOTH"/>
        <t:Anchor>
          <t:Comment id="820142487"/>
        </t:Anchor>
        <t:Create/>
      </t:Event>
      <t:Event id="{CFE8DF83-44C1-4EEA-A8F6-B5CF8A4AB857}" time="2024-05-31T06:39:48.06Z">
        <t:Attribution userId="S::gabor.toth@uni.lu::0f112c37-4bac-430f-b91a-8ff45633ae3f" userProvider="AD" userName="Gabor Mihaly TOTH"/>
        <t:Anchor>
          <t:Comment id="820142487"/>
        </t:Anchor>
        <t:Assign userId="S::pawel.kaminski@uni.lu::d0336c22-f4bd-4524-ae20-e461efb9be46" userProvider="AD" userName="Pawel KAMINSKI"/>
      </t:Event>
      <t:Event id="{B39671A3-AFCA-496A-8B56-4F4F8F9DD87B}" time="2024-05-31T06:39:48.06Z">
        <t:Attribution userId="S::gabor.toth@uni.lu::0f112c37-4bac-430f-b91a-8ff45633ae3f" userProvider="AD" userName="Gabor Mihaly TOTH"/>
        <t:Anchor>
          <t:Comment id="820142487"/>
        </t:Anchor>
        <t:SetTitle title="@Pawel KAMINSKI"/>
      </t:Event>
      <t:Event id="{39C4F852-7AD8-4A96-9248-475AF34E6A5A}" time="2024-06-04T09:05:09.814Z">
        <t:Attribution userId="S::pawel.kaminski@uni.lu::d0336c22-f4bd-4524-ae20-e461efb9be46" userProvider="AD" userName="Pawel KAMINSKI"/>
        <t:Progress percentComplete="100"/>
      </t:Event>
      <t:Event id="{4FA5937C-5AFF-49A9-BC8E-5FB32E3E4DFE}" time="2024-06-14T12:58:09.96Z">
        <t:Attribution userId="S::pawel.kaminski@uni.lu::d0336c22-f4bd-4524-ae20-e461efb9be46" userProvider="AD" userName="Pawel KAMINSKI"/>
        <t:Progress percentComplete="0"/>
      </t:Event>
      <t:Event id="{B2716D6F-9BD4-48FA-9B5E-24CF0910CB9A}" time="2024-06-14T12:58:32.915Z">
        <t:Attribution userId="S::pawel.kaminski@uni.lu::d0336c22-f4bd-4524-ae20-e461efb9be46" userProvider="AD" userName="Pawel KAMINSKI"/>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Per04</b:Tag>
    <b:SourceType>JournalArticle</b:SourceType>
    <b:Guid>{51E84082-EF83-49A2-B3C6-69EBAE38F64B}</b:Guid>
    <b:Title>Writing a research article: advice to beginners</b:Title>
    <b:JournalName>International Journal for Quality in Health Care</b:JournalName>
    <b:Year>2004</b:Year>
    <b:Pages>191-192</b:Pages>
    <b:Author>
      <b:Author>
        <b:NameList>
          <b:Person>
            <b:Last>Perneger</b:Last>
            <b:Middle>V.</b:Middle>
            <b:First>Thomas</b:First>
          </b:Person>
          <b:Person>
            <b:Last>Hudelson</b:Last>
            <b:Middle>M.</b:Middle>
            <b:First>Patricia</b:First>
          </b:Person>
        </b:NameList>
      </b:Author>
    </b:Author>
    <b:RefOrder>2</b:RefOrder>
  </b:Source>
  <b:Source>
    <b:Tag>Hol07</b:Tag>
    <b:SourceType>Book</b:SourceType>
    <b:Guid>{BD333C70-0BAB-4F4F-962D-0E5B94D87510}</b:Guid>
    <b:Title>Doing and Writing Qualitative Research</b:Title>
    <b:Year>2007</b:Year>
    <b:Publisher>SAGE Publications Ltd</b:Publisher>
    <b:Author>
      <b:Author>
        <b:NameList>
          <b:Person>
            <b:Last>Holliday</b:Last>
            <b:First>Adrian</b:First>
          </b:Person>
        </b:NameList>
      </b:Author>
    </b:Author>
    <b:RefOrder>3</b:RefOrder>
  </b:Source>
  <b:Source>
    <b:Tag>Mic06</b:Tag>
    <b:SourceType>Book</b:SourceType>
    <b:Guid>{01E4B554-EF62-4640-AB85-D5A8FC47F472}</b:Guid>
    <b:Author>
      <b:Author>
        <b:NameList>
          <b:Person>
            <b:Last>Pollan</b:Last>
            <b:First>Michael</b:First>
          </b:Person>
        </b:NameList>
      </b:Author>
    </b:Author>
    <b:Title>The Omnivore’s Dilemma: A Natural History of Four Meals</b:Title>
    <b:Year>2006</b:Year>
    <b:City>New York</b:City>
    <b:Publisher>Penguin</b:Publishe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94F996-5481-4DB3-BBE4-DEB7575BC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4775</Words>
  <Characters>27221</Characters>
  <Application>Microsoft Office Word</Application>
  <DocSecurity>0</DocSecurity>
  <Lines>226</Lines>
  <Paragraphs>63</Paragraphs>
  <ScaleCrop>false</ScaleCrop>
  <Company/>
  <LinksUpToDate>false</LinksUpToDate>
  <CharactersWithSpaces>31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l KAMINSKI</dc:creator>
  <cp:keywords/>
  <cp:lastModifiedBy>Pawel KAMINSKI</cp:lastModifiedBy>
  <cp:revision>770</cp:revision>
  <dcterms:created xsi:type="dcterms:W3CDTF">2025-01-17T16:13:00Z</dcterms:created>
  <dcterms:modified xsi:type="dcterms:W3CDTF">2025-03-06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GOm23jsO"/&gt;&lt;style id="http://www.zotero.org/styles/chicago-author-date" locale="en-US" hasBibliography="1" bibliographyStyleHasBeenSet="0"/&gt;&lt;prefs&gt;&lt;pref name="fieldType" value="Field"/&gt;&lt;pref name</vt:lpwstr>
  </property>
  <property fmtid="{D5CDD505-2E9C-101B-9397-08002B2CF9AE}" pid="3" name="ZOTERO_PREF_2">
    <vt:lpwstr>="automaticJournalAbbreviations" value="true"/&gt;&lt;/prefs&gt;&lt;/data&gt;</vt:lpwstr>
  </property>
</Properties>
</file>